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3E0EA" w14:textId="77777777" w:rsidR="00F81CAA" w:rsidRDefault="00F81CAA" w:rsidP="003C2226">
      <w:pPr>
        <w:pStyle w:val="01-Position"/>
        <w:spacing w:before="0" w:line="240" w:lineRule="auto"/>
        <w:jc w:val="center"/>
        <w:rPr>
          <w:rFonts w:cs="Arial"/>
          <w:color w:val="auto"/>
          <w:sz w:val="20"/>
          <w:szCs w:val="20"/>
        </w:rPr>
      </w:pPr>
    </w:p>
    <w:p w14:paraId="077F27F4" w14:textId="52E50028" w:rsidR="003C2226" w:rsidRPr="004E431E" w:rsidRDefault="003C2226" w:rsidP="003C2226">
      <w:pPr>
        <w:pStyle w:val="01-Position"/>
        <w:spacing w:before="0" w:line="240" w:lineRule="auto"/>
        <w:jc w:val="center"/>
        <w:rPr>
          <w:rFonts w:cs="Arial"/>
          <w:color w:val="auto"/>
          <w:sz w:val="20"/>
          <w:szCs w:val="20"/>
        </w:rPr>
      </w:pPr>
      <w:r w:rsidRPr="004E431E">
        <w:rPr>
          <w:rFonts w:cs="Arial"/>
          <w:color w:val="auto"/>
          <w:sz w:val="20"/>
          <w:szCs w:val="20"/>
        </w:rPr>
        <w:t>TERMS OF REFERENCE</w:t>
      </w:r>
    </w:p>
    <w:p w14:paraId="342C6BAC" w14:textId="77777777" w:rsidR="003C2226" w:rsidRPr="004E431E" w:rsidRDefault="003C2226" w:rsidP="003C2226">
      <w:pPr>
        <w:pStyle w:val="01-Position"/>
        <w:spacing w:before="0" w:line="240" w:lineRule="auto"/>
        <w:jc w:val="center"/>
        <w:rPr>
          <w:rFonts w:cs="Arial"/>
          <w:color w:val="auto"/>
          <w:sz w:val="20"/>
          <w:szCs w:val="20"/>
        </w:rPr>
      </w:pPr>
    </w:p>
    <w:p w14:paraId="01BEAF15" w14:textId="73900F7D" w:rsidR="003C2226" w:rsidRPr="004E431E" w:rsidRDefault="003C2226" w:rsidP="00E255AD">
      <w:pPr>
        <w:pStyle w:val="01-Position"/>
        <w:spacing w:before="0" w:line="240" w:lineRule="auto"/>
        <w:jc w:val="center"/>
        <w:rPr>
          <w:rFonts w:cs="Arial"/>
          <w:color w:val="auto"/>
          <w:sz w:val="20"/>
          <w:szCs w:val="20"/>
        </w:rPr>
      </w:pPr>
      <w:r w:rsidRPr="004E431E">
        <w:rPr>
          <w:rFonts w:cs="Arial"/>
          <w:color w:val="auto"/>
          <w:sz w:val="20"/>
        </w:rPr>
        <w:t xml:space="preserve">POSITION: NATIONAL </w:t>
      </w:r>
      <w:r w:rsidRPr="004E431E">
        <w:rPr>
          <w:rFonts w:cs="Arial"/>
          <w:color w:val="auto"/>
          <w:sz w:val="20"/>
          <w:szCs w:val="20"/>
        </w:rPr>
        <w:t xml:space="preserve">GENDER SPECIALIST </w:t>
      </w:r>
    </w:p>
    <w:p w14:paraId="7ED3E8EB" w14:textId="77777777" w:rsidR="003C2226" w:rsidRPr="004E431E" w:rsidRDefault="003C2226" w:rsidP="00E255AD">
      <w:pPr>
        <w:pStyle w:val="01-Position"/>
        <w:spacing w:before="0" w:line="240" w:lineRule="auto"/>
        <w:jc w:val="center"/>
        <w:rPr>
          <w:rFonts w:cs="Arial"/>
          <w:color w:val="auto"/>
          <w:sz w:val="20"/>
          <w:szCs w:val="20"/>
        </w:rPr>
      </w:pPr>
    </w:p>
    <w:p w14:paraId="197564AE" w14:textId="2EAECC3F" w:rsidR="004E4D02" w:rsidRPr="004E431E" w:rsidRDefault="004E4D02" w:rsidP="00E255AD">
      <w:pPr>
        <w:pStyle w:val="01-Position"/>
        <w:spacing w:before="0" w:line="240" w:lineRule="auto"/>
        <w:jc w:val="center"/>
        <w:rPr>
          <w:rFonts w:cs="Arial"/>
          <w:color w:val="auto"/>
          <w:sz w:val="20"/>
          <w:szCs w:val="20"/>
        </w:rPr>
      </w:pPr>
      <w:r w:rsidRPr="004E431E">
        <w:rPr>
          <w:rFonts w:cs="Arial"/>
          <w:color w:val="auto"/>
          <w:sz w:val="20"/>
          <w:szCs w:val="20"/>
        </w:rPr>
        <w:t>(</w:t>
      </w:r>
      <w:r w:rsidR="0017792B" w:rsidRPr="004E431E">
        <w:rPr>
          <w:rFonts w:cs="Arial"/>
          <w:color w:val="auto"/>
          <w:sz w:val="20"/>
          <w:szCs w:val="20"/>
        </w:rPr>
        <w:t>200WDs</w:t>
      </w:r>
      <w:r w:rsidR="002F6310" w:rsidRPr="004E431E">
        <w:rPr>
          <w:rFonts w:cs="Arial"/>
          <w:color w:val="auto"/>
          <w:sz w:val="20"/>
          <w:szCs w:val="20"/>
        </w:rPr>
        <w:t>,</w:t>
      </w:r>
      <w:r w:rsidRPr="004E431E">
        <w:rPr>
          <w:rFonts w:cs="Arial"/>
          <w:color w:val="auto"/>
          <w:sz w:val="20"/>
          <w:szCs w:val="20"/>
        </w:rPr>
        <w:t xml:space="preserve"> </w:t>
      </w:r>
      <w:r w:rsidR="003C2226" w:rsidRPr="004E431E">
        <w:rPr>
          <w:rFonts w:cs="Arial"/>
          <w:color w:val="auto"/>
          <w:sz w:val="20"/>
          <w:szCs w:val="20"/>
        </w:rPr>
        <w:t>Intermittent</w:t>
      </w:r>
      <w:r w:rsidRPr="004E431E">
        <w:rPr>
          <w:rFonts w:cs="Arial"/>
          <w:color w:val="auto"/>
          <w:sz w:val="20"/>
          <w:szCs w:val="20"/>
        </w:rPr>
        <w:t>)</w:t>
      </w:r>
      <w:r w:rsidRPr="004E431E">
        <w:rPr>
          <w:noProof/>
          <w:color w:val="auto"/>
          <w:sz w:val="20"/>
          <w:szCs w:val="20"/>
        </w:rPr>
        <w:drawing>
          <wp:inline distT="0" distB="0" distL="0" distR="0" wp14:anchorId="456467C7" wp14:editId="27A99F37">
            <wp:extent cx="9525" cy="952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47A43476" w14:textId="77777777" w:rsidR="004E4D02" w:rsidRPr="000E5400" w:rsidRDefault="004E4D02" w:rsidP="003D7068">
      <w:pPr>
        <w:pStyle w:val="02-SubPosition"/>
        <w:spacing w:before="0" w:after="0"/>
        <w:rPr>
          <w:rFonts w:cs="Arial"/>
          <w:sz w:val="20"/>
          <w:szCs w:val="20"/>
        </w:rPr>
      </w:pPr>
    </w:p>
    <w:p w14:paraId="017D7720" w14:textId="0BCAE6F3" w:rsidR="004E4D02" w:rsidRPr="000E5400" w:rsidRDefault="00E255AD" w:rsidP="00E255AD">
      <w:pPr>
        <w:pStyle w:val="02-SubPosition"/>
        <w:tabs>
          <w:tab w:val="left" w:pos="1440"/>
        </w:tabs>
        <w:spacing w:before="0" w:after="0"/>
        <w:rPr>
          <w:rFonts w:cs="Arial"/>
          <w:sz w:val="20"/>
          <w:szCs w:val="20"/>
        </w:rPr>
      </w:pPr>
      <w:r w:rsidRPr="000E5400">
        <w:rPr>
          <w:rFonts w:cs="Arial"/>
          <w:sz w:val="20"/>
          <w:szCs w:val="20"/>
        </w:rPr>
        <w:t xml:space="preserve">(A) </w:t>
      </w:r>
      <w:r w:rsidR="004E4D02" w:rsidRPr="000E5400">
        <w:rPr>
          <w:rFonts w:cs="Arial"/>
          <w:sz w:val="20"/>
          <w:szCs w:val="20"/>
        </w:rPr>
        <w:t>Objective and Purpose of the Assignment</w:t>
      </w:r>
    </w:p>
    <w:p w14:paraId="454FBB73" w14:textId="77777777" w:rsidR="004E4D02" w:rsidRPr="000E5400" w:rsidRDefault="004E4D02">
      <w:pPr>
        <w:rPr>
          <w:rFonts w:cs="Arial"/>
          <w:sz w:val="20"/>
          <w:szCs w:val="18"/>
        </w:rPr>
      </w:pPr>
    </w:p>
    <w:p w14:paraId="1ED706CB" w14:textId="2C60FEB0" w:rsidR="004E4D02" w:rsidRPr="000E5400" w:rsidRDefault="004E4D02">
      <w:pPr>
        <w:rPr>
          <w:rFonts w:cs="Arial"/>
          <w:sz w:val="20"/>
          <w:szCs w:val="18"/>
        </w:rPr>
      </w:pPr>
      <w:r w:rsidRPr="000E5400">
        <w:rPr>
          <w:rFonts w:cs="Arial"/>
          <w:sz w:val="20"/>
          <w:szCs w:val="18"/>
        </w:rPr>
        <w:t xml:space="preserve">Within the scope of </w:t>
      </w:r>
      <w:r w:rsidR="00D8522A" w:rsidRPr="000E5400">
        <w:rPr>
          <w:rFonts w:cs="Arial"/>
          <w:sz w:val="20"/>
          <w:szCs w:val="18"/>
        </w:rPr>
        <w:t>thei</w:t>
      </w:r>
      <w:r w:rsidRPr="000E5400">
        <w:rPr>
          <w:rFonts w:cs="Arial"/>
          <w:sz w:val="20"/>
          <w:szCs w:val="18"/>
        </w:rPr>
        <w:t>r terms of reference, the national Gender Specialist will produce the following outputs: (</w:t>
      </w:r>
      <w:proofErr w:type="spellStart"/>
      <w:r w:rsidRPr="000E5400">
        <w:rPr>
          <w:rFonts w:cs="Arial"/>
          <w:sz w:val="20"/>
          <w:szCs w:val="18"/>
        </w:rPr>
        <w:t>i</w:t>
      </w:r>
      <w:proofErr w:type="spellEnd"/>
      <w:r w:rsidRPr="000E5400">
        <w:rPr>
          <w:rFonts w:cs="Arial"/>
          <w:sz w:val="20"/>
          <w:szCs w:val="18"/>
        </w:rPr>
        <w:t>) Quarterly GAP progress reports, (ii) Periodic reports as required from time to time, and (iii) Gender Completion Report.</w:t>
      </w:r>
    </w:p>
    <w:p w14:paraId="3A2C5AC9" w14:textId="77777777" w:rsidR="004E4D02" w:rsidRPr="000E5400" w:rsidRDefault="004E4D02" w:rsidP="003D7068">
      <w:pPr>
        <w:pStyle w:val="02-SubPosition"/>
        <w:spacing w:before="0" w:after="0"/>
        <w:rPr>
          <w:rFonts w:cs="Arial"/>
          <w:sz w:val="20"/>
          <w:szCs w:val="20"/>
        </w:rPr>
      </w:pPr>
    </w:p>
    <w:p w14:paraId="52A39DF8" w14:textId="5B92DCAA" w:rsidR="004E4D02" w:rsidRPr="000E5400" w:rsidRDefault="00E255AD" w:rsidP="00E255AD">
      <w:pPr>
        <w:pStyle w:val="02-SubPosition"/>
        <w:tabs>
          <w:tab w:val="left" w:pos="1440"/>
        </w:tabs>
        <w:spacing w:before="0" w:after="0"/>
        <w:rPr>
          <w:rFonts w:cs="Arial"/>
          <w:sz w:val="20"/>
          <w:szCs w:val="20"/>
        </w:rPr>
      </w:pPr>
      <w:r w:rsidRPr="000E5400">
        <w:rPr>
          <w:rFonts w:cs="Arial"/>
          <w:sz w:val="20"/>
          <w:szCs w:val="20"/>
        </w:rPr>
        <w:t xml:space="preserve">(B) </w:t>
      </w:r>
      <w:r w:rsidR="004E4D02" w:rsidRPr="000E5400">
        <w:rPr>
          <w:rFonts w:cs="Arial"/>
          <w:sz w:val="20"/>
          <w:szCs w:val="20"/>
        </w:rPr>
        <w:t>Scope of Work</w:t>
      </w:r>
    </w:p>
    <w:p w14:paraId="69F021D6" w14:textId="77777777" w:rsidR="004E4D02" w:rsidRPr="000E5400" w:rsidRDefault="004E4D02">
      <w:pPr>
        <w:rPr>
          <w:rFonts w:cs="Arial"/>
          <w:sz w:val="20"/>
          <w:szCs w:val="18"/>
        </w:rPr>
      </w:pPr>
    </w:p>
    <w:p w14:paraId="3C4EFA6A" w14:textId="3EC4BB87" w:rsidR="004E4D02" w:rsidRPr="000E5400" w:rsidRDefault="004E4D02">
      <w:pPr>
        <w:rPr>
          <w:rFonts w:cs="Arial"/>
          <w:sz w:val="20"/>
          <w:szCs w:val="18"/>
        </w:rPr>
      </w:pPr>
      <w:r w:rsidRPr="000E5400">
        <w:rPr>
          <w:rFonts w:cs="Arial"/>
          <w:sz w:val="20"/>
          <w:szCs w:val="18"/>
        </w:rPr>
        <w:t xml:space="preserve">The PMO requires the service of a qualified and experienced Gender Specialist to assist and support the PMO, NIO and PIOs in the implementation of project activities particularly relating to gender mainstreaming. </w:t>
      </w:r>
      <w:r w:rsidR="00D8522A" w:rsidRPr="000E5400">
        <w:rPr>
          <w:rFonts w:cs="Arial"/>
          <w:sz w:val="20"/>
          <w:szCs w:val="18"/>
        </w:rPr>
        <w:t>They</w:t>
      </w:r>
      <w:r w:rsidRPr="000E5400">
        <w:rPr>
          <w:rFonts w:cs="Arial"/>
          <w:sz w:val="20"/>
          <w:szCs w:val="18"/>
        </w:rPr>
        <w:t xml:space="preserve"> will report to the Program Director/Program Manager and work under the overall supervision of the international Program Implementation Advisor. </w:t>
      </w:r>
    </w:p>
    <w:p w14:paraId="3CE98F06" w14:textId="77777777" w:rsidR="004E4D02" w:rsidRPr="000E5400" w:rsidRDefault="004E4D02" w:rsidP="003D7068">
      <w:pPr>
        <w:pStyle w:val="02-SubPosition"/>
        <w:spacing w:before="0" w:after="0"/>
        <w:rPr>
          <w:rFonts w:cs="Arial"/>
          <w:sz w:val="20"/>
          <w:szCs w:val="20"/>
        </w:rPr>
      </w:pPr>
    </w:p>
    <w:p w14:paraId="67209CD6" w14:textId="5F7EE158" w:rsidR="004E4D02" w:rsidRPr="000E5400" w:rsidRDefault="00E255AD" w:rsidP="00E255AD">
      <w:pPr>
        <w:pStyle w:val="02-SubPosition"/>
        <w:tabs>
          <w:tab w:val="left" w:pos="1440"/>
        </w:tabs>
        <w:spacing w:before="0" w:after="0"/>
        <w:rPr>
          <w:rFonts w:cs="Arial"/>
          <w:sz w:val="20"/>
          <w:szCs w:val="20"/>
        </w:rPr>
      </w:pPr>
      <w:r w:rsidRPr="000E5400">
        <w:rPr>
          <w:rFonts w:cs="Arial"/>
          <w:sz w:val="20"/>
          <w:szCs w:val="20"/>
        </w:rPr>
        <w:t xml:space="preserve">(c)    </w:t>
      </w:r>
      <w:r w:rsidR="004E4D02" w:rsidRPr="000E5400">
        <w:rPr>
          <w:rFonts w:cs="Arial"/>
          <w:sz w:val="20"/>
          <w:szCs w:val="20"/>
        </w:rPr>
        <w:t xml:space="preserve">Detailed Tasks </w:t>
      </w:r>
      <w:r w:rsidR="002F6310" w:rsidRPr="000E5400">
        <w:rPr>
          <w:rFonts w:cs="Arial"/>
          <w:sz w:val="20"/>
          <w:szCs w:val="20"/>
        </w:rPr>
        <w:t>and/or Expected Outputs</w:t>
      </w:r>
    </w:p>
    <w:p w14:paraId="6B1B0238" w14:textId="77777777" w:rsidR="002F6310" w:rsidRPr="000E5400" w:rsidRDefault="002F6310" w:rsidP="00FA48EC">
      <w:pPr>
        <w:pStyle w:val="02-SubPosition"/>
        <w:spacing w:before="0" w:after="0"/>
        <w:ind w:left="1800"/>
        <w:rPr>
          <w:rFonts w:cs="Arial"/>
          <w:sz w:val="20"/>
          <w:szCs w:val="20"/>
        </w:rPr>
      </w:pPr>
    </w:p>
    <w:p w14:paraId="692DBEC4" w14:textId="24A781AA"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Regularly review the Rice</w:t>
      </w:r>
      <w:r w:rsidR="003160BD" w:rsidRPr="000E5400">
        <w:rPr>
          <w:rFonts w:cs="Arial"/>
          <w:sz w:val="20"/>
          <w:szCs w:val="18"/>
        </w:rPr>
        <w:t>-</w:t>
      </w:r>
      <w:r w:rsidRPr="000E5400">
        <w:rPr>
          <w:rFonts w:cs="Arial"/>
          <w:sz w:val="20"/>
          <w:szCs w:val="18"/>
        </w:rPr>
        <w:t xml:space="preserve">SDP Gender Action Plan and contribute to the updating and revision considering any changes in the situation, the current ADB gender policies and guidelines, and following international best practices. </w:t>
      </w:r>
    </w:p>
    <w:p w14:paraId="1AFC5D2A"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Ensure that gender concerns relating to each aspect of the Program are mainstreamed and raise awareness of the need for gender to be addressed by all Program stakeholders.</w:t>
      </w:r>
    </w:p>
    <w:p w14:paraId="5E8EE6AD"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 xml:space="preserve">Provide regular coaching and monitoring through at least bi-monthly sessions with all Gender Focal Points, to review their work progress and future work plans, identify deficiencies and provide technical guidance to improve performance, and discuss chosen topics of interest relating to gender concerns. </w:t>
      </w:r>
    </w:p>
    <w:p w14:paraId="2B34738F"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Work closely with the M&amp;E specialists to ensure necessary gender indicators are included in the detailed M&amp;E plan/PPMS.</w:t>
      </w:r>
    </w:p>
    <w:p w14:paraId="16420054"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Monitor implementation progress of all Program activities and ensure that gender related sex-disaggregated data is collected, analyze the progress towards achieving the gender targets under each Output, and provide recommendations for modifications in the implementation approach to improve the achievement on gender.</w:t>
      </w:r>
    </w:p>
    <w:p w14:paraId="7D136603"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 xml:space="preserve">Complete timely quarterly updating of the Gender Action Plan in consultation with the Gender Focal Points in PMO, NIO and PIOs and consolidate the information into a quarterly report on gender progress documenting issues and lessons learned. </w:t>
      </w:r>
    </w:p>
    <w:p w14:paraId="6C3D7693"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 xml:space="preserve">Participate in the participatory planning workshops for the Annual Work Plan and Budget preparation and ensure that gender issues and concerns are raised and addressed in the planning process. </w:t>
      </w:r>
    </w:p>
    <w:p w14:paraId="0CFADE6A" w14:textId="49262FEC"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Compile case studies on gender relating to the field activities supported under the Program for publication through the Rice</w:t>
      </w:r>
      <w:r w:rsidR="003160BD" w:rsidRPr="000E5400">
        <w:rPr>
          <w:rFonts w:cs="Arial"/>
          <w:sz w:val="20"/>
          <w:szCs w:val="18"/>
        </w:rPr>
        <w:t>-</w:t>
      </w:r>
      <w:r w:rsidRPr="000E5400">
        <w:rPr>
          <w:rFonts w:cs="Arial"/>
          <w:sz w:val="20"/>
          <w:szCs w:val="18"/>
        </w:rPr>
        <w:t xml:space="preserve">SDP website. </w:t>
      </w:r>
    </w:p>
    <w:p w14:paraId="0F334979"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Produce Gender Completion Report for Rice-SDP including the additional financing.</w:t>
      </w:r>
    </w:p>
    <w:p w14:paraId="3D966CF1" w14:textId="77777777" w:rsidR="004E4D02" w:rsidRPr="000E5400" w:rsidRDefault="004E4D02" w:rsidP="003D7068">
      <w:pPr>
        <w:pStyle w:val="ListParagraph"/>
        <w:widowControl w:val="0"/>
        <w:numPr>
          <w:ilvl w:val="0"/>
          <w:numId w:val="327"/>
        </w:numPr>
        <w:shd w:val="clear" w:color="auto" w:fill="FFFFFF"/>
        <w:kinsoku w:val="0"/>
        <w:ind w:left="720"/>
        <w:contextualSpacing/>
        <w:rPr>
          <w:rFonts w:cs="Arial"/>
          <w:sz w:val="20"/>
          <w:szCs w:val="18"/>
        </w:rPr>
      </w:pPr>
      <w:r w:rsidRPr="000E5400">
        <w:rPr>
          <w:rFonts w:cs="Arial"/>
          <w:sz w:val="20"/>
          <w:szCs w:val="18"/>
        </w:rPr>
        <w:t>Undertake other duties and responsibilities that may be assigned from time to time by the PMO Program Director/ Program Manager/ international Program Implementation Advisor.</w:t>
      </w:r>
    </w:p>
    <w:p w14:paraId="4EDE260D" w14:textId="77777777" w:rsidR="004E4D02" w:rsidRPr="000E5400" w:rsidRDefault="004E4D02">
      <w:pPr>
        <w:pStyle w:val="03-Texes"/>
        <w:spacing w:before="0" w:after="0"/>
        <w:jc w:val="left"/>
        <w:rPr>
          <w:rFonts w:cs="Arial"/>
          <w:sz w:val="20"/>
          <w:szCs w:val="20"/>
        </w:rPr>
      </w:pPr>
    </w:p>
    <w:p w14:paraId="3B66AC05" w14:textId="04F91AD1" w:rsidR="004E4D02" w:rsidRPr="000E5400" w:rsidRDefault="003A6A7D" w:rsidP="000E5400">
      <w:pPr>
        <w:pStyle w:val="02-SubPosition"/>
        <w:tabs>
          <w:tab w:val="left" w:pos="1440"/>
        </w:tabs>
        <w:spacing w:before="0" w:after="0"/>
        <w:rPr>
          <w:rFonts w:cs="Arial"/>
          <w:sz w:val="20"/>
          <w:szCs w:val="20"/>
        </w:rPr>
      </w:pPr>
      <w:r w:rsidRPr="000E5400">
        <w:rPr>
          <w:rFonts w:cs="Arial"/>
          <w:sz w:val="20"/>
          <w:szCs w:val="20"/>
        </w:rPr>
        <w:t xml:space="preserve">(D) </w:t>
      </w:r>
      <w:r w:rsidR="004E4D02" w:rsidRPr="000E5400">
        <w:rPr>
          <w:rFonts w:cs="Arial"/>
          <w:sz w:val="20"/>
          <w:szCs w:val="20"/>
        </w:rPr>
        <w:t>Minimum Qualification Requirements</w:t>
      </w:r>
    </w:p>
    <w:p w14:paraId="60710762" w14:textId="77777777" w:rsidR="002F6310" w:rsidRPr="000E5400" w:rsidRDefault="002F6310" w:rsidP="00FA48EC">
      <w:pPr>
        <w:pStyle w:val="02-SubPosition"/>
        <w:spacing w:before="0" w:after="0"/>
        <w:ind w:left="1800"/>
        <w:rPr>
          <w:rFonts w:cs="Arial"/>
          <w:sz w:val="20"/>
          <w:szCs w:val="20"/>
        </w:rPr>
      </w:pPr>
    </w:p>
    <w:p w14:paraId="6CE219D9" w14:textId="77777777" w:rsidR="004E4D02" w:rsidRPr="000E5400" w:rsidRDefault="004E4D02" w:rsidP="003D7068">
      <w:pPr>
        <w:pStyle w:val="ListParagraph"/>
        <w:numPr>
          <w:ilvl w:val="0"/>
          <w:numId w:val="328"/>
        </w:numPr>
        <w:ind w:left="720"/>
        <w:contextualSpacing/>
        <w:rPr>
          <w:rFonts w:cs="Arial"/>
          <w:sz w:val="20"/>
          <w:szCs w:val="18"/>
        </w:rPr>
      </w:pPr>
      <w:r w:rsidRPr="000E5400">
        <w:rPr>
          <w:rFonts w:cs="Arial"/>
          <w:sz w:val="20"/>
          <w:szCs w:val="18"/>
        </w:rPr>
        <w:t xml:space="preserve">Master’s degree in relevant social science discipline with postgraduate study or equivalent experience in gender mainstreaming in agriculture and/or rural development. </w:t>
      </w:r>
    </w:p>
    <w:p w14:paraId="39069876" w14:textId="77777777" w:rsidR="004E4D02" w:rsidRPr="000E5400" w:rsidRDefault="004E4D02" w:rsidP="003D7068">
      <w:pPr>
        <w:pStyle w:val="ListParagraph"/>
        <w:numPr>
          <w:ilvl w:val="0"/>
          <w:numId w:val="328"/>
        </w:numPr>
        <w:ind w:left="720"/>
        <w:contextualSpacing/>
        <w:rPr>
          <w:rFonts w:cs="Arial"/>
          <w:sz w:val="20"/>
          <w:szCs w:val="18"/>
        </w:rPr>
      </w:pPr>
      <w:r w:rsidRPr="000E5400">
        <w:rPr>
          <w:rFonts w:cs="Arial"/>
          <w:sz w:val="20"/>
          <w:szCs w:val="18"/>
        </w:rPr>
        <w:t>At least five years of experience in planning and implementing gender promotion and/or social development programs in rural areas and involvement with other ADB funded projects an advantage.</w:t>
      </w:r>
    </w:p>
    <w:p w14:paraId="4D13BFCE" w14:textId="77777777" w:rsidR="004E4D02" w:rsidRPr="000E5400" w:rsidRDefault="004E4D02" w:rsidP="003D7068">
      <w:pPr>
        <w:pStyle w:val="ListParagraph"/>
        <w:numPr>
          <w:ilvl w:val="0"/>
          <w:numId w:val="328"/>
        </w:numPr>
        <w:ind w:left="720"/>
        <w:contextualSpacing/>
        <w:rPr>
          <w:rFonts w:cs="Arial"/>
          <w:sz w:val="20"/>
          <w:szCs w:val="18"/>
        </w:rPr>
      </w:pPr>
      <w:r w:rsidRPr="000E5400">
        <w:rPr>
          <w:rFonts w:cs="Arial"/>
          <w:sz w:val="20"/>
          <w:szCs w:val="18"/>
        </w:rPr>
        <w:t xml:space="preserve">Experience of conducting gender analysis in the agriculture/rural development sector. </w:t>
      </w:r>
    </w:p>
    <w:p w14:paraId="09B232FB" w14:textId="77777777" w:rsidR="004E4D02" w:rsidRPr="000E5400" w:rsidRDefault="004E4D02" w:rsidP="003D7068">
      <w:pPr>
        <w:pStyle w:val="ListParagraph"/>
        <w:numPr>
          <w:ilvl w:val="0"/>
          <w:numId w:val="328"/>
        </w:numPr>
        <w:ind w:left="720"/>
        <w:contextualSpacing/>
        <w:rPr>
          <w:rFonts w:cs="Arial"/>
          <w:sz w:val="20"/>
          <w:szCs w:val="18"/>
        </w:rPr>
      </w:pPr>
      <w:r w:rsidRPr="000E5400">
        <w:rPr>
          <w:rFonts w:cs="Arial"/>
          <w:sz w:val="20"/>
          <w:szCs w:val="18"/>
        </w:rPr>
        <w:t>Familiarity with ADB Gender and Development policies and related procedures and familiarity in using ADB’s tool kit on gender indicators.</w:t>
      </w:r>
    </w:p>
    <w:p w14:paraId="145A854D" w14:textId="77777777" w:rsidR="004E4D02" w:rsidRPr="000E5400" w:rsidRDefault="004E4D02" w:rsidP="003D7068">
      <w:pPr>
        <w:pStyle w:val="ListParagraph"/>
        <w:numPr>
          <w:ilvl w:val="0"/>
          <w:numId w:val="328"/>
        </w:numPr>
        <w:ind w:left="720"/>
        <w:contextualSpacing/>
        <w:rPr>
          <w:rFonts w:cs="Arial"/>
          <w:sz w:val="20"/>
          <w:szCs w:val="18"/>
        </w:rPr>
      </w:pPr>
      <w:r w:rsidRPr="000E5400">
        <w:rPr>
          <w:rFonts w:cs="Arial"/>
          <w:sz w:val="20"/>
          <w:szCs w:val="18"/>
        </w:rPr>
        <w:t xml:space="preserve">Excellent communication and facilitation skills are required. </w:t>
      </w:r>
    </w:p>
    <w:p w14:paraId="6FB8A4B3" w14:textId="66F343B0" w:rsidR="004E4D02" w:rsidRPr="000E5400" w:rsidRDefault="004E4D02" w:rsidP="003D7068">
      <w:pPr>
        <w:pStyle w:val="ListParagraph"/>
        <w:numPr>
          <w:ilvl w:val="0"/>
          <w:numId w:val="328"/>
        </w:numPr>
        <w:ind w:left="720"/>
        <w:contextualSpacing/>
        <w:rPr>
          <w:rFonts w:cs="Arial"/>
          <w:sz w:val="20"/>
          <w:szCs w:val="18"/>
        </w:rPr>
      </w:pPr>
      <w:r w:rsidRPr="000E5400">
        <w:rPr>
          <w:rFonts w:cs="Arial"/>
          <w:sz w:val="20"/>
          <w:szCs w:val="18"/>
        </w:rPr>
        <w:t xml:space="preserve">Good English report writing skills are essential. </w:t>
      </w:r>
    </w:p>
    <w:p w14:paraId="5B980C7C" w14:textId="77777777" w:rsidR="00E255AD" w:rsidRPr="000E5400" w:rsidRDefault="00E255AD" w:rsidP="004E098A">
      <w:pPr>
        <w:contextualSpacing/>
        <w:rPr>
          <w:rFonts w:cs="Arial"/>
          <w:sz w:val="20"/>
        </w:rPr>
      </w:pPr>
    </w:p>
    <w:p w14:paraId="6C53FFDC" w14:textId="6598AA42" w:rsidR="00042BD8" w:rsidRPr="000E5400" w:rsidRDefault="00042BD8" w:rsidP="004E098A">
      <w:pPr>
        <w:contextualSpacing/>
        <w:rPr>
          <w:rFonts w:cs="Arial"/>
          <w:sz w:val="20"/>
        </w:rPr>
      </w:pPr>
    </w:p>
    <w:p w14:paraId="551BF4FC" w14:textId="72647348" w:rsidR="007E0AE3" w:rsidRPr="000E5400" w:rsidRDefault="007E0AE3" w:rsidP="000E5400">
      <w:pPr>
        <w:contextualSpacing/>
        <w:jc w:val="center"/>
        <w:rPr>
          <w:rFonts w:cs="Arial"/>
          <w:sz w:val="20"/>
        </w:rPr>
      </w:pPr>
    </w:p>
    <w:sectPr w:rsidR="007E0AE3" w:rsidRPr="000E5400" w:rsidSect="000E5400">
      <w:footerReference w:type="default" r:id="rId13"/>
      <w:endnotePr>
        <w:numRestart w:val="eachSect"/>
      </w:endnotePr>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AE040" w14:textId="77777777" w:rsidR="006A506B" w:rsidRDefault="006A506B">
      <w:r>
        <w:separator/>
      </w:r>
    </w:p>
  </w:endnote>
  <w:endnote w:type="continuationSeparator" w:id="0">
    <w:p w14:paraId="702AC259" w14:textId="77777777" w:rsidR="006A506B" w:rsidRDefault="006A506B">
      <w:r>
        <w:continuationSeparator/>
      </w:r>
    </w:p>
  </w:endnote>
  <w:endnote w:type="continuationNotice" w:id="1">
    <w:p w14:paraId="3DE1027B" w14:textId="77777777" w:rsidR="006A506B" w:rsidRDefault="006A50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Swiss 721 Roman">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aunPenh">
    <w:panose1 w:val="01010101010101010101"/>
    <w:charset w:val="00"/>
    <w:family w:val="auto"/>
    <w:pitch w:val="variable"/>
    <w:sig w:usb0="20000007" w:usb1="00000000" w:usb2="00010000" w:usb3="00000000" w:csb0="00000111" w:csb1="00000000"/>
  </w:font>
  <w:font w:name="Cambria">
    <w:panose1 w:val="02040503050406030204"/>
    <w:charset w:val="00"/>
    <w:family w:val="roman"/>
    <w:pitch w:val="variable"/>
    <w:sig w:usb0="E00006FF" w:usb1="420024FF" w:usb2="02000000" w:usb3="00000000" w:csb0="0000019F" w:csb1="00000000"/>
  </w:font>
  <w:font w:name="MoolBoran">
    <w:panose1 w:val="020B0100010101010101"/>
    <w:charset w:val="00"/>
    <w:family w:val="swiss"/>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036589"/>
      <w:docPartObj>
        <w:docPartGallery w:val="Page Numbers (Bottom of Page)"/>
        <w:docPartUnique/>
      </w:docPartObj>
    </w:sdtPr>
    <w:sdtEndPr>
      <w:rPr>
        <w:color w:val="7F7F7F" w:themeColor="background1" w:themeShade="7F"/>
        <w:spacing w:val="60"/>
      </w:rPr>
    </w:sdtEndPr>
    <w:sdtContent>
      <w:p w14:paraId="778B4009" w14:textId="791B1FFB" w:rsidR="00547FB5" w:rsidRDefault="00547F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22B5BA2" w14:textId="77777777" w:rsidR="00547FB5" w:rsidRDefault="00547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BC87B" w14:textId="77777777" w:rsidR="006A506B" w:rsidRDefault="006A506B">
      <w:r>
        <w:separator/>
      </w:r>
    </w:p>
  </w:footnote>
  <w:footnote w:type="continuationSeparator" w:id="0">
    <w:p w14:paraId="437C5279" w14:textId="77777777" w:rsidR="006A506B" w:rsidRDefault="006A506B">
      <w:r>
        <w:continuationSeparator/>
      </w:r>
    </w:p>
  </w:footnote>
  <w:footnote w:type="continuationNotice" w:id="1">
    <w:p w14:paraId="007C044E" w14:textId="77777777" w:rsidR="006A506B" w:rsidRDefault="006A50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64B4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1A0EE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7D65E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CA14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1A85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484C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C671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8D07D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2AAE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D7CF5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6C8CA6E"/>
    <w:lvl w:ilvl="0">
      <w:start w:val="1"/>
      <w:numFmt w:val="upperRoman"/>
      <w:lvlText w:val="%1."/>
      <w:lvlJc w:val="left"/>
      <w:pPr>
        <w:tabs>
          <w:tab w:val="num" w:pos="0"/>
        </w:tabs>
        <w:ind w:left="720" w:hanging="720"/>
      </w:pPr>
      <w:rPr>
        <w:rFonts w:hint="default"/>
      </w:rPr>
    </w:lvl>
    <w:lvl w:ilvl="1">
      <w:start w:val="1"/>
      <w:numFmt w:val="upperLetter"/>
      <w:lvlText w:val="%2."/>
      <w:lvlJc w:val="left"/>
      <w:pPr>
        <w:tabs>
          <w:tab w:val="num" w:pos="1800"/>
        </w:tabs>
        <w:ind w:left="2520" w:hanging="720"/>
      </w:pPr>
      <w:rPr>
        <w:rFonts w:hint="default"/>
        <w:strike w:val="0"/>
        <w:color w:val="auto"/>
      </w:rPr>
    </w:lvl>
    <w:lvl w:ilvl="2">
      <w:start w:val="1"/>
      <w:numFmt w:val="decimal"/>
      <w:lvlText w:val="%3."/>
      <w:lvlJc w:val="left"/>
      <w:pPr>
        <w:tabs>
          <w:tab w:val="num" w:pos="0"/>
        </w:tabs>
        <w:ind w:left="1440" w:hanging="720"/>
      </w:pPr>
      <w:rPr>
        <w:rFonts w:hint="default"/>
        <w:b/>
      </w:rPr>
    </w:lvl>
    <w:lvl w:ilvl="3">
      <w:start w:val="1"/>
      <w:numFmt w:val="decimal"/>
      <w:lvlText w:val="%4."/>
      <w:lvlJc w:val="left"/>
      <w:pPr>
        <w:tabs>
          <w:tab w:val="num" w:pos="0"/>
        </w:tabs>
        <w:ind w:left="2160" w:hanging="720"/>
      </w:pPr>
      <w:rPr>
        <w:rFonts w:hint="default"/>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11" w15:restartNumberingAfterBreak="0">
    <w:nsid w:val="002F3E19"/>
    <w:multiLevelType w:val="hybridMultilevel"/>
    <w:tmpl w:val="18248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347944"/>
    <w:multiLevelType w:val="hybridMultilevel"/>
    <w:tmpl w:val="DC2C2948"/>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E03447"/>
    <w:multiLevelType w:val="hybridMultilevel"/>
    <w:tmpl w:val="2A345174"/>
    <w:lvl w:ilvl="0" w:tplc="59D807AC">
      <w:start w:val="1"/>
      <w:numFmt w:val="decimal"/>
      <w:lvlText w:val="%1."/>
      <w:lvlJc w:val="left"/>
      <w:pPr>
        <w:ind w:left="720" w:hanging="360"/>
      </w:pPr>
      <w:rPr>
        <w:sz w:val="18"/>
        <w:szCs w:val="18"/>
      </w:rPr>
    </w:lvl>
    <w:lvl w:ilvl="1" w:tplc="F0F4422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2D42B9D"/>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532CBC"/>
    <w:multiLevelType w:val="hybridMultilevel"/>
    <w:tmpl w:val="D938C3AE"/>
    <w:lvl w:ilvl="0" w:tplc="08E6ABE6">
      <w:start w:val="1"/>
      <w:numFmt w:val="lowerLetter"/>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561973"/>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3EF29BF"/>
    <w:multiLevelType w:val="hybridMultilevel"/>
    <w:tmpl w:val="9F16971C"/>
    <w:lvl w:ilvl="0" w:tplc="53BA8064">
      <w:start w:val="3"/>
      <w:numFmt w:val="lowerLetter"/>
      <w:lvlText w:val="3%1."/>
      <w:lvlJc w:val="left"/>
      <w:pPr>
        <w:ind w:left="7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2104DF"/>
    <w:multiLevelType w:val="hybridMultilevel"/>
    <w:tmpl w:val="CB9C95C6"/>
    <w:lvl w:ilvl="0" w:tplc="49000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50A76E7"/>
    <w:multiLevelType w:val="hybridMultilevel"/>
    <w:tmpl w:val="A5E25076"/>
    <w:lvl w:ilvl="0" w:tplc="FA3A3C5C">
      <w:start w:val="1"/>
      <w:numFmt w:val="lowerLetter"/>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55950F6"/>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5A1200B"/>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06203230"/>
    <w:multiLevelType w:val="hybridMultilevel"/>
    <w:tmpl w:val="353C96F2"/>
    <w:lvl w:ilvl="0" w:tplc="6B76EA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482A9B"/>
    <w:multiLevelType w:val="multilevel"/>
    <w:tmpl w:val="94BA08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0706315D"/>
    <w:multiLevelType w:val="hybridMultilevel"/>
    <w:tmpl w:val="14DCB45E"/>
    <w:lvl w:ilvl="0" w:tplc="0E264CBA">
      <w:start w:val="1"/>
      <w:numFmt w:val="decimal"/>
      <w:lvlText w:val="5.%1"/>
      <w:lvlJc w:val="right"/>
      <w:pPr>
        <w:ind w:left="2160" w:hanging="180"/>
      </w:pPr>
      <w:rPr>
        <w:rFonts w:hint="default"/>
      </w:rPr>
    </w:lvl>
    <w:lvl w:ilvl="1" w:tplc="21B6C83A">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7241587"/>
    <w:multiLevelType w:val="hybridMultilevel"/>
    <w:tmpl w:val="2896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74E6357"/>
    <w:multiLevelType w:val="hybridMultilevel"/>
    <w:tmpl w:val="D2C8F5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075875C9"/>
    <w:multiLevelType w:val="hybridMultilevel"/>
    <w:tmpl w:val="E52C6470"/>
    <w:lvl w:ilvl="0" w:tplc="561280D2">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7BE4678"/>
    <w:multiLevelType w:val="hybridMultilevel"/>
    <w:tmpl w:val="6F2693CA"/>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8112669"/>
    <w:multiLevelType w:val="hybridMultilevel"/>
    <w:tmpl w:val="B5CCC540"/>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09146224"/>
    <w:multiLevelType w:val="hybridMultilevel"/>
    <w:tmpl w:val="1C38E7C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09162F36"/>
    <w:multiLevelType w:val="hybridMultilevel"/>
    <w:tmpl w:val="8AA08E9E"/>
    <w:lvl w:ilvl="0" w:tplc="561280D2">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097B5348"/>
    <w:multiLevelType w:val="hybridMultilevel"/>
    <w:tmpl w:val="8DBE2DAE"/>
    <w:lvl w:ilvl="0" w:tplc="561280D2">
      <w:start w:val="1"/>
      <w:numFmt w:val="lowerRoman"/>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3" w15:restartNumberingAfterBreak="0">
    <w:nsid w:val="09A117C9"/>
    <w:multiLevelType w:val="hybridMultilevel"/>
    <w:tmpl w:val="652CCCB2"/>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9CC15F0"/>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A215320"/>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0A22601E"/>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0AB3181B"/>
    <w:multiLevelType w:val="hybridMultilevel"/>
    <w:tmpl w:val="0B26ECB4"/>
    <w:lvl w:ilvl="0" w:tplc="561280D2">
      <w:start w:val="1"/>
      <w:numFmt w:val="lowerRoman"/>
      <w:lvlText w:val="(%1)"/>
      <w:lvlJc w:val="left"/>
      <w:pPr>
        <w:ind w:left="216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8" w15:restartNumberingAfterBreak="0">
    <w:nsid w:val="0B3C2286"/>
    <w:multiLevelType w:val="hybridMultilevel"/>
    <w:tmpl w:val="9EE2E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B9D3944"/>
    <w:multiLevelType w:val="hybridMultilevel"/>
    <w:tmpl w:val="19402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0C6D62EA"/>
    <w:multiLevelType w:val="hybridMultilevel"/>
    <w:tmpl w:val="874E5A80"/>
    <w:lvl w:ilvl="0" w:tplc="835E239A">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C5A02FE">
      <w:start w:val="1"/>
      <w:numFmt w:val="decimal"/>
      <w:lvlText w:val="%4."/>
      <w:lvlJc w:val="left"/>
      <w:pPr>
        <w:ind w:left="2880" w:hanging="360"/>
      </w:pPr>
      <w:rPr>
        <w:b w:val="0"/>
        <w:b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0CEB361A"/>
    <w:multiLevelType w:val="hybridMultilevel"/>
    <w:tmpl w:val="51861BF2"/>
    <w:lvl w:ilvl="0" w:tplc="694AB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0D1E6D5E"/>
    <w:multiLevelType w:val="hybridMultilevel"/>
    <w:tmpl w:val="6CC897C0"/>
    <w:lvl w:ilvl="0" w:tplc="5C6AD2BC">
      <w:start w:val="1"/>
      <w:numFmt w:val="decimal"/>
      <w:lvlText w:val="3.%1"/>
      <w:lvlJc w:val="left"/>
      <w:pPr>
        <w:ind w:left="1440" w:hanging="360"/>
      </w:pPr>
      <w:rPr>
        <w:rFonts w:hint="default"/>
      </w:rPr>
    </w:lvl>
    <w:lvl w:ilvl="1" w:tplc="BD84F49A">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DD6734B"/>
    <w:multiLevelType w:val="hybridMultilevel"/>
    <w:tmpl w:val="213EC0CE"/>
    <w:lvl w:ilvl="0" w:tplc="694AB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EB97669"/>
    <w:multiLevelType w:val="hybridMultilevel"/>
    <w:tmpl w:val="D56643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0F531124"/>
    <w:multiLevelType w:val="hybridMultilevel"/>
    <w:tmpl w:val="20C0C23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0F55579B"/>
    <w:multiLevelType w:val="hybridMultilevel"/>
    <w:tmpl w:val="1BB2F934"/>
    <w:lvl w:ilvl="0" w:tplc="561280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F864251"/>
    <w:multiLevelType w:val="hybridMultilevel"/>
    <w:tmpl w:val="904074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06F2D32"/>
    <w:multiLevelType w:val="hybridMultilevel"/>
    <w:tmpl w:val="1988D45E"/>
    <w:lvl w:ilvl="0" w:tplc="CDAAAF50">
      <w:start w:val="1"/>
      <w:numFmt w:val="lowerRoman"/>
      <w:lvlText w:val="%1."/>
      <w:lvlJc w:val="right"/>
      <w:pPr>
        <w:ind w:left="1440" w:hanging="720"/>
      </w:pPr>
      <w:rPr>
        <w:rFonts w:hint="default"/>
      </w:rPr>
    </w:lvl>
    <w:lvl w:ilvl="1" w:tplc="08F275FE">
      <w:start w:val="1"/>
      <w:numFmt w:val="lowerLetter"/>
      <w:lvlText w:val="%2."/>
      <w:lvlJc w:val="left"/>
      <w:pPr>
        <w:ind w:left="216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09D187A"/>
    <w:multiLevelType w:val="hybridMultilevel"/>
    <w:tmpl w:val="7D383ED0"/>
    <w:lvl w:ilvl="0" w:tplc="11B00C3C">
      <w:start w:val="1"/>
      <w:numFmt w:val="decimal"/>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10EF4F9C"/>
    <w:multiLevelType w:val="hybridMultilevel"/>
    <w:tmpl w:val="A112A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10FE1AC4"/>
    <w:multiLevelType w:val="hybridMultilevel"/>
    <w:tmpl w:val="615446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121C7A59"/>
    <w:multiLevelType w:val="hybridMultilevel"/>
    <w:tmpl w:val="E044512C"/>
    <w:lvl w:ilvl="0" w:tplc="60BEC2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2402F8"/>
    <w:multiLevelType w:val="hybridMultilevel"/>
    <w:tmpl w:val="1D522EF4"/>
    <w:lvl w:ilvl="0" w:tplc="561280D2">
      <w:start w:val="1"/>
      <w:numFmt w:val="lowerRoman"/>
      <w:lvlText w:val="(%1)"/>
      <w:lvlJc w:val="left"/>
      <w:pPr>
        <w:ind w:left="1360" w:hanging="360"/>
      </w:pPr>
      <w:rPr>
        <w:rFonts w:hint="default"/>
        <w:color w:val="282828"/>
        <w:w w:val="129"/>
        <w:sz w:val="22"/>
        <w:szCs w:val="22"/>
      </w:rPr>
    </w:lvl>
    <w:lvl w:ilvl="1" w:tplc="08090003" w:tentative="1">
      <w:start w:val="1"/>
      <w:numFmt w:val="bullet"/>
      <w:lvlText w:val="o"/>
      <w:lvlJc w:val="left"/>
      <w:pPr>
        <w:ind w:left="2080" w:hanging="360"/>
      </w:pPr>
      <w:rPr>
        <w:rFonts w:ascii="Courier New" w:hAnsi="Courier New" w:cs="Courier New" w:hint="default"/>
      </w:rPr>
    </w:lvl>
    <w:lvl w:ilvl="2" w:tplc="08090005" w:tentative="1">
      <w:start w:val="1"/>
      <w:numFmt w:val="bullet"/>
      <w:lvlText w:val=""/>
      <w:lvlJc w:val="left"/>
      <w:pPr>
        <w:ind w:left="2800" w:hanging="360"/>
      </w:pPr>
      <w:rPr>
        <w:rFonts w:ascii="Wingdings" w:hAnsi="Wingdings" w:hint="default"/>
      </w:rPr>
    </w:lvl>
    <w:lvl w:ilvl="3" w:tplc="08090001" w:tentative="1">
      <w:start w:val="1"/>
      <w:numFmt w:val="bullet"/>
      <w:lvlText w:val=""/>
      <w:lvlJc w:val="left"/>
      <w:pPr>
        <w:ind w:left="3520" w:hanging="360"/>
      </w:pPr>
      <w:rPr>
        <w:rFonts w:ascii="Symbol" w:hAnsi="Symbol" w:hint="default"/>
      </w:rPr>
    </w:lvl>
    <w:lvl w:ilvl="4" w:tplc="08090003" w:tentative="1">
      <w:start w:val="1"/>
      <w:numFmt w:val="bullet"/>
      <w:lvlText w:val="o"/>
      <w:lvlJc w:val="left"/>
      <w:pPr>
        <w:ind w:left="4240" w:hanging="360"/>
      </w:pPr>
      <w:rPr>
        <w:rFonts w:ascii="Courier New" w:hAnsi="Courier New" w:cs="Courier New" w:hint="default"/>
      </w:rPr>
    </w:lvl>
    <w:lvl w:ilvl="5" w:tplc="08090005" w:tentative="1">
      <w:start w:val="1"/>
      <w:numFmt w:val="bullet"/>
      <w:lvlText w:val=""/>
      <w:lvlJc w:val="left"/>
      <w:pPr>
        <w:ind w:left="4960" w:hanging="360"/>
      </w:pPr>
      <w:rPr>
        <w:rFonts w:ascii="Wingdings" w:hAnsi="Wingdings" w:hint="default"/>
      </w:rPr>
    </w:lvl>
    <w:lvl w:ilvl="6" w:tplc="08090001" w:tentative="1">
      <w:start w:val="1"/>
      <w:numFmt w:val="bullet"/>
      <w:lvlText w:val=""/>
      <w:lvlJc w:val="left"/>
      <w:pPr>
        <w:ind w:left="5680" w:hanging="360"/>
      </w:pPr>
      <w:rPr>
        <w:rFonts w:ascii="Symbol" w:hAnsi="Symbol" w:hint="default"/>
      </w:rPr>
    </w:lvl>
    <w:lvl w:ilvl="7" w:tplc="08090003" w:tentative="1">
      <w:start w:val="1"/>
      <w:numFmt w:val="bullet"/>
      <w:lvlText w:val="o"/>
      <w:lvlJc w:val="left"/>
      <w:pPr>
        <w:ind w:left="6400" w:hanging="360"/>
      </w:pPr>
      <w:rPr>
        <w:rFonts w:ascii="Courier New" w:hAnsi="Courier New" w:cs="Courier New" w:hint="default"/>
      </w:rPr>
    </w:lvl>
    <w:lvl w:ilvl="8" w:tplc="08090005" w:tentative="1">
      <w:start w:val="1"/>
      <w:numFmt w:val="bullet"/>
      <w:lvlText w:val=""/>
      <w:lvlJc w:val="left"/>
      <w:pPr>
        <w:ind w:left="7120" w:hanging="360"/>
      </w:pPr>
      <w:rPr>
        <w:rFonts w:ascii="Wingdings" w:hAnsi="Wingdings" w:hint="default"/>
      </w:rPr>
    </w:lvl>
  </w:abstractNum>
  <w:abstractNum w:abstractNumId="54" w15:restartNumberingAfterBreak="0">
    <w:nsid w:val="13402BB8"/>
    <w:multiLevelType w:val="hybridMultilevel"/>
    <w:tmpl w:val="EADA2DD0"/>
    <w:lvl w:ilvl="0" w:tplc="9DA446D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3B121F9"/>
    <w:multiLevelType w:val="hybridMultilevel"/>
    <w:tmpl w:val="B2F62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4470947"/>
    <w:multiLevelType w:val="hybridMultilevel"/>
    <w:tmpl w:val="12FC9076"/>
    <w:lvl w:ilvl="0" w:tplc="49000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53D051D"/>
    <w:multiLevelType w:val="multilevel"/>
    <w:tmpl w:val="8F52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15965D39"/>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601597E"/>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62361CA"/>
    <w:multiLevelType w:val="hybridMultilevel"/>
    <w:tmpl w:val="6146483C"/>
    <w:lvl w:ilvl="0" w:tplc="1FD20A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75A0414"/>
    <w:multiLevelType w:val="hybridMultilevel"/>
    <w:tmpl w:val="545CE2E0"/>
    <w:lvl w:ilvl="0" w:tplc="360246DA">
      <w:start w:val="1"/>
      <w:numFmt w:val="lowerRoman"/>
      <w:lvlText w:val="(%1)"/>
      <w:lvlJc w:val="left"/>
      <w:pPr>
        <w:ind w:left="1287"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75E1B99"/>
    <w:multiLevelType w:val="hybridMultilevel"/>
    <w:tmpl w:val="D84430A8"/>
    <w:lvl w:ilvl="0" w:tplc="561280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83B47CC"/>
    <w:multiLevelType w:val="hybridMultilevel"/>
    <w:tmpl w:val="57409C66"/>
    <w:lvl w:ilvl="0" w:tplc="8F4822C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8F94FEC"/>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9352A61"/>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9587168"/>
    <w:multiLevelType w:val="hybridMultilevel"/>
    <w:tmpl w:val="CED8EB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966197C"/>
    <w:multiLevelType w:val="hybridMultilevel"/>
    <w:tmpl w:val="8B70B330"/>
    <w:lvl w:ilvl="0" w:tplc="78C219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9B02867"/>
    <w:multiLevelType w:val="multilevel"/>
    <w:tmpl w:val="33CEAF20"/>
    <w:lvl w:ilvl="0">
      <w:start w:val="3"/>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1AB53A21"/>
    <w:multiLevelType w:val="hybridMultilevel"/>
    <w:tmpl w:val="702CAD54"/>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AFA167D"/>
    <w:multiLevelType w:val="hybridMultilevel"/>
    <w:tmpl w:val="FAAAE5FE"/>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B7458D2"/>
    <w:multiLevelType w:val="hybridMultilevel"/>
    <w:tmpl w:val="99B654F2"/>
    <w:lvl w:ilvl="0" w:tplc="561280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1BB05C37"/>
    <w:multiLevelType w:val="hybridMultilevel"/>
    <w:tmpl w:val="3B0C8728"/>
    <w:lvl w:ilvl="0" w:tplc="70B4393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1BF0098A"/>
    <w:multiLevelType w:val="hybridMultilevel"/>
    <w:tmpl w:val="40623F5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1BF95550"/>
    <w:multiLevelType w:val="hybridMultilevel"/>
    <w:tmpl w:val="5B8C6D20"/>
    <w:lvl w:ilvl="0" w:tplc="631A52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1D113FC1"/>
    <w:multiLevelType w:val="hybridMultilevel"/>
    <w:tmpl w:val="AC0CB55C"/>
    <w:lvl w:ilvl="0" w:tplc="3C70F19E">
      <w:start w:val="1"/>
      <w:numFmt w:val="decimal"/>
      <w:lvlText w:val="%1."/>
      <w:lvlJc w:val="left"/>
      <w:pPr>
        <w:ind w:left="0" w:firstLine="0"/>
      </w:pPr>
      <w:rPr>
        <w:rFonts w:ascii="Arial" w:hAnsi="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1D7B3E19"/>
    <w:multiLevelType w:val="hybridMultilevel"/>
    <w:tmpl w:val="246CC058"/>
    <w:lvl w:ilvl="0" w:tplc="7EAC0620">
      <w:start w:val="1"/>
      <w:numFmt w:val="lowerLetter"/>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DF87D4E"/>
    <w:multiLevelType w:val="hybridMultilevel"/>
    <w:tmpl w:val="AB52FFC2"/>
    <w:lvl w:ilvl="0" w:tplc="83280242">
      <w:start w:val="1"/>
      <w:numFmt w:val="decimal"/>
      <w:lvlText w:val="%1."/>
      <w:lvlJc w:val="left"/>
      <w:pPr>
        <w:ind w:left="1800" w:hanging="360"/>
      </w:pPr>
      <w:rPr>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1E4328E9"/>
    <w:multiLevelType w:val="hybridMultilevel"/>
    <w:tmpl w:val="40A8FD7C"/>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F523BC3"/>
    <w:multiLevelType w:val="hybridMultilevel"/>
    <w:tmpl w:val="9092BD66"/>
    <w:lvl w:ilvl="0" w:tplc="B9CC6E7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200649F8"/>
    <w:multiLevelType w:val="hybridMultilevel"/>
    <w:tmpl w:val="8D36F2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1" w15:restartNumberingAfterBreak="0">
    <w:nsid w:val="203727E6"/>
    <w:multiLevelType w:val="hybridMultilevel"/>
    <w:tmpl w:val="94B46A36"/>
    <w:lvl w:ilvl="0" w:tplc="93CC7D16">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0A03F1E"/>
    <w:multiLevelType w:val="hybridMultilevel"/>
    <w:tmpl w:val="25825A82"/>
    <w:lvl w:ilvl="0" w:tplc="8754449A">
      <w:start w:val="1"/>
      <w:numFmt w:val="decimal"/>
      <w:lvlText w:val="%1."/>
      <w:lvlJc w:val="left"/>
      <w:pPr>
        <w:ind w:left="360" w:hanging="360"/>
      </w:pPr>
      <w:rPr>
        <w:rFonts w:ascii="Arial" w:hAnsi="Arial" w:cs="Arial" w:hint="default"/>
        <w:b w:val="0"/>
        <w:bCs w:val="0"/>
        <w:i w:val="0"/>
        <w:iCs/>
        <w:strike w:val="0"/>
        <w:color w:val="auto"/>
      </w:rPr>
    </w:lvl>
    <w:lvl w:ilvl="1" w:tplc="9496A91C">
      <w:start w:val="1"/>
      <w:numFmt w:val="lowerRoman"/>
      <w:lvlText w:val="%2."/>
      <w:lvlJc w:val="left"/>
      <w:pPr>
        <w:ind w:left="1080" w:hanging="360"/>
      </w:pPr>
      <w:rPr>
        <w:rFonts w:ascii="Arial" w:eastAsia="Times New Roman" w:hAnsi="Arial" w:cs="Times New Roman"/>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20C6166A"/>
    <w:multiLevelType w:val="hybridMultilevel"/>
    <w:tmpl w:val="75BC426E"/>
    <w:lvl w:ilvl="0" w:tplc="04090019">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4" w15:restartNumberingAfterBreak="0">
    <w:nsid w:val="20D368FB"/>
    <w:multiLevelType w:val="hybridMultilevel"/>
    <w:tmpl w:val="747A06C6"/>
    <w:lvl w:ilvl="0" w:tplc="10D4F144">
      <w:start w:val="1"/>
      <w:numFmt w:val="decimal"/>
      <w:pStyle w:val="BodyTextNumbered"/>
      <w:lvlText w:val="%1."/>
      <w:lvlJc w:val="left"/>
      <w:pPr>
        <w:tabs>
          <w:tab w:val="num" w:pos="709"/>
        </w:tabs>
        <w:ind w:left="709" w:hanging="709"/>
      </w:pPr>
      <w:rPr>
        <w:rFonts w:hint="default"/>
        <w:b w:val="0"/>
        <w:color w:val="auto"/>
        <w:sz w:val="22"/>
        <w:szCs w:val="22"/>
      </w:rPr>
    </w:lvl>
    <w:lvl w:ilvl="1" w:tplc="47CCB512">
      <w:start w:val="1"/>
      <w:numFmt w:val="lowerRoman"/>
      <w:lvlText w:val="(%2)"/>
      <w:lvlJc w:val="left"/>
      <w:pPr>
        <w:ind w:left="1800" w:hanging="720"/>
      </w:pPr>
      <w:rPr>
        <w:rFonts w:hint="default"/>
      </w:rPr>
    </w:lvl>
    <w:lvl w:ilvl="2" w:tplc="04090019">
      <w:start w:val="1"/>
      <w:numFmt w:val="lowerLetter"/>
      <w:lvlText w:val="%3."/>
      <w:lvlJc w:val="left"/>
      <w:pPr>
        <w:ind w:left="2685" w:hanging="705"/>
      </w:pPr>
      <w:rPr>
        <w:rFonts w:hint="default"/>
      </w:rPr>
    </w:lvl>
    <w:lvl w:ilvl="3" w:tplc="DB3C081C">
      <w:start w:val="1"/>
      <w:numFmt w:val="upperRoman"/>
      <w:lvlText w:val="(%4)"/>
      <w:lvlJc w:val="left"/>
      <w:pPr>
        <w:ind w:left="3240" w:hanging="72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21086871"/>
    <w:multiLevelType w:val="hybridMultilevel"/>
    <w:tmpl w:val="33BAE94C"/>
    <w:lvl w:ilvl="0" w:tplc="0744007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11C7A2D"/>
    <w:multiLevelType w:val="hybridMultilevel"/>
    <w:tmpl w:val="D938C3AE"/>
    <w:lvl w:ilvl="0" w:tplc="08E6ABE6">
      <w:start w:val="1"/>
      <w:numFmt w:val="lowerLetter"/>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1587480"/>
    <w:multiLevelType w:val="hybridMultilevel"/>
    <w:tmpl w:val="254E9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1AF7165"/>
    <w:multiLevelType w:val="hybridMultilevel"/>
    <w:tmpl w:val="709A5F48"/>
    <w:lvl w:ilvl="0" w:tplc="C81EBB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2247682"/>
    <w:multiLevelType w:val="hybridMultilevel"/>
    <w:tmpl w:val="D4ECE468"/>
    <w:lvl w:ilvl="0" w:tplc="49000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2247ED7"/>
    <w:multiLevelType w:val="hybridMultilevel"/>
    <w:tmpl w:val="99B654F2"/>
    <w:lvl w:ilvl="0" w:tplc="561280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228A4BB6"/>
    <w:multiLevelType w:val="hybridMultilevel"/>
    <w:tmpl w:val="8436AD22"/>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2B951EA"/>
    <w:multiLevelType w:val="hybridMultilevel"/>
    <w:tmpl w:val="65B6624C"/>
    <w:lvl w:ilvl="0" w:tplc="8F4822C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3D014C5"/>
    <w:multiLevelType w:val="hybridMultilevel"/>
    <w:tmpl w:val="C390E26A"/>
    <w:lvl w:ilvl="0" w:tplc="23049F56">
      <w:start w:val="1"/>
      <w:numFmt w:val="decimal"/>
      <w:lvlText w:val="%1."/>
      <w:lvlJc w:val="left"/>
      <w:pPr>
        <w:ind w:left="720" w:hanging="360"/>
      </w:pPr>
      <w:rPr>
        <w:strike w:val="0"/>
      </w:rPr>
    </w:lvl>
    <w:lvl w:ilvl="1" w:tplc="A8180BA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3EC4DC8"/>
    <w:multiLevelType w:val="hybridMultilevel"/>
    <w:tmpl w:val="42341418"/>
    <w:lvl w:ilvl="0" w:tplc="631A52C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24F2197C"/>
    <w:multiLevelType w:val="hybridMultilevel"/>
    <w:tmpl w:val="6138F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25F144F2"/>
    <w:multiLevelType w:val="hybridMultilevel"/>
    <w:tmpl w:val="D7C0652E"/>
    <w:lvl w:ilvl="0" w:tplc="4900081C">
      <w:start w:val="1"/>
      <w:numFmt w:val="decimal"/>
      <w:lvlText w:val="%1."/>
      <w:lvlJc w:val="left"/>
      <w:pPr>
        <w:ind w:left="720" w:hanging="360"/>
      </w:pPr>
    </w:lvl>
    <w:lvl w:ilvl="1" w:tplc="F0F4422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63F777C"/>
    <w:multiLevelType w:val="hybridMultilevel"/>
    <w:tmpl w:val="7924C48C"/>
    <w:lvl w:ilvl="0" w:tplc="4900081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68619E2"/>
    <w:multiLevelType w:val="hybridMultilevel"/>
    <w:tmpl w:val="435A5860"/>
    <w:lvl w:ilvl="0" w:tplc="451A75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6A95DFB"/>
    <w:multiLevelType w:val="multilevel"/>
    <w:tmpl w:val="6792AFA4"/>
    <w:lvl w:ilvl="0">
      <w:start w:val="1"/>
      <w:numFmt w:val="decimal"/>
      <w:lvlText w:val="%1."/>
      <w:lvlJc w:val="left"/>
      <w:pPr>
        <w:ind w:left="1440" w:hanging="360"/>
      </w:pPr>
      <w:rPr>
        <w:rFonts w:ascii="Arial Bold" w:hAnsi="Arial Bold" w:hint="default"/>
        <w:b/>
        <w:i w:val="0"/>
        <w: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148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00" w15:restartNumberingAfterBreak="0">
    <w:nsid w:val="272D2C2B"/>
    <w:multiLevelType w:val="hybridMultilevel"/>
    <w:tmpl w:val="2B84B20A"/>
    <w:lvl w:ilvl="0" w:tplc="DBBC5892">
      <w:start w:val="1"/>
      <w:numFmt w:val="upperRoman"/>
      <w:lvlText w:val="%1."/>
      <w:lvlJc w:val="left"/>
      <w:pPr>
        <w:ind w:left="720" w:hanging="360"/>
      </w:pPr>
      <w:rPr>
        <w:rFonts w:ascii="Arial" w:hAnsi="Arial" w:cs="Arial"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74237E5"/>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7D303E2"/>
    <w:multiLevelType w:val="hybridMultilevel"/>
    <w:tmpl w:val="34A4CB44"/>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8494040"/>
    <w:multiLevelType w:val="hybridMultilevel"/>
    <w:tmpl w:val="0B26ECB4"/>
    <w:lvl w:ilvl="0" w:tplc="561280D2">
      <w:start w:val="1"/>
      <w:numFmt w:val="lowerRoman"/>
      <w:lvlText w:val="(%1)"/>
      <w:lvlJc w:val="left"/>
      <w:pPr>
        <w:ind w:left="216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4" w15:restartNumberingAfterBreak="0">
    <w:nsid w:val="287E22A8"/>
    <w:multiLevelType w:val="hybridMultilevel"/>
    <w:tmpl w:val="6EEA61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8F626F4"/>
    <w:multiLevelType w:val="hybridMultilevel"/>
    <w:tmpl w:val="58A0888E"/>
    <w:lvl w:ilvl="0" w:tplc="949C9E88">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909036C"/>
    <w:multiLevelType w:val="hybridMultilevel"/>
    <w:tmpl w:val="89D4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7" w15:restartNumberingAfterBreak="0">
    <w:nsid w:val="29695844"/>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9710623"/>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298A591F"/>
    <w:multiLevelType w:val="hybridMultilevel"/>
    <w:tmpl w:val="CC149E2C"/>
    <w:lvl w:ilvl="0" w:tplc="561280D2">
      <w:start w:val="1"/>
      <w:numFmt w:val="lowerRoman"/>
      <w:lvlText w:val="(%1)"/>
      <w:lvlJc w:val="left"/>
      <w:pPr>
        <w:ind w:left="180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0" w15:restartNumberingAfterBreak="0">
    <w:nsid w:val="2A327723"/>
    <w:multiLevelType w:val="hybridMultilevel"/>
    <w:tmpl w:val="7838966A"/>
    <w:lvl w:ilvl="0" w:tplc="360246DA">
      <w:start w:val="1"/>
      <w:numFmt w:val="lowerRoman"/>
      <w:lvlText w:val="(%1)"/>
      <w:lvlJc w:val="left"/>
      <w:pPr>
        <w:ind w:left="720" w:hanging="360"/>
      </w:pPr>
      <w:rPr>
        <w:rFonts w:hint="default"/>
        <w:color w:val="auto"/>
      </w:rPr>
    </w:lvl>
    <w:lvl w:ilvl="1" w:tplc="29C6FE3C">
      <w:start w:val="6"/>
      <w:numFmt w:val="bullet"/>
      <w:lvlText w:val="•"/>
      <w:lvlJc w:val="left"/>
      <w:pPr>
        <w:ind w:left="1800" w:hanging="720"/>
      </w:pPr>
      <w:rPr>
        <w:rFonts w:ascii="Arial" w:eastAsiaTheme="minorHAnsi" w:hAnsi="Arial" w:cs="Arial" w:hint="default"/>
      </w:rPr>
    </w:lvl>
    <w:lvl w:ilvl="2" w:tplc="A1DAD9A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2A455D80"/>
    <w:multiLevelType w:val="hybridMultilevel"/>
    <w:tmpl w:val="6CA200A2"/>
    <w:lvl w:ilvl="0" w:tplc="3E0A822C">
      <w:start w:val="1"/>
      <w:numFmt w:val="lowerLetter"/>
      <w:lvlText w:val="%1."/>
      <w:lvlJc w:val="left"/>
      <w:pPr>
        <w:ind w:left="726" w:hanging="360"/>
      </w:pPr>
      <w:rPr>
        <w:rFonts w:hint="default"/>
      </w:rPr>
    </w:lvl>
    <w:lvl w:ilvl="1" w:tplc="04090019" w:tentative="1">
      <w:start w:val="1"/>
      <w:numFmt w:val="lowerLetter"/>
      <w:lvlText w:val="%2."/>
      <w:lvlJc w:val="left"/>
      <w:pPr>
        <w:ind w:left="1446" w:hanging="360"/>
      </w:pPr>
    </w:lvl>
    <w:lvl w:ilvl="2" w:tplc="0409001B" w:tentative="1">
      <w:start w:val="1"/>
      <w:numFmt w:val="lowerRoman"/>
      <w:lvlText w:val="%3."/>
      <w:lvlJc w:val="right"/>
      <w:pPr>
        <w:ind w:left="2166" w:hanging="180"/>
      </w:pPr>
    </w:lvl>
    <w:lvl w:ilvl="3" w:tplc="0409000F" w:tentative="1">
      <w:start w:val="1"/>
      <w:numFmt w:val="decimal"/>
      <w:lvlText w:val="%4."/>
      <w:lvlJc w:val="left"/>
      <w:pPr>
        <w:ind w:left="2886" w:hanging="360"/>
      </w:pPr>
    </w:lvl>
    <w:lvl w:ilvl="4" w:tplc="04090019" w:tentative="1">
      <w:start w:val="1"/>
      <w:numFmt w:val="lowerLetter"/>
      <w:lvlText w:val="%5."/>
      <w:lvlJc w:val="left"/>
      <w:pPr>
        <w:ind w:left="3606" w:hanging="360"/>
      </w:pPr>
    </w:lvl>
    <w:lvl w:ilvl="5" w:tplc="0409001B" w:tentative="1">
      <w:start w:val="1"/>
      <w:numFmt w:val="lowerRoman"/>
      <w:lvlText w:val="%6."/>
      <w:lvlJc w:val="right"/>
      <w:pPr>
        <w:ind w:left="4326" w:hanging="180"/>
      </w:pPr>
    </w:lvl>
    <w:lvl w:ilvl="6" w:tplc="0409000F" w:tentative="1">
      <w:start w:val="1"/>
      <w:numFmt w:val="decimal"/>
      <w:lvlText w:val="%7."/>
      <w:lvlJc w:val="left"/>
      <w:pPr>
        <w:ind w:left="5046" w:hanging="360"/>
      </w:pPr>
    </w:lvl>
    <w:lvl w:ilvl="7" w:tplc="04090019" w:tentative="1">
      <w:start w:val="1"/>
      <w:numFmt w:val="lowerLetter"/>
      <w:lvlText w:val="%8."/>
      <w:lvlJc w:val="left"/>
      <w:pPr>
        <w:ind w:left="5766" w:hanging="360"/>
      </w:pPr>
    </w:lvl>
    <w:lvl w:ilvl="8" w:tplc="0409001B" w:tentative="1">
      <w:start w:val="1"/>
      <w:numFmt w:val="lowerRoman"/>
      <w:lvlText w:val="%9."/>
      <w:lvlJc w:val="right"/>
      <w:pPr>
        <w:ind w:left="6486" w:hanging="180"/>
      </w:pPr>
    </w:lvl>
  </w:abstractNum>
  <w:abstractNum w:abstractNumId="112" w15:restartNumberingAfterBreak="0">
    <w:nsid w:val="2A857D4F"/>
    <w:multiLevelType w:val="hybridMultilevel"/>
    <w:tmpl w:val="4BA09FFC"/>
    <w:lvl w:ilvl="0" w:tplc="AA58681C">
      <w:start w:val="1"/>
      <w:numFmt w:val="lowerLetter"/>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2AA35E50"/>
    <w:multiLevelType w:val="hybridMultilevel"/>
    <w:tmpl w:val="0B26ECB4"/>
    <w:lvl w:ilvl="0" w:tplc="561280D2">
      <w:start w:val="1"/>
      <w:numFmt w:val="lowerRoman"/>
      <w:lvlText w:val="(%1)"/>
      <w:lvlJc w:val="left"/>
      <w:pPr>
        <w:ind w:left="216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4" w15:restartNumberingAfterBreak="0">
    <w:nsid w:val="2AC1634C"/>
    <w:multiLevelType w:val="hybridMultilevel"/>
    <w:tmpl w:val="501CACF6"/>
    <w:lvl w:ilvl="0" w:tplc="04090001">
      <w:start w:val="1"/>
      <w:numFmt w:val="bullet"/>
      <w:lvlText w:val=""/>
      <w:lvlJc w:val="left"/>
      <w:pPr>
        <w:ind w:left="385" w:hanging="360"/>
      </w:pPr>
      <w:rPr>
        <w:rFonts w:ascii="Symbol" w:hAnsi="Symbol" w:hint="default"/>
      </w:rPr>
    </w:lvl>
    <w:lvl w:ilvl="1" w:tplc="04090003" w:tentative="1">
      <w:start w:val="1"/>
      <w:numFmt w:val="bullet"/>
      <w:lvlText w:val="o"/>
      <w:lvlJc w:val="left"/>
      <w:pPr>
        <w:ind w:left="1105" w:hanging="360"/>
      </w:pPr>
      <w:rPr>
        <w:rFonts w:ascii="Courier New" w:hAnsi="Courier New" w:cs="Courier New" w:hint="default"/>
      </w:rPr>
    </w:lvl>
    <w:lvl w:ilvl="2" w:tplc="04090005" w:tentative="1">
      <w:start w:val="1"/>
      <w:numFmt w:val="bullet"/>
      <w:lvlText w:val=""/>
      <w:lvlJc w:val="left"/>
      <w:pPr>
        <w:ind w:left="1825" w:hanging="360"/>
      </w:pPr>
      <w:rPr>
        <w:rFonts w:ascii="Wingdings" w:hAnsi="Wingdings" w:hint="default"/>
      </w:rPr>
    </w:lvl>
    <w:lvl w:ilvl="3" w:tplc="04090001" w:tentative="1">
      <w:start w:val="1"/>
      <w:numFmt w:val="bullet"/>
      <w:lvlText w:val=""/>
      <w:lvlJc w:val="left"/>
      <w:pPr>
        <w:ind w:left="2545" w:hanging="360"/>
      </w:pPr>
      <w:rPr>
        <w:rFonts w:ascii="Symbol" w:hAnsi="Symbol" w:hint="default"/>
      </w:rPr>
    </w:lvl>
    <w:lvl w:ilvl="4" w:tplc="04090003" w:tentative="1">
      <w:start w:val="1"/>
      <w:numFmt w:val="bullet"/>
      <w:lvlText w:val="o"/>
      <w:lvlJc w:val="left"/>
      <w:pPr>
        <w:ind w:left="3265" w:hanging="360"/>
      </w:pPr>
      <w:rPr>
        <w:rFonts w:ascii="Courier New" w:hAnsi="Courier New" w:cs="Courier New" w:hint="default"/>
      </w:rPr>
    </w:lvl>
    <w:lvl w:ilvl="5" w:tplc="04090005" w:tentative="1">
      <w:start w:val="1"/>
      <w:numFmt w:val="bullet"/>
      <w:lvlText w:val=""/>
      <w:lvlJc w:val="left"/>
      <w:pPr>
        <w:ind w:left="3985" w:hanging="360"/>
      </w:pPr>
      <w:rPr>
        <w:rFonts w:ascii="Wingdings" w:hAnsi="Wingdings" w:hint="default"/>
      </w:rPr>
    </w:lvl>
    <w:lvl w:ilvl="6" w:tplc="04090001" w:tentative="1">
      <w:start w:val="1"/>
      <w:numFmt w:val="bullet"/>
      <w:lvlText w:val=""/>
      <w:lvlJc w:val="left"/>
      <w:pPr>
        <w:ind w:left="4705" w:hanging="360"/>
      </w:pPr>
      <w:rPr>
        <w:rFonts w:ascii="Symbol" w:hAnsi="Symbol" w:hint="default"/>
      </w:rPr>
    </w:lvl>
    <w:lvl w:ilvl="7" w:tplc="04090003" w:tentative="1">
      <w:start w:val="1"/>
      <w:numFmt w:val="bullet"/>
      <w:lvlText w:val="o"/>
      <w:lvlJc w:val="left"/>
      <w:pPr>
        <w:ind w:left="5425" w:hanging="360"/>
      </w:pPr>
      <w:rPr>
        <w:rFonts w:ascii="Courier New" w:hAnsi="Courier New" w:cs="Courier New" w:hint="default"/>
      </w:rPr>
    </w:lvl>
    <w:lvl w:ilvl="8" w:tplc="04090005" w:tentative="1">
      <w:start w:val="1"/>
      <w:numFmt w:val="bullet"/>
      <w:lvlText w:val=""/>
      <w:lvlJc w:val="left"/>
      <w:pPr>
        <w:ind w:left="6145" w:hanging="360"/>
      </w:pPr>
      <w:rPr>
        <w:rFonts w:ascii="Wingdings" w:hAnsi="Wingdings" w:hint="default"/>
      </w:rPr>
    </w:lvl>
  </w:abstractNum>
  <w:abstractNum w:abstractNumId="115" w15:restartNumberingAfterBreak="0">
    <w:nsid w:val="2B632DCA"/>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B726825"/>
    <w:multiLevelType w:val="hybridMultilevel"/>
    <w:tmpl w:val="CA84E2A6"/>
    <w:lvl w:ilvl="0" w:tplc="1BDAFC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CA74282"/>
    <w:multiLevelType w:val="hybridMultilevel"/>
    <w:tmpl w:val="744E420C"/>
    <w:lvl w:ilvl="0" w:tplc="499A02A8">
      <w:start w:val="12"/>
      <w:numFmt w:val="decimal"/>
      <w:lvlText w:val="%1."/>
      <w:lvlJc w:val="left"/>
      <w:pPr>
        <w:ind w:left="720" w:hanging="360"/>
      </w:pPr>
      <w:rPr>
        <w:rFonts w:ascii="Arial" w:hAnsi="Arial" w:hint="default"/>
        <w:b w:val="0"/>
        <w:i w:val="0"/>
        <w:strike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2D1953AF"/>
    <w:multiLevelType w:val="hybridMultilevel"/>
    <w:tmpl w:val="49165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2DB77111"/>
    <w:multiLevelType w:val="hybridMultilevel"/>
    <w:tmpl w:val="FE00E212"/>
    <w:lvl w:ilvl="0" w:tplc="94866EC6">
      <w:start w:val="1"/>
      <w:numFmt w:val="lowerRoman"/>
      <w:lvlText w:val="(%1)"/>
      <w:lvlJc w:val="left"/>
      <w:pPr>
        <w:ind w:left="1287"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2DFD097B"/>
    <w:multiLevelType w:val="hybridMultilevel"/>
    <w:tmpl w:val="C2EC6A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2E244ACF"/>
    <w:multiLevelType w:val="hybridMultilevel"/>
    <w:tmpl w:val="8CC86FF0"/>
    <w:lvl w:ilvl="0" w:tplc="F132B80E">
      <w:start w:val="1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2E5C38F0"/>
    <w:multiLevelType w:val="hybridMultilevel"/>
    <w:tmpl w:val="B9C43E06"/>
    <w:lvl w:ilvl="0" w:tplc="41F01464">
      <w:start w:val="1"/>
      <w:numFmt w:val="lowerLetter"/>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2E5F3550"/>
    <w:multiLevelType w:val="hybridMultilevel"/>
    <w:tmpl w:val="E4706302"/>
    <w:lvl w:ilvl="0" w:tplc="561280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2E9D695C"/>
    <w:multiLevelType w:val="hybridMultilevel"/>
    <w:tmpl w:val="6780139C"/>
    <w:lvl w:ilvl="0" w:tplc="F0D6D21E">
      <w:start w:val="1"/>
      <w:numFmt w:val="lowerLetter"/>
      <w:lvlText w:val="%1."/>
      <w:lvlJc w:val="left"/>
      <w:pPr>
        <w:ind w:left="967" w:hanging="408"/>
      </w:pPr>
      <w:rPr>
        <w:rFonts w:hint="default"/>
      </w:rPr>
    </w:lvl>
    <w:lvl w:ilvl="1" w:tplc="04090019" w:tentative="1">
      <w:start w:val="1"/>
      <w:numFmt w:val="lowerLetter"/>
      <w:lvlText w:val="%2."/>
      <w:lvlJc w:val="left"/>
      <w:pPr>
        <w:ind w:left="1639" w:hanging="360"/>
      </w:pPr>
    </w:lvl>
    <w:lvl w:ilvl="2" w:tplc="0409001B" w:tentative="1">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25" w15:restartNumberingAfterBreak="0">
    <w:nsid w:val="2EA415EC"/>
    <w:multiLevelType w:val="hybridMultilevel"/>
    <w:tmpl w:val="44503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F2977BB"/>
    <w:multiLevelType w:val="hybridMultilevel"/>
    <w:tmpl w:val="325C52B2"/>
    <w:lvl w:ilvl="0" w:tplc="561280D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2F2C5B13"/>
    <w:multiLevelType w:val="hybridMultilevel"/>
    <w:tmpl w:val="7F682886"/>
    <w:lvl w:ilvl="0" w:tplc="561280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306729BD"/>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30D93A4E"/>
    <w:multiLevelType w:val="hybridMultilevel"/>
    <w:tmpl w:val="E5B2972E"/>
    <w:lvl w:ilvl="0" w:tplc="5BECCB4A">
      <w:start w:val="2"/>
      <w:numFmt w:val="lowerLetter"/>
      <w:lvlText w:val="3%1."/>
      <w:lvlJc w:val="left"/>
      <w:pPr>
        <w:ind w:left="7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1885891"/>
    <w:multiLevelType w:val="hybridMultilevel"/>
    <w:tmpl w:val="851CF7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319E27F7"/>
    <w:multiLevelType w:val="hybridMultilevel"/>
    <w:tmpl w:val="EDA6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1E5569D"/>
    <w:multiLevelType w:val="hybridMultilevel"/>
    <w:tmpl w:val="1278D808"/>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1EC6BB1"/>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32B468DD"/>
    <w:multiLevelType w:val="hybridMultilevel"/>
    <w:tmpl w:val="4CFE42CA"/>
    <w:lvl w:ilvl="0" w:tplc="7EAC0620">
      <w:start w:val="1"/>
      <w:numFmt w:val="lowerLetter"/>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3714257"/>
    <w:multiLevelType w:val="hybridMultilevel"/>
    <w:tmpl w:val="A1CEEC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6" w15:restartNumberingAfterBreak="0">
    <w:nsid w:val="339E7A40"/>
    <w:multiLevelType w:val="hybridMultilevel"/>
    <w:tmpl w:val="EE7E0534"/>
    <w:lvl w:ilvl="0" w:tplc="F5E4BE38">
      <w:start w:val="1"/>
      <w:numFmt w:val="decimal"/>
      <w:lvlText w:val="%1."/>
      <w:lvlJc w:val="left"/>
      <w:pPr>
        <w:ind w:left="0" w:firstLine="0"/>
      </w:pPr>
      <w:rPr>
        <w:rFonts w:hint="default"/>
        <w:b w:val="0"/>
        <w:bCs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3E10334"/>
    <w:multiLevelType w:val="hybridMultilevel"/>
    <w:tmpl w:val="04B29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40B35C1"/>
    <w:multiLevelType w:val="hybridMultilevel"/>
    <w:tmpl w:val="C0B6AADE"/>
    <w:lvl w:ilvl="0" w:tplc="BC1292C4">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F0A3F8">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3967F3A">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FACE300">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523C56">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14C786">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BE804E">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4102670">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667844">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9" w15:restartNumberingAfterBreak="0">
    <w:nsid w:val="34F14F24"/>
    <w:multiLevelType w:val="hybridMultilevel"/>
    <w:tmpl w:val="555C03C2"/>
    <w:lvl w:ilvl="0" w:tplc="4900081C">
      <w:start w:val="1"/>
      <w:numFmt w:val="decimal"/>
      <w:lvlText w:val="%1."/>
      <w:lvlJc w:val="left"/>
      <w:pPr>
        <w:ind w:left="720" w:hanging="360"/>
      </w:pPr>
    </w:lvl>
    <w:lvl w:ilvl="1" w:tplc="4900081C">
      <w:start w:val="1"/>
      <w:numFmt w:val="decimal"/>
      <w:lvlText w:val="%2."/>
      <w:lvlJc w:val="left"/>
      <w:pPr>
        <w:ind w:left="1440" w:hanging="360"/>
      </w:pPr>
    </w:lvl>
    <w:lvl w:ilvl="2" w:tplc="A50E87FE">
      <w:start w:val="10"/>
      <w:numFmt w:val="upperRoman"/>
      <w:lvlText w:val="%3."/>
      <w:lvlJc w:val="left"/>
      <w:pPr>
        <w:ind w:left="2700" w:hanging="72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354D15A0"/>
    <w:multiLevelType w:val="hybridMultilevel"/>
    <w:tmpl w:val="E196F5CE"/>
    <w:lvl w:ilvl="0" w:tplc="694AB8A8">
      <w:start w:val="1"/>
      <w:numFmt w:val="decimal"/>
      <w:lvlText w:val="%1"/>
      <w:lvlJc w:val="left"/>
      <w:pPr>
        <w:tabs>
          <w:tab w:val="num" w:pos="1080"/>
        </w:tabs>
        <w:ind w:left="1080" w:hanging="720"/>
      </w:pPr>
      <w:rPr>
        <w:rFonts w:hint="default"/>
      </w:rPr>
    </w:lvl>
    <w:lvl w:ilvl="1" w:tplc="BD04B8CA">
      <w:numFmt w:val="none"/>
      <w:lvlText w:val=""/>
      <w:lvlJc w:val="left"/>
      <w:pPr>
        <w:tabs>
          <w:tab w:val="num" w:pos="360"/>
        </w:tabs>
      </w:pPr>
    </w:lvl>
    <w:lvl w:ilvl="2" w:tplc="CFD0DC32">
      <w:numFmt w:val="none"/>
      <w:lvlText w:val=""/>
      <w:lvlJc w:val="left"/>
      <w:pPr>
        <w:tabs>
          <w:tab w:val="num" w:pos="360"/>
        </w:tabs>
      </w:pPr>
    </w:lvl>
    <w:lvl w:ilvl="3" w:tplc="0AD636BC">
      <w:numFmt w:val="none"/>
      <w:lvlText w:val=""/>
      <w:lvlJc w:val="left"/>
      <w:pPr>
        <w:tabs>
          <w:tab w:val="num" w:pos="360"/>
        </w:tabs>
      </w:pPr>
    </w:lvl>
    <w:lvl w:ilvl="4" w:tplc="5CF6BBAA">
      <w:numFmt w:val="none"/>
      <w:lvlText w:val=""/>
      <w:lvlJc w:val="left"/>
      <w:pPr>
        <w:tabs>
          <w:tab w:val="num" w:pos="360"/>
        </w:tabs>
      </w:pPr>
    </w:lvl>
    <w:lvl w:ilvl="5" w:tplc="DB8C42A8">
      <w:numFmt w:val="none"/>
      <w:lvlText w:val=""/>
      <w:lvlJc w:val="left"/>
      <w:pPr>
        <w:tabs>
          <w:tab w:val="num" w:pos="360"/>
        </w:tabs>
      </w:pPr>
    </w:lvl>
    <w:lvl w:ilvl="6" w:tplc="AB16D58E">
      <w:numFmt w:val="none"/>
      <w:lvlText w:val=""/>
      <w:lvlJc w:val="left"/>
      <w:pPr>
        <w:tabs>
          <w:tab w:val="num" w:pos="360"/>
        </w:tabs>
      </w:pPr>
    </w:lvl>
    <w:lvl w:ilvl="7" w:tplc="27AC772C">
      <w:numFmt w:val="none"/>
      <w:lvlText w:val=""/>
      <w:lvlJc w:val="left"/>
      <w:pPr>
        <w:tabs>
          <w:tab w:val="num" w:pos="360"/>
        </w:tabs>
      </w:pPr>
    </w:lvl>
    <w:lvl w:ilvl="8" w:tplc="48569F5E">
      <w:numFmt w:val="none"/>
      <w:lvlText w:val=""/>
      <w:lvlJc w:val="left"/>
      <w:pPr>
        <w:tabs>
          <w:tab w:val="num" w:pos="360"/>
        </w:tabs>
      </w:pPr>
    </w:lvl>
  </w:abstractNum>
  <w:abstractNum w:abstractNumId="141" w15:restartNumberingAfterBreak="0">
    <w:nsid w:val="35FD575A"/>
    <w:multiLevelType w:val="hybridMultilevel"/>
    <w:tmpl w:val="874E5A80"/>
    <w:lvl w:ilvl="0" w:tplc="835E239A">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C5A02FE">
      <w:start w:val="1"/>
      <w:numFmt w:val="decimal"/>
      <w:lvlText w:val="%4."/>
      <w:lvlJc w:val="left"/>
      <w:pPr>
        <w:ind w:left="2880" w:hanging="360"/>
      </w:pPr>
      <w:rPr>
        <w:b w:val="0"/>
        <w:b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2" w15:restartNumberingAfterBreak="0">
    <w:nsid w:val="364E0F10"/>
    <w:multiLevelType w:val="hybridMultilevel"/>
    <w:tmpl w:val="427E6FBE"/>
    <w:lvl w:ilvl="0" w:tplc="C2282E22">
      <w:start w:val="1"/>
      <w:numFmt w:val="decimalZero"/>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6633733"/>
    <w:multiLevelType w:val="hybridMultilevel"/>
    <w:tmpl w:val="B73C1396"/>
    <w:lvl w:ilvl="0" w:tplc="4900081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36BE492C"/>
    <w:multiLevelType w:val="hybridMultilevel"/>
    <w:tmpl w:val="A0067088"/>
    <w:lvl w:ilvl="0" w:tplc="2EA8442C">
      <w:start w:val="1"/>
      <w:numFmt w:val="lowerLetter"/>
      <w:lvlText w:val="1%1."/>
      <w:lvlJc w:val="left"/>
      <w:pPr>
        <w:ind w:left="7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36D12478"/>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36F47629"/>
    <w:multiLevelType w:val="hybridMultilevel"/>
    <w:tmpl w:val="9D38EBC2"/>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71D0395"/>
    <w:multiLevelType w:val="hybridMultilevel"/>
    <w:tmpl w:val="2E643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37D17C6B"/>
    <w:multiLevelType w:val="hybridMultilevel"/>
    <w:tmpl w:val="F5D23D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83D2BCF"/>
    <w:multiLevelType w:val="hybridMultilevel"/>
    <w:tmpl w:val="F2AE8AF2"/>
    <w:lvl w:ilvl="0" w:tplc="FDBA75A4">
      <w:start w:val="1"/>
      <w:numFmt w:val="upperLetter"/>
      <w:lvlText w:val="%1."/>
      <w:lvlJc w:val="left"/>
      <w:pPr>
        <w:ind w:left="72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393D0A53"/>
    <w:multiLevelType w:val="hybridMultilevel"/>
    <w:tmpl w:val="6E923750"/>
    <w:lvl w:ilvl="0" w:tplc="7C5A02FE">
      <w:start w:val="1"/>
      <w:numFmt w:val="decimal"/>
      <w:lvlText w:val="%1."/>
      <w:lvlJc w:val="left"/>
      <w:pPr>
        <w:ind w:left="1080" w:hanging="720"/>
      </w:pPr>
      <w:rPr>
        <w:rFonts w:hint="default"/>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1" w15:restartNumberingAfterBreak="0">
    <w:nsid w:val="395B2249"/>
    <w:multiLevelType w:val="hybridMultilevel"/>
    <w:tmpl w:val="18EA0A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39E07D20"/>
    <w:multiLevelType w:val="hybridMultilevel"/>
    <w:tmpl w:val="FB8A86C8"/>
    <w:lvl w:ilvl="0" w:tplc="79D8F556">
      <w:start w:val="1"/>
      <w:numFmt w:val="lowerLetter"/>
      <w:lvlText w:val="2%1."/>
      <w:lvlJc w:val="left"/>
      <w:pPr>
        <w:ind w:left="7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3AAA52EF"/>
    <w:multiLevelType w:val="hybridMultilevel"/>
    <w:tmpl w:val="0B26ECB4"/>
    <w:lvl w:ilvl="0" w:tplc="561280D2">
      <w:start w:val="1"/>
      <w:numFmt w:val="lowerRoman"/>
      <w:lvlText w:val="(%1)"/>
      <w:lvlJc w:val="left"/>
      <w:pPr>
        <w:ind w:left="216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4" w15:restartNumberingAfterBreak="0">
    <w:nsid w:val="3AE053A8"/>
    <w:multiLevelType w:val="hybridMultilevel"/>
    <w:tmpl w:val="42CE4D68"/>
    <w:lvl w:ilvl="0" w:tplc="FE746DE0">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3B3B1600"/>
    <w:multiLevelType w:val="hybridMultilevel"/>
    <w:tmpl w:val="24680D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6" w15:restartNumberingAfterBreak="0">
    <w:nsid w:val="3B4E5D99"/>
    <w:multiLevelType w:val="hybridMultilevel"/>
    <w:tmpl w:val="9C7A87A4"/>
    <w:lvl w:ilvl="0" w:tplc="0DB4FBF8">
      <w:start w:val="1"/>
      <w:numFmt w:val="upperLetter"/>
      <w:lvlText w:val="%1."/>
      <w:lvlJc w:val="left"/>
      <w:pPr>
        <w:ind w:left="45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3BC355A0"/>
    <w:multiLevelType w:val="hybridMultilevel"/>
    <w:tmpl w:val="55FE5FFA"/>
    <w:lvl w:ilvl="0" w:tplc="5C0837C2">
      <w:start w:val="1"/>
      <w:numFmt w:val="lowerLetter"/>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3BD100BF"/>
    <w:multiLevelType w:val="hybridMultilevel"/>
    <w:tmpl w:val="7576D3B8"/>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3BE45BB6"/>
    <w:multiLevelType w:val="hybridMultilevel"/>
    <w:tmpl w:val="45C65290"/>
    <w:lvl w:ilvl="0" w:tplc="0409000F">
      <w:start w:val="1"/>
      <w:numFmt w:val="decimal"/>
      <w:lvlText w:val="%1."/>
      <w:lvlJc w:val="left"/>
      <w:pPr>
        <w:ind w:left="720" w:hanging="360"/>
      </w:pPr>
    </w:lvl>
    <w:lvl w:ilvl="1" w:tplc="4900081C">
      <w:start w:val="1"/>
      <w:numFmt w:val="decimal"/>
      <w:lvlText w:val="%2."/>
      <w:lvlJc w:val="left"/>
      <w:pPr>
        <w:ind w:left="1440" w:hanging="360"/>
      </w:pPr>
    </w:lvl>
    <w:lvl w:ilvl="2" w:tplc="0409001B">
      <w:start w:val="1"/>
      <w:numFmt w:val="lowerRoman"/>
      <w:lvlText w:val="%3."/>
      <w:lvlJc w:val="right"/>
      <w:pPr>
        <w:ind w:left="2160" w:hanging="180"/>
      </w:pPr>
    </w:lvl>
    <w:lvl w:ilvl="3" w:tplc="ACF6EF22">
      <w:start w:val="11"/>
      <w:numFmt w:val="upperRoman"/>
      <w:lvlText w:val="%4."/>
      <w:lvlJc w:val="left"/>
      <w:pPr>
        <w:ind w:left="3240" w:hanging="720"/>
      </w:pPr>
      <w:rPr>
        <w:rFonts w:cs="Times New Roman" w:hint="default"/>
      </w:rPr>
    </w:lvl>
    <w:lvl w:ilvl="4" w:tplc="79DC6124">
      <w:start w:val="1"/>
      <w:numFmt w:val="upperLetter"/>
      <w:lvlText w:val="%5."/>
      <w:lvlJc w:val="left"/>
      <w:pPr>
        <w:ind w:left="3600" w:hanging="360"/>
      </w:pPr>
      <w:rPr>
        <w:rFonts w:hint="default"/>
      </w:rPr>
    </w:lvl>
    <w:lvl w:ilvl="5" w:tplc="DED67B38">
      <w:start w:val="2"/>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3C0A78D0"/>
    <w:multiLevelType w:val="hybridMultilevel"/>
    <w:tmpl w:val="55FE5FFA"/>
    <w:lvl w:ilvl="0" w:tplc="5C0837C2">
      <w:start w:val="1"/>
      <w:numFmt w:val="lowerLetter"/>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C61046D"/>
    <w:multiLevelType w:val="hybridMultilevel"/>
    <w:tmpl w:val="7772D164"/>
    <w:lvl w:ilvl="0" w:tplc="6F7081A6">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3C9133F9"/>
    <w:multiLevelType w:val="hybridMultilevel"/>
    <w:tmpl w:val="82184EFC"/>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4900081C">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3CCB6E2E"/>
    <w:multiLevelType w:val="hybridMultilevel"/>
    <w:tmpl w:val="3A2AE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3D9E1159"/>
    <w:multiLevelType w:val="hybridMultilevel"/>
    <w:tmpl w:val="458EBAD4"/>
    <w:lvl w:ilvl="0" w:tplc="61902C0A">
      <w:start w:val="1"/>
      <w:numFmt w:val="lowerLetter"/>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3E2840F0"/>
    <w:multiLevelType w:val="hybridMultilevel"/>
    <w:tmpl w:val="E49CD5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3E8D5E6C"/>
    <w:multiLevelType w:val="hybridMultilevel"/>
    <w:tmpl w:val="6596BF70"/>
    <w:lvl w:ilvl="0" w:tplc="C7AC8B6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E9E780B"/>
    <w:multiLevelType w:val="hybridMultilevel"/>
    <w:tmpl w:val="CA84E2A6"/>
    <w:lvl w:ilvl="0" w:tplc="1BDAFC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3EF923A4"/>
    <w:multiLevelType w:val="hybridMultilevel"/>
    <w:tmpl w:val="1636724A"/>
    <w:lvl w:ilvl="0" w:tplc="B314A0DA">
      <w:start w:val="2"/>
      <w:numFmt w:val="lowerLetter"/>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FAB4000"/>
    <w:multiLevelType w:val="hybridMultilevel"/>
    <w:tmpl w:val="B764278C"/>
    <w:lvl w:ilvl="0" w:tplc="49000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3FE56CFF"/>
    <w:multiLevelType w:val="hybridMultilevel"/>
    <w:tmpl w:val="87B23C00"/>
    <w:lvl w:ilvl="0" w:tplc="694AB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0596846"/>
    <w:multiLevelType w:val="hybridMultilevel"/>
    <w:tmpl w:val="EA348BB4"/>
    <w:lvl w:ilvl="0" w:tplc="6EE8438A">
      <w:start w:val="1"/>
      <w:numFmt w:val="decimal"/>
      <w:lvlText w:val="4.1.%1."/>
      <w:lvlJc w:val="left"/>
      <w:pPr>
        <w:ind w:left="1440" w:hanging="360"/>
      </w:pPr>
      <w:rPr>
        <w:rFonts w:hint="default"/>
      </w:rPr>
    </w:lvl>
    <w:lvl w:ilvl="1" w:tplc="04090019" w:tentative="1">
      <w:start w:val="1"/>
      <w:numFmt w:val="lowerLetter"/>
      <w:lvlText w:val="%2."/>
      <w:lvlJc w:val="left"/>
      <w:pPr>
        <w:ind w:left="1440" w:hanging="360"/>
      </w:pPr>
    </w:lvl>
    <w:lvl w:ilvl="2" w:tplc="E7122F82">
      <w:start w:val="1"/>
      <w:numFmt w:val="decimal"/>
      <w:lvlText w:val="4.1.%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4069375C"/>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3" w15:restartNumberingAfterBreak="0">
    <w:nsid w:val="407D2B5B"/>
    <w:multiLevelType w:val="hybridMultilevel"/>
    <w:tmpl w:val="22963420"/>
    <w:lvl w:ilvl="0" w:tplc="5A84DED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409D15CB"/>
    <w:multiLevelType w:val="hybridMultilevel"/>
    <w:tmpl w:val="14C65548"/>
    <w:lvl w:ilvl="0" w:tplc="028E44AA">
      <w:start w:val="1"/>
      <w:numFmt w:val="lowerRoman"/>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0AF36EF"/>
    <w:multiLevelType w:val="hybridMultilevel"/>
    <w:tmpl w:val="167CF4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6" w15:restartNumberingAfterBreak="0">
    <w:nsid w:val="420C1A8D"/>
    <w:multiLevelType w:val="hybridMultilevel"/>
    <w:tmpl w:val="66205C10"/>
    <w:lvl w:ilvl="0" w:tplc="59F0ADD0">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425506D7"/>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427F4640"/>
    <w:multiLevelType w:val="hybridMultilevel"/>
    <w:tmpl w:val="94C25DA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9" w15:restartNumberingAfterBreak="0">
    <w:nsid w:val="428E76F9"/>
    <w:multiLevelType w:val="hybridMultilevel"/>
    <w:tmpl w:val="7FA2E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42E91C0A"/>
    <w:multiLevelType w:val="hybridMultilevel"/>
    <w:tmpl w:val="BD0CFF52"/>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4368297B"/>
    <w:multiLevelType w:val="hybridMultilevel"/>
    <w:tmpl w:val="0AA23994"/>
    <w:lvl w:ilvl="0" w:tplc="8F4822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44180617"/>
    <w:multiLevelType w:val="hybridMultilevel"/>
    <w:tmpl w:val="96B6449A"/>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44220477"/>
    <w:multiLevelType w:val="hybridMultilevel"/>
    <w:tmpl w:val="BD0E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450801DF"/>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52607D9"/>
    <w:multiLevelType w:val="hybridMultilevel"/>
    <w:tmpl w:val="847281BA"/>
    <w:lvl w:ilvl="0" w:tplc="2A34844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45BA41FB"/>
    <w:multiLevelType w:val="hybridMultilevel"/>
    <w:tmpl w:val="13167F5C"/>
    <w:lvl w:ilvl="0" w:tplc="694AB8A8">
      <w:start w:val="1"/>
      <w:numFmt w:val="decimal"/>
      <w:lvlText w:val="%1"/>
      <w:lvlJc w:val="left"/>
      <w:pPr>
        <w:tabs>
          <w:tab w:val="num" w:pos="1080"/>
        </w:tabs>
        <w:ind w:left="1080" w:hanging="720"/>
      </w:pPr>
      <w:rPr>
        <w:rFonts w:hint="default"/>
      </w:rPr>
    </w:lvl>
    <w:lvl w:ilvl="1" w:tplc="BD04B8CA">
      <w:numFmt w:val="none"/>
      <w:lvlText w:val=""/>
      <w:lvlJc w:val="left"/>
      <w:pPr>
        <w:tabs>
          <w:tab w:val="num" w:pos="360"/>
        </w:tabs>
      </w:pPr>
    </w:lvl>
    <w:lvl w:ilvl="2" w:tplc="CFD0DC32">
      <w:numFmt w:val="none"/>
      <w:lvlText w:val=""/>
      <w:lvlJc w:val="left"/>
      <w:pPr>
        <w:tabs>
          <w:tab w:val="num" w:pos="360"/>
        </w:tabs>
      </w:pPr>
    </w:lvl>
    <w:lvl w:ilvl="3" w:tplc="0AD636BC">
      <w:numFmt w:val="none"/>
      <w:lvlText w:val=""/>
      <w:lvlJc w:val="left"/>
      <w:pPr>
        <w:tabs>
          <w:tab w:val="num" w:pos="360"/>
        </w:tabs>
      </w:pPr>
    </w:lvl>
    <w:lvl w:ilvl="4" w:tplc="5CF6BBAA">
      <w:numFmt w:val="none"/>
      <w:lvlText w:val=""/>
      <w:lvlJc w:val="left"/>
      <w:pPr>
        <w:tabs>
          <w:tab w:val="num" w:pos="360"/>
        </w:tabs>
      </w:pPr>
    </w:lvl>
    <w:lvl w:ilvl="5" w:tplc="DB8C42A8">
      <w:numFmt w:val="none"/>
      <w:lvlText w:val=""/>
      <w:lvlJc w:val="left"/>
      <w:pPr>
        <w:tabs>
          <w:tab w:val="num" w:pos="360"/>
        </w:tabs>
      </w:pPr>
    </w:lvl>
    <w:lvl w:ilvl="6" w:tplc="AB16D58E">
      <w:numFmt w:val="none"/>
      <w:lvlText w:val=""/>
      <w:lvlJc w:val="left"/>
      <w:pPr>
        <w:tabs>
          <w:tab w:val="num" w:pos="360"/>
        </w:tabs>
      </w:pPr>
    </w:lvl>
    <w:lvl w:ilvl="7" w:tplc="27AC772C">
      <w:numFmt w:val="none"/>
      <w:lvlText w:val=""/>
      <w:lvlJc w:val="left"/>
      <w:pPr>
        <w:tabs>
          <w:tab w:val="num" w:pos="360"/>
        </w:tabs>
      </w:pPr>
    </w:lvl>
    <w:lvl w:ilvl="8" w:tplc="48569F5E">
      <w:numFmt w:val="none"/>
      <w:lvlText w:val=""/>
      <w:lvlJc w:val="left"/>
      <w:pPr>
        <w:tabs>
          <w:tab w:val="num" w:pos="360"/>
        </w:tabs>
      </w:pPr>
    </w:lvl>
  </w:abstractNum>
  <w:abstractNum w:abstractNumId="187" w15:restartNumberingAfterBreak="0">
    <w:nsid w:val="465314AD"/>
    <w:multiLevelType w:val="hybridMultilevel"/>
    <w:tmpl w:val="E814F0F4"/>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8" w15:restartNumberingAfterBreak="0">
    <w:nsid w:val="46B01EA1"/>
    <w:multiLevelType w:val="hybridMultilevel"/>
    <w:tmpl w:val="6B9A55D0"/>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46DD401B"/>
    <w:multiLevelType w:val="hybridMultilevel"/>
    <w:tmpl w:val="53E85946"/>
    <w:lvl w:ilvl="0" w:tplc="561280D2">
      <w:start w:val="1"/>
      <w:numFmt w:val="lowerRoman"/>
      <w:lvlText w:val="(%1)"/>
      <w:lvlJc w:val="left"/>
      <w:pPr>
        <w:ind w:left="1440" w:hanging="720"/>
      </w:pPr>
    </w:lvl>
    <w:lvl w:ilvl="1" w:tplc="0409000F">
      <w:start w:val="1"/>
      <w:numFmt w:val="decimal"/>
      <w:lvlText w:val="%2."/>
      <w:lvlJc w:val="left"/>
      <w:pPr>
        <w:ind w:left="1800" w:hanging="360"/>
      </w:pPr>
      <w:rPr>
        <w:b/>
        <w:bCs/>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0" w15:restartNumberingAfterBreak="0">
    <w:nsid w:val="47264930"/>
    <w:multiLevelType w:val="hybridMultilevel"/>
    <w:tmpl w:val="BD96CB88"/>
    <w:lvl w:ilvl="0" w:tplc="D928772C">
      <w:start w:val="1"/>
      <w:numFmt w:val="lowerLetter"/>
      <w:lvlText w:val="2%1."/>
      <w:lvlJc w:val="left"/>
      <w:pPr>
        <w:ind w:left="726"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47BE0066"/>
    <w:multiLevelType w:val="hybridMultilevel"/>
    <w:tmpl w:val="9E3AB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48065B78"/>
    <w:multiLevelType w:val="hybridMultilevel"/>
    <w:tmpl w:val="8AA08E9E"/>
    <w:lvl w:ilvl="0" w:tplc="561280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3" w15:restartNumberingAfterBreak="0">
    <w:nsid w:val="488D10D8"/>
    <w:multiLevelType w:val="hybridMultilevel"/>
    <w:tmpl w:val="0024C8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4" w15:restartNumberingAfterBreak="0">
    <w:nsid w:val="48B50186"/>
    <w:multiLevelType w:val="hybridMultilevel"/>
    <w:tmpl w:val="B0C899E8"/>
    <w:lvl w:ilvl="0" w:tplc="FA309734">
      <w:start w:val="1"/>
      <w:numFmt w:val="upperLetter"/>
      <w:pStyle w:val="Heading2"/>
      <w:lvlText w:val="%1."/>
      <w:lvlJc w:val="left"/>
      <w:pPr>
        <w:ind w:left="720" w:hanging="72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48EF3D0D"/>
    <w:multiLevelType w:val="hybridMultilevel"/>
    <w:tmpl w:val="EA48721C"/>
    <w:lvl w:ilvl="0" w:tplc="8F4822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490E61A9"/>
    <w:multiLevelType w:val="hybridMultilevel"/>
    <w:tmpl w:val="CC149E2C"/>
    <w:lvl w:ilvl="0" w:tplc="561280D2">
      <w:start w:val="1"/>
      <w:numFmt w:val="lowerRoman"/>
      <w:lvlText w:val="(%1)"/>
      <w:lvlJc w:val="left"/>
      <w:pPr>
        <w:ind w:left="180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7" w15:restartNumberingAfterBreak="0">
    <w:nsid w:val="49434456"/>
    <w:multiLevelType w:val="hybridMultilevel"/>
    <w:tmpl w:val="E8B0365A"/>
    <w:lvl w:ilvl="0" w:tplc="363280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49947F66"/>
    <w:multiLevelType w:val="multilevel"/>
    <w:tmpl w:val="19D446BE"/>
    <w:lvl w:ilvl="0">
      <w:start w:val="1"/>
      <w:numFmt w:val="decimal"/>
      <w:lvlText w:val="%1."/>
      <w:lvlJc w:val="right"/>
      <w:pPr>
        <w:ind w:left="720" w:hanging="360"/>
      </w:pPr>
      <w:rPr>
        <w:rFonts w:hint="default"/>
        <w:color w:val="auto"/>
      </w:rPr>
    </w:lvl>
    <w:lvl w:ilvl="1">
      <w:start w:val="1"/>
      <w:numFmt w:val="decimal"/>
      <w:isLgl/>
      <w:lvlText w:val="%1.%2."/>
      <w:lvlJc w:val="left"/>
      <w:pPr>
        <w:ind w:left="938" w:hanging="57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9" w15:restartNumberingAfterBreak="0">
    <w:nsid w:val="49B30AF9"/>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49B446F5"/>
    <w:multiLevelType w:val="hybridMultilevel"/>
    <w:tmpl w:val="EEBC2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4A3F0DD1"/>
    <w:multiLevelType w:val="hybridMultilevel"/>
    <w:tmpl w:val="B5CCC540"/>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2" w15:restartNumberingAfterBreak="0">
    <w:nsid w:val="4ADF12EB"/>
    <w:multiLevelType w:val="hybridMultilevel"/>
    <w:tmpl w:val="A34C0E64"/>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4BC57D09"/>
    <w:multiLevelType w:val="hybridMultilevel"/>
    <w:tmpl w:val="03727C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4" w15:restartNumberingAfterBreak="0">
    <w:nsid w:val="4BC74AC1"/>
    <w:multiLevelType w:val="hybridMultilevel"/>
    <w:tmpl w:val="07A82A4A"/>
    <w:lvl w:ilvl="0" w:tplc="47CCB5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4BEF5B68"/>
    <w:multiLevelType w:val="hybridMultilevel"/>
    <w:tmpl w:val="DF7C1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4C8A13C6"/>
    <w:multiLevelType w:val="hybridMultilevel"/>
    <w:tmpl w:val="690EAD80"/>
    <w:lvl w:ilvl="0" w:tplc="79DC6124">
      <w:start w:val="1"/>
      <w:numFmt w:val="upp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4CB7430E"/>
    <w:multiLevelType w:val="hybridMultilevel"/>
    <w:tmpl w:val="85F0ED08"/>
    <w:lvl w:ilvl="0" w:tplc="561280D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4D2833D9"/>
    <w:multiLevelType w:val="hybridMultilevel"/>
    <w:tmpl w:val="64044C2E"/>
    <w:lvl w:ilvl="0" w:tplc="717AEDBA">
      <w:start w:val="1"/>
      <w:numFmt w:val="lowerLetter"/>
      <w:lvlText w:val="%1."/>
      <w:lvlJc w:val="left"/>
      <w:pPr>
        <w:ind w:left="2160" w:hanging="360"/>
      </w:pPr>
      <w:rPr>
        <w:rFonts w:ascii="Arial" w:hAnsi="Arial" w:hint="default"/>
        <w:b w:val="0"/>
        <w:i w:val="0"/>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9" w15:restartNumberingAfterBreak="0">
    <w:nsid w:val="4D4C2750"/>
    <w:multiLevelType w:val="hybridMultilevel"/>
    <w:tmpl w:val="8E94270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4D5F6C14"/>
    <w:multiLevelType w:val="hybridMultilevel"/>
    <w:tmpl w:val="F9D2BA2A"/>
    <w:lvl w:ilvl="0" w:tplc="561280D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4D7E2AB9"/>
    <w:multiLevelType w:val="hybridMultilevel"/>
    <w:tmpl w:val="23747402"/>
    <w:lvl w:ilvl="0" w:tplc="0409000F">
      <w:start w:val="1"/>
      <w:numFmt w:val="decimal"/>
      <w:lvlText w:val="%1."/>
      <w:lvlJc w:val="left"/>
      <w:pPr>
        <w:tabs>
          <w:tab w:val="num" w:pos="720"/>
        </w:tabs>
        <w:ind w:left="720" w:hanging="360"/>
      </w:pPr>
      <w:rPr>
        <w:rFonts w:hint="default"/>
        <w:b/>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2" w15:restartNumberingAfterBreak="0">
    <w:nsid w:val="4D8A7D7B"/>
    <w:multiLevelType w:val="hybridMultilevel"/>
    <w:tmpl w:val="3BAA409C"/>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4E1E1937"/>
    <w:multiLevelType w:val="hybridMultilevel"/>
    <w:tmpl w:val="DCF8D1AC"/>
    <w:lvl w:ilvl="0" w:tplc="67B06C2A">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4E303BBF"/>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4E5028AE"/>
    <w:multiLevelType w:val="hybridMultilevel"/>
    <w:tmpl w:val="0B26ECB4"/>
    <w:lvl w:ilvl="0" w:tplc="561280D2">
      <w:start w:val="1"/>
      <w:numFmt w:val="lowerRoman"/>
      <w:lvlText w:val="(%1)"/>
      <w:lvlJc w:val="left"/>
      <w:pPr>
        <w:ind w:left="216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6" w15:restartNumberingAfterBreak="0">
    <w:nsid w:val="4E6664B2"/>
    <w:multiLevelType w:val="hybridMultilevel"/>
    <w:tmpl w:val="8B70B330"/>
    <w:lvl w:ilvl="0" w:tplc="78C219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4E740C32"/>
    <w:multiLevelType w:val="hybridMultilevel"/>
    <w:tmpl w:val="F1E443FC"/>
    <w:lvl w:ilvl="0" w:tplc="1B24B404">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4F187F90"/>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4F246F49"/>
    <w:multiLevelType w:val="hybridMultilevel"/>
    <w:tmpl w:val="31B8B5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0" w15:restartNumberingAfterBreak="0">
    <w:nsid w:val="4FAD7642"/>
    <w:multiLevelType w:val="hybridMultilevel"/>
    <w:tmpl w:val="1D8262A8"/>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4FD6049A"/>
    <w:multiLevelType w:val="hybridMultilevel"/>
    <w:tmpl w:val="65AA9834"/>
    <w:lvl w:ilvl="0" w:tplc="4ECC6E44">
      <w:start w:val="2"/>
      <w:numFmt w:val="lowerLetter"/>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502E30EA"/>
    <w:multiLevelType w:val="singleLevel"/>
    <w:tmpl w:val="DA78EFB2"/>
    <w:lvl w:ilvl="0">
      <w:start w:val="1"/>
      <w:numFmt w:val="decimal"/>
      <w:lvlText w:val="%1."/>
      <w:lvlJc w:val="left"/>
      <w:pPr>
        <w:tabs>
          <w:tab w:val="num" w:pos="360"/>
        </w:tabs>
      </w:pPr>
      <w:rPr>
        <w:rFonts w:cs="Times New Roman"/>
      </w:rPr>
    </w:lvl>
  </w:abstractNum>
  <w:abstractNum w:abstractNumId="223" w15:restartNumberingAfterBreak="0">
    <w:nsid w:val="50562E3D"/>
    <w:multiLevelType w:val="hybridMultilevel"/>
    <w:tmpl w:val="178CD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51113A45"/>
    <w:multiLevelType w:val="hybridMultilevel"/>
    <w:tmpl w:val="1B0056E2"/>
    <w:lvl w:ilvl="0" w:tplc="E2B4A21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E2B4A21C">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513F1EA7"/>
    <w:multiLevelType w:val="hybridMultilevel"/>
    <w:tmpl w:val="D7C0652E"/>
    <w:lvl w:ilvl="0" w:tplc="4900081C">
      <w:start w:val="1"/>
      <w:numFmt w:val="decimal"/>
      <w:lvlText w:val="%1."/>
      <w:lvlJc w:val="left"/>
      <w:pPr>
        <w:ind w:left="720" w:hanging="360"/>
      </w:pPr>
    </w:lvl>
    <w:lvl w:ilvl="1" w:tplc="F0F4422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519F7EC4"/>
    <w:multiLevelType w:val="hybridMultilevel"/>
    <w:tmpl w:val="12CECE2A"/>
    <w:lvl w:ilvl="0" w:tplc="FE746DE0">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52A83FBD"/>
    <w:multiLevelType w:val="hybridMultilevel"/>
    <w:tmpl w:val="C89246F2"/>
    <w:lvl w:ilvl="0" w:tplc="77D816F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52B375C9"/>
    <w:multiLevelType w:val="hybridMultilevel"/>
    <w:tmpl w:val="CC4642C6"/>
    <w:lvl w:ilvl="0" w:tplc="B3E6FD80">
      <w:start w:val="1"/>
      <w:numFmt w:val="lowerLetter"/>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5328669B"/>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5359432D"/>
    <w:multiLevelType w:val="hybridMultilevel"/>
    <w:tmpl w:val="FB9E99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1" w15:restartNumberingAfterBreak="0">
    <w:nsid w:val="536B7AB8"/>
    <w:multiLevelType w:val="multilevel"/>
    <w:tmpl w:val="56B6EA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2" w15:restartNumberingAfterBreak="0">
    <w:nsid w:val="54080B74"/>
    <w:multiLevelType w:val="hybridMultilevel"/>
    <w:tmpl w:val="B50E6FD6"/>
    <w:lvl w:ilvl="0" w:tplc="F32EB202">
      <w:start w:val="1"/>
      <w:numFmt w:val="decimal"/>
      <w:lvlText w:val="4.%1"/>
      <w:lvlJc w:val="left"/>
      <w:pPr>
        <w:ind w:left="1440" w:hanging="360"/>
      </w:pPr>
      <w:rPr>
        <w:rFonts w:hint="default"/>
      </w:rPr>
    </w:lvl>
    <w:lvl w:ilvl="1" w:tplc="91A01032">
      <w:start w:val="1"/>
      <w:numFmt w:val="decimal"/>
      <w:lvlText w:val="4.%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54103597"/>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4" w15:restartNumberingAfterBreak="0">
    <w:nsid w:val="542302B9"/>
    <w:multiLevelType w:val="hybridMultilevel"/>
    <w:tmpl w:val="FFFFFFFF"/>
    <w:lvl w:ilvl="0" w:tplc="1F9022B6">
      <w:start w:val="1"/>
      <w:numFmt w:val="bullet"/>
      <w:lvlText w:val="·"/>
      <w:lvlJc w:val="left"/>
      <w:pPr>
        <w:ind w:left="720" w:hanging="360"/>
      </w:pPr>
      <w:rPr>
        <w:rFonts w:ascii="Symbol" w:hAnsi="Symbol" w:hint="default"/>
      </w:rPr>
    </w:lvl>
    <w:lvl w:ilvl="1" w:tplc="FC3A05A8">
      <w:start w:val="1"/>
      <w:numFmt w:val="bullet"/>
      <w:lvlText w:val="o"/>
      <w:lvlJc w:val="left"/>
      <w:pPr>
        <w:ind w:left="1440" w:hanging="360"/>
      </w:pPr>
      <w:rPr>
        <w:rFonts w:ascii="Courier New" w:hAnsi="Courier New" w:hint="default"/>
      </w:rPr>
    </w:lvl>
    <w:lvl w:ilvl="2" w:tplc="456CB4A0">
      <w:start w:val="1"/>
      <w:numFmt w:val="bullet"/>
      <w:lvlText w:val=""/>
      <w:lvlJc w:val="left"/>
      <w:pPr>
        <w:ind w:left="2160" w:hanging="360"/>
      </w:pPr>
      <w:rPr>
        <w:rFonts w:ascii="Wingdings" w:hAnsi="Wingdings" w:hint="default"/>
      </w:rPr>
    </w:lvl>
    <w:lvl w:ilvl="3" w:tplc="E760FE72">
      <w:start w:val="1"/>
      <w:numFmt w:val="bullet"/>
      <w:lvlText w:val=""/>
      <w:lvlJc w:val="left"/>
      <w:pPr>
        <w:ind w:left="2880" w:hanging="360"/>
      </w:pPr>
      <w:rPr>
        <w:rFonts w:ascii="Symbol" w:hAnsi="Symbol" w:hint="default"/>
      </w:rPr>
    </w:lvl>
    <w:lvl w:ilvl="4" w:tplc="283CE3CA">
      <w:start w:val="1"/>
      <w:numFmt w:val="bullet"/>
      <w:lvlText w:val="o"/>
      <w:lvlJc w:val="left"/>
      <w:pPr>
        <w:ind w:left="3600" w:hanging="360"/>
      </w:pPr>
      <w:rPr>
        <w:rFonts w:ascii="Courier New" w:hAnsi="Courier New" w:hint="default"/>
      </w:rPr>
    </w:lvl>
    <w:lvl w:ilvl="5" w:tplc="574C5462">
      <w:start w:val="1"/>
      <w:numFmt w:val="bullet"/>
      <w:lvlText w:val=""/>
      <w:lvlJc w:val="left"/>
      <w:pPr>
        <w:ind w:left="4320" w:hanging="360"/>
      </w:pPr>
      <w:rPr>
        <w:rFonts w:ascii="Wingdings" w:hAnsi="Wingdings" w:hint="default"/>
      </w:rPr>
    </w:lvl>
    <w:lvl w:ilvl="6" w:tplc="CC128834">
      <w:start w:val="1"/>
      <w:numFmt w:val="bullet"/>
      <w:lvlText w:val=""/>
      <w:lvlJc w:val="left"/>
      <w:pPr>
        <w:ind w:left="5040" w:hanging="360"/>
      </w:pPr>
      <w:rPr>
        <w:rFonts w:ascii="Symbol" w:hAnsi="Symbol" w:hint="default"/>
      </w:rPr>
    </w:lvl>
    <w:lvl w:ilvl="7" w:tplc="A42803C4">
      <w:start w:val="1"/>
      <w:numFmt w:val="bullet"/>
      <w:lvlText w:val="o"/>
      <w:lvlJc w:val="left"/>
      <w:pPr>
        <w:ind w:left="5760" w:hanging="360"/>
      </w:pPr>
      <w:rPr>
        <w:rFonts w:ascii="Courier New" w:hAnsi="Courier New" w:hint="default"/>
      </w:rPr>
    </w:lvl>
    <w:lvl w:ilvl="8" w:tplc="BB44B338">
      <w:start w:val="1"/>
      <w:numFmt w:val="bullet"/>
      <w:lvlText w:val=""/>
      <w:lvlJc w:val="left"/>
      <w:pPr>
        <w:ind w:left="6480" w:hanging="360"/>
      </w:pPr>
      <w:rPr>
        <w:rFonts w:ascii="Wingdings" w:hAnsi="Wingdings" w:hint="default"/>
      </w:rPr>
    </w:lvl>
  </w:abstractNum>
  <w:abstractNum w:abstractNumId="235" w15:restartNumberingAfterBreak="0">
    <w:nsid w:val="55492633"/>
    <w:multiLevelType w:val="hybridMultilevel"/>
    <w:tmpl w:val="5776D7FA"/>
    <w:lvl w:ilvl="0" w:tplc="01DEFF8E">
      <w:start w:val="1"/>
      <w:numFmt w:val="lowerLetter"/>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558F0E28"/>
    <w:multiLevelType w:val="hybridMultilevel"/>
    <w:tmpl w:val="D8BE9F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7" w15:restartNumberingAfterBreak="0">
    <w:nsid w:val="55F155FE"/>
    <w:multiLevelType w:val="hybridMultilevel"/>
    <w:tmpl w:val="6032E97E"/>
    <w:lvl w:ilvl="0" w:tplc="04090013">
      <w:start w:val="1"/>
      <w:numFmt w:val="upperRoman"/>
      <w:lvlText w:val="%1."/>
      <w:lvlJc w:val="right"/>
      <w:pPr>
        <w:ind w:left="720" w:hanging="360"/>
      </w:pPr>
    </w:lvl>
    <w:lvl w:ilvl="1" w:tplc="561280D2">
      <w:start w:val="1"/>
      <w:numFmt w:val="lowerRoman"/>
      <w:lvlText w:val="(%2)"/>
      <w:lvlJc w:val="left"/>
      <w:pPr>
        <w:ind w:left="1440" w:hanging="360"/>
      </w:pPr>
      <w:rPr>
        <w:rFonts w:hint="default"/>
      </w:rPr>
    </w:lvl>
    <w:lvl w:ilvl="2" w:tplc="488A4C8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573C5A60"/>
    <w:multiLevelType w:val="hybridMultilevel"/>
    <w:tmpl w:val="9ADED98E"/>
    <w:lvl w:ilvl="0" w:tplc="DBC22304">
      <w:start w:val="1"/>
      <w:numFmt w:val="decimal"/>
      <w:lvlText w:val="1.%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57603F45"/>
    <w:multiLevelType w:val="hybridMultilevel"/>
    <w:tmpl w:val="9BB63960"/>
    <w:lvl w:ilvl="0" w:tplc="BBF43794">
      <w:start w:val="1"/>
      <w:numFmt w:val="decimal"/>
      <w:lvlText w:val="2.%1"/>
      <w:lvlJc w:val="right"/>
      <w:pPr>
        <w:ind w:left="720" w:hanging="360"/>
      </w:pPr>
      <w:rPr>
        <w:rFonts w:hint="default"/>
        <w:color w:val="auto"/>
      </w:rPr>
    </w:lvl>
    <w:lvl w:ilvl="1" w:tplc="20B0402E">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5785555B"/>
    <w:multiLevelType w:val="hybridMultilevel"/>
    <w:tmpl w:val="A17ECA1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1" w15:restartNumberingAfterBreak="0">
    <w:nsid w:val="58127A3A"/>
    <w:multiLevelType w:val="hybridMultilevel"/>
    <w:tmpl w:val="4BA09FFC"/>
    <w:lvl w:ilvl="0" w:tplc="AA58681C">
      <w:start w:val="1"/>
      <w:numFmt w:val="lowerLetter"/>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58160284"/>
    <w:multiLevelType w:val="hybridMultilevel"/>
    <w:tmpl w:val="4790DF60"/>
    <w:lvl w:ilvl="0" w:tplc="4900081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582A7DB2"/>
    <w:multiLevelType w:val="hybridMultilevel"/>
    <w:tmpl w:val="44E0D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4" w15:restartNumberingAfterBreak="0">
    <w:nsid w:val="5A3731CA"/>
    <w:multiLevelType w:val="hybridMultilevel"/>
    <w:tmpl w:val="AACE35FE"/>
    <w:lvl w:ilvl="0" w:tplc="561280D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5A3C76EF"/>
    <w:multiLevelType w:val="hybridMultilevel"/>
    <w:tmpl w:val="17C09250"/>
    <w:lvl w:ilvl="0" w:tplc="694AB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A802D39"/>
    <w:multiLevelType w:val="hybridMultilevel"/>
    <w:tmpl w:val="4F38AE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5AAC3798"/>
    <w:multiLevelType w:val="hybridMultilevel"/>
    <w:tmpl w:val="E40E8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5ABF1FB5"/>
    <w:multiLevelType w:val="hybridMultilevel"/>
    <w:tmpl w:val="3B8A9EE2"/>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5B5D424A"/>
    <w:multiLevelType w:val="hybridMultilevel"/>
    <w:tmpl w:val="4872D1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5B7265DF"/>
    <w:multiLevelType w:val="hybridMultilevel"/>
    <w:tmpl w:val="DD583B70"/>
    <w:lvl w:ilvl="0" w:tplc="B17EC55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5BE771B3"/>
    <w:multiLevelType w:val="hybridMultilevel"/>
    <w:tmpl w:val="509CEB6E"/>
    <w:lvl w:ilvl="0" w:tplc="A554FECA">
      <w:start w:val="1"/>
      <w:numFmt w:val="lowerRoman"/>
      <w:lvlText w:val="(%1)"/>
      <w:lvlJc w:val="left"/>
      <w:pPr>
        <w:ind w:left="1800" w:hanging="720"/>
      </w:pPr>
      <w:rPr>
        <w:rFonts w:ascii="Arial" w:hAnsi="Arial" w:cs="Arial" w:hint="default"/>
        <w:color w:val="auto"/>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2" w15:restartNumberingAfterBreak="0">
    <w:nsid w:val="5C4A4E9F"/>
    <w:multiLevelType w:val="hybridMultilevel"/>
    <w:tmpl w:val="7C30A0DA"/>
    <w:lvl w:ilvl="0" w:tplc="12000A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5C7413A7"/>
    <w:multiLevelType w:val="hybridMultilevel"/>
    <w:tmpl w:val="211A6A5A"/>
    <w:lvl w:ilvl="0" w:tplc="A26A5D32">
      <w:start w:val="3"/>
      <w:numFmt w:val="lowerLetter"/>
      <w:lvlText w:val="3%1."/>
      <w:lvlJc w:val="left"/>
      <w:pPr>
        <w:ind w:left="7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5D443F7A"/>
    <w:multiLevelType w:val="hybridMultilevel"/>
    <w:tmpl w:val="B55ABFA0"/>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5EEA1071"/>
    <w:multiLevelType w:val="hybridMultilevel"/>
    <w:tmpl w:val="D056FC8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6" w15:restartNumberingAfterBreak="0">
    <w:nsid w:val="5F01758C"/>
    <w:multiLevelType w:val="hybridMultilevel"/>
    <w:tmpl w:val="AEF813E4"/>
    <w:lvl w:ilvl="0" w:tplc="360246DA">
      <w:start w:val="1"/>
      <w:numFmt w:val="lowerRoman"/>
      <w:lvlText w:val="(%1)"/>
      <w:lvlJc w:val="left"/>
      <w:pPr>
        <w:ind w:left="720" w:hanging="360"/>
      </w:pPr>
      <w:rPr>
        <w:rFonts w:hint="default"/>
        <w:color w:val="auto"/>
      </w:rPr>
    </w:lvl>
    <w:lvl w:ilvl="1" w:tplc="EE5A7C46">
      <w:start w:val="1"/>
      <w:numFmt w:val="lowerLetter"/>
      <w:lvlText w:val="%2."/>
      <w:lvlJc w:val="lef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5F272955"/>
    <w:multiLevelType w:val="hybridMultilevel"/>
    <w:tmpl w:val="CEAC36CA"/>
    <w:lvl w:ilvl="0" w:tplc="C4A8DB9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5F3E1A2E"/>
    <w:multiLevelType w:val="hybridMultilevel"/>
    <w:tmpl w:val="120A776C"/>
    <w:lvl w:ilvl="0" w:tplc="6A3286B8">
      <w:start w:val="1"/>
      <w:numFmt w:val="lowerRoman"/>
      <w:lvlText w:val="%1."/>
      <w:lvlJc w:val="left"/>
      <w:pPr>
        <w:ind w:left="720" w:hanging="360"/>
      </w:pPr>
      <w:rPr>
        <w:rFonts w:hint="default"/>
      </w:rPr>
    </w:lvl>
    <w:lvl w:ilvl="1" w:tplc="EE5A7C46">
      <w:start w:val="1"/>
      <w:numFmt w:val="lowerLetter"/>
      <w:lvlText w:val="%2."/>
      <w:lvlJc w:val="lef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5FA058DD"/>
    <w:multiLevelType w:val="hybridMultilevel"/>
    <w:tmpl w:val="EDFA0F2C"/>
    <w:lvl w:ilvl="0" w:tplc="5474722A">
      <w:start w:val="1"/>
      <w:numFmt w:val="lowerRoman"/>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60101554"/>
    <w:multiLevelType w:val="hybridMultilevel"/>
    <w:tmpl w:val="C264280E"/>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60101871"/>
    <w:multiLevelType w:val="hybridMultilevel"/>
    <w:tmpl w:val="A34C0E64"/>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60206A20"/>
    <w:multiLevelType w:val="hybridMultilevel"/>
    <w:tmpl w:val="2A6CD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3" w15:restartNumberingAfterBreak="0">
    <w:nsid w:val="60241403"/>
    <w:multiLevelType w:val="hybridMultilevel"/>
    <w:tmpl w:val="CA3E4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4" w15:restartNumberingAfterBreak="0">
    <w:nsid w:val="605E5206"/>
    <w:multiLevelType w:val="hybridMultilevel"/>
    <w:tmpl w:val="F42E4DAC"/>
    <w:lvl w:ilvl="0" w:tplc="561280D2">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6077010D"/>
    <w:multiLevelType w:val="hybridMultilevel"/>
    <w:tmpl w:val="94CA9F9A"/>
    <w:lvl w:ilvl="0" w:tplc="49000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60974945"/>
    <w:multiLevelType w:val="hybridMultilevel"/>
    <w:tmpl w:val="4E58D650"/>
    <w:lvl w:ilvl="0" w:tplc="4900081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60CC4623"/>
    <w:multiLevelType w:val="hybridMultilevel"/>
    <w:tmpl w:val="ECE6C17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60F14C61"/>
    <w:multiLevelType w:val="hybridMultilevel"/>
    <w:tmpl w:val="B9C43E06"/>
    <w:lvl w:ilvl="0" w:tplc="41F01464">
      <w:start w:val="1"/>
      <w:numFmt w:val="lowerLetter"/>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616F2B33"/>
    <w:multiLevelType w:val="hybridMultilevel"/>
    <w:tmpl w:val="D7DE0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61926D51"/>
    <w:multiLevelType w:val="hybridMultilevel"/>
    <w:tmpl w:val="F370A6D2"/>
    <w:lvl w:ilvl="0" w:tplc="AC1E65FA">
      <w:start w:val="32"/>
      <w:numFmt w:val="decimal"/>
      <w:lvlText w:val="%1."/>
      <w:lvlJc w:val="left"/>
      <w:pPr>
        <w:ind w:left="720" w:hanging="360"/>
      </w:pPr>
      <w:rPr>
        <w:rFonts w:cs="Times New Roman"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627901F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2" w15:restartNumberingAfterBreak="0">
    <w:nsid w:val="633D5A52"/>
    <w:multiLevelType w:val="hybridMultilevel"/>
    <w:tmpl w:val="AB5C7E7E"/>
    <w:lvl w:ilvl="0" w:tplc="119249C6">
      <w:start w:val="1"/>
      <w:numFmt w:val="lowerLetter"/>
      <w:lvlText w:val="1%1."/>
      <w:lvlJc w:val="left"/>
      <w:pPr>
        <w:ind w:left="726"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6410080C"/>
    <w:multiLevelType w:val="hybridMultilevel"/>
    <w:tmpl w:val="65AA9834"/>
    <w:lvl w:ilvl="0" w:tplc="4ECC6E44">
      <w:start w:val="2"/>
      <w:numFmt w:val="lowerLetter"/>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64347B87"/>
    <w:multiLevelType w:val="hybridMultilevel"/>
    <w:tmpl w:val="6D0852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664F2016"/>
    <w:multiLevelType w:val="hybridMultilevel"/>
    <w:tmpl w:val="FFFFFFFF"/>
    <w:lvl w:ilvl="0" w:tplc="6A0A84D6">
      <w:start w:val="1"/>
      <w:numFmt w:val="bullet"/>
      <w:lvlText w:val="·"/>
      <w:lvlJc w:val="left"/>
      <w:pPr>
        <w:ind w:left="720" w:hanging="360"/>
      </w:pPr>
      <w:rPr>
        <w:rFonts w:ascii="Symbol" w:hAnsi="Symbol" w:hint="default"/>
      </w:rPr>
    </w:lvl>
    <w:lvl w:ilvl="1" w:tplc="7854D05A">
      <w:start w:val="1"/>
      <w:numFmt w:val="bullet"/>
      <w:lvlText w:val="o"/>
      <w:lvlJc w:val="left"/>
      <w:pPr>
        <w:ind w:left="1440" w:hanging="360"/>
      </w:pPr>
      <w:rPr>
        <w:rFonts w:ascii="Courier New" w:hAnsi="Courier New" w:hint="default"/>
      </w:rPr>
    </w:lvl>
    <w:lvl w:ilvl="2" w:tplc="9BAC8FB6">
      <w:start w:val="1"/>
      <w:numFmt w:val="bullet"/>
      <w:lvlText w:val=""/>
      <w:lvlJc w:val="left"/>
      <w:pPr>
        <w:ind w:left="2160" w:hanging="360"/>
      </w:pPr>
      <w:rPr>
        <w:rFonts w:ascii="Wingdings" w:hAnsi="Wingdings" w:hint="default"/>
      </w:rPr>
    </w:lvl>
    <w:lvl w:ilvl="3" w:tplc="E4C88C00">
      <w:start w:val="1"/>
      <w:numFmt w:val="bullet"/>
      <w:lvlText w:val=""/>
      <w:lvlJc w:val="left"/>
      <w:pPr>
        <w:ind w:left="2880" w:hanging="360"/>
      </w:pPr>
      <w:rPr>
        <w:rFonts w:ascii="Symbol" w:hAnsi="Symbol" w:hint="default"/>
      </w:rPr>
    </w:lvl>
    <w:lvl w:ilvl="4" w:tplc="551206C6">
      <w:start w:val="1"/>
      <w:numFmt w:val="bullet"/>
      <w:lvlText w:val="o"/>
      <w:lvlJc w:val="left"/>
      <w:pPr>
        <w:ind w:left="3600" w:hanging="360"/>
      </w:pPr>
      <w:rPr>
        <w:rFonts w:ascii="Courier New" w:hAnsi="Courier New" w:hint="default"/>
      </w:rPr>
    </w:lvl>
    <w:lvl w:ilvl="5" w:tplc="4A029FEA">
      <w:start w:val="1"/>
      <w:numFmt w:val="bullet"/>
      <w:lvlText w:val=""/>
      <w:lvlJc w:val="left"/>
      <w:pPr>
        <w:ind w:left="4320" w:hanging="360"/>
      </w:pPr>
      <w:rPr>
        <w:rFonts w:ascii="Wingdings" w:hAnsi="Wingdings" w:hint="default"/>
      </w:rPr>
    </w:lvl>
    <w:lvl w:ilvl="6" w:tplc="640CA418">
      <w:start w:val="1"/>
      <w:numFmt w:val="bullet"/>
      <w:lvlText w:val=""/>
      <w:lvlJc w:val="left"/>
      <w:pPr>
        <w:ind w:left="5040" w:hanging="360"/>
      </w:pPr>
      <w:rPr>
        <w:rFonts w:ascii="Symbol" w:hAnsi="Symbol" w:hint="default"/>
      </w:rPr>
    </w:lvl>
    <w:lvl w:ilvl="7" w:tplc="D2B066BC">
      <w:start w:val="1"/>
      <w:numFmt w:val="bullet"/>
      <w:lvlText w:val="o"/>
      <w:lvlJc w:val="left"/>
      <w:pPr>
        <w:ind w:left="5760" w:hanging="360"/>
      </w:pPr>
      <w:rPr>
        <w:rFonts w:ascii="Courier New" w:hAnsi="Courier New" w:hint="default"/>
      </w:rPr>
    </w:lvl>
    <w:lvl w:ilvl="8" w:tplc="C164C4D8">
      <w:start w:val="1"/>
      <w:numFmt w:val="bullet"/>
      <w:lvlText w:val=""/>
      <w:lvlJc w:val="left"/>
      <w:pPr>
        <w:ind w:left="6480" w:hanging="360"/>
      </w:pPr>
      <w:rPr>
        <w:rFonts w:ascii="Wingdings" w:hAnsi="Wingdings" w:hint="default"/>
      </w:rPr>
    </w:lvl>
  </w:abstractNum>
  <w:abstractNum w:abstractNumId="276" w15:restartNumberingAfterBreak="0">
    <w:nsid w:val="665650CF"/>
    <w:multiLevelType w:val="hybridMultilevel"/>
    <w:tmpl w:val="FB9E99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7" w15:restartNumberingAfterBreak="0">
    <w:nsid w:val="665E040E"/>
    <w:multiLevelType w:val="hybridMultilevel"/>
    <w:tmpl w:val="8CCCDE44"/>
    <w:lvl w:ilvl="0" w:tplc="C82E3AB4">
      <w:start w:val="14"/>
      <w:numFmt w:val="decimal"/>
      <w:lvlText w:val="%1."/>
      <w:lvlJc w:val="left"/>
      <w:pPr>
        <w:ind w:left="720" w:hanging="360"/>
      </w:pPr>
      <w:rPr>
        <w:rFonts w:cs="Times New Roman"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66713EAA"/>
    <w:multiLevelType w:val="hybridMultilevel"/>
    <w:tmpl w:val="62805A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66785A01"/>
    <w:multiLevelType w:val="hybridMultilevel"/>
    <w:tmpl w:val="A34C0E64"/>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674350F5"/>
    <w:multiLevelType w:val="hybridMultilevel"/>
    <w:tmpl w:val="87CAE3A0"/>
    <w:lvl w:ilvl="0" w:tplc="85C669D6">
      <w:start w:val="1"/>
      <w:numFmt w:val="decimal"/>
      <w:lvlText w:val="%1."/>
      <w:lvlJc w:val="left"/>
      <w:pPr>
        <w:ind w:left="2160" w:hanging="360"/>
      </w:pPr>
      <w:rPr>
        <w:rFonts w:ascii="Arial" w:hAnsi="Arial" w:hint="default"/>
        <w:b w:val="0"/>
        <w:i w:val="0"/>
        <w:strike w:val="0"/>
        <w:sz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1" w15:restartNumberingAfterBreak="0">
    <w:nsid w:val="6776653C"/>
    <w:multiLevelType w:val="hybridMultilevel"/>
    <w:tmpl w:val="DA42B41A"/>
    <w:lvl w:ilvl="0" w:tplc="AB1A7124">
      <w:start w:val="1"/>
      <w:numFmt w:val="decimal"/>
      <w:pStyle w:val="RightPar2"/>
      <w:lvlText w:val="%1."/>
      <w:lvlJc w:val="left"/>
      <w:pPr>
        <w:ind w:left="720" w:hanging="72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679B762E"/>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67F74823"/>
    <w:multiLevelType w:val="hybridMultilevel"/>
    <w:tmpl w:val="508A1FC0"/>
    <w:lvl w:ilvl="0" w:tplc="B3E6FD80">
      <w:start w:val="1"/>
      <w:numFmt w:val="lowerLetter"/>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681F3A20"/>
    <w:multiLevelType w:val="hybridMultilevel"/>
    <w:tmpl w:val="ED661948"/>
    <w:lvl w:ilvl="0" w:tplc="4D48576E">
      <w:start w:val="1"/>
      <w:numFmt w:val="lowerRoman"/>
      <w:lvlText w:val="(%1)"/>
      <w:lvlJc w:val="left"/>
      <w:pPr>
        <w:ind w:left="720" w:hanging="360"/>
      </w:pPr>
      <w:rPr>
        <w:rFonts w:ascii="Arial" w:eastAsia="SimSun" w:hAnsi="Arial" w:cs="Arial"/>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68473FBF"/>
    <w:multiLevelType w:val="hybridMultilevel"/>
    <w:tmpl w:val="A80C5B46"/>
    <w:lvl w:ilvl="0" w:tplc="694AB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68A53E82"/>
    <w:multiLevelType w:val="hybridMultilevel"/>
    <w:tmpl w:val="8DBE2DAE"/>
    <w:lvl w:ilvl="0" w:tplc="561280D2">
      <w:start w:val="1"/>
      <w:numFmt w:val="lowerRoman"/>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87" w15:restartNumberingAfterBreak="0">
    <w:nsid w:val="68FF3BED"/>
    <w:multiLevelType w:val="hybridMultilevel"/>
    <w:tmpl w:val="0B26ECB4"/>
    <w:lvl w:ilvl="0" w:tplc="561280D2">
      <w:start w:val="1"/>
      <w:numFmt w:val="lowerRoman"/>
      <w:lvlText w:val="(%1)"/>
      <w:lvlJc w:val="left"/>
      <w:pPr>
        <w:ind w:left="216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8" w15:restartNumberingAfterBreak="0">
    <w:nsid w:val="6ADA064B"/>
    <w:multiLevelType w:val="hybridMultilevel"/>
    <w:tmpl w:val="3BC6A160"/>
    <w:lvl w:ilvl="0" w:tplc="5292282E">
      <w:start w:val="1"/>
      <w:numFmt w:val="decimal"/>
      <w:lvlText w:val="%1."/>
      <w:lvlJc w:val="left"/>
      <w:pPr>
        <w:ind w:left="1440" w:hanging="360"/>
      </w:pPr>
      <w:rPr>
        <w:rFonts w:ascii="Arial" w:hAnsi="Arial" w:hint="default"/>
        <w:b w:val="0"/>
        <w:i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9" w15:restartNumberingAfterBreak="0">
    <w:nsid w:val="6C316527"/>
    <w:multiLevelType w:val="hybridMultilevel"/>
    <w:tmpl w:val="BD921014"/>
    <w:lvl w:ilvl="0" w:tplc="4900081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6E074FF1"/>
    <w:multiLevelType w:val="hybridMultilevel"/>
    <w:tmpl w:val="0940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6E771A8A"/>
    <w:multiLevelType w:val="hybridMultilevel"/>
    <w:tmpl w:val="BC5CB8B4"/>
    <w:lvl w:ilvl="0" w:tplc="561280D2">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6E8062F5"/>
    <w:multiLevelType w:val="hybridMultilevel"/>
    <w:tmpl w:val="2F74DFAE"/>
    <w:lvl w:ilvl="0" w:tplc="2F263636">
      <w:start w:val="5"/>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6E8941B3"/>
    <w:multiLevelType w:val="hybridMultilevel"/>
    <w:tmpl w:val="E286DE12"/>
    <w:lvl w:ilvl="0" w:tplc="B7664BA8">
      <w:start w:val="2"/>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4" w15:restartNumberingAfterBreak="0">
    <w:nsid w:val="6F097600"/>
    <w:multiLevelType w:val="hybridMultilevel"/>
    <w:tmpl w:val="DB861F90"/>
    <w:lvl w:ilvl="0" w:tplc="56567E4C">
      <w:start w:val="1"/>
      <w:numFmt w:val="lowerLetter"/>
      <w:lvlText w:val="5%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6F211768"/>
    <w:multiLevelType w:val="hybridMultilevel"/>
    <w:tmpl w:val="91A4D80C"/>
    <w:lvl w:ilvl="0" w:tplc="8774D7F2">
      <w:start w:val="1"/>
      <w:numFmt w:val="upperRoman"/>
      <w:lvlText w:val="%1."/>
      <w:lvlJc w:val="left"/>
      <w:pPr>
        <w:ind w:left="1080" w:hanging="72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6FC81DF4"/>
    <w:multiLevelType w:val="hybridMultilevel"/>
    <w:tmpl w:val="BCA487DC"/>
    <w:lvl w:ilvl="0" w:tplc="561280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7" w15:restartNumberingAfterBreak="0">
    <w:nsid w:val="70693B14"/>
    <w:multiLevelType w:val="hybridMultilevel"/>
    <w:tmpl w:val="4608ED06"/>
    <w:lvl w:ilvl="0" w:tplc="BB042200">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70B527F6"/>
    <w:multiLevelType w:val="hybridMultilevel"/>
    <w:tmpl w:val="1A14E4F8"/>
    <w:lvl w:ilvl="0" w:tplc="5C06A7F8">
      <w:start w:val="1"/>
      <w:numFmt w:val="decimal"/>
      <w:pStyle w:val="LMPara"/>
      <w:lvlText w:val="%1."/>
      <w:lvlJc w:val="left"/>
      <w:pPr>
        <w:ind w:left="450" w:hanging="360"/>
      </w:pPr>
      <w:rPr>
        <w:rFonts w:ascii="Arial" w:hAnsi="Arial" w:hint="default"/>
        <w:b w:val="0"/>
        <w:bCs w:val="0"/>
        <w:i w:val="0"/>
        <w:iCs w:val="0"/>
        <w:caps w:val="0"/>
        <w:strike w:val="0"/>
        <w:dstrike w:val="0"/>
        <w:vanish w:val="0"/>
        <w:color w:val="000000"/>
        <w:spacing w:val="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9" w15:restartNumberingAfterBreak="0">
    <w:nsid w:val="70F360FA"/>
    <w:multiLevelType w:val="hybridMultilevel"/>
    <w:tmpl w:val="33A0EA9A"/>
    <w:lvl w:ilvl="0" w:tplc="1520BB8E">
      <w:start w:val="1"/>
      <w:numFmt w:val="decimal"/>
      <w:lvlText w:val="6.%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71477B23"/>
    <w:multiLevelType w:val="hybridMultilevel"/>
    <w:tmpl w:val="7F1E3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71F054B3"/>
    <w:multiLevelType w:val="hybridMultilevel"/>
    <w:tmpl w:val="458EBAD4"/>
    <w:lvl w:ilvl="0" w:tplc="61902C0A">
      <w:start w:val="1"/>
      <w:numFmt w:val="lowerLetter"/>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722C3FB1"/>
    <w:multiLevelType w:val="hybridMultilevel"/>
    <w:tmpl w:val="E85819F6"/>
    <w:lvl w:ilvl="0" w:tplc="C024AF0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73683A0A"/>
    <w:multiLevelType w:val="hybridMultilevel"/>
    <w:tmpl w:val="888AB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739B42E9"/>
    <w:multiLevelType w:val="hybridMultilevel"/>
    <w:tmpl w:val="432EA0FE"/>
    <w:lvl w:ilvl="0" w:tplc="732E4FC6">
      <w:start w:val="1"/>
      <w:numFmt w:val="decimal"/>
      <w:lvlText w:val="4.3.%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73D0335A"/>
    <w:multiLevelType w:val="hybridMultilevel"/>
    <w:tmpl w:val="69CAC8D2"/>
    <w:lvl w:ilvl="0" w:tplc="96221638">
      <w:start w:val="1"/>
      <w:numFmt w:val="decimal"/>
      <w:lvlText w:val="4.2.%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74604668"/>
    <w:multiLevelType w:val="hybridMultilevel"/>
    <w:tmpl w:val="6C521B44"/>
    <w:lvl w:ilvl="0" w:tplc="151E9D02">
      <w:start w:val="1"/>
      <w:numFmt w:val="lowerLetter"/>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75673925"/>
    <w:multiLevelType w:val="hybridMultilevel"/>
    <w:tmpl w:val="B44E8938"/>
    <w:lvl w:ilvl="0" w:tplc="2EACED22">
      <w:start w:val="1"/>
      <w:numFmt w:val="decimal"/>
      <w:lvlText w:val="%1."/>
      <w:lvlJc w:val="left"/>
      <w:pPr>
        <w:ind w:left="720" w:hanging="360"/>
      </w:pPr>
      <w:rPr>
        <w:rFonts w:ascii="Arial" w:hAnsi="Arial" w:cs="Arial" w:hint="default"/>
        <w:b w:val="0"/>
        <w:bCs w:val="0"/>
        <w:i w:val="0"/>
        <w:i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759A6CF8"/>
    <w:multiLevelType w:val="hybridMultilevel"/>
    <w:tmpl w:val="4EC66AB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9" w15:restartNumberingAfterBreak="0">
    <w:nsid w:val="764917ED"/>
    <w:multiLevelType w:val="hybridMultilevel"/>
    <w:tmpl w:val="93FEE50E"/>
    <w:lvl w:ilvl="0" w:tplc="15EC4C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770C59C4"/>
    <w:multiLevelType w:val="hybridMultilevel"/>
    <w:tmpl w:val="D562AB4E"/>
    <w:lvl w:ilvl="0" w:tplc="647688F6">
      <w:start w:val="1"/>
      <w:numFmt w:val="upperLetter"/>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77362281"/>
    <w:multiLevelType w:val="hybridMultilevel"/>
    <w:tmpl w:val="CE54F7BE"/>
    <w:lvl w:ilvl="0" w:tplc="561280D2">
      <w:start w:val="1"/>
      <w:numFmt w:val="lowerRoman"/>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77F71F23"/>
    <w:multiLevelType w:val="hybridMultilevel"/>
    <w:tmpl w:val="A34C0E64"/>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791D26C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4" w15:restartNumberingAfterBreak="0">
    <w:nsid w:val="7957548B"/>
    <w:multiLevelType w:val="hybridMultilevel"/>
    <w:tmpl w:val="358A6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5" w15:restartNumberingAfterBreak="0">
    <w:nsid w:val="79614A81"/>
    <w:multiLevelType w:val="hybridMultilevel"/>
    <w:tmpl w:val="D3A05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6" w15:restartNumberingAfterBreak="0">
    <w:nsid w:val="79632A40"/>
    <w:multiLevelType w:val="hybridMultilevel"/>
    <w:tmpl w:val="8918C26C"/>
    <w:lvl w:ilvl="0" w:tplc="AC8282E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7" w15:restartNumberingAfterBreak="0">
    <w:nsid w:val="79881871"/>
    <w:multiLevelType w:val="hybridMultilevel"/>
    <w:tmpl w:val="C9AEA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8" w15:restartNumberingAfterBreak="0">
    <w:nsid w:val="79FE6955"/>
    <w:multiLevelType w:val="hybridMultilevel"/>
    <w:tmpl w:val="644E69B4"/>
    <w:lvl w:ilvl="0" w:tplc="94866EC6">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9" w15:restartNumberingAfterBreak="0">
    <w:nsid w:val="7A4C77C6"/>
    <w:multiLevelType w:val="multilevel"/>
    <w:tmpl w:val="38AC6FF4"/>
    <w:lvl w:ilvl="0">
      <w:start w:val="1"/>
      <w:numFmt w:val="decimal"/>
      <w:lvlText w:val="%1."/>
      <w:lvlJc w:val="left"/>
      <w:pPr>
        <w:ind w:left="792" w:hanging="360"/>
      </w:pPr>
      <w:rPr>
        <w:rFonts w:hint="default"/>
        <w:b/>
        <w:color w:val="4BACC6"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320" w15:restartNumberingAfterBreak="0">
    <w:nsid w:val="7A4F714D"/>
    <w:multiLevelType w:val="hybridMultilevel"/>
    <w:tmpl w:val="BC9C3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7A554F8E"/>
    <w:multiLevelType w:val="hybridMultilevel"/>
    <w:tmpl w:val="03565A5E"/>
    <w:lvl w:ilvl="0" w:tplc="8F4822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7A8B6761"/>
    <w:multiLevelType w:val="hybridMultilevel"/>
    <w:tmpl w:val="983A894E"/>
    <w:lvl w:ilvl="0" w:tplc="9B98A07A">
      <w:start w:val="1"/>
      <w:numFmt w:val="upperLetter"/>
      <w:lvlText w:val="%1."/>
      <w:lvlJc w:val="left"/>
      <w:pPr>
        <w:ind w:left="720" w:hanging="360"/>
      </w:pPr>
      <w:rPr>
        <w:rFonts w:hint="default"/>
        <w:color w:val="auto"/>
      </w:rPr>
    </w:lvl>
    <w:lvl w:ilvl="1" w:tplc="FD30E090">
      <w:start w:val="1"/>
      <w:numFmt w:val="upperLetter"/>
      <w:lvlText w:val="%2."/>
      <w:lvlJc w:val="left"/>
      <w:pPr>
        <w:ind w:left="1440" w:hanging="360"/>
      </w:pPr>
      <w:rPr>
        <w:rFonts w:ascii="Arial" w:hAnsi="Arial" w:hint="default"/>
        <w:b/>
        <w:bCs w:val="0"/>
        <w:i w:val="0"/>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7AEB6971"/>
    <w:multiLevelType w:val="hybridMultilevel"/>
    <w:tmpl w:val="B0F4FB0A"/>
    <w:lvl w:ilvl="0" w:tplc="FE746DE0">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B327017"/>
    <w:multiLevelType w:val="hybridMultilevel"/>
    <w:tmpl w:val="BE28AEAC"/>
    <w:lvl w:ilvl="0" w:tplc="C97E7D44">
      <w:start w:val="16"/>
      <w:numFmt w:val="decimal"/>
      <w:lvlText w:val="%1."/>
      <w:lvlJc w:val="left"/>
      <w:pPr>
        <w:ind w:left="720" w:hanging="360"/>
      </w:pPr>
      <w:rPr>
        <w:rFonts w:ascii="Arial" w:hAnsi="Arial" w:hint="default"/>
        <w:b w:val="0"/>
        <w:i w:val="0"/>
        <w:strike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5" w15:restartNumberingAfterBreak="0">
    <w:nsid w:val="7B705716"/>
    <w:multiLevelType w:val="hybridMultilevel"/>
    <w:tmpl w:val="81261FD0"/>
    <w:lvl w:ilvl="0" w:tplc="360246DA">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7C6E5E03"/>
    <w:multiLevelType w:val="hybridMultilevel"/>
    <w:tmpl w:val="28EADD6A"/>
    <w:lvl w:ilvl="0" w:tplc="04090001">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7" w15:restartNumberingAfterBreak="0">
    <w:nsid w:val="7CB50399"/>
    <w:multiLevelType w:val="hybridMultilevel"/>
    <w:tmpl w:val="D990FF3C"/>
    <w:lvl w:ilvl="0" w:tplc="670A54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7D305CD6"/>
    <w:multiLevelType w:val="hybridMultilevel"/>
    <w:tmpl w:val="88CC81FE"/>
    <w:lvl w:ilvl="0" w:tplc="875A027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D476A87"/>
    <w:multiLevelType w:val="hybridMultilevel"/>
    <w:tmpl w:val="0352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0" w15:restartNumberingAfterBreak="0">
    <w:nsid w:val="7DBE378E"/>
    <w:multiLevelType w:val="hybridMultilevel"/>
    <w:tmpl w:val="F122507E"/>
    <w:lvl w:ilvl="0" w:tplc="561280D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7DE46220"/>
    <w:multiLevelType w:val="hybridMultilevel"/>
    <w:tmpl w:val="E1B2E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7E5968AA"/>
    <w:multiLevelType w:val="hybridMultilevel"/>
    <w:tmpl w:val="2CAC44C8"/>
    <w:lvl w:ilvl="0" w:tplc="FE746DE0">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3" w15:restartNumberingAfterBreak="0">
    <w:nsid w:val="7E820E91"/>
    <w:multiLevelType w:val="hybridMultilevel"/>
    <w:tmpl w:val="EE64FF60"/>
    <w:lvl w:ilvl="0" w:tplc="C45C8440">
      <w:start w:val="1"/>
      <w:numFmt w:val="decimal"/>
      <w:lvlText w:val="4.4.%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7E9F77B0"/>
    <w:multiLevelType w:val="hybridMultilevel"/>
    <w:tmpl w:val="CA84E2A6"/>
    <w:lvl w:ilvl="0" w:tplc="1BDAFC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5" w15:restartNumberingAfterBreak="0">
    <w:nsid w:val="7EEF5885"/>
    <w:multiLevelType w:val="hybridMultilevel"/>
    <w:tmpl w:val="6472F73A"/>
    <w:lvl w:ilvl="0" w:tplc="6A3286B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6" w15:restartNumberingAfterBreak="0">
    <w:nsid w:val="7F3D1779"/>
    <w:multiLevelType w:val="hybridMultilevel"/>
    <w:tmpl w:val="3230C366"/>
    <w:lvl w:ilvl="0" w:tplc="6A3286B8">
      <w:start w:val="1"/>
      <w:numFmt w:val="lowerRoman"/>
      <w:lvlText w:val="%1."/>
      <w:lvlJc w:val="left"/>
      <w:pPr>
        <w:ind w:left="720" w:hanging="360"/>
      </w:pPr>
      <w:rPr>
        <w:rFonts w:hint="default"/>
      </w:rPr>
    </w:lvl>
    <w:lvl w:ilvl="1" w:tplc="29C6FE3C">
      <w:start w:val="6"/>
      <w:numFmt w:val="bullet"/>
      <w:lvlText w:val="•"/>
      <w:lvlJc w:val="left"/>
      <w:pPr>
        <w:ind w:left="1800" w:hanging="720"/>
      </w:pPr>
      <w:rPr>
        <w:rFonts w:ascii="Arial" w:eastAsiaTheme="minorHAnsi" w:hAnsi="Arial" w:cs="Arial" w:hint="default"/>
      </w:rPr>
    </w:lvl>
    <w:lvl w:ilvl="2" w:tplc="A1DAD9A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7F8028FD"/>
    <w:multiLevelType w:val="hybridMultilevel"/>
    <w:tmpl w:val="B3E4AFE6"/>
    <w:lvl w:ilvl="0" w:tplc="9B98A07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8" w15:restartNumberingAfterBreak="0">
    <w:nsid w:val="7FA81EEB"/>
    <w:multiLevelType w:val="hybridMultilevel"/>
    <w:tmpl w:val="1BE6D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313"/>
  </w:num>
  <w:num w:numId="11">
    <w:abstractNumId w:val="271"/>
  </w:num>
  <w:num w:numId="12">
    <w:abstractNumId w:val="140"/>
  </w:num>
  <w:num w:numId="13">
    <w:abstractNumId w:val="97"/>
  </w:num>
  <w:num w:numId="14">
    <w:abstractNumId w:val="292"/>
  </w:num>
  <w:num w:numId="15">
    <w:abstractNumId w:val="211"/>
  </w:num>
  <w:num w:numId="16">
    <w:abstractNumId w:val="132"/>
  </w:num>
  <w:num w:numId="17">
    <w:abstractNumId w:val="51"/>
  </w:num>
  <w:num w:numId="18">
    <w:abstractNumId w:val="262"/>
  </w:num>
  <w:num w:numId="19">
    <w:abstractNumId w:val="52"/>
  </w:num>
  <w:num w:numId="20">
    <w:abstractNumId w:val="338"/>
  </w:num>
  <w:num w:numId="21">
    <w:abstractNumId w:val="223"/>
  </w:num>
  <w:num w:numId="22">
    <w:abstractNumId w:val="87"/>
  </w:num>
  <w:num w:numId="23">
    <w:abstractNumId w:val="104"/>
  </w:num>
  <w:num w:numId="24">
    <w:abstractNumId w:val="148"/>
  </w:num>
  <w:num w:numId="25">
    <w:abstractNumId w:val="278"/>
  </w:num>
  <w:num w:numId="26">
    <w:abstractNumId w:val="317"/>
  </w:num>
  <w:num w:numId="27">
    <w:abstractNumId w:val="178"/>
  </w:num>
  <w:num w:numId="28">
    <w:abstractNumId w:val="309"/>
  </w:num>
  <w:num w:numId="29">
    <w:abstractNumId w:val="186"/>
  </w:num>
  <w:num w:numId="30">
    <w:abstractNumId w:val="285"/>
  </w:num>
  <w:num w:numId="31">
    <w:abstractNumId w:val="68"/>
  </w:num>
  <w:num w:numId="32">
    <w:abstractNumId w:val="165"/>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2"/>
  </w:num>
  <w:num w:numId="36">
    <w:abstractNumId w:val="327"/>
  </w:num>
  <w:num w:numId="37">
    <w:abstractNumId w:val="314"/>
  </w:num>
  <w:num w:numId="38">
    <w:abstractNumId w:val="169"/>
  </w:num>
  <w:num w:numId="39">
    <w:abstractNumId w:val="213"/>
  </w:num>
  <w:num w:numId="40">
    <w:abstractNumId w:val="320"/>
  </w:num>
  <w:num w:numId="41">
    <w:abstractNumId w:val="43"/>
  </w:num>
  <w:num w:numId="42">
    <w:abstractNumId w:val="41"/>
  </w:num>
  <w:num w:numId="43">
    <w:abstractNumId w:val="300"/>
  </w:num>
  <w:num w:numId="44">
    <w:abstractNumId w:val="329"/>
  </w:num>
  <w:num w:numId="45">
    <w:abstractNumId w:val="226"/>
  </w:num>
  <w:num w:numId="46">
    <w:abstractNumId w:val="323"/>
  </w:num>
  <w:num w:numId="47">
    <w:abstractNumId w:val="332"/>
  </w:num>
  <w:num w:numId="48">
    <w:abstractNumId w:val="154"/>
  </w:num>
  <w:num w:numId="49">
    <w:abstractNumId w:val="93"/>
  </w:num>
  <w:num w:numId="50">
    <w:abstractNumId w:val="38"/>
  </w:num>
  <w:num w:numId="51">
    <w:abstractNumId w:val="245"/>
  </w:num>
  <w:num w:numId="52">
    <w:abstractNumId w:val="170"/>
  </w:num>
  <w:num w:numId="53">
    <w:abstractNumId w:val="10"/>
  </w:num>
  <w:num w:numId="54">
    <w:abstractNumId w:val="247"/>
  </w:num>
  <w:num w:numId="55">
    <w:abstractNumId w:val="267"/>
  </w:num>
  <w:num w:numId="56">
    <w:abstractNumId w:val="48"/>
  </w:num>
  <w:num w:numId="57">
    <w:abstractNumId w:val="280"/>
  </w:num>
  <w:num w:numId="58">
    <w:abstractNumId w:val="9"/>
  </w:num>
  <w:num w:numId="59">
    <w:abstractNumId w:val="7"/>
  </w:num>
  <w:num w:numId="60">
    <w:abstractNumId w:val="6"/>
  </w:num>
  <w:num w:numId="61">
    <w:abstractNumId w:val="269"/>
  </w:num>
  <w:num w:numId="62">
    <w:abstractNumId w:val="219"/>
  </w:num>
  <w:num w:numId="63">
    <w:abstractNumId w:val="255"/>
  </w:num>
  <w:num w:numId="64">
    <w:abstractNumId w:val="94"/>
  </w:num>
  <w:num w:numId="65">
    <w:abstractNumId w:val="225"/>
  </w:num>
  <w:num w:numId="66">
    <w:abstractNumId w:val="60"/>
  </w:num>
  <w:num w:numId="67">
    <w:abstractNumId w:val="143"/>
  </w:num>
  <w:num w:numId="68">
    <w:abstractNumId w:val="139"/>
  </w:num>
  <w:num w:numId="69">
    <w:abstractNumId w:val="161"/>
  </w:num>
  <w:num w:numId="70">
    <w:abstractNumId w:val="289"/>
  </w:num>
  <w:num w:numId="71">
    <w:abstractNumId w:val="217"/>
  </w:num>
  <w:num w:numId="72">
    <w:abstractNumId w:val="89"/>
  </w:num>
  <w:num w:numId="73">
    <w:abstractNumId w:val="265"/>
  </w:num>
  <w:num w:numId="74">
    <w:abstractNumId w:val="18"/>
  </w:num>
  <w:num w:numId="75">
    <w:abstractNumId w:val="274"/>
  </w:num>
  <w:num w:numId="76">
    <w:abstractNumId w:val="159"/>
  </w:num>
  <w:num w:numId="77">
    <w:abstractNumId w:val="266"/>
  </w:num>
  <w:num w:numId="78">
    <w:abstractNumId w:val="56"/>
  </w:num>
  <w:num w:numId="79">
    <w:abstractNumId w:val="315"/>
  </w:num>
  <w:num w:numId="80">
    <w:abstractNumId w:val="204"/>
  </w:num>
  <w:num w:numId="81">
    <w:abstractNumId w:val="257"/>
  </w:num>
  <w:num w:numId="82">
    <w:abstractNumId w:val="277"/>
  </w:num>
  <w:num w:numId="83">
    <w:abstractNumId w:val="270"/>
  </w:num>
  <w:num w:numId="84">
    <w:abstractNumId w:val="242"/>
  </w:num>
  <w:num w:numId="85">
    <w:abstractNumId w:val="297"/>
  </w:num>
  <w:num w:numId="86">
    <w:abstractNumId w:val="200"/>
  </w:num>
  <w:num w:numId="87">
    <w:abstractNumId w:val="120"/>
  </w:num>
  <w:num w:numId="88">
    <w:abstractNumId w:val="293"/>
  </w:num>
  <w:num w:numId="89">
    <w:abstractNumId w:val="10"/>
  </w:num>
  <w:num w:numId="90">
    <w:abstractNumId w:val="117"/>
  </w:num>
  <w:num w:numId="91">
    <w:abstractNumId w:val="156"/>
  </w:num>
  <w:num w:numId="92">
    <w:abstractNumId w:val="246"/>
  </w:num>
  <w:num w:numId="93">
    <w:abstractNumId w:val="121"/>
  </w:num>
  <w:num w:numId="94">
    <w:abstractNumId w:val="185"/>
  </w:num>
  <w:num w:numId="95">
    <w:abstractNumId w:val="324"/>
  </w:num>
  <w:num w:numId="96">
    <w:abstractNumId w:val="163"/>
  </w:num>
  <w:num w:numId="97">
    <w:abstractNumId w:val="54"/>
  </w:num>
  <w:num w:numId="98">
    <w:abstractNumId w:val="13"/>
  </w:num>
  <w:num w:numId="99">
    <w:abstractNumId w:val="96"/>
  </w:num>
  <w:num w:numId="100">
    <w:abstractNumId w:val="75"/>
  </w:num>
  <w:num w:numId="101">
    <w:abstractNumId w:val="284"/>
  </w:num>
  <w:num w:numId="102">
    <w:abstractNumId w:val="331"/>
  </w:num>
  <w:num w:numId="103">
    <w:abstractNumId w:val="131"/>
  </w:num>
  <w:num w:numId="104">
    <w:abstractNumId w:val="125"/>
  </w:num>
  <w:num w:numId="105">
    <w:abstractNumId w:val="114"/>
  </w:num>
  <w:num w:numId="106">
    <w:abstractNumId w:val="205"/>
  </w:num>
  <w:num w:numId="107">
    <w:abstractNumId w:val="136"/>
  </w:num>
  <w:num w:numId="108">
    <w:abstractNumId w:val="298"/>
  </w:num>
  <w:num w:numId="109">
    <w:abstractNumId w:val="124"/>
  </w:num>
  <w:num w:numId="110">
    <w:abstractNumId w:val="176"/>
  </w:num>
  <w:num w:numId="111">
    <w:abstractNumId w:val="82"/>
  </w:num>
  <w:num w:numId="112">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84"/>
  </w:num>
  <w:num w:numId="114">
    <w:abstractNumId w:val="99"/>
  </w:num>
  <w:num w:numId="115">
    <w:abstractNumId w:val="99"/>
    <w:lvlOverride w:ilvl="0">
      <w:startOverride w:val="1"/>
    </w:lvlOverride>
  </w:num>
  <w:num w:numId="116">
    <w:abstractNumId w:val="72"/>
  </w:num>
  <w:num w:numId="117">
    <w:abstractNumId w:val="111"/>
  </w:num>
  <w:num w:numId="118">
    <w:abstractNumId w:val="144"/>
  </w:num>
  <w:num w:numId="119">
    <w:abstractNumId w:val="272"/>
  </w:num>
  <w:num w:numId="120">
    <w:abstractNumId w:val="152"/>
  </w:num>
  <w:num w:numId="121">
    <w:abstractNumId w:val="190"/>
  </w:num>
  <w:num w:numId="122">
    <w:abstractNumId w:val="283"/>
  </w:num>
  <w:num w:numId="123">
    <w:abstractNumId w:val="228"/>
  </w:num>
  <w:num w:numId="124">
    <w:abstractNumId w:val="235"/>
  </w:num>
  <w:num w:numId="125">
    <w:abstractNumId w:val="294"/>
  </w:num>
  <w:num w:numId="126">
    <w:abstractNumId w:val="76"/>
  </w:num>
  <w:num w:numId="127">
    <w:abstractNumId w:val="134"/>
  </w:num>
  <w:num w:numId="128">
    <w:abstractNumId w:val="306"/>
  </w:num>
  <w:num w:numId="129">
    <w:abstractNumId w:val="129"/>
  </w:num>
  <w:num w:numId="130">
    <w:abstractNumId w:val="17"/>
  </w:num>
  <w:num w:numId="131">
    <w:abstractNumId w:val="253"/>
  </w:num>
  <w:num w:numId="132">
    <w:abstractNumId w:val="5"/>
  </w:num>
  <w:num w:numId="133">
    <w:abstractNumId w:val="4"/>
  </w:num>
  <w:num w:numId="134">
    <w:abstractNumId w:val="8"/>
  </w:num>
  <w:num w:numId="135">
    <w:abstractNumId w:val="3"/>
  </w:num>
  <w:num w:numId="136">
    <w:abstractNumId w:val="2"/>
  </w:num>
  <w:num w:numId="137">
    <w:abstractNumId w:val="1"/>
  </w:num>
  <w:num w:numId="138">
    <w:abstractNumId w:val="0"/>
  </w:num>
  <w:num w:numId="139">
    <w:abstractNumId w:val="328"/>
  </w:num>
  <w:num w:numId="140">
    <w:abstractNumId w:val="118"/>
  </w:num>
  <w:num w:numId="141">
    <w:abstractNumId w:val="302"/>
  </w:num>
  <w:num w:numId="142">
    <w:abstractNumId w:val="310"/>
  </w:num>
  <w:num w:numId="143">
    <w:abstractNumId w:val="208"/>
  </w:num>
  <w:num w:numId="144">
    <w:abstractNumId w:val="288"/>
  </w:num>
  <w:num w:numId="145">
    <w:abstractNumId w:val="23"/>
  </w:num>
  <w:num w:numId="14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81"/>
  </w:num>
  <w:num w:numId="150">
    <w:abstractNumId w:val="231"/>
  </w:num>
  <w:num w:numId="151">
    <w:abstractNumId w:val="166"/>
  </w:num>
  <w:num w:numId="152">
    <w:abstractNumId w:val="209"/>
  </w:num>
  <w:num w:numId="153">
    <w:abstractNumId w:val="47"/>
  </w:num>
  <w:num w:numId="154">
    <w:abstractNumId w:val="73"/>
  </w:num>
  <w:num w:numId="1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num>
  <w:num w:numId="157">
    <w:abstractNumId w:val="85"/>
  </w:num>
  <w:num w:numId="158">
    <w:abstractNumId w:val="197"/>
  </w:num>
  <w:num w:numId="159">
    <w:abstractNumId w:val="39"/>
  </w:num>
  <w:num w:numId="160">
    <w:abstractNumId w:val="151"/>
  </w:num>
  <w:num w:numId="161">
    <w:abstractNumId w:val="326"/>
  </w:num>
  <w:num w:numId="162">
    <w:abstractNumId w:val="191"/>
  </w:num>
  <w:num w:numId="163">
    <w:abstractNumId w:val="50"/>
  </w:num>
  <w:num w:numId="164">
    <w:abstractNumId w:val="183"/>
  </w:num>
  <w:num w:numId="165">
    <w:abstractNumId w:val="55"/>
  </w:num>
  <w:num w:numId="166">
    <w:abstractNumId w:val="263"/>
  </w:num>
  <w:num w:numId="167">
    <w:abstractNumId w:val="194"/>
  </w:num>
  <w:num w:numId="168">
    <w:abstractNumId w:val="79"/>
  </w:num>
  <w:num w:numId="169">
    <w:abstractNumId w:val="337"/>
  </w:num>
  <w:num w:numId="170">
    <w:abstractNumId w:val="281"/>
  </w:num>
  <w:num w:numId="171">
    <w:abstractNumId w:val="303"/>
  </w:num>
  <w:num w:numId="172">
    <w:abstractNumId w:val="141"/>
  </w:num>
  <w:num w:numId="173">
    <w:abstractNumId w:val="150"/>
  </w:num>
  <w:num w:numId="174">
    <w:abstractNumId w:val="149"/>
  </w:num>
  <w:num w:numId="175">
    <w:abstractNumId w:val="63"/>
  </w:num>
  <w:num w:numId="176">
    <w:abstractNumId w:val="195"/>
  </w:num>
  <w:num w:numId="177">
    <w:abstractNumId w:val="181"/>
  </w:num>
  <w:num w:numId="178">
    <w:abstractNumId w:val="321"/>
  </w:num>
  <w:num w:numId="179">
    <w:abstractNumId w:val="92"/>
  </w:num>
  <w:num w:numId="180">
    <w:abstractNumId w:val="179"/>
  </w:num>
  <w:num w:numId="181">
    <w:abstractNumId w:val="44"/>
  </w:num>
  <w:num w:numId="182">
    <w:abstractNumId w:val="106"/>
  </w:num>
  <w:num w:numId="183">
    <w:abstractNumId w:val="95"/>
  </w:num>
  <w:num w:numId="184">
    <w:abstractNumId w:val="243"/>
  </w:num>
  <w:num w:numId="185">
    <w:abstractNumId w:val="138"/>
  </w:num>
  <w:num w:numId="186">
    <w:abstractNumId w:val="216"/>
  </w:num>
  <w:num w:numId="187">
    <w:abstractNumId w:val="67"/>
  </w:num>
  <w:num w:numId="188">
    <w:abstractNumId w:val="157"/>
  </w:num>
  <w:num w:numId="189">
    <w:abstractNumId w:val="160"/>
  </w:num>
  <w:num w:numId="190">
    <w:abstractNumId w:val="112"/>
  </w:num>
  <w:num w:numId="191">
    <w:abstractNumId w:val="241"/>
  </w:num>
  <w:num w:numId="192">
    <w:abstractNumId w:val="19"/>
  </w:num>
  <w:num w:numId="193">
    <w:abstractNumId w:val="221"/>
  </w:num>
  <w:num w:numId="194">
    <w:abstractNumId w:val="273"/>
  </w:num>
  <w:num w:numId="195">
    <w:abstractNumId w:val="168"/>
  </w:num>
  <w:num w:numId="196">
    <w:abstractNumId w:val="301"/>
  </w:num>
  <w:num w:numId="197">
    <w:abstractNumId w:val="164"/>
  </w:num>
  <w:num w:numId="198">
    <w:abstractNumId w:val="268"/>
  </w:num>
  <w:num w:numId="199">
    <w:abstractNumId w:val="122"/>
  </w:num>
  <w:num w:numId="200">
    <w:abstractNumId w:val="15"/>
  </w:num>
  <w:num w:numId="201">
    <w:abstractNumId w:val="86"/>
  </w:num>
  <w:num w:numId="202">
    <w:abstractNumId w:val="167"/>
  </w:num>
  <w:num w:numId="203">
    <w:abstractNumId w:val="116"/>
  </w:num>
  <w:num w:numId="204">
    <w:abstractNumId w:val="40"/>
  </w:num>
  <w:num w:numId="205">
    <w:abstractNumId w:val="334"/>
  </w:num>
  <w:num w:numId="206">
    <w:abstractNumId w:val="319"/>
  </w:num>
  <w:num w:numId="207">
    <w:abstractNumId w:val="259"/>
  </w:num>
  <w:num w:numId="208">
    <w:abstractNumId w:val="78"/>
  </w:num>
  <w:num w:numId="209">
    <w:abstractNumId w:val="180"/>
  </w:num>
  <w:num w:numId="210">
    <w:abstractNumId w:val="66"/>
  </w:num>
  <w:num w:numId="211">
    <w:abstractNumId w:val="290"/>
  </w:num>
  <w:num w:numId="212">
    <w:abstractNumId w:val="147"/>
  </w:num>
  <w:num w:numId="213">
    <w:abstractNumId w:val="335"/>
  </w:num>
  <w:num w:numId="214">
    <w:abstractNumId w:val="33"/>
  </w:num>
  <w:num w:numId="215">
    <w:abstractNumId w:val="137"/>
  </w:num>
  <w:num w:numId="216">
    <w:abstractNumId w:val="70"/>
  </w:num>
  <w:num w:numId="217">
    <w:abstractNumId w:val="212"/>
  </w:num>
  <w:num w:numId="218">
    <w:abstractNumId w:val="258"/>
  </w:num>
  <w:num w:numId="219">
    <w:abstractNumId w:val="336"/>
  </w:num>
  <w:num w:numId="220">
    <w:abstractNumId w:val="91"/>
  </w:num>
  <w:num w:numId="221">
    <w:abstractNumId w:val="260"/>
  </w:num>
  <w:num w:numId="222">
    <w:abstractNumId w:val="12"/>
  </w:num>
  <w:num w:numId="223">
    <w:abstractNumId w:val="158"/>
  </w:num>
  <w:num w:numId="224">
    <w:abstractNumId w:val="220"/>
  </w:num>
  <w:num w:numId="225">
    <w:abstractNumId w:val="146"/>
  </w:num>
  <w:num w:numId="226">
    <w:abstractNumId w:val="90"/>
  </w:num>
  <w:num w:numId="227">
    <w:abstractNumId w:val="296"/>
  </w:num>
  <w:num w:numId="228">
    <w:abstractNumId w:val="264"/>
  </w:num>
  <w:num w:numId="229">
    <w:abstractNumId w:val="210"/>
  </w:num>
  <w:num w:numId="230">
    <w:abstractNumId w:val="126"/>
  </w:num>
  <w:num w:numId="231">
    <w:abstractNumId w:val="123"/>
  </w:num>
  <w:num w:numId="232">
    <w:abstractNumId w:val="291"/>
  </w:num>
  <w:num w:numId="233">
    <w:abstractNumId w:val="192"/>
  </w:num>
  <w:num w:numId="234">
    <w:abstractNumId w:val="53"/>
  </w:num>
  <w:num w:numId="235">
    <w:abstractNumId w:val="237"/>
  </w:num>
  <w:num w:numId="236">
    <w:abstractNumId w:val="46"/>
  </w:num>
  <w:num w:numId="237">
    <w:abstractNumId w:val="330"/>
  </w:num>
  <w:num w:numId="238">
    <w:abstractNumId w:val="244"/>
  </w:num>
  <w:num w:numId="239">
    <w:abstractNumId w:val="62"/>
  </w:num>
  <w:num w:numId="240">
    <w:abstractNumId w:val="207"/>
  </w:num>
  <w:num w:numId="241">
    <w:abstractNumId w:val="11"/>
  </w:num>
  <w:num w:numId="242">
    <w:abstractNumId w:val="127"/>
  </w:num>
  <w:num w:numId="243">
    <w:abstractNumId w:val="27"/>
  </w:num>
  <w:num w:numId="244">
    <w:abstractNumId w:val="174"/>
  </w:num>
  <w:num w:numId="245">
    <w:abstractNumId w:val="311"/>
  </w:num>
  <w:num w:numId="246">
    <w:abstractNumId w:val="145"/>
  </w:num>
  <w:num w:numId="247">
    <w:abstractNumId w:val="199"/>
  </w:num>
  <w:num w:numId="248">
    <w:abstractNumId w:val="119"/>
  </w:num>
  <w:num w:numId="249">
    <w:abstractNumId w:val="318"/>
  </w:num>
  <w:num w:numId="250">
    <w:abstractNumId w:val="59"/>
  </w:num>
  <w:num w:numId="251">
    <w:abstractNumId w:val="34"/>
  </w:num>
  <w:num w:numId="252">
    <w:abstractNumId w:val="16"/>
  </w:num>
  <w:num w:numId="253">
    <w:abstractNumId w:val="65"/>
  </w:num>
  <w:num w:numId="254">
    <w:abstractNumId w:val="58"/>
  </w:num>
  <w:num w:numId="255">
    <w:abstractNumId w:val="64"/>
  </w:num>
  <w:num w:numId="256">
    <w:abstractNumId w:val="184"/>
  </w:num>
  <w:num w:numId="257">
    <w:abstractNumId w:val="107"/>
  </w:num>
  <w:num w:numId="258">
    <w:abstractNumId w:val="282"/>
  </w:num>
  <w:num w:numId="259">
    <w:abstractNumId w:val="218"/>
  </w:num>
  <w:num w:numId="260">
    <w:abstractNumId w:val="14"/>
  </w:num>
  <w:num w:numId="261">
    <w:abstractNumId w:val="20"/>
  </w:num>
  <w:num w:numId="262">
    <w:abstractNumId w:val="22"/>
  </w:num>
  <w:num w:numId="263">
    <w:abstractNumId w:val="214"/>
  </w:num>
  <w:num w:numId="264">
    <w:abstractNumId w:val="88"/>
  </w:num>
  <w:num w:numId="265">
    <w:abstractNumId w:val="115"/>
  </w:num>
  <w:num w:numId="266">
    <w:abstractNumId w:val="177"/>
  </w:num>
  <w:num w:numId="267">
    <w:abstractNumId w:val="229"/>
  </w:num>
  <w:num w:numId="268">
    <w:abstractNumId w:val="101"/>
  </w:num>
  <w:num w:numId="269">
    <w:abstractNumId w:val="71"/>
  </w:num>
  <w:num w:numId="270">
    <w:abstractNumId w:val="194"/>
  </w:num>
  <w:num w:numId="271">
    <w:abstractNumId w:val="194"/>
  </w:num>
  <w:num w:numId="272">
    <w:abstractNumId w:val="194"/>
  </w:num>
  <w:num w:numId="273">
    <w:abstractNumId w:val="194"/>
  </w:num>
  <w:num w:numId="274">
    <w:abstractNumId w:val="194"/>
  </w:num>
  <w:num w:numId="275">
    <w:abstractNumId w:val="194"/>
    <w:lvlOverride w:ilvl="0">
      <w:startOverride w:val="1"/>
    </w:lvlOverride>
  </w:num>
  <w:num w:numId="276">
    <w:abstractNumId w:val="194"/>
  </w:num>
  <w:num w:numId="277">
    <w:abstractNumId w:val="194"/>
  </w:num>
  <w:num w:numId="278">
    <w:abstractNumId w:val="194"/>
  </w:num>
  <w:num w:numId="279">
    <w:abstractNumId w:val="194"/>
  </w:num>
  <w:num w:numId="280">
    <w:abstractNumId w:val="194"/>
  </w:num>
  <w:num w:numId="281">
    <w:abstractNumId w:val="74"/>
  </w:num>
  <w:num w:numId="282">
    <w:abstractNumId w:val="275"/>
  </w:num>
  <w:num w:numId="283">
    <w:abstractNumId w:val="234"/>
  </w:num>
  <w:num w:numId="284">
    <w:abstractNumId w:val="57"/>
  </w:num>
  <w:num w:numId="285">
    <w:abstractNumId w:val="286"/>
  </w:num>
  <w:num w:numId="286">
    <w:abstractNumId w:val="100"/>
  </w:num>
  <w:num w:numId="287">
    <w:abstractNumId w:val="322"/>
  </w:num>
  <w:num w:numId="288">
    <w:abstractNumId w:val="261"/>
  </w:num>
  <w:num w:numId="289">
    <w:abstractNumId w:val="312"/>
  </w:num>
  <w:num w:numId="290">
    <w:abstractNumId w:val="202"/>
  </w:num>
  <w:num w:numId="291">
    <w:abstractNumId w:val="279"/>
  </w:num>
  <w:num w:numId="292">
    <w:abstractNumId w:val="188"/>
  </w:num>
  <w:num w:numId="293">
    <w:abstractNumId w:val="182"/>
  </w:num>
  <w:num w:numId="294">
    <w:abstractNumId w:val="110"/>
  </w:num>
  <w:num w:numId="295">
    <w:abstractNumId w:val="256"/>
  </w:num>
  <w:num w:numId="296">
    <w:abstractNumId w:val="98"/>
  </w:num>
  <w:num w:numId="297">
    <w:abstractNumId w:val="28"/>
  </w:num>
  <w:num w:numId="298">
    <w:abstractNumId w:val="252"/>
  </w:num>
  <w:num w:numId="299">
    <w:abstractNumId w:val="69"/>
  </w:num>
  <w:num w:numId="300">
    <w:abstractNumId w:val="325"/>
  </w:num>
  <w:num w:numId="301">
    <w:abstractNumId w:val="254"/>
  </w:num>
  <w:num w:numId="302">
    <w:abstractNumId w:val="102"/>
  </w:num>
  <w:num w:numId="303">
    <w:abstractNumId w:val="248"/>
  </w:num>
  <w:num w:numId="304">
    <w:abstractNumId w:val="61"/>
  </w:num>
  <w:num w:numId="305">
    <w:abstractNumId w:val="32"/>
  </w:num>
  <w:num w:numId="306">
    <w:abstractNumId w:val="142"/>
  </w:num>
  <w:num w:numId="307">
    <w:abstractNumId w:val="187"/>
  </w:num>
  <w:num w:numId="308">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295"/>
  </w:num>
  <w:num w:numId="31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189"/>
  </w:num>
  <w:num w:numId="312">
    <w:abstractNumId w:val="264"/>
    <w:lvlOverride w:ilvl="0">
      <w:startOverride w:val="1"/>
    </w:lvlOverride>
    <w:lvlOverride w:ilvl="1"/>
    <w:lvlOverride w:ilvl="2"/>
    <w:lvlOverride w:ilvl="3"/>
    <w:lvlOverride w:ilvl="4"/>
    <w:lvlOverride w:ilvl="5"/>
    <w:lvlOverride w:ilvl="6"/>
    <w:lvlOverride w:ilvl="7"/>
    <w:lvlOverride w:ilvl="8"/>
  </w:num>
  <w:num w:numId="313">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291"/>
    <w:lvlOverride w:ilvl="0">
      <w:startOverride w:val="1"/>
    </w:lvlOverride>
    <w:lvlOverride w:ilvl="1"/>
    <w:lvlOverride w:ilvl="2"/>
    <w:lvlOverride w:ilvl="3"/>
    <w:lvlOverride w:ilvl="4"/>
    <w:lvlOverride w:ilvl="5"/>
    <w:lvlOverride w:ilvl="6"/>
    <w:lvlOverride w:ilvl="7"/>
    <w:lvlOverride w:ilvl="8"/>
  </w:num>
  <w:num w:numId="316">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83"/>
  </w:num>
  <w:num w:numId="336">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27"/>
    <w:lvlOverride w:ilvl="0">
      <w:startOverride w:val="1"/>
    </w:lvlOverride>
    <w:lvlOverride w:ilvl="1"/>
    <w:lvlOverride w:ilvl="2"/>
    <w:lvlOverride w:ilvl="3"/>
    <w:lvlOverride w:ilvl="4"/>
    <w:lvlOverride w:ilvl="5"/>
    <w:lvlOverride w:ilvl="6"/>
    <w:lvlOverride w:ilvl="7"/>
    <w:lvlOverride w:ilvl="8"/>
  </w:num>
  <w:num w:numId="341">
    <w:abstractNumId w:val="174"/>
    <w:lvlOverride w:ilvl="0">
      <w:startOverride w:val="1"/>
    </w:lvlOverride>
    <w:lvlOverride w:ilvl="1"/>
    <w:lvlOverride w:ilvl="2"/>
    <w:lvlOverride w:ilvl="3"/>
    <w:lvlOverride w:ilvl="4"/>
    <w:lvlOverride w:ilvl="5"/>
    <w:lvlOverride w:ilvl="6"/>
    <w:lvlOverride w:ilvl="7"/>
    <w:lvlOverride w:ilvl="8"/>
  </w:num>
  <w:num w:numId="34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307"/>
  </w:num>
  <w:num w:numId="345">
    <w:abstractNumId w:val="249"/>
  </w:num>
  <w:num w:numId="346">
    <w:abstractNumId w:val="105"/>
  </w:num>
  <w:num w:numId="347">
    <w:abstractNumId w:val="130"/>
  </w:num>
  <w:num w:numId="348">
    <w:abstractNumId w:val="135"/>
  </w:num>
  <w:num w:numId="349">
    <w:abstractNumId w:val="189"/>
  </w:num>
  <w:num w:numId="350">
    <w:abstractNumId w:val="80"/>
  </w:num>
  <w:num w:numId="351">
    <w:abstractNumId w:val="77"/>
  </w:num>
  <w:num w:numId="352">
    <w:abstractNumId w:val="49"/>
  </w:num>
  <w:num w:numId="353">
    <w:abstractNumId w:val="155"/>
  </w:num>
  <w:num w:numId="354">
    <w:abstractNumId w:val="240"/>
  </w:num>
  <w:num w:numId="355">
    <w:abstractNumId w:val="193"/>
  </w:num>
  <w:num w:numId="356">
    <w:abstractNumId w:val="30"/>
  </w:num>
  <w:num w:numId="357">
    <w:abstractNumId w:val="45"/>
  </w:num>
  <w:num w:numId="358">
    <w:abstractNumId w:val="203"/>
  </w:num>
  <w:num w:numId="359">
    <w:abstractNumId w:val="236"/>
  </w:num>
  <w:num w:numId="360">
    <w:abstractNumId w:val="175"/>
  </w:num>
  <w:num w:numId="361">
    <w:abstractNumId w:val="26"/>
  </w:num>
  <w:num w:numId="362">
    <w:abstractNumId w:val="308"/>
  </w:num>
  <w:num w:numId="363">
    <w:abstractNumId w:val="230"/>
  </w:num>
  <w:num w:numId="364">
    <w:abstractNumId w:val="83"/>
  </w:num>
  <w:num w:numId="36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276"/>
  </w:num>
  <w:num w:numId="367">
    <w:abstractNumId w:val="194"/>
  </w:num>
  <w:num w:numId="368">
    <w:abstractNumId w:val="206"/>
  </w:num>
  <w:num w:numId="369">
    <w:abstractNumId w:val="194"/>
  </w:num>
  <w:num w:numId="370">
    <w:abstractNumId w:val="194"/>
  </w:num>
  <w:num w:numId="371">
    <w:abstractNumId w:val="194"/>
  </w:num>
  <w:num w:numId="372">
    <w:abstractNumId w:val="194"/>
  </w:num>
  <w:num w:numId="373">
    <w:abstractNumId w:val="194"/>
    <w:lvlOverride w:ilvl="0">
      <w:startOverride w:val="1"/>
    </w:lvlOverride>
  </w:num>
  <w:num w:numId="374">
    <w:abstractNumId w:val="250"/>
  </w:num>
  <w:num w:numId="375">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224"/>
  </w:num>
  <w:num w:numId="377">
    <w:abstractNumId w:val="227"/>
  </w:num>
  <w:num w:numId="378">
    <w:abstractNumId w:val="222"/>
  </w:num>
  <w:num w:numId="379">
    <w:abstractNumId w:val="198"/>
  </w:num>
  <w:num w:numId="380">
    <w:abstractNumId w:val="238"/>
  </w:num>
  <w:num w:numId="381">
    <w:abstractNumId w:val="239"/>
  </w:num>
  <w:num w:numId="382">
    <w:abstractNumId w:val="42"/>
  </w:num>
  <w:num w:numId="383">
    <w:abstractNumId w:val="232"/>
  </w:num>
  <w:num w:numId="384">
    <w:abstractNumId w:val="171"/>
  </w:num>
  <w:num w:numId="385">
    <w:abstractNumId w:val="305"/>
  </w:num>
  <w:num w:numId="386">
    <w:abstractNumId w:val="304"/>
  </w:num>
  <w:num w:numId="387">
    <w:abstractNumId w:val="333"/>
  </w:num>
  <w:num w:numId="388">
    <w:abstractNumId w:val="24"/>
  </w:num>
  <w:num w:numId="389">
    <w:abstractNumId w:val="299"/>
  </w:num>
  <w:num w:numId="390">
    <w:abstractNumId w:val="194"/>
  </w:num>
  <w:num w:numId="391">
    <w:abstractNumId w:val="194"/>
  </w:num>
  <w:num w:numId="392">
    <w:abstractNumId w:val="194"/>
  </w:num>
  <w:num w:numId="393">
    <w:abstractNumId w:val="2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3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3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3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222"/>
    <w:lvlOverride w:ilvl="0">
      <w:startOverride w:val="1"/>
    </w:lvlOverride>
  </w:num>
  <w:num w:numId="407">
    <w:abstractNumId w:val="173"/>
  </w:num>
  <w:numIdMacAtCleanup w:val="4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rc0tjQ1MDC0MDNX0lEKTi0uzszPAykwNKgFALudezQtAAAA"/>
  </w:docVars>
  <w:rsids>
    <w:rsidRoot w:val="00C915A1"/>
    <w:rsid w:val="00000090"/>
    <w:rsid w:val="00000AAA"/>
    <w:rsid w:val="00000F4C"/>
    <w:rsid w:val="000017DA"/>
    <w:rsid w:val="000021F3"/>
    <w:rsid w:val="000022AD"/>
    <w:rsid w:val="00002517"/>
    <w:rsid w:val="00002CB2"/>
    <w:rsid w:val="00002FC7"/>
    <w:rsid w:val="00003520"/>
    <w:rsid w:val="00003537"/>
    <w:rsid w:val="00003F5F"/>
    <w:rsid w:val="0000440B"/>
    <w:rsid w:val="00004E0D"/>
    <w:rsid w:val="00004F4C"/>
    <w:rsid w:val="00004F61"/>
    <w:rsid w:val="00005848"/>
    <w:rsid w:val="00005A70"/>
    <w:rsid w:val="000065D8"/>
    <w:rsid w:val="00006AEB"/>
    <w:rsid w:val="000078AD"/>
    <w:rsid w:val="00007AB8"/>
    <w:rsid w:val="000094CE"/>
    <w:rsid w:val="0001005B"/>
    <w:rsid w:val="0001016E"/>
    <w:rsid w:val="00011058"/>
    <w:rsid w:val="0001110B"/>
    <w:rsid w:val="00011652"/>
    <w:rsid w:val="00011742"/>
    <w:rsid w:val="00011C19"/>
    <w:rsid w:val="000133C0"/>
    <w:rsid w:val="00013AAA"/>
    <w:rsid w:val="00013EC9"/>
    <w:rsid w:val="000143A2"/>
    <w:rsid w:val="0001478B"/>
    <w:rsid w:val="000147E0"/>
    <w:rsid w:val="00014ACF"/>
    <w:rsid w:val="0001509A"/>
    <w:rsid w:val="000150BD"/>
    <w:rsid w:val="00015280"/>
    <w:rsid w:val="000158FF"/>
    <w:rsid w:val="00015CDE"/>
    <w:rsid w:val="00016535"/>
    <w:rsid w:val="00016592"/>
    <w:rsid w:val="000166CF"/>
    <w:rsid w:val="00017328"/>
    <w:rsid w:val="000173B1"/>
    <w:rsid w:val="00017DC3"/>
    <w:rsid w:val="00020035"/>
    <w:rsid w:val="000201F2"/>
    <w:rsid w:val="000208E5"/>
    <w:rsid w:val="00020DAA"/>
    <w:rsid w:val="00020DC0"/>
    <w:rsid w:val="00022104"/>
    <w:rsid w:val="0002256D"/>
    <w:rsid w:val="00022740"/>
    <w:rsid w:val="00022B1A"/>
    <w:rsid w:val="0002305C"/>
    <w:rsid w:val="00023869"/>
    <w:rsid w:val="00023A22"/>
    <w:rsid w:val="00023A49"/>
    <w:rsid w:val="00023E45"/>
    <w:rsid w:val="00024015"/>
    <w:rsid w:val="00024095"/>
    <w:rsid w:val="00024322"/>
    <w:rsid w:val="000244E1"/>
    <w:rsid w:val="000260D1"/>
    <w:rsid w:val="00026AE1"/>
    <w:rsid w:val="0002736D"/>
    <w:rsid w:val="00027CB2"/>
    <w:rsid w:val="00027E13"/>
    <w:rsid w:val="00027EF1"/>
    <w:rsid w:val="00030B7C"/>
    <w:rsid w:val="00030CA4"/>
    <w:rsid w:val="00031041"/>
    <w:rsid w:val="0003147E"/>
    <w:rsid w:val="00031B5B"/>
    <w:rsid w:val="00031CBE"/>
    <w:rsid w:val="000320C4"/>
    <w:rsid w:val="00032814"/>
    <w:rsid w:val="00032BC8"/>
    <w:rsid w:val="00032EB2"/>
    <w:rsid w:val="0003375D"/>
    <w:rsid w:val="0003399B"/>
    <w:rsid w:val="00033B95"/>
    <w:rsid w:val="000340DA"/>
    <w:rsid w:val="000343A0"/>
    <w:rsid w:val="00034B78"/>
    <w:rsid w:val="00034F7B"/>
    <w:rsid w:val="00035D9D"/>
    <w:rsid w:val="00036020"/>
    <w:rsid w:val="0003631B"/>
    <w:rsid w:val="000365C2"/>
    <w:rsid w:val="00036F21"/>
    <w:rsid w:val="000371E2"/>
    <w:rsid w:val="00037422"/>
    <w:rsid w:val="00037CD5"/>
    <w:rsid w:val="00037FFE"/>
    <w:rsid w:val="00040983"/>
    <w:rsid w:val="0004100B"/>
    <w:rsid w:val="000412BE"/>
    <w:rsid w:val="00041C79"/>
    <w:rsid w:val="00041D59"/>
    <w:rsid w:val="00042600"/>
    <w:rsid w:val="00042BD8"/>
    <w:rsid w:val="00042DA0"/>
    <w:rsid w:val="000436AC"/>
    <w:rsid w:val="0004373F"/>
    <w:rsid w:val="000438A8"/>
    <w:rsid w:val="00043DE2"/>
    <w:rsid w:val="000447C0"/>
    <w:rsid w:val="00044871"/>
    <w:rsid w:val="000451FE"/>
    <w:rsid w:val="00045671"/>
    <w:rsid w:val="00045ECF"/>
    <w:rsid w:val="000466BF"/>
    <w:rsid w:val="00046799"/>
    <w:rsid w:val="00046847"/>
    <w:rsid w:val="00047498"/>
    <w:rsid w:val="00047CB8"/>
    <w:rsid w:val="00047F1F"/>
    <w:rsid w:val="00050088"/>
    <w:rsid w:val="000500F9"/>
    <w:rsid w:val="00050A08"/>
    <w:rsid w:val="00050B6F"/>
    <w:rsid w:val="00050FE0"/>
    <w:rsid w:val="00051311"/>
    <w:rsid w:val="00051FA6"/>
    <w:rsid w:val="00052482"/>
    <w:rsid w:val="000525D0"/>
    <w:rsid w:val="00052613"/>
    <w:rsid w:val="00052C45"/>
    <w:rsid w:val="00052E71"/>
    <w:rsid w:val="000536B1"/>
    <w:rsid w:val="00053943"/>
    <w:rsid w:val="0005442F"/>
    <w:rsid w:val="000546C6"/>
    <w:rsid w:val="0005496D"/>
    <w:rsid w:val="00054FA5"/>
    <w:rsid w:val="00055531"/>
    <w:rsid w:val="0005596D"/>
    <w:rsid w:val="00055C6C"/>
    <w:rsid w:val="00056FB6"/>
    <w:rsid w:val="0005755E"/>
    <w:rsid w:val="0006017D"/>
    <w:rsid w:val="00061502"/>
    <w:rsid w:val="00061683"/>
    <w:rsid w:val="00062642"/>
    <w:rsid w:val="00062645"/>
    <w:rsid w:val="00062AA8"/>
    <w:rsid w:val="00062B5A"/>
    <w:rsid w:val="000632FD"/>
    <w:rsid w:val="0006349A"/>
    <w:rsid w:val="00063576"/>
    <w:rsid w:val="0006375F"/>
    <w:rsid w:val="00063916"/>
    <w:rsid w:val="00063F4A"/>
    <w:rsid w:val="000643FF"/>
    <w:rsid w:val="00064F2F"/>
    <w:rsid w:val="00065411"/>
    <w:rsid w:val="00065727"/>
    <w:rsid w:val="00065A78"/>
    <w:rsid w:val="00065B9C"/>
    <w:rsid w:val="00065CEF"/>
    <w:rsid w:val="00065E49"/>
    <w:rsid w:val="000666EF"/>
    <w:rsid w:val="0006691B"/>
    <w:rsid w:val="00066AA9"/>
    <w:rsid w:val="00066DA5"/>
    <w:rsid w:val="000677F8"/>
    <w:rsid w:val="00067D0E"/>
    <w:rsid w:val="0007049A"/>
    <w:rsid w:val="000709A6"/>
    <w:rsid w:val="000709E9"/>
    <w:rsid w:val="00070DF6"/>
    <w:rsid w:val="00070EE4"/>
    <w:rsid w:val="0007121F"/>
    <w:rsid w:val="000713E4"/>
    <w:rsid w:val="00071669"/>
    <w:rsid w:val="000724A9"/>
    <w:rsid w:val="00072620"/>
    <w:rsid w:val="00072AEC"/>
    <w:rsid w:val="00073541"/>
    <w:rsid w:val="00073CF8"/>
    <w:rsid w:val="0007441D"/>
    <w:rsid w:val="0007544B"/>
    <w:rsid w:val="00076990"/>
    <w:rsid w:val="00077392"/>
    <w:rsid w:val="00080917"/>
    <w:rsid w:val="0008133F"/>
    <w:rsid w:val="000814F7"/>
    <w:rsid w:val="0008192A"/>
    <w:rsid w:val="00081B3E"/>
    <w:rsid w:val="00081F14"/>
    <w:rsid w:val="00081FF6"/>
    <w:rsid w:val="000824AD"/>
    <w:rsid w:val="00082ECB"/>
    <w:rsid w:val="00083889"/>
    <w:rsid w:val="00084433"/>
    <w:rsid w:val="0008463D"/>
    <w:rsid w:val="00084744"/>
    <w:rsid w:val="00084AE9"/>
    <w:rsid w:val="00084B1B"/>
    <w:rsid w:val="00084D43"/>
    <w:rsid w:val="000850DB"/>
    <w:rsid w:val="00085437"/>
    <w:rsid w:val="00085E49"/>
    <w:rsid w:val="0008696C"/>
    <w:rsid w:val="00086D1C"/>
    <w:rsid w:val="0008706E"/>
    <w:rsid w:val="00087472"/>
    <w:rsid w:val="00087E6E"/>
    <w:rsid w:val="000916C1"/>
    <w:rsid w:val="00091803"/>
    <w:rsid w:val="00092525"/>
    <w:rsid w:val="00092F2C"/>
    <w:rsid w:val="000933C9"/>
    <w:rsid w:val="00093736"/>
    <w:rsid w:val="000939B9"/>
    <w:rsid w:val="0009456B"/>
    <w:rsid w:val="00094903"/>
    <w:rsid w:val="00094AF9"/>
    <w:rsid w:val="00094CC9"/>
    <w:rsid w:val="00094FD5"/>
    <w:rsid w:val="00096A57"/>
    <w:rsid w:val="00096C0F"/>
    <w:rsid w:val="00096EDF"/>
    <w:rsid w:val="00096F0A"/>
    <w:rsid w:val="00097031"/>
    <w:rsid w:val="0009746A"/>
    <w:rsid w:val="00097A0F"/>
    <w:rsid w:val="00097A22"/>
    <w:rsid w:val="00097AB9"/>
    <w:rsid w:val="000A1AB8"/>
    <w:rsid w:val="000A1F94"/>
    <w:rsid w:val="000A2988"/>
    <w:rsid w:val="000A2A7F"/>
    <w:rsid w:val="000A2CC1"/>
    <w:rsid w:val="000A31E0"/>
    <w:rsid w:val="000A3C07"/>
    <w:rsid w:val="000A4499"/>
    <w:rsid w:val="000A454B"/>
    <w:rsid w:val="000A55AD"/>
    <w:rsid w:val="000A58DF"/>
    <w:rsid w:val="000A77F4"/>
    <w:rsid w:val="000A7E1D"/>
    <w:rsid w:val="000B02F8"/>
    <w:rsid w:val="000B0662"/>
    <w:rsid w:val="000B0FF8"/>
    <w:rsid w:val="000B1146"/>
    <w:rsid w:val="000B13C8"/>
    <w:rsid w:val="000B18B0"/>
    <w:rsid w:val="000B23BC"/>
    <w:rsid w:val="000B2BCB"/>
    <w:rsid w:val="000B2C72"/>
    <w:rsid w:val="000B2F5C"/>
    <w:rsid w:val="000B380B"/>
    <w:rsid w:val="000B3B8C"/>
    <w:rsid w:val="000B3EF8"/>
    <w:rsid w:val="000B3F2C"/>
    <w:rsid w:val="000B45F8"/>
    <w:rsid w:val="000B47BF"/>
    <w:rsid w:val="000B4A91"/>
    <w:rsid w:val="000B4B7E"/>
    <w:rsid w:val="000B4C93"/>
    <w:rsid w:val="000B508F"/>
    <w:rsid w:val="000B5743"/>
    <w:rsid w:val="000B5CAA"/>
    <w:rsid w:val="000B5CF9"/>
    <w:rsid w:val="000B5D73"/>
    <w:rsid w:val="000B5EC9"/>
    <w:rsid w:val="000B5F02"/>
    <w:rsid w:val="000B6045"/>
    <w:rsid w:val="000B6341"/>
    <w:rsid w:val="000B643C"/>
    <w:rsid w:val="000B6683"/>
    <w:rsid w:val="000B6703"/>
    <w:rsid w:val="000B67A1"/>
    <w:rsid w:val="000B6865"/>
    <w:rsid w:val="000B6DB5"/>
    <w:rsid w:val="000B6ECC"/>
    <w:rsid w:val="000B7163"/>
    <w:rsid w:val="000B7EB8"/>
    <w:rsid w:val="000C0308"/>
    <w:rsid w:val="000C07BB"/>
    <w:rsid w:val="000C11E1"/>
    <w:rsid w:val="000C240C"/>
    <w:rsid w:val="000C265A"/>
    <w:rsid w:val="000C2CE0"/>
    <w:rsid w:val="000C308E"/>
    <w:rsid w:val="000C354B"/>
    <w:rsid w:val="000C376D"/>
    <w:rsid w:val="000C38B1"/>
    <w:rsid w:val="000C3A18"/>
    <w:rsid w:val="000C3C70"/>
    <w:rsid w:val="000C3FA3"/>
    <w:rsid w:val="000C44EF"/>
    <w:rsid w:val="000C4523"/>
    <w:rsid w:val="000C4BEF"/>
    <w:rsid w:val="000C5197"/>
    <w:rsid w:val="000C549D"/>
    <w:rsid w:val="000C5EC6"/>
    <w:rsid w:val="000C5F09"/>
    <w:rsid w:val="000C7E96"/>
    <w:rsid w:val="000D1C4C"/>
    <w:rsid w:val="000D1DB4"/>
    <w:rsid w:val="000D2AC5"/>
    <w:rsid w:val="000D397B"/>
    <w:rsid w:val="000D3A96"/>
    <w:rsid w:val="000D3DA6"/>
    <w:rsid w:val="000D3E30"/>
    <w:rsid w:val="000D41AF"/>
    <w:rsid w:val="000D4793"/>
    <w:rsid w:val="000D4B4A"/>
    <w:rsid w:val="000D4DC1"/>
    <w:rsid w:val="000D54C9"/>
    <w:rsid w:val="000D61A1"/>
    <w:rsid w:val="000D6651"/>
    <w:rsid w:val="000D6A31"/>
    <w:rsid w:val="000D7667"/>
    <w:rsid w:val="000D7700"/>
    <w:rsid w:val="000E0C40"/>
    <w:rsid w:val="000E0CE3"/>
    <w:rsid w:val="000E129E"/>
    <w:rsid w:val="000E18A5"/>
    <w:rsid w:val="000E1CAF"/>
    <w:rsid w:val="000E2045"/>
    <w:rsid w:val="000E2EFF"/>
    <w:rsid w:val="000E2FCC"/>
    <w:rsid w:val="000E3674"/>
    <w:rsid w:val="000E3B23"/>
    <w:rsid w:val="000E5400"/>
    <w:rsid w:val="000E7090"/>
    <w:rsid w:val="000E7239"/>
    <w:rsid w:val="000E7B60"/>
    <w:rsid w:val="000E7CD6"/>
    <w:rsid w:val="000F00E2"/>
    <w:rsid w:val="000F0361"/>
    <w:rsid w:val="000F0B2C"/>
    <w:rsid w:val="000F1129"/>
    <w:rsid w:val="000F1806"/>
    <w:rsid w:val="000F1859"/>
    <w:rsid w:val="000F2633"/>
    <w:rsid w:val="000F28AE"/>
    <w:rsid w:val="000F2A09"/>
    <w:rsid w:val="000F3942"/>
    <w:rsid w:val="000F39D4"/>
    <w:rsid w:val="000F3F48"/>
    <w:rsid w:val="000F40CD"/>
    <w:rsid w:val="000F430C"/>
    <w:rsid w:val="000F47FF"/>
    <w:rsid w:val="000F4E77"/>
    <w:rsid w:val="000F597D"/>
    <w:rsid w:val="000F5F37"/>
    <w:rsid w:val="000F672A"/>
    <w:rsid w:val="000F6773"/>
    <w:rsid w:val="000F6E4A"/>
    <w:rsid w:val="000F70EA"/>
    <w:rsid w:val="000F78DD"/>
    <w:rsid w:val="000F7AFF"/>
    <w:rsid w:val="000F7EF3"/>
    <w:rsid w:val="000F7F43"/>
    <w:rsid w:val="000F7F58"/>
    <w:rsid w:val="00100422"/>
    <w:rsid w:val="001009ED"/>
    <w:rsid w:val="00101672"/>
    <w:rsid w:val="00101719"/>
    <w:rsid w:val="00101ED8"/>
    <w:rsid w:val="0010258C"/>
    <w:rsid w:val="00102A58"/>
    <w:rsid w:val="00102FEC"/>
    <w:rsid w:val="0010305F"/>
    <w:rsid w:val="001032E8"/>
    <w:rsid w:val="001037BC"/>
    <w:rsid w:val="00103839"/>
    <w:rsid w:val="001038F4"/>
    <w:rsid w:val="00103987"/>
    <w:rsid w:val="00103990"/>
    <w:rsid w:val="001045E7"/>
    <w:rsid w:val="0010460F"/>
    <w:rsid w:val="00105295"/>
    <w:rsid w:val="0010600D"/>
    <w:rsid w:val="001064CE"/>
    <w:rsid w:val="00106593"/>
    <w:rsid w:val="001066E8"/>
    <w:rsid w:val="00106C5C"/>
    <w:rsid w:val="00107A3C"/>
    <w:rsid w:val="00107B32"/>
    <w:rsid w:val="0011005C"/>
    <w:rsid w:val="001108A6"/>
    <w:rsid w:val="001108BF"/>
    <w:rsid w:val="00111907"/>
    <w:rsid w:val="00111A9E"/>
    <w:rsid w:val="00111CAF"/>
    <w:rsid w:val="00111E97"/>
    <w:rsid w:val="00112E03"/>
    <w:rsid w:val="00112F26"/>
    <w:rsid w:val="001138A0"/>
    <w:rsid w:val="00114878"/>
    <w:rsid w:val="00115484"/>
    <w:rsid w:val="0011555C"/>
    <w:rsid w:val="00116F88"/>
    <w:rsid w:val="001172A1"/>
    <w:rsid w:val="00120423"/>
    <w:rsid w:val="0012091C"/>
    <w:rsid w:val="00121517"/>
    <w:rsid w:val="00121C6E"/>
    <w:rsid w:val="001228BE"/>
    <w:rsid w:val="001229CD"/>
    <w:rsid w:val="00123F95"/>
    <w:rsid w:val="00124A61"/>
    <w:rsid w:val="00124BD0"/>
    <w:rsid w:val="0012506C"/>
    <w:rsid w:val="00125656"/>
    <w:rsid w:val="001257D2"/>
    <w:rsid w:val="0012601E"/>
    <w:rsid w:val="00126038"/>
    <w:rsid w:val="001266F2"/>
    <w:rsid w:val="001272C3"/>
    <w:rsid w:val="00127561"/>
    <w:rsid w:val="00130F15"/>
    <w:rsid w:val="00131453"/>
    <w:rsid w:val="00131488"/>
    <w:rsid w:val="001314F2"/>
    <w:rsid w:val="001315C4"/>
    <w:rsid w:val="00131844"/>
    <w:rsid w:val="001324E1"/>
    <w:rsid w:val="00132574"/>
    <w:rsid w:val="001338F5"/>
    <w:rsid w:val="0013401C"/>
    <w:rsid w:val="001341C3"/>
    <w:rsid w:val="00134431"/>
    <w:rsid w:val="00134552"/>
    <w:rsid w:val="001346F9"/>
    <w:rsid w:val="001350C0"/>
    <w:rsid w:val="00136F19"/>
    <w:rsid w:val="001376B8"/>
    <w:rsid w:val="00137A1A"/>
    <w:rsid w:val="00140056"/>
    <w:rsid w:val="001400D9"/>
    <w:rsid w:val="0014031C"/>
    <w:rsid w:val="00140526"/>
    <w:rsid w:val="00140556"/>
    <w:rsid w:val="001406E3"/>
    <w:rsid w:val="00140F76"/>
    <w:rsid w:val="001416F2"/>
    <w:rsid w:val="00143CEC"/>
    <w:rsid w:val="00144262"/>
    <w:rsid w:val="001442BA"/>
    <w:rsid w:val="001443EA"/>
    <w:rsid w:val="00145336"/>
    <w:rsid w:val="00145817"/>
    <w:rsid w:val="00145834"/>
    <w:rsid w:val="0014609E"/>
    <w:rsid w:val="00146339"/>
    <w:rsid w:val="00146C8C"/>
    <w:rsid w:val="00146EF3"/>
    <w:rsid w:val="001500D5"/>
    <w:rsid w:val="00151089"/>
    <w:rsid w:val="00151302"/>
    <w:rsid w:val="00151470"/>
    <w:rsid w:val="0015207A"/>
    <w:rsid w:val="00152135"/>
    <w:rsid w:val="00152462"/>
    <w:rsid w:val="0015263F"/>
    <w:rsid w:val="0015353C"/>
    <w:rsid w:val="00153994"/>
    <w:rsid w:val="00153B39"/>
    <w:rsid w:val="001544FA"/>
    <w:rsid w:val="00154795"/>
    <w:rsid w:val="00154E9C"/>
    <w:rsid w:val="00155647"/>
    <w:rsid w:val="00155F9B"/>
    <w:rsid w:val="00157143"/>
    <w:rsid w:val="00157F58"/>
    <w:rsid w:val="0016015A"/>
    <w:rsid w:val="001601D8"/>
    <w:rsid w:val="00160372"/>
    <w:rsid w:val="0016161B"/>
    <w:rsid w:val="001618AE"/>
    <w:rsid w:val="00161B07"/>
    <w:rsid w:val="001623C5"/>
    <w:rsid w:val="00162DCA"/>
    <w:rsid w:val="001636F4"/>
    <w:rsid w:val="00163FA5"/>
    <w:rsid w:val="00164C77"/>
    <w:rsid w:val="00164DDE"/>
    <w:rsid w:val="00164E2D"/>
    <w:rsid w:val="00165743"/>
    <w:rsid w:val="00166E7E"/>
    <w:rsid w:val="0016741D"/>
    <w:rsid w:val="0016762E"/>
    <w:rsid w:val="001702EA"/>
    <w:rsid w:val="0017036E"/>
    <w:rsid w:val="00170461"/>
    <w:rsid w:val="00170912"/>
    <w:rsid w:val="001715C4"/>
    <w:rsid w:val="001715D0"/>
    <w:rsid w:val="001718F0"/>
    <w:rsid w:val="00171AE5"/>
    <w:rsid w:val="00171CA0"/>
    <w:rsid w:val="001724DC"/>
    <w:rsid w:val="0017286A"/>
    <w:rsid w:val="00173254"/>
    <w:rsid w:val="00173AE1"/>
    <w:rsid w:val="00173E43"/>
    <w:rsid w:val="00174758"/>
    <w:rsid w:val="001755B4"/>
    <w:rsid w:val="001756CB"/>
    <w:rsid w:val="001758D3"/>
    <w:rsid w:val="0017662D"/>
    <w:rsid w:val="00176B19"/>
    <w:rsid w:val="00176E05"/>
    <w:rsid w:val="0017719E"/>
    <w:rsid w:val="00177273"/>
    <w:rsid w:val="0017792B"/>
    <w:rsid w:val="0018005C"/>
    <w:rsid w:val="0018011C"/>
    <w:rsid w:val="0018013B"/>
    <w:rsid w:val="001809CA"/>
    <w:rsid w:val="0018115B"/>
    <w:rsid w:val="00181CDF"/>
    <w:rsid w:val="00182C5A"/>
    <w:rsid w:val="001832A4"/>
    <w:rsid w:val="00183AE4"/>
    <w:rsid w:val="00183D46"/>
    <w:rsid w:val="00184486"/>
    <w:rsid w:val="001846E4"/>
    <w:rsid w:val="00184733"/>
    <w:rsid w:val="0018500D"/>
    <w:rsid w:val="00185255"/>
    <w:rsid w:val="00185932"/>
    <w:rsid w:val="00185F69"/>
    <w:rsid w:val="00186305"/>
    <w:rsid w:val="00186744"/>
    <w:rsid w:val="0019012F"/>
    <w:rsid w:val="00190C2D"/>
    <w:rsid w:val="00190C50"/>
    <w:rsid w:val="00190FC8"/>
    <w:rsid w:val="00191757"/>
    <w:rsid w:val="00191B5E"/>
    <w:rsid w:val="00191B9E"/>
    <w:rsid w:val="0019212A"/>
    <w:rsid w:val="001921E7"/>
    <w:rsid w:val="00192542"/>
    <w:rsid w:val="001928C9"/>
    <w:rsid w:val="00192909"/>
    <w:rsid w:val="00193111"/>
    <w:rsid w:val="001932AB"/>
    <w:rsid w:val="001932F2"/>
    <w:rsid w:val="001937B3"/>
    <w:rsid w:val="0019385B"/>
    <w:rsid w:val="001938FD"/>
    <w:rsid w:val="00193E7E"/>
    <w:rsid w:val="00194002"/>
    <w:rsid w:val="00194886"/>
    <w:rsid w:val="00194CD0"/>
    <w:rsid w:val="00194FF7"/>
    <w:rsid w:val="00195803"/>
    <w:rsid w:val="00195A82"/>
    <w:rsid w:val="00195B57"/>
    <w:rsid w:val="001962C6"/>
    <w:rsid w:val="0019646D"/>
    <w:rsid w:val="00196F53"/>
    <w:rsid w:val="0019701C"/>
    <w:rsid w:val="00197227"/>
    <w:rsid w:val="00197893"/>
    <w:rsid w:val="001978DB"/>
    <w:rsid w:val="001A052C"/>
    <w:rsid w:val="001A05C7"/>
    <w:rsid w:val="001A0BE4"/>
    <w:rsid w:val="001A0F34"/>
    <w:rsid w:val="001A0F5B"/>
    <w:rsid w:val="001A13DE"/>
    <w:rsid w:val="001A1A0C"/>
    <w:rsid w:val="001A1C85"/>
    <w:rsid w:val="001A24B9"/>
    <w:rsid w:val="001A25FC"/>
    <w:rsid w:val="001A2BB1"/>
    <w:rsid w:val="001A2E51"/>
    <w:rsid w:val="001A415E"/>
    <w:rsid w:val="001A4175"/>
    <w:rsid w:val="001A457A"/>
    <w:rsid w:val="001A46F0"/>
    <w:rsid w:val="001A67FB"/>
    <w:rsid w:val="001A69FE"/>
    <w:rsid w:val="001A74F7"/>
    <w:rsid w:val="001A7A95"/>
    <w:rsid w:val="001B088D"/>
    <w:rsid w:val="001B0BEF"/>
    <w:rsid w:val="001B0E89"/>
    <w:rsid w:val="001B19C3"/>
    <w:rsid w:val="001B203B"/>
    <w:rsid w:val="001B216D"/>
    <w:rsid w:val="001B2D1F"/>
    <w:rsid w:val="001B2D80"/>
    <w:rsid w:val="001B370D"/>
    <w:rsid w:val="001B3D32"/>
    <w:rsid w:val="001B41B3"/>
    <w:rsid w:val="001B4DC1"/>
    <w:rsid w:val="001B5300"/>
    <w:rsid w:val="001B53CA"/>
    <w:rsid w:val="001B5BCD"/>
    <w:rsid w:val="001B6ECE"/>
    <w:rsid w:val="001B7258"/>
    <w:rsid w:val="001B76CB"/>
    <w:rsid w:val="001B7E17"/>
    <w:rsid w:val="001C0837"/>
    <w:rsid w:val="001C0FA4"/>
    <w:rsid w:val="001C1503"/>
    <w:rsid w:val="001C171E"/>
    <w:rsid w:val="001C182B"/>
    <w:rsid w:val="001C1A9A"/>
    <w:rsid w:val="001C2A79"/>
    <w:rsid w:val="001C36C2"/>
    <w:rsid w:val="001C3AB9"/>
    <w:rsid w:val="001C3E9E"/>
    <w:rsid w:val="001C41C3"/>
    <w:rsid w:val="001C4C6A"/>
    <w:rsid w:val="001C4F64"/>
    <w:rsid w:val="001C5015"/>
    <w:rsid w:val="001C5352"/>
    <w:rsid w:val="001C5D0F"/>
    <w:rsid w:val="001C6C10"/>
    <w:rsid w:val="001C7323"/>
    <w:rsid w:val="001C734A"/>
    <w:rsid w:val="001D005E"/>
    <w:rsid w:val="001D0373"/>
    <w:rsid w:val="001D0837"/>
    <w:rsid w:val="001D0A6D"/>
    <w:rsid w:val="001D0CD9"/>
    <w:rsid w:val="001D0DAA"/>
    <w:rsid w:val="001D1035"/>
    <w:rsid w:val="001D11BC"/>
    <w:rsid w:val="001D11DA"/>
    <w:rsid w:val="001D166A"/>
    <w:rsid w:val="001D2012"/>
    <w:rsid w:val="001D283D"/>
    <w:rsid w:val="001D2930"/>
    <w:rsid w:val="001D29DD"/>
    <w:rsid w:val="001D2F88"/>
    <w:rsid w:val="001D3083"/>
    <w:rsid w:val="001D3325"/>
    <w:rsid w:val="001D34A6"/>
    <w:rsid w:val="001D3599"/>
    <w:rsid w:val="001D363A"/>
    <w:rsid w:val="001D37EF"/>
    <w:rsid w:val="001D3EA2"/>
    <w:rsid w:val="001D409C"/>
    <w:rsid w:val="001D4A65"/>
    <w:rsid w:val="001D4F37"/>
    <w:rsid w:val="001D577E"/>
    <w:rsid w:val="001D593B"/>
    <w:rsid w:val="001D59E3"/>
    <w:rsid w:val="001D628E"/>
    <w:rsid w:val="001D6366"/>
    <w:rsid w:val="001D636C"/>
    <w:rsid w:val="001D7123"/>
    <w:rsid w:val="001D7890"/>
    <w:rsid w:val="001E0278"/>
    <w:rsid w:val="001E04F3"/>
    <w:rsid w:val="001E07B4"/>
    <w:rsid w:val="001E0C8E"/>
    <w:rsid w:val="001E0C91"/>
    <w:rsid w:val="001E10EB"/>
    <w:rsid w:val="001E1AC8"/>
    <w:rsid w:val="001E1EF7"/>
    <w:rsid w:val="001E2832"/>
    <w:rsid w:val="001E2944"/>
    <w:rsid w:val="001E2C16"/>
    <w:rsid w:val="001E2C83"/>
    <w:rsid w:val="001E3602"/>
    <w:rsid w:val="001E3B2C"/>
    <w:rsid w:val="001E3E83"/>
    <w:rsid w:val="001E49E9"/>
    <w:rsid w:val="001E5B18"/>
    <w:rsid w:val="001E6063"/>
    <w:rsid w:val="001E6093"/>
    <w:rsid w:val="001E66B5"/>
    <w:rsid w:val="001E66C3"/>
    <w:rsid w:val="001E6877"/>
    <w:rsid w:val="001E694A"/>
    <w:rsid w:val="001E6A7D"/>
    <w:rsid w:val="001E6C40"/>
    <w:rsid w:val="001F11E7"/>
    <w:rsid w:val="001F11E9"/>
    <w:rsid w:val="001F1448"/>
    <w:rsid w:val="001F1564"/>
    <w:rsid w:val="001F1A69"/>
    <w:rsid w:val="001F2444"/>
    <w:rsid w:val="001F37F6"/>
    <w:rsid w:val="001F3B29"/>
    <w:rsid w:val="001F3C16"/>
    <w:rsid w:val="001F46B8"/>
    <w:rsid w:val="001F4FA4"/>
    <w:rsid w:val="001F5CC6"/>
    <w:rsid w:val="001F619D"/>
    <w:rsid w:val="001F6943"/>
    <w:rsid w:val="001F6F94"/>
    <w:rsid w:val="001F7590"/>
    <w:rsid w:val="001F7917"/>
    <w:rsid w:val="001F7C1A"/>
    <w:rsid w:val="001F7C4C"/>
    <w:rsid w:val="001F7DC2"/>
    <w:rsid w:val="001F7F79"/>
    <w:rsid w:val="002000BD"/>
    <w:rsid w:val="00201564"/>
    <w:rsid w:val="002015FB"/>
    <w:rsid w:val="00201C85"/>
    <w:rsid w:val="00202383"/>
    <w:rsid w:val="00202559"/>
    <w:rsid w:val="002026E1"/>
    <w:rsid w:val="00202745"/>
    <w:rsid w:val="00202F54"/>
    <w:rsid w:val="0020358C"/>
    <w:rsid w:val="00203A25"/>
    <w:rsid w:val="0020457F"/>
    <w:rsid w:val="002048A4"/>
    <w:rsid w:val="00204F9D"/>
    <w:rsid w:val="00205A18"/>
    <w:rsid w:val="00205DF9"/>
    <w:rsid w:val="00205E97"/>
    <w:rsid w:val="00206F6B"/>
    <w:rsid w:val="002075FA"/>
    <w:rsid w:val="0021027C"/>
    <w:rsid w:val="002103A1"/>
    <w:rsid w:val="00211341"/>
    <w:rsid w:val="00211399"/>
    <w:rsid w:val="002115C2"/>
    <w:rsid w:val="002119BA"/>
    <w:rsid w:val="00211C34"/>
    <w:rsid w:val="00211E2E"/>
    <w:rsid w:val="002128A1"/>
    <w:rsid w:val="002129CD"/>
    <w:rsid w:val="002133E6"/>
    <w:rsid w:val="0021396C"/>
    <w:rsid w:val="00213CC2"/>
    <w:rsid w:val="00213F6B"/>
    <w:rsid w:val="00213FD5"/>
    <w:rsid w:val="0021464C"/>
    <w:rsid w:val="00214A52"/>
    <w:rsid w:val="00214BEB"/>
    <w:rsid w:val="00214C0E"/>
    <w:rsid w:val="002158AA"/>
    <w:rsid w:val="0021600F"/>
    <w:rsid w:val="0021751A"/>
    <w:rsid w:val="002177EF"/>
    <w:rsid w:val="00217EF6"/>
    <w:rsid w:val="00220AF5"/>
    <w:rsid w:val="0022167C"/>
    <w:rsid w:val="0022177A"/>
    <w:rsid w:val="00221E39"/>
    <w:rsid w:val="00221FB3"/>
    <w:rsid w:val="00222078"/>
    <w:rsid w:val="002223C3"/>
    <w:rsid w:val="002227C8"/>
    <w:rsid w:val="002228D9"/>
    <w:rsid w:val="00222E2E"/>
    <w:rsid w:val="00223043"/>
    <w:rsid w:val="002232CE"/>
    <w:rsid w:val="002248DF"/>
    <w:rsid w:val="00224ABA"/>
    <w:rsid w:val="00225B16"/>
    <w:rsid w:val="00225B20"/>
    <w:rsid w:val="00225BFD"/>
    <w:rsid w:val="00225E92"/>
    <w:rsid w:val="002260E7"/>
    <w:rsid w:val="002262AB"/>
    <w:rsid w:val="0022710A"/>
    <w:rsid w:val="002278A5"/>
    <w:rsid w:val="00227FB7"/>
    <w:rsid w:val="00230401"/>
    <w:rsid w:val="0023091C"/>
    <w:rsid w:val="00230E33"/>
    <w:rsid w:val="00231030"/>
    <w:rsid w:val="002316AD"/>
    <w:rsid w:val="00231810"/>
    <w:rsid w:val="00231FD7"/>
    <w:rsid w:val="0023216C"/>
    <w:rsid w:val="00232C4E"/>
    <w:rsid w:val="002337F2"/>
    <w:rsid w:val="00233EB8"/>
    <w:rsid w:val="002347E7"/>
    <w:rsid w:val="00234E24"/>
    <w:rsid w:val="00235A39"/>
    <w:rsid w:val="00235A45"/>
    <w:rsid w:val="00235DA5"/>
    <w:rsid w:val="002363FE"/>
    <w:rsid w:val="00236471"/>
    <w:rsid w:val="00236A0E"/>
    <w:rsid w:val="00236F8A"/>
    <w:rsid w:val="00236FD0"/>
    <w:rsid w:val="002374E6"/>
    <w:rsid w:val="00237A14"/>
    <w:rsid w:val="00237A50"/>
    <w:rsid w:val="00237FC2"/>
    <w:rsid w:val="00240BC0"/>
    <w:rsid w:val="00240CBC"/>
    <w:rsid w:val="0024118C"/>
    <w:rsid w:val="00241F5F"/>
    <w:rsid w:val="002436D6"/>
    <w:rsid w:val="00243B92"/>
    <w:rsid w:val="0024461C"/>
    <w:rsid w:val="002447AC"/>
    <w:rsid w:val="002454D4"/>
    <w:rsid w:val="00245C00"/>
    <w:rsid w:val="002461F8"/>
    <w:rsid w:val="002466F0"/>
    <w:rsid w:val="00246772"/>
    <w:rsid w:val="0024699F"/>
    <w:rsid w:val="00246CB1"/>
    <w:rsid w:val="00247651"/>
    <w:rsid w:val="00247DB5"/>
    <w:rsid w:val="00247F4D"/>
    <w:rsid w:val="002505CA"/>
    <w:rsid w:val="00250FD2"/>
    <w:rsid w:val="00251CF6"/>
    <w:rsid w:val="00251E5D"/>
    <w:rsid w:val="00252379"/>
    <w:rsid w:val="00252BC3"/>
    <w:rsid w:val="00253060"/>
    <w:rsid w:val="00253707"/>
    <w:rsid w:val="00253912"/>
    <w:rsid w:val="00253CE0"/>
    <w:rsid w:val="00254190"/>
    <w:rsid w:val="00254C02"/>
    <w:rsid w:val="002551FC"/>
    <w:rsid w:val="002554E9"/>
    <w:rsid w:val="00255811"/>
    <w:rsid w:val="002559DE"/>
    <w:rsid w:val="00256702"/>
    <w:rsid w:val="0025695B"/>
    <w:rsid w:val="002569C6"/>
    <w:rsid w:val="00256B1C"/>
    <w:rsid w:val="002577B8"/>
    <w:rsid w:val="00257B63"/>
    <w:rsid w:val="0026008C"/>
    <w:rsid w:val="00260821"/>
    <w:rsid w:val="0026096C"/>
    <w:rsid w:val="00260B78"/>
    <w:rsid w:val="00261164"/>
    <w:rsid w:val="00261615"/>
    <w:rsid w:val="00261E34"/>
    <w:rsid w:val="0026293D"/>
    <w:rsid w:val="00262B1A"/>
    <w:rsid w:val="00263E86"/>
    <w:rsid w:val="00264614"/>
    <w:rsid w:val="00264BE0"/>
    <w:rsid w:val="002650A7"/>
    <w:rsid w:val="00265451"/>
    <w:rsid w:val="00265A07"/>
    <w:rsid w:val="00266863"/>
    <w:rsid w:val="002668BC"/>
    <w:rsid w:val="002670A2"/>
    <w:rsid w:val="0026758C"/>
    <w:rsid w:val="002676D2"/>
    <w:rsid w:val="0026779E"/>
    <w:rsid w:val="00267A64"/>
    <w:rsid w:val="00270199"/>
    <w:rsid w:val="00270243"/>
    <w:rsid w:val="00270866"/>
    <w:rsid w:val="00270AF8"/>
    <w:rsid w:val="00270BE9"/>
    <w:rsid w:val="002722FA"/>
    <w:rsid w:val="002724F4"/>
    <w:rsid w:val="0027251B"/>
    <w:rsid w:val="002727D2"/>
    <w:rsid w:val="00272996"/>
    <w:rsid w:val="0027310B"/>
    <w:rsid w:val="0027338F"/>
    <w:rsid w:val="00273542"/>
    <w:rsid w:val="002748B4"/>
    <w:rsid w:val="00274C11"/>
    <w:rsid w:val="00275BB1"/>
    <w:rsid w:val="00275C0E"/>
    <w:rsid w:val="00275D18"/>
    <w:rsid w:val="00275F3B"/>
    <w:rsid w:val="0027631E"/>
    <w:rsid w:val="00276650"/>
    <w:rsid w:val="00276791"/>
    <w:rsid w:val="00276DA3"/>
    <w:rsid w:val="00280B2F"/>
    <w:rsid w:val="0028119E"/>
    <w:rsid w:val="00281409"/>
    <w:rsid w:val="00281438"/>
    <w:rsid w:val="0028146D"/>
    <w:rsid w:val="00282025"/>
    <w:rsid w:val="00282467"/>
    <w:rsid w:val="00282901"/>
    <w:rsid w:val="0028334D"/>
    <w:rsid w:val="002833C3"/>
    <w:rsid w:val="002833FE"/>
    <w:rsid w:val="0028341C"/>
    <w:rsid w:val="00283482"/>
    <w:rsid w:val="00283780"/>
    <w:rsid w:val="00283B25"/>
    <w:rsid w:val="0028425B"/>
    <w:rsid w:val="0028487D"/>
    <w:rsid w:val="00284BD8"/>
    <w:rsid w:val="00284D57"/>
    <w:rsid w:val="0028577E"/>
    <w:rsid w:val="002857C8"/>
    <w:rsid w:val="0028659A"/>
    <w:rsid w:val="00286A3C"/>
    <w:rsid w:val="00286AC8"/>
    <w:rsid w:val="0028761D"/>
    <w:rsid w:val="002877EC"/>
    <w:rsid w:val="00287EC6"/>
    <w:rsid w:val="0029025E"/>
    <w:rsid w:val="002903A5"/>
    <w:rsid w:val="00290510"/>
    <w:rsid w:val="0029163B"/>
    <w:rsid w:val="00291674"/>
    <w:rsid w:val="00291B8F"/>
    <w:rsid w:val="00292268"/>
    <w:rsid w:val="002925AA"/>
    <w:rsid w:val="0029298C"/>
    <w:rsid w:val="00292BE6"/>
    <w:rsid w:val="00292E89"/>
    <w:rsid w:val="00292ED3"/>
    <w:rsid w:val="00293967"/>
    <w:rsid w:val="00293CD5"/>
    <w:rsid w:val="0029410B"/>
    <w:rsid w:val="002948CC"/>
    <w:rsid w:val="00294908"/>
    <w:rsid w:val="00294FBE"/>
    <w:rsid w:val="00295F3E"/>
    <w:rsid w:val="00295FF8"/>
    <w:rsid w:val="00296A4C"/>
    <w:rsid w:val="00296C96"/>
    <w:rsid w:val="00297052"/>
    <w:rsid w:val="002977DC"/>
    <w:rsid w:val="002A01D1"/>
    <w:rsid w:val="002A05A3"/>
    <w:rsid w:val="002A06B4"/>
    <w:rsid w:val="002A071E"/>
    <w:rsid w:val="002A0AEF"/>
    <w:rsid w:val="002A0B46"/>
    <w:rsid w:val="002A0BC1"/>
    <w:rsid w:val="002A0E3E"/>
    <w:rsid w:val="002A0E5C"/>
    <w:rsid w:val="002A1BAF"/>
    <w:rsid w:val="002A20CD"/>
    <w:rsid w:val="002A3CBB"/>
    <w:rsid w:val="002A420D"/>
    <w:rsid w:val="002A424B"/>
    <w:rsid w:val="002A45AF"/>
    <w:rsid w:val="002A50AD"/>
    <w:rsid w:val="002A514F"/>
    <w:rsid w:val="002A5478"/>
    <w:rsid w:val="002A5BED"/>
    <w:rsid w:val="002A5FAD"/>
    <w:rsid w:val="002A6244"/>
    <w:rsid w:val="002A66A2"/>
    <w:rsid w:val="002A690C"/>
    <w:rsid w:val="002A6BA4"/>
    <w:rsid w:val="002A7061"/>
    <w:rsid w:val="002A718E"/>
    <w:rsid w:val="002A7F04"/>
    <w:rsid w:val="002B010B"/>
    <w:rsid w:val="002B056B"/>
    <w:rsid w:val="002B0789"/>
    <w:rsid w:val="002B0D3C"/>
    <w:rsid w:val="002B0E09"/>
    <w:rsid w:val="002B1CF9"/>
    <w:rsid w:val="002B1DF9"/>
    <w:rsid w:val="002B2078"/>
    <w:rsid w:val="002B2569"/>
    <w:rsid w:val="002B3494"/>
    <w:rsid w:val="002B3603"/>
    <w:rsid w:val="002B3782"/>
    <w:rsid w:val="002B422E"/>
    <w:rsid w:val="002B430F"/>
    <w:rsid w:val="002B467F"/>
    <w:rsid w:val="002B4988"/>
    <w:rsid w:val="002B6324"/>
    <w:rsid w:val="002B63BF"/>
    <w:rsid w:val="002B69E9"/>
    <w:rsid w:val="002B75C0"/>
    <w:rsid w:val="002B7927"/>
    <w:rsid w:val="002B7A0A"/>
    <w:rsid w:val="002B7D91"/>
    <w:rsid w:val="002C0591"/>
    <w:rsid w:val="002C0702"/>
    <w:rsid w:val="002C0C47"/>
    <w:rsid w:val="002C0CEC"/>
    <w:rsid w:val="002C0ECF"/>
    <w:rsid w:val="002C151F"/>
    <w:rsid w:val="002C1B90"/>
    <w:rsid w:val="002C1F1A"/>
    <w:rsid w:val="002C2D8E"/>
    <w:rsid w:val="002C38C7"/>
    <w:rsid w:val="002C3D13"/>
    <w:rsid w:val="002C400C"/>
    <w:rsid w:val="002C47A5"/>
    <w:rsid w:val="002C6303"/>
    <w:rsid w:val="002C6C83"/>
    <w:rsid w:val="002C6EB6"/>
    <w:rsid w:val="002C74A0"/>
    <w:rsid w:val="002C76EF"/>
    <w:rsid w:val="002C79A1"/>
    <w:rsid w:val="002D0D7E"/>
    <w:rsid w:val="002D0FB1"/>
    <w:rsid w:val="002D1271"/>
    <w:rsid w:val="002D1417"/>
    <w:rsid w:val="002D1A8F"/>
    <w:rsid w:val="002D2044"/>
    <w:rsid w:val="002D25BE"/>
    <w:rsid w:val="002D2EB9"/>
    <w:rsid w:val="002D3A26"/>
    <w:rsid w:val="002D47B5"/>
    <w:rsid w:val="002D49DE"/>
    <w:rsid w:val="002D4B5B"/>
    <w:rsid w:val="002D5A8B"/>
    <w:rsid w:val="002D5D4D"/>
    <w:rsid w:val="002D62BB"/>
    <w:rsid w:val="002D7EA3"/>
    <w:rsid w:val="002E040B"/>
    <w:rsid w:val="002E0418"/>
    <w:rsid w:val="002E0D60"/>
    <w:rsid w:val="002E16BE"/>
    <w:rsid w:val="002E16D7"/>
    <w:rsid w:val="002E330F"/>
    <w:rsid w:val="002E3447"/>
    <w:rsid w:val="002E40FD"/>
    <w:rsid w:val="002E41F7"/>
    <w:rsid w:val="002E54CA"/>
    <w:rsid w:val="002E5CE7"/>
    <w:rsid w:val="002E61F4"/>
    <w:rsid w:val="002E6452"/>
    <w:rsid w:val="002E64AB"/>
    <w:rsid w:val="002E6F07"/>
    <w:rsid w:val="002E744E"/>
    <w:rsid w:val="002E7F0C"/>
    <w:rsid w:val="002F0330"/>
    <w:rsid w:val="002F0E63"/>
    <w:rsid w:val="002F16F8"/>
    <w:rsid w:val="002F1F2E"/>
    <w:rsid w:val="002F1FF5"/>
    <w:rsid w:val="002F21B1"/>
    <w:rsid w:val="002F2638"/>
    <w:rsid w:val="002F2E9A"/>
    <w:rsid w:val="002F30CA"/>
    <w:rsid w:val="002F358C"/>
    <w:rsid w:val="002F39A3"/>
    <w:rsid w:val="002F3F75"/>
    <w:rsid w:val="002F4083"/>
    <w:rsid w:val="002F4350"/>
    <w:rsid w:val="002F4E69"/>
    <w:rsid w:val="002F4E9D"/>
    <w:rsid w:val="002F525E"/>
    <w:rsid w:val="002F5966"/>
    <w:rsid w:val="002F5B77"/>
    <w:rsid w:val="002F5D0C"/>
    <w:rsid w:val="002F624B"/>
    <w:rsid w:val="002F6310"/>
    <w:rsid w:val="002F6561"/>
    <w:rsid w:val="002F69CF"/>
    <w:rsid w:val="002F6F69"/>
    <w:rsid w:val="002F74F7"/>
    <w:rsid w:val="00300DA3"/>
    <w:rsid w:val="00300EC4"/>
    <w:rsid w:val="003010F5"/>
    <w:rsid w:val="003020BA"/>
    <w:rsid w:val="003021C3"/>
    <w:rsid w:val="00302287"/>
    <w:rsid w:val="003039F4"/>
    <w:rsid w:val="00303C81"/>
    <w:rsid w:val="00303CF5"/>
    <w:rsid w:val="003041DD"/>
    <w:rsid w:val="00304947"/>
    <w:rsid w:val="00304E38"/>
    <w:rsid w:val="003053E1"/>
    <w:rsid w:val="003055C7"/>
    <w:rsid w:val="00305A05"/>
    <w:rsid w:val="00305C4C"/>
    <w:rsid w:val="00305E76"/>
    <w:rsid w:val="00305E80"/>
    <w:rsid w:val="00305EE2"/>
    <w:rsid w:val="00306204"/>
    <w:rsid w:val="00306BC7"/>
    <w:rsid w:val="00307071"/>
    <w:rsid w:val="0030779A"/>
    <w:rsid w:val="00307A96"/>
    <w:rsid w:val="0031004A"/>
    <w:rsid w:val="00310187"/>
    <w:rsid w:val="003103CE"/>
    <w:rsid w:val="00311621"/>
    <w:rsid w:val="0031185C"/>
    <w:rsid w:val="00311D71"/>
    <w:rsid w:val="003123AB"/>
    <w:rsid w:val="003125BD"/>
    <w:rsid w:val="00312945"/>
    <w:rsid w:val="00312A9E"/>
    <w:rsid w:val="003131A2"/>
    <w:rsid w:val="003134E1"/>
    <w:rsid w:val="003136E7"/>
    <w:rsid w:val="00313724"/>
    <w:rsid w:val="0031413D"/>
    <w:rsid w:val="00314198"/>
    <w:rsid w:val="00314285"/>
    <w:rsid w:val="003146F5"/>
    <w:rsid w:val="00314935"/>
    <w:rsid w:val="00314CF3"/>
    <w:rsid w:val="00314D0A"/>
    <w:rsid w:val="00315397"/>
    <w:rsid w:val="0031562E"/>
    <w:rsid w:val="003158D0"/>
    <w:rsid w:val="003160BD"/>
    <w:rsid w:val="003163BC"/>
    <w:rsid w:val="003166D1"/>
    <w:rsid w:val="003169C1"/>
    <w:rsid w:val="00316E65"/>
    <w:rsid w:val="00317210"/>
    <w:rsid w:val="00317F46"/>
    <w:rsid w:val="003204E8"/>
    <w:rsid w:val="003207AA"/>
    <w:rsid w:val="00320A74"/>
    <w:rsid w:val="00320FBA"/>
    <w:rsid w:val="0032103E"/>
    <w:rsid w:val="00321886"/>
    <w:rsid w:val="003220E4"/>
    <w:rsid w:val="00322F52"/>
    <w:rsid w:val="00322F99"/>
    <w:rsid w:val="00323452"/>
    <w:rsid w:val="0032409D"/>
    <w:rsid w:val="00324A56"/>
    <w:rsid w:val="003262CA"/>
    <w:rsid w:val="00326318"/>
    <w:rsid w:val="00326AFD"/>
    <w:rsid w:val="00326EE2"/>
    <w:rsid w:val="00326F7E"/>
    <w:rsid w:val="003271CC"/>
    <w:rsid w:val="00330031"/>
    <w:rsid w:val="00330712"/>
    <w:rsid w:val="00330AAA"/>
    <w:rsid w:val="0033107D"/>
    <w:rsid w:val="00331326"/>
    <w:rsid w:val="003318F3"/>
    <w:rsid w:val="00332D50"/>
    <w:rsid w:val="00333358"/>
    <w:rsid w:val="0033364B"/>
    <w:rsid w:val="003337B3"/>
    <w:rsid w:val="00333DB6"/>
    <w:rsid w:val="00334290"/>
    <w:rsid w:val="003349BC"/>
    <w:rsid w:val="00334B8B"/>
    <w:rsid w:val="00334BE5"/>
    <w:rsid w:val="00334EAE"/>
    <w:rsid w:val="00334EFA"/>
    <w:rsid w:val="00334F9C"/>
    <w:rsid w:val="003354CD"/>
    <w:rsid w:val="0033600E"/>
    <w:rsid w:val="00336A43"/>
    <w:rsid w:val="00337489"/>
    <w:rsid w:val="00337E2A"/>
    <w:rsid w:val="003400BB"/>
    <w:rsid w:val="0034060D"/>
    <w:rsid w:val="00340A39"/>
    <w:rsid w:val="00340D52"/>
    <w:rsid w:val="00341085"/>
    <w:rsid w:val="003412B9"/>
    <w:rsid w:val="00341E90"/>
    <w:rsid w:val="00342922"/>
    <w:rsid w:val="003429B4"/>
    <w:rsid w:val="003429DC"/>
    <w:rsid w:val="00342ACF"/>
    <w:rsid w:val="00343BFE"/>
    <w:rsid w:val="00344819"/>
    <w:rsid w:val="00344A0F"/>
    <w:rsid w:val="00344FCA"/>
    <w:rsid w:val="003463F8"/>
    <w:rsid w:val="00346C7B"/>
    <w:rsid w:val="0034718E"/>
    <w:rsid w:val="00347337"/>
    <w:rsid w:val="00347E66"/>
    <w:rsid w:val="00350075"/>
    <w:rsid w:val="0035115E"/>
    <w:rsid w:val="003511C0"/>
    <w:rsid w:val="003511FC"/>
    <w:rsid w:val="0035126D"/>
    <w:rsid w:val="003516A6"/>
    <w:rsid w:val="003521E9"/>
    <w:rsid w:val="0035278F"/>
    <w:rsid w:val="00352A20"/>
    <w:rsid w:val="00352AA9"/>
    <w:rsid w:val="00352AC3"/>
    <w:rsid w:val="00352E46"/>
    <w:rsid w:val="0035319D"/>
    <w:rsid w:val="00353576"/>
    <w:rsid w:val="00353725"/>
    <w:rsid w:val="003559B0"/>
    <w:rsid w:val="0035659F"/>
    <w:rsid w:val="00356F68"/>
    <w:rsid w:val="0035724D"/>
    <w:rsid w:val="00357F2D"/>
    <w:rsid w:val="00357FF3"/>
    <w:rsid w:val="00360DB6"/>
    <w:rsid w:val="00361369"/>
    <w:rsid w:val="00361415"/>
    <w:rsid w:val="00361888"/>
    <w:rsid w:val="00361936"/>
    <w:rsid w:val="00363008"/>
    <w:rsid w:val="0036321A"/>
    <w:rsid w:val="00363EB7"/>
    <w:rsid w:val="00363F1C"/>
    <w:rsid w:val="003642BB"/>
    <w:rsid w:val="00364570"/>
    <w:rsid w:val="00364678"/>
    <w:rsid w:val="003654B2"/>
    <w:rsid w:val="00365C28"/>
    <w:rsid w:val="0036645F"/>
    <w:rsid w:val="00366AF2"/>
    <w:rsid w:val="00367393"/>
    <w:rsid w:val="0036739E"/>
    <w:rsid w:val="003707A6"/>
    <w:rsid w:val="00370E7A"/>
    <w:rsid w:val="00371372"/>
    <w:rsid w:val="00371A5E"/>
    <w:rsid w:val="0037204F"/>
    <w:rsid w:val="0037219C"/>
    <w:rsid w:val="003721F0"/>
    <w:rsid w:val="00372465"/>
    <w:rsid w:val="00372B6F"/>
    <w:rsid w:val="0037350D"/>
    <w:rsid w:val="00373A39"/>
    <w:rsid w:val="00373C2A"/>
    <w:rsid w:val="0037429D"/>
    <w:rsid w:val="003754B9"/>
    <w:rsid w:val="0037654B"/>
    <w:rsid w:val="00376E36"/>
    <w:rsid w:val="00377733"/>
    <w:rsid w:val="0038070A"/>
    <w:rsid w:val="00380FAB"/>
    <w:rsid w:val="00381377"/>
    <w:rsid w:val="00381598"/>
    <w:rsid w:val="00381AA1"/>
    <w:rsid w:val="003822F0"/>
    <w:rsid w:val="00382652"/>
    <w:rsid w:val="0038275E"/>
    <w:rsid w:val="00383CB6"/>
    <w:rsid w:val="00383D1B"/>
    <w:rsid w:val="0038418D"/>
    <w:rsid w:val="00384380"/>
    <w:rsid w:val="00384857"/>
    <w:rsid w:val="00384E64"/>
    <w:rsid w:val="003854C0"/>
    <w:rsid w:val="00385F80"/>
    <w:rsid w:val="0038604B"/>
    <w:rsid w:val="0038625C"/>
    <w:rsid w:val="0038682B"/>
    <w:rsid w:val="0038697F"/>
    <w:rsid w:val="00386D33"/>
    <w:rsid w:val="003876E6"/>
    <w:rsid w:val="00387B94"/>
    <w:rsid w:val="0039036D"/>
    <w:rsid w:val="0039046E"/>
    <w:rsid w:val="003905BA"/>
    <w:rsid w:val="00390B63"/>
    <w:rsid w:val="00390CA4"/>
    <w:rsid w:val="00390D92"/>
    <w:rsid w:val="003910BD"/>
    <w:rsid w:val="003911FE"/>
    <w:rsid w:val="0039197C"/>
    <w:rsid w:val="00391FA0"/>
    <w:rsid w:val="00392698"/>
    <w:rsid w:val="00392894"/>
    <w:rsid w:val="003929E8"/>
    <w:rsid w:val="00393F3A"/>
    <w:rsid w:val="00395EAF"/>
    <w:rsid w:val="00396446"/>
    <w:rsid w:val="00396B6F"/>
    <w:rsid w:val="00396B75"/>
    <w:rsid w:val="00396C30"/>
    <w:rsid w:val="003970B2"/>
    <w:rsid w:val="00397B5E"/>
    <w:rsid w:val="00397D65"/>
    <w:rsid w:val="003A05FD"/>
    <w:rsid w:val="003A062B"/>
    <w:rsid w:val="003A0A4F"/>
    <w:rsid w:val="003A0AED"/>
    <w:rsid w:val="003A0D9B"/>
    <w:rsid w:val="003A1255"/>
    <w:rsid w:val="003A12B7"/>
    <w:rsid w:val="003A1FBA"/>
    <w:rsid w:val="003A27D6"/>
    <w:rsid w:val="003A2C96"/>
    <w:rsid w:val="003A2CD1"/>
    <w:rsid w:val="003A2D4B"/>
    <w:rsid w:val="003A35BA"/>
    <w:rsid w:val="003A384A"/>
    <w:rsid w:val="003A43E7"/>
    <w:rsid w:val="003A4404"/>
    <w:rsid w:val="003A472A"/>
    <w:rsid w:val="003A48C4"/>
    <w:rsid w:val="003A4CCE"/>
    <w:rsid w:val="003A5305"/>
    <w:rsid w:val="003A5786"/>
    <w:rsid w:val="003A5829"/>
    <w:rsid w:val="003A60CC"/>
    <w:rsid w:val="003A68AF"/>
    <w:rsid w:val="003A6A7D"/>
    <w:rsid w:val="003A6DB5"/>
    <w:rsid w:val="003A79B9"/>
    <w:rsid w:val="003A7DBD"/>
    <w:rsid w:val="003A7E3F"/>
    <w:rsid w:val="003B099F"/>
    <w:rsid w:val="003B1145"/>
    <w:rsid w:val="003B149E"/>
    <w:rsid w:val="003B15F6"/>
    <w:rsid w:val="003B1606"/>
    <w:rsid w:val="003B1837"/>
    <w:rsid w:val="003B271D"/>
    <w:rsid w:val="003B2B08"/>
    <w:rsid w:val="003B3936"/>
    <w:rsid w:val="003B3AD8"/>
    <w:rsid w:val="003B4282"/>
    <w:rsid w:val="003B480E"/>
    <w:rsid w:val="003B4882"/>
    <w:rsid w:val="003B499A"/>
    <w:rsid w:val="003B4D09"/>
    <w:rsid w:val="003B5059"/>
    <w:rsid w:val="003B59E0"/>
    <w:rsid w:val="003B5C0C"/>
    <w:rsid w:val="003B6250"/>
    <w:rsid w:val="003B6479"/>
    <w:rsid w:val="003B7300"/>
    <w:rsid w:val="003C0591"/>
    <w:rsid w:val="003C076F"/>
    <w:rsid w:val="003C086B"/>
    <w:rsid w:val="003C12CA"/>
    <w:rsid w:val="003C130B"/>
    <w:rsid w:val="003C19FD"/>
    <w:rsid w:val="003C1B16"/>
    <w:rsid w:val="003C1D3D"/>
    <w:rsid w:val="003C2226"/>
    <w:rsid w:val="003C2317"/>
    <w:rsid w:val="003C2612"/>
    <w:rsid w:val="003C3193"/>
    <w:rsid w:val="003C32A7"/>
    <w:rsid w:val="003C3D86"/>
    <w:rsid w:val="003C3FAB"/>
    <w:rsid w:val="003C4118"/>
    <w:rsid w:val="003C44B4"/>
    <w:rsid w:val="003C4F2D"/>
    <w:rsid w:val="003C50C8"/>
    <w:rsid w:val="003C5947"/>
    <w:rsid w:val="003C6292"/>
    <w:rsid w:val="003C64C6"/>
    <w:rsid w:val="003C6733"/>
    <w:rsid w:val="003C6739"/>
    <w:rsid w:val="003C685E"/>
    <w:rsid w:val="003C69BE"/>
    <w:rsid w:val="003C6E03"/>
    <w:rsid w:val="003C79AE"/>
    <w:rsid w:val="003C7C16"/>
    <w:rsid w:val="003D0047"/>
    <w:rsid w:val="003D00AC"/>
    <w:rsid w:val="003D06EB"/>
    <w:rsid w:val="003D09C2"/>
    <w:rsid w:val="003D0E4B"/>
    <w:rsid w:val="003D1A81"/>
    <w:rsid w:val="003D1C97"/>
    <w:rsid w:val="003D1D3F"/>
    <w:rsid w:val="003D1F18"/>
    <w:rsid w:val="003D20EC"/>
    <w:rsid w:val="003D268F"/>
    <w:rsid w:val="003D2AF2"/>
    <w:rsid w:val="003D2DB0"/>
    <w:rsid w:val="003D2F5F"/>
    <w:rsid w:val="003D2FE1"/>
    <w:rsid w:val="003D3156"/>
    <w:rsid w:val="003D3800"/>
    <w:rsid w:val="003D3971"/>
    <w:rsid w:val="003D42C9"/>
    <w:rsid w:val="003D46E4"/>
    <w:rsid w:val="003D493E"/>
    <w:rsid w:val="003D5E0F"/>
    <w:rsid w:val="003D6286"/>
    <w:rsid w:val="003D64CB"/>
    <w:rsid w:val="003D7068"/>
    <w:rsid w:val="003D78D3"/>
    <w:rsid w:val="003D79D4"/>
    <w:rsid w:val="003D7A42"/>
    <w:rsid w:val="003E0151"/>
    <w:rsid w:val="003E048C"/>
    <w:rsid w:val="003E0BF7"/>
    <w:rsid w:val="003E0CA9"/>
    <w:rsid w:val="003E0DDF"/>
    <w:rsid w:val="003E0F7A"/>
    <w:rsid w:val="003E1070"/>
    <w:rsid w:val="003E142B"/>
    <w:rsid w:val="003E18A1"/>
    <w:rsid w:val="003E1A05"/>
    <w:rsid w:val="003E234D"/>
    <w:rsid w:val="003E27C2"/>
    <w:rsid w:val="003E347E"/>
    <w:rsid w:val="003E47D7"/>
    <w:rsid w:val="003E4AD5"/>
    <w:rsid w:val="003E597D"/>
    <w:rsid w:val="003E5BFC"/>
    <w:rsid w:val="003E6301"/>
    <w:rsid w:val="003E66F7"/>
    <w:rsid w:val="003E68A9"/>
    <w:rsid w:val="003E6B6E"/>
    <w:rsid w:val="003F0754"/>
    <w:rsid w:val="003F157E"/>
    <w:rsid w:val="003F2204"/>
    <w:rsid w:val="003F227C"/>
    <w:rsid w:val="003F2448"/>
    <w:rsid w:val="003F289A"/>
    <w:rsid w:val="003F2931"/>
    <w:rsid w:val="003F2E84"/>
    <w:rsid w:val="003F2F89"/>
    <w:rsid w:val="003F3832"/>
    <w:rsid w:val="003F3907"/>
    <w:rsid w:val="003F5024"/>
    <w:rsid w:val="003F528A"/>
    <w:rsid w:val="003F52F2"/>
    <w:rsid w:val="003F578C"/>
    <w:rsid w:val="003F5D24"/>
    <w:rsid w:val="003F5D51"/>
    <w:rsid w:val="003F5E50"/>
    <w:rsid w:val="003F600F"/>
    <w:rsid w:val="003F628C"/>
    <w:rsid w:val="003F7281"/>
    <w:rsid w:val="003F742F"/>
    <w:rsid w:val="004000BF"/>
    <w:rsid w:val="00400B75"/>
    <w:rsid w:val="00400BF3"/>
    <w:rsid w:val="00400CCC"/>
    <w:rsid w:val="00400DBF"/>
    <w:rsid w:val="00400F9A"/>
    <w:rsid w:val="00401EFA"/>
    <w:rsid w:val="004024C8"/>
    <w:rsid w:val="004032CC"/>
    <w:rsid w:val="00403E09"/>
    <w:rsid w:val="00403E85"/>
    <w:rsid w:val="004041D9"/>
    <w:rsid w:val="00404A55"/>
    <w:rsid w:val="00404AA4"/>
    <w:rsid w:val="00404AF8"/>
    <w:rsid w:val="00405162"/>
    <w:rsid w:val="004053F4"/>
    <w:rsid w:val="00406FC2"/>
    <w:rsid w:val="0041022F"/>
    <w:rsid w:val="004103F2"/>
    <w:rsid w:val="004104EF"/>
    <w:rsid w:val="00410895"/>
    <w:rsid w:val="004109F4"/>
    <w:rsid w:val="00410C15"/>
    <w:rsid w:val="00410EE1"/>
    <w:rsid w:val="00411279"/>
    <w:rsid w:val="004118B6"/>
    <w:rsid w:val="00411C31"/>
    <w:rsid w:val="004124F6"/>
    <w:rsid w:val="004125F8"/>
    <w:rsid w:val="00412940"/>
    <w:rsid w:val="00412D54"/>
    <w:rsid w:val="00413060"/>
    <w:rsid w:val="004133ED"/>
    <w:rsid w:val="00413629"/>
    <w:rsid w:val="00413702"/>
    <w:rsid w:val="00413E90"/>
    <w:rsid w:val="00414081"/>
    <w:rsid w:val="00415B61"/>
    <w:rsid w:val="00415C8C"/>
    <w:rsid w:val="00416018"/>
    <w:rsid w:val="004165D9"/>
    <w:rsid w:val="0041687F"/>
    <w:rsid w:val="00416C56"/>
    <w:rsid w:val="00416E81"/>
    <w:rsid w:val="00417401"/>
    <w:rsid w:val="00417DB2"/>
    <w:rsid w:val="00420605"/>
    <w:rsid w:val="004207A3"/>
    <w:rsid w:val="00420FB5"/>
    <w:rsid w:val="00421293"/>
    <w:rsid w:val="00421663"/>
    <w:rsid w:val="00421A58"/>
    <w:rsid w:val="00421C07"/>
    <w:rsid w:val="00421D6E"/>
    <w:rsid w:val="00421E12"/>
    <w:rsid w:val="00422440"/>
    <w:rsid w:val="00422729"/>
    <w:rsid w:val="004231AE"/>
    <w:rsid w:val="004234D4"/>
    <w:rsid w:val="00424799"/>
    <w:rsid w:val="004247CD"/>
    <w:rsid w:val="00424971"/>
    <w:rsid w:val="00424E69"/>
    <w:rsid w:val="0042559C"/>
    <w:rsid w:val="00425811"/>
    <w:rsid w:val="00425997"/>
    <w:rsid w:val="00425FAE"/>
    <w:rsid w:val="0042635D"/>
    <w:rsid w:val="00426677"/>
    <w:rsid w:val="00426702"/>
    <w:rsid w:val="0042787B"/>
    <w:rsid w:val="00430537"/>
    <w:rsid w:val="00430BF6"/>
    <w:rsid w:val="00430F30"/>
    <w:rsid w:val="00431ED4"/>
    <w:rsid w:val="004333CE"/>
    <w:rsid w:val="00433682"/>
    <w:rsid w:val="00433C73"/>
    <w:rsid w:val="00434300"/>
    <w:rsid w:val="00434792"/>
    <w:rsid w:val="004348B6"/>
    <w:rsid w:val="00435036"/>
    <w:rsid w:val="004351CE"/>
    <w:rsid w:val="00435545"/>
    <w:rsid w:val="00435860"/>
    <w:rsid w:val="00435E59"/>
    <w:rsid w:val="004360FE"/>
    <w:rsid w:val="004361EA"/>
    <w:rsid w:val="0043698D"/>
    <w:rsid w:val="004375EB"/>
    <w:rsid w:val="00437995"/>
    <w:rsid w:val="00440DE6"/>
    <w:rsid w:val="00443402"/>
    <w:rsid w:val="0044341E"/>
    <w:rsid w:val="0044380E"/>
    <w:rsid w:val="00443AA3"/>
    <w:rsid w:val="00443B90"/>
    <w:rsid w:val="00444AB7"/>
    <w:rsid w:val="00444E88"/>
    <w:rsid w:val="00444EAA"/>
    <w:rsid w:val="00445623"/>
    <w:rsid w:val="00445C9A"/>
    <w:rsid w:val="00445FD5"/>
    <w:rsid w:val="004461D5"/>
    <w:rsid w:val="00447E85"/>
    <w:rsid w:val="00447F28"/>
    <w:rsid w:val="00447FCF"/>
    <w:rsid w:val="0044AA8C"/>
    <w:rsid w:val="0045047E"/>
    <w:rsid w:val="0045089D"/>
    <w:rsid w:val="00450E02"/>
    <w:rsid w:val="00451525"/>
    <w:rsid w:val="004518CB"/>
    <w:rsid w:val="00451D39"/>
    <w:rsid w:val="00451E77"/>
    <w:rsid w:val="00452670"/>
    <w:rsid w:val="00452E80"/>
    <w:rsid w:val="004534DD"/>
    <w:rsid w:val="00453783"/>
    <w:rsid w:val="00453B02"/>
    <w:rsid w:val="00453BBA"/>
    <w:rsid w:val="004540C0"/>
    <w:rsid w:val="004541C7"/>
    <w:rsid w:val="0045469E"/>
    <w:rsid w:val="0045473B"/>
    <w:rsid w:val="00454B1A"/>
    <w:rsid w:val="0045538F"/>
    <w:rsid w:val="0045561C"/>
    <w:rsid w:val="00455ACA"/>
    <w:rsid w:val="00455E02"/>
    <w:rsid w:val="00456064"/>
    <w:rsid w:val="00456A56"/>
    <w:rsid w:val="00456D50"/>
    <w:rsid w:val="00457228"/>
    <w:rsid w:val="00457812"/>
    <w:rsid w:val="004601FF"/>
    <w:rsid w:val="00460269"/>
    <w:rsid w:val="00460A7D"/>
    <w:rsid w:val="00460DF9"/>
    <w:rsid w:val="00460FF4"/>
    <w:rsid w:val="00461932"/>
    <w:rsid w:val="004628F2"/>
    <w:rsid w:val="00462C7F"/>
    <w:rsid w:val="00462FAE"/>
    <w:rsid w:val="00464413"/>
    <w:rsid w:val="0046465D"/>
    <w:rsid w:val="00464DDE"/>
    <w:rsid w:val="0046520A"/>
    <w:rsid w:val="00465A42"/>
    <w:rsid w:val="004670F7"/>
    <w:rsid w:val="00467495"/>
    <w:rsid w:val="00467683"/>
    <w:rsid w:val="00467AC2"/>
    <w:rsid w:val="00467EA9"/>
    <w:rsid w:val="00470609"/>
    <w:rsid w:val="00470CE8"/>
    <w:rsid w:val="00470EFF"/>
    <w:rsid w:val="00470F63"/>
    <w:rsid w:val="0047103C"/>
    <w:rsid w:val="00471C7E"/>
    <w:rsid w:val="004728F0"/>
    <w:rsid w:val="004740AC"/>
    <w:rsid w:val="0047434B"/>
    <w:rsid w:val="004743F9"/>
    <w:rsid w:val="0047486A"/>
    <w:rsid w:val="004749B5"/>
    <w:rsid w:val="00474CD1"/>
    <w:rsid w:val="00474E89"/>
    <w:rsid w:val="004751C9"/>
    <w:rsid w:val="00475D5B"/>
    <w:rsid w:val="00476468"/>
    <w:rsid w:val="004765F2"/>
    <w:rsid w:val="00476A42"/>
    <w:rsid w:val="00477BBD"/>
    <w:rsid w:val="00480225"/>
    <w:rsid w:val="00480C43"/>
    <w:rsid w:val="00481191"/>
    <w:rsid w:val="00482369"/>
    <w:rsid w:val="00482386"/>
    <w:rsid w:val="004824CF"/>
    <w:rsid w:val="0048284F"/>
    <w:rsid w:val="00482AD1"/>
    <w:rsid w:val="00482DEC"/>
    <w:rsid w:val="004837F0"/>
    <w:rsid w:val="00483D9F"/>
    <w:rsid w:val="00484823"/>
    <w:rsid w:val="00484E90"/>
    <w:rsid w:val="00485656"/>
    <w:rsid w:val="0048584D"/>
    <w:rsid w:val="0048590C"/>
    <w:rsid w:val="004861B4"/>
    <w:rsid w:val="00486557"/>
    <w:rsid w:val="00486723"/>
    <w:rsid w:val="00486850"/>
    <w:rsid w:val="00487792"/>
    <w:rsid w:val="00487A65"/>
    <w:rsid w:val="00490196"/>
    <w:rsid w:val="004908BB"/>
    <w:rsid w:val="00491257"/>
    <w:rsid w:val="00491535"/>
    <w:rsid w:val="00491903"/>
    <w:rsid w:val="0049292F"/>
    <w:rsid w:val="00492C38"/>
    <w:rsid w:val="00492D22"/>
    <w:rsid w:val="00493C00"/>
    <w:rsid w:val="00494094"/>
    <w:rsid w:val="0049449E"/>
    <w:rsid w:val="0049497B"/>
    <w:rsid w:val="004952CD"/>
    <w:rsid w:val="00495379"/>
    <w:rsid w:val="0049540F"/>
    <w:rsid w:val="004954B5"/>
    <w:rsid w:val="0049629F"/>
    <w:rsid w:val="004963E5"/>
    <w:rsid w:val="0049701E"/>
    <w:rsid w:val="00497475"/>
    <w:rsid w:val="004974C3"/>
    <w:rsid w:val="00497A21"/>
    <w:rsid w:val="004A02CD"/>
    <w:rsid w:val="004A12BB"/>
    <w:rsid w:val="004A1910"/>
    <w:rsid w:val="004A1B1D"/>
    <w:rsid w:val="004A1C7C"/>
    <w:rsid w:val="004A2705"/>
    <w:rsid w:val="004A333A"/>
    <w:rsid w:val="004A39BF"/>
    <w:rsid w:val="004A3ADD"/>
    <w:rsid w:val="004A3BA9"/>
    <w:rsid w:val="004A4312"/>
    <w:rsid w:val="004A47C9"/>
    <w:rsid w:val="004A4BA9"/>
    <w:rsid w:val="004A4BDC"/>
    <w:rsid w:val="004A51BD"/>
    <w:rsid w:val="004A5641"/>
    <w:rsid w:val="004A6523"/>
    <w:rsid w:val="004A6601"/>
    <w:rsid w:val="004A6630"/>
    <w:rsid w:val="004A691F"/>
    <w:rsid w:val="004A6A3C"/>
    <w:rsid w:val="004A7876"/>
    <w:rsid w:val="004B0228"/>
    <w:rsid w:val="004B03B1"/>
    <w:rsid w:val="004B06AA"/>
    <w:rsid w:val="004B0A19"/>
    <w:rsid w:val="004B0C30"/>
    <w:rsid w:val="004B11EF"/>
    <w:rsid w:val="004B2799"/>
    <w:rsid w:val="004B28D2"/>
    <w:rsid w:val="004B29B9"/>
    <w:rsid w:val="004B3545"/>
    <w:rsid w:val="004B3AF5"/>
    <w:rsid w:val="004B3DFB"/>
    <w:rsid w:val="004B3EF7"/>
    <w:rsid w:val="004B471A"/>
    <w:rsid w:val="004B4B19"/>
    <w:rsid w:val="004B5BB8"/>
    <w:rsid w:val="004B5D74"/>
    <w:rsid w:val="004B6B0C"/>
    <w:rsid w:val="004B715E"/>
    <w:rsid w:val="004B72DF"/>
    <w:rsid w:val="004B7A5B"/>
    <w:rsid w:val="004B7A81"/>
    <w:rsid w:val="004C0050"/>
    <w:rsid w:val="004C023D"/>
    <w:rsid w:val="004C038B"/>
    <w:rsid w:val="004C0395"/>
    <w:rsid w:val="004C03FB"/>
    <w:rsid w:val="004C0468"/>
    <w:rsid w:val="004C04C1"/>
    <w:rsid w:val="004C054E"/>
    <w:rsid w:val="004C06F8"/>
    <w:rsid w:val="004C0ADF"/>
    <w:rsid w:val="004C146C"/>
    <w:rsid w:val="004C266F"/>
    <w:rsid w:val="004C2780"/>
    <w:rsid w:val="004C29FC"/>
    <w:rsid w:val="004C2B5E"/>
    <w:rsid w:val="004C2E46"/>
    <w:rsid w:val="004C2FF0"/>
    <w:rsid w:val="004C3686"/>
    <w:rsid w:val="004C37C1"/>
    <w:rsid w:val="004C4CA1"/>
    <w:rsid w:val="004C4D0B"/>
    <w:rsid w:val="004C53C4"/>
    <w:rsid w:val="004C5590"/>
    <w:rsid w:val="004C577F"/>
    <w:rsid w:val="004C5853"/>
    <w:rsid w:val="004C5AB6"/>
    <w:rsid w:val="004C5EB0"/>
    <w:rsid w:val="004C6204"/>
    <w:rsid w:val="004C6CFE"/>
    <w:rsid w:val="004C793E"/>
    <w:rsid w:val="004D0E45"/>
    <w:rsid w:val="004D12F9"/>
    <w:rsid w:val="004D1A18"/>
    <w:rsid w:val="004D1AB1"/>
    <w:rsid w:val="004D236D"/>
    <w:rsid w:val="004D25C6"/>
    <w:rsid w:val="004D2F80"/>
    <w:rsid w:val="004D3469"/>
    <w:rsid w:val="004D3577"/>
    <w:rsid w:val="004D3E76"/>
    <w:rsid w:val="004D3FCB"/>
    <w:rsid w:val="004D4200"/>
    <w:rsid w:val="004D4FB0"/>
    <w:rsid w:val="004D4FB1"/>
    <w:rsid w:val="004D563B"/>
    <w:rsid w:val="004D5742"/>
    <w:rsid w:val="004D5CFF"/>
    <w:rsid w:val="004D67A6"/>
    <w:rsid w:val="004D7180"/>
    <w:rsid w:val="004D7487"/>
    <w:rsid w:val="004D778C"/>
    <w:rsid w:val="004D77B2"/>
    <w:rsid w:val="004E030A"/>
    <w:rsid w:val="004E066D"/>
    <w:rsid w:val="004E0768"/>
    <w:rsid w:val="004E098A"/>
    <w:rsid w:val="004E124B"/>
    <w:rsid w:val="004E1451"/>
    <w:rsid w:val="004E1BBD"/>
    <w:rsid w:val="004E2313"/>
    <w:rsid w:val="004E242A"/>
    <w:rsid w:val="004E255F"/>
    <w:rsid w:val="004E2DE8"/>
    <w:rsid w:val="004E32A0"/>
    <w:rsid w:val="004E370A"/>
    <w:rsid w:val="004E431E"/>
    <w:rsid w:val="004E43AD"/>
    <w:rsid w:val="004E444B"/>
    <w:rsid w:val="004E4478"/>
    <w:rsid w:val="004E4D02"/>
    <w:rsid w:val="004E4F0B"/>
    <w:rsid w:val="004E5193"/>
    <w:rsid w:val="004E5263"/>
    <w:rsid w:val="004E5BAB"/>
    <w:rsid w:val="004E60D3"/>
    <w:rsid w:val="004E68AD"/>
    <w:rsid w:val="004E692C"/>
    <w:rsid w:val="004E71A8"/>
    <w:rsid w:val="004E7A07"/>
    <w:rsid w:val="004E7EB6"/>
    <w:rsid w:val="004E7FB7"/>
    <w:rsid w:val="004F0263"/>
    <w:rsid w:val="004F0E5F"/>
    <w:rsid w:val="004F162D"/>
    <w:rsid w:val="004F1B21"/>
    <w:rsid w:val="004F1BC7"/>
    <w:rsid w:val="004F2042"/>
    <w:rsid w:val="004F2829"/>
    <w:rsid w:val="004F2AFA"/>
    <w:rsid w:val="004F2CA1"/>
    <w:rsid w:val="004F2CC6"/>
    <w:rsid w:val="004F3716"/>
    <w:rsid w:val="004F3742"/>
    <w:rsid w:val="004F37A1"/>
    <w:rsid w:val="004F3A02"/>
    <w:rsid w:val="004F3A9B"/>
    <w:rsid w:val="004F3B65"/>
    <w:rsid w:val="004F55B5"/>
    <w:rsid w:val="004F5D82"/>
    <w:rsid w:val="004F62B6"/>
    <w:rsid w:val="004F68BD"/>
    <w:rsid w:val="004F69AB"/>
    <w:rsid w:val="004F7AC3"/>
    <w:rsid w:val="004F7E89"/>
    <w:rsid w:val="005010A3"/>
    <w:rsid w:val="005014FE"/>
    <w:rsid w:val="005017D9"/>
    <w:rsid w:val="00502246"/>
    <w:rsid w:val="005023B7"/>
    <w:rsid w:val="00502569"/>
    <w:rsid w:val="00502F2C"/>
    <w:rsid w:val="00503379"/>
    <w:rsid w:val="005033D5"/>
    <w:rsid w:val="005037F9"/>
    <w:rsid w:val="00503C03"/>
    <w:rsid w:val="00503FBD"/>
    <w:rsid w:val="005042AC"/>
    <w:rsid w:val="0050433B"/>
    <w:rsid w:val="00504A02"/>
    <w:rsid w:val="005056DC"/>
    <w:rsid w:val="005057C3"/>
    <w:rsid w:val="00505D2E"/>
    <w:rsid w:val="00506028"/>
    <w:rsid w:val="005064B3"/>
    <w:rsid w:val="00506747"/>
    <w:rsid w:val="0050691E"/>
    <w:rsid w:val="0050696D"/>
    <w:rsid w:val="00506CEB"/>
    <w:rsid w:val="005070E1"/>
    <w:rsid w:val="005076EF"/>
    <w:rsid w:val="00507747"/>
    <w:rsid w:val="00507A3C"/>
    <w:rsid w:val="00511B81"/>
    <w:rsid w:val="00512148"/>
    <w:rsid w:val="005122F7"/>
    <w:rsid w:val="005124CA"/>
    <w:rsid w:val="0051268B"/>
    <w:rsid w:val="00513041"/>
    <w:rsid w:val="00513415"/>
    <w:rsid w:val="005135AC"/>
    <w:rsid w:val="00514257"/>
    <w:rsid w:val="00514987"/>
    <w:rsid w:val="00515624"/>
    <w:rsid w:val="005156F8"/>
    <w:rsid w:val="00516765"/>
    <w:rsid w:val="0051689A"/>
    <w:rsid w:val="00516BEE"/>
    <w:rsid w:val="00517227"/>
    <w:rsid w:val="00517235"/>
    <w:rsid w:val="00517B86"/>
    <w:rsid w:val="00517F89"/>
    <w:rsid w:val="005206C9"/>
    <w:rsid w:val="00520A67"/>
    <w:rsid w:val="00520D81"/>
    <w:rsid w:val="00520F55"/>
    <w:rsid w:val="00520FEF"/>
    <w:rsid w:val="00521C97"/>
    <w:rsid w:val="00521FDA"/>
    <w:rsid w:val="00522E90"/>
    <w:rsid w:val="005238BF"/>
    <w:rsid w:val="00523981"/>
    <w:rsid w:val="005239BE"/>
    <w:rsid w:val="00523A98"/>
    <w:rsid w:val="00523C6B"/>
    <w:rsid w:val="00524362"/>
    <w:rsid w:val="00524435"/>
    <w:rsid w:val="00524BA6"/>
    <w:rsid w:val="00524BE3"/>
    <w:rsid w:val="00524FFE"/>
    <w:rsid w:val="00525614"/>
    <w:rsid w:val="00525C15"/>
    <w:rsid w:val="00525CFC"/>
    <w:rsid w:val="00526884"/>
    <w:rsid w:val="00526A70"/>
    <w:rsid w:val="00526DBD"/>
    <w:rsid w:val="00526FFB"/>
    <w:rsid w:val="00527359"/>
    <w:rsid w:val="00527387"/>
    <w:rsid w:val="005276E3"/>
    <w:rsid w:val="00527E49"/>
    <w:rsid w:val="0053033D"/>
    <w:rsid w:val="005303CC"/>
    <w:rsid w:val="00530973"/>
    <w:rsid w:val="00530ECD"/>
    <w:rsid w:val="00531559"/>
    <w:rsid w:val="005316F3"/>
    <w:rsid w:val="00531791"/>
    <w:rsid w:val="00531AE5"/>
    <w:rsid w:val="005327DE"/>
    <w:rsid w:val="00532ACF"/>
    <w:rsid w:val="005344B7"/>
    <w:rsid w:val="00534D64"/>
    <w:rsid w:val="00534E9E"/>
    <w:rsid w:val="0053537A"/>
    <w:rsid w:val="0053544F"/>
    <w:rsid w:val="00535684"/>
    <w:rsid w:val="00536145"/>
    <w:rsid w:val="00536B48"/>
    <w:rsid w:val="00536D6B"/>
    <w:rsid w:val="00537999"/>
    <w:rsid w:val="005379B5"/>
    <w:rsid w:val="00537C72"/>
    <w:rsid w:val="00540347"/>
    <w:rsid w:val="0054116B"/>
    <w:rsid w:val="005416A6"/>
    <w:rsid w:val="00541D7A"/>
    <w:rsid w:val="005424C8"/>
    <w:rsid w:val="00543136"/>
    <w:rsid w:val="005439E0"/>
    <w:rsid w:val="00543A88"/>
    <w:rsid w:val="005441D1"/>
    <w:rsid w:val="00544210"/>
    <w:rsid w:val="005447DB"/>
    <w:rsid w:val="0054481F"/>
    <w:rsid w:val="00545449"/>
    <w:rsid w:val="005457E5"/>
    <w:rsid w:val="005458B6"/>
    <w:rsid w:val="005467F2"/>
    <w:rsid w:val="00546AA3"/>
    <w:rsid w:val="00547C9E"/>
    <w:rsid w:val="00547FB5"/>
    <w:rsid w:val="00551614"/>
    <w:rsid w:val="005517F2"/>
    <w:rsid w:val="00551E9A"/>
    <w:rsid w:val="00551F76"/>
    <w:rsid w:val="00552594"/>
    <w:rsid w:val="005525E1"/>
    <w:rsid w:val="00552A0F"/>
    <w:rsid w:val="00552CAC"/>
    <w:rsid w:val="00553894"/>
    <w:rsid w:val="005541CE"/>
    <w:rsid w:val="00554221"/>
    <w:rsid w:val="00554444"/>
    <w:rsid w:val="005545AE"/>
    <w:rsid w:val="00554936"/>
    <w:rsid w:val="00554EAB"/>
    <w:rsid w:val="005550A7"/>
    <w:rsid w:val="00555206"/>
    <w:rsid w:val="005554B6"/>
    <w:rsid w:val="00555A72"/>
    <w:rsid w:val="0055630B"/>
    <w:rsid w:val="005563CB"/>
    <w:rsid w:val="00557E37"/>
    <w:rsid w:val="005602F2"/>
    <w:rsid w:val="0056082B"/>
    <w:rsid w:val="00560C9D"/>
    <w:rsid w:val="00560F15"/>
    <w:rsid w:val="00561314"/>
    <w:rsid w:val="00561411"/>
    <w:rsid w:val="00561628"/>
    <w:rsid w:val="00561D9A"/>
    <w:rsid w:val="005621F6"/>
    <w:rsid w:val="00562385"/>
    <w:rsid w:val="005624DD"/>
    <w:rsid w:val="00562FB0"/>
    <w:rsid w:val="00563BA4"/>
    <w:rsid w:val="00564121"/>
    <w:rsid w:val="0056457E"/>
    <w:rsid w:val="00565577"/>
    <w:rsid w:val="00565A1A"/>
    <w:rsid w:val="00566783"/>
    <w:rsid w:val="0056754F"/>
    <w:rsid w:val="0056767D"/>
    <w:rsid w:val="0057000C"/>
    <w:rsid w:val="005703C1"/>
    <w:rsid w:val="005705EC"/>
    <w:rsid w:val="00570902"/>
    <w:rsid w:val="00570CD0"/>
    <w:rsid w:val="0057104B"/>
    <w:rsid w:val="00571288"/>
    <w:rsid w:val="005717BA"/>
    <w:rsid w:val="005717F5"/>
    <w:rsid w:val="005723CF"/>
    <w:rsid w:val="00572B7A"/>
    <w:rsid w:val="00572CE8"/>
    <w:rsid w:val="005730AF"/>
    <w:rsid w:val="00573798"/>
    <w:rsid w:val="0057393D"/>
    <w:rsid w:val="00573E13"/>
    <w:rsid w:val="005745DD"/>
    <w:rsid w:val="0057472D"/>
    <w:rsid w:val="0057494B"/>
    <w:rsid w:val="00574B52"/>
    <w:rsid w:val="005750F0"/>
    <w:rsid w:val="00575B6C"/>
    <w:rsid w:val="00575CF6"/>
    <w:rsid w:val="00576A67"/>
    <w:rsid w:val="00576B10"/>
    <w:rsid w:val="00576B77"/>
    <w:rsid w:val="00577437"/>
    <w:rsid w:val="00577700"/>
    <w:rsid w:val="00577CE7"/>
    <w:rsid w:val="00580AA2"/>
    <w:rsid w:val="00580D63"/>
    <w:rsid w:val="00581925"/>
    <w:rsid w:val="00581AF6"/>
    <w:rsid w:val="00581D94"/>
    <w:rsid w:val="00581FCB"/>
    <w:rsid w:val="00582B56"/>
    <w:rsid w:val="00582D68"/>
    <w:rsid w:val="0058368B"/>
    <w:rsid w:val="00583BB6"/>
    <w:rsid w:val="0058484A"/>
    <w:rsid w:val="0058548B"/>
    <w:rsid w:val="00585C36"/>
    <w:rsid w:val="00586750"/>
    <w:rsid w:val="0058678F"/>
    <w:rsid w:val="0058796B"/>
    <w:rsid w:val="00587C4F"/>
    <w:rsid w:val="00587E25"/>
    <w:rsid w:val="00587F8D"/>
    <w:rsid w:val="00587FBF"/>
    <w:rsid w:val="00587FCE"/>
    <w:rsid w:val="0058C3A6"/>
    <w:rsid w:val="00590175"/>
    <w:rsid w:val="00590508"/>
    <w:rsid w:val="00590556"/>
    <w:rsid w:val="0059140F"/>
    <w:rsid w:val="00591A84"/>
    <w:rsid w:val="00591FAC"/>
    <w:rsid w:val="00592EE1"/>
    <w:rsid w:val="0059339A"/>
    <w:rsid w:val="0059369C"/>
    <w:rsid w:val="005937D3"/>
    <w:rsid w:val="00593AA3"/>
    <w:rsid w:val="0059412C"/>
    <w:rsid w:val="00594FB3"/>
    <w:rsid w:val="00595EB2"/>
    <w:rsid w:val="00596AC6"/>
    <w:rsid w:val="0059761E"/>
    <w:rsid w:val="00597B73"/>
    <w:rsid w:val="005A0AA7"/>
    <w:rsid w:val="005A1AD1"/>
    <w:rsid w:val="005A1B8F"/>
    <w:rsid w:val="005A1CB9"/>
    <w:rsid w:val="005A2526"/>
    <w:rsid w:val="005A301A"/>
    <w:rsid w:val="005A3360"/>
    <w:rsid w:val="005A3B39"/>
    <w:rsid w:val="005A3F4A"/>
    <w:rsid w:val="005A41C8"/>
    <w:rsid w:val="005A42AE"/>
    <w:rsid w:val="005A4917"/>
    <w:rsid w:val="005A4B25"/>
    <w:rsid w:val="005A5174"/>
    <w:rsid w:val="005A552A"/>
    <w:rsid w:val="005A5F8D"/>
    <w:rsid w:val="005A6313"/>
    <w:rsid w:val="005A6915"/>
    <w:rsid w:val="005A7160"/>
    <w:rsid w:val="005A790E"/>
    <w:rsid w:val="005A7C12"/>
    <w:rsid w:val="005A7F4D"/>
    <w:rsid w:val="005B03C9"/>
    <w:rsid w:val="005B07BA"/>
    <w:rsid w:val="005B10D0"/>
    <w:rsid w:val="005B19A7"/>
    <w:rsid w:val="005B1B37"/>
    <w:rsid w:val="005B1EAF"/>
    <w:rsid w:val="005B22C5"/>
    <w:rsid w:val="005B2416"/>
    <w:rsid w:val="005B2540"/>
    <w:rsid w:val="005B2664"/>
    <w:rsid w:val="005B284D"/>
    <w:rsid w:val="005B291E"/>
    <w:rsid w:val="005B2C8E"/>
    <w:rsid w:val="005B3F37"/>
    <w:rsid w:val="005B47AE"/>
    <w:rsid w:val="005B4B15"/>
    <w:rsid w:val="005B4F18"/>
    <w:rsid w:val="005B5F68"/>
    <w:rsid w:val="005B6083"/>
    <w:rsid w:val="005B6200"/>
    <w:rsid w:val="005B6403"/>
    <w:rsid w:val="005B6B63"/>
    <w:rsid w:val="005B6C83"/>
    <w:rsid w:val="005B7E20"/>
    <w:rsid w:val="005C02EF"/>
    <w:rsid w:val="005C03A8"/>
    <w:rsid w:val="005C07C7"/>
    <w:rsid w:val="005C0F08"/>
    <w:rsid w:val="005C2C21"/>
    <w:rsid w:val="005C2FE1"/>
    <w:rsid w:val="005C352D"/>
    <w:rsid w:val="005C3636"/>
    <w:rsid w:val="005C37B8"/>
    <w:rsid w:val="005C3C21"/>
    <w:rsid w:val="005C46CD"/>
    <w:rsid w:val="005C4739"/>
    <w:rsid w:val="005C68A2"/>
    <w:rsid w:val="005C6BD8"/>
    <w:rsid w:val="005C6E1D"/>
    <w:rsid w:val="005C7819"/>
    <w:rsid w:val="005C79FA"/>
    <w:rsid w:val="005D0495"/>
    <w:rsid w:val="005D239A"/>
    <w:rsid w:val="005D2793"/>
    <w:rsid w:val="005D29A2"/>
    <w:rsid w:val="005D29A3"/>
    <w:rsid w:val="005D2DE6"/>
    <w:rsid w:val="005D3180"/>
    <w:rsid w:val="005D35E9"/>
    <w:rsid w:val="005D4183"/>
    <w:rsid w:val="005D471E"/>
    <w:rsid w:val="005D4F18"/>
    <w:rsid w:val="005D4FE6"/>
    <w:rsid w:val="005D5DD2"/>
    <w:rsid w:val="005D6BFD"/>
    <w:rsid w:val="005D763A"/>
    <w:rsid w:val="005D7ABE"/>
    <w:rsid w:val="005D7E1E"/>
    <w:rsid w:val="005E0111"/>
    <w:rsid w:val="005E054E"/>
    <w:rsid w:val="005E06F9"/>
    <w:rsid w:val="005E0B6E"/>
    <w:rsid w:val="005E1202"/>
    <w:rsid w:val="005E2CEA"/>
    <w:rsid w:val="005E2E92"/>
    <w:rsid w:val="005E3255"/>
    <w:rsid w:val="005E3919"/>
    <w:rsid w:val="005E4840"/>
    <w:rsid w:val="005E4E9C"/>
    <w:rsid w:val="005E52A9"/>
    <w:rsid w:val="005E5BBF"/>
    <w:rsid w:val="005E5CE1"/>
    <w:rsid w:val="005E632D"/>
    <w:rsid w:val="005E6619"/>
    <w:rsid w:val="005E6D3C"/>
    <w:rsid w:val="005E6E86"/>
    <w:rsid w:val="005E6E8B"/>
    <w:rsid w:val="005E6F07"/>
    <w:rsid w:val="005E71F6"/>
    <w:rsid w:val="005E763E"/>
    <w:rsid w:val="005E7A50"/>
    <w:rsid w:val="005E7F6D"/>
    <w:rsid w:val="005EE839"/>
    <w:rsid w:val="005F1210"/>
    <w:rsid w:val="005F279C"/>
    <w:rsid w:val="005F2A18"/>
    <w:rsid w:val="005F2C38"/>
    <w:rsid w:val="005F2D8F"/>
    <w:rsid w:val="005F2E28"/>
    <w:rsid w:val="005F42BB"/>
    <w:rsid w:val="005F473F"/>
    <w:rsid w:val="005F4CFB"/>
    <w:rsid w:val="005F4EA3"/>
    <w:rsid w:val="005F5034"/>
    <w:rsid w:val="005F5426"/>
    <w:rsid w:val="005F565C"/>
    <w:rsid w:val="005F58D3"/>
    <w:rsid w:val="005F5A53"/>
    <w:rsid w:val="005F5BBA"/>
    <w:rsid w:val="005F5C46"/>
    <w:rsid w:val="005F5CCD"/>
    <w:rsid w:val="005F5ED2"/>
    <w:rsid w:val="005F62DE"/>
    <w:rsid w:val="005F70E4"/>
    <w:rsid w:val="005F73AC"/>
    <w:rsid w:val="005F780F"/>
    <w:rsid w:val="005F781D"/>
    <w:rsid w:val="005F7C78"/>
    <w:rsid w:val="005F7DD4"/>
    <w:rsid w:val="0060008E"/>
    <w:rsid w:val="00600517"/>
    <w:rsid w:val="006005A3"/>
    <w:rsid w:val="00600938"/>
    <w:rsid w:val="00600CD9"/>
    <w:rsid w:val="00601AA8"/>
    <w:rsid w:val="00601D43"/>
    <w:rsid w:val="00601E6B"/>
    <w:rsid w:val="0060261D"/>
    <w:rsid w:val="00602891"/>
    <w:rsid w:val="006029EC"/>
    <w:rsid w:val="00602E72"/>
    <w:rsid w:val="0060370D"/>
    <w:rsid w:val="00603E23"/>
    <w:rsid w:val="00604F7A"/>
    <w:rsid w:val="0060584C"/>
    <w:rsid w:val="006059C5"/>
    <w:rsid w:val="00605CC2"/>
    <w:rsid w:val="00605F48"/>
    <w:rsid w:val="00606918"/>
    <w:rsid w:val="00606AC9"/>
    <w:rsid w:val="00606CD7"/>
    <w:rsid w:val="00606E3D"/>
    <w:rsid w:val="00607A75"/>
    <w:rsid w:val="00610087"/>
    <w:rsid w:val="006109A6"/>
    <w:rsid w:val="006109F0"/>
    <w:rsid w:val="00611D6B"/>
    <w:rsid w:val="00613A1E"/>
    <w:rsid w:val="00613A9B"/>
    <w:rsid w:val="006140A1"/>
    <w:rsid w:val="006149E6"/>
    <w:rsid w:val="00615534"/>
    <w:rsid w:val="006164D4"/>
    <w:rsid w:val="00616ED6"/>
    <w:rsid w:val="00617644"/>
    <w:rsid w:val="00620230"/>
    <w:rsid w:val="00620584"/>
    <w:rsid w:val="006209A9"/>
    <w:rsid w:val="00620F59"/>
    <w:rsid w:val="00621CA8"/>
    <w:rsid w:val="00622955"/>
    <w:rsid w:val="00622999"/>
    <w:rsid w:val="00622CC4"/>
    <w:rsid w:val="006235B0"/>
    <w:rsid w:val="0062368F"/>
    <w:rsid w:val="006236C7"/>
    <w:rsid w:val="006240AB"/>
    <w:rsid w:val="006240CE"/>
    <w:rsid w:val="00624203"/>
    <w:rsid w:val="006247C9"/>
    <w:rsid w:val="006259FB"/>
    <w:rsid w:val="00625AF8"/>
    <w:rsid w:val="00625BE4"/>
    <w:rsid w:val="00626AE5"/>
    <w:rsid w:val="00626C3B"/>
    <w:rsid w:val="00626EE3"/>
    <w:rsid w:val="0062768D"/>
    <w:rsid w:val="00627ABD"/>
    <w:rsid w:val="00627BC1"/>
    <w:rsid w:val="006307F8"/>
    <w:rsid w:val="00630807"/>
    <w:rsid w:val="006309C5"/>
    <w:rsid w:val="00630D57"/>
    <w:rsid w:val="00631251"/>
    <w:rsid w:val="006313A0"/>
    <w:rsid w:val="006313CD"/>
    <w:rsid w:val="00631B26"/>
    <w:rsid w:val="00631C2B"/>
    <w:rsid w:val="00631FBB"/>
    <w:rsid w:val="006320D5"/>
    <w:rsid w:val="00632867"/>
    <w:rsid w:val="00632AD0"/>
    <w:rsid w:val="00633E3C"/>
    <w:rsid w:val="006352CE"/>
    <w:rsid w:val="00635F07"/>
    <w:rsid w:val="00636076"/>
    <w:rsid w:val="00636139"/>
    <w:rsid w:val="00636469"/>
    <w:rsid w:val="006364EB"/>
    <w:rsid w:val="00636A41"/>
    <w:rsid w:val="00636F23"/>
    <w:rsid w:val="00636F7B"/>
    <w:rsid w:val="00637098"/>
    <w:rsid w:val="0063718C"/>
    <w:rsid w:val="006374EC"/>
    <w:rsid w:val="006376F5"/>
    <w:rsid w:val="006377DA"/>
    <w:rsid w:val="00637A92"/>
    <w:rsid w:val="0064005A"/>
    <w:rsid w:val="006408EB"/>
    <w:rsid w:val="00641327"/>
    <w:rsid w:val="006416A3"/>
    <w:rsid w:val="00641C05"/>
    <w:rsid w:val="00641C98"/>
    <w:rsid w:val="006423F4"/>
    <w:rsid w:val="00642A53"/>
    <w:rsid w:val="006432A4"/>
    <w:rsid w:val="00643AAA"/>
    <w:rsid w:val="0064419F"/>
    <w:rsid w:val="006446BB"/>
    <w:rsid w:val="00645D2A"/>
    <w:rsid w:val="006460C0"/>
    <w:rsid w:val="0064697C"/>
    <w:rsid w:val="00646D37"/>
    <w:rsid w:val="006474C3"/>
    <w:rsid w:val="00647814"/>
    <w:rsid w:val="00647FC0"/>
    <w:rsid w:val="006505B8"/>
    <w:rsid w:val="00651918"/>
    <w:rsid w:val="006520B4"/>
    <w:rsid w:val="006520C0"/>
    <w:rsid w:val="006525D5"/>
    <w:rsid w:val="00652D85"/>
    <w:rsid w:val="00652EA6"/>
    <w:rsid w:val="00653DDA"/>
    <w:rsid w:val="00654302"/>
    <w:rsid w:val="006543EB"/>
    <w:rsid w:val="0065491C"/>
    <w:rsid w:val="00654FF8"/>
    <w:rsid w:val="00655990"/>
    <w:rsid w:val="00656161"/>
    <w:rsid w:val="00656428"/>
    <w:rsid w:val="00657546"/>
    <w:rsid w:val="00657612"/>
    <w:rsid w:val="00660531"/>
    <w:rsid w:val="0066064B"/>
    <w:rsid w:val="00660784"/>
    <w:rsid w:val="0066085F"/>
    <w:rsid w:val="00661DF1"/>
    <w:rsid w:val="00662477"/>
    <w:rsid w:val="00662B9F"/>
    <w:rsid w:val="006631CE"/>
    <w:rsid w:val="0066377B"/>
    <w:rsid w:val="00663EFC"/>
    <w:rsid w:val="00664265"/>
    <w:rsid w:val="006648ED"/>
    <w:rsid w:val="00664D66"/>
    <w:rsid w:val="006650EA"/>
    <w:rsid w:val="00665517"/>
    <w:rsid w:val="00666170"/>
    <w:rsid w:val="006664A0"/>
    <w:rsid w:val="006666B9"/>
    <w:rsid w:val="0066709F"/>
    <w:rsid w:val="0066769D"/>
    <w:rsid w:val="006677D5"/>
    <w:rsid w:val="00667E36"/>
    <w:rsid w:val="00667F78"/>
    <w:rsid w:val="00667F9B"/>
    <w:rsid w:val="00670450"/>
    <w:rsid w:val="00670A61"/>
    <w:rsid w:val="00670B4E"/>
    <w:rsid w:val="006718B5"/>
    <w:rsid w:val="00672339"/>
    <w:rsid w:val="00672454"/>
    <w:rsid w:val="0067295C"/>
    <w:rsid w:val="006729F8"/>
    <w:rsid w:val="00672ED6"/>
    <w:rsid w:val="0067342D"/>
    <w:rsid w:val="00673455"/>
    <w:rsid w:val="00674128"/>
    <w:rsid w:val="00675127"/>
    <w:rsid w:val="0067607D"/>
    <w:rsid w:val="00680DDD"/>
    <w:rsid w:val="00681149"/>
    <w:rsid w:val="00681A7F"/>
    <w:rsid w:val="00683410"/>
    <w:rsid w:val="00683458"/>
    <w:rsid w:val="0068378A"/>
    <w:rsid w:val="0068486D"/>
    <w:rsid w:val="006848F5"/>
    <w:rsid w:val="006857EB"/>
    <w:rsid w:val="006858B4"/>
    <w:rsid w:val="006866F3"/>
    <w:rsid w:val="00686A70"/>
    <w:rsid w:val="00686BC1"/>
    <w:rsid w:val="00686DD9"/>
    <w:rsid w:val="0068794A"/>
    <w:rsid w:val="0068794F"/>
    <w:rsid w:val="00687ADE"/>
    <w:rsid w:val="00687EEE"/>
    <w:rsid w:val="0069000D"/>
    <w:rsid w:val="0069005B"/>
    <w:rsid w:val="0069030E"/>
    <w:rsid w:val="0069066D"/>
    <w:rsid w:val="00690FC6"/>
    <w:rsid w:val="0069104D"/>
    <w:rsid w:val="0069222A"/>
    <w:rsid w:val="0069295A"/>
    <w:rsid w:val="006934EB"/>
    <w:rsid w:val="0069358F"/>
    <w:rsid w:val="00693E38"/>
    <w:rsid w:val="00694BC0"/>
    <w:rsid w:val="00694F31"/>
    <w:rsid w:val="0069520D"/>
    <w:rsid w:val="00695753"/>
    <w:rsid w:val="006964F9"/>
    <w:rsid w:val="00696D63"/>
    <w:rsid w:val="0069702D"/>
    <w:rsid w:val="00697A37"/>
    <w:rsid w:val="00697D8A"/>
    <w:rsid w:val="00697DE8"/>
    <w:rsid w:val="006A0A42"/>
    <w:rsid w:val="006A0ED7"/>
    <w:rsid w:val="006A196D"/>
    <w:rsid w:val="006A1A36"/>
    <w:rsid w:val="006A1F21"/>
    <w:rsid w:val="006A20A5"/>
    <w:rsid w:val="006A264E"/>
    <w:rsid w:val="006A2866"/>
    <w:rsid w:val="006A2AB0"/>
    <w:rsid w:val="006A3BCC"/>
    <w:rsid w:val="006A3D9E"/>
    <w:rsid w:val="006A3FE4"/>
    <w:rsid w:val="006A47D6"/>
    <w:rsid w:val="006A4DAF"/>
    <w:rsid w:val="006A506B"/>
    <w:rsid w:val="006A6614"/>
    <w:rsid w:val="006A6949"/>
    <w:rsid w:val="006A76D0"/>
    <w:rsid w:val="006B0114"/>
    <w:rsid w:val="006B014F"/>
    <w:rsid w:val="006B0AE8"/>
    <w:rsid w:val="006B15F1"/>
    <w:rsid w:val="006B1985"/>
    <w:rsid w:val="006B26BB"/>
    <w:rsid w:val="006B2E00"/>
    <w:rsid w:val="006B3201"/>
    <w:rsid w:val="006B3BC5"/>
    <w:rsid w:val="006B3F72"/>
    <w:rsid w:val="006B44F1"/>
    <w:rsid w:val="006B467E"/>
    <w:rsid w:val="006B4D36"/>
    <w:rsid w:val="006B53E9"/>
    <w:rsid w:val="006B5C23"/>
    <w:rsid w:val="006B5EFB"/>
    <w:rsid w:val="006B62A0"/>
    <w:rsid w:val="006B663D"/>
    <w:rsid w:val="006B6727"/>
    <w:rsid w:val="006B6A1B"/>
    <w:rsid w:val="006B71F4"/>
    <w:rsid w:val="006B75B6"/>
    <w:rsid w:val="006B7F09"/>
    <w:rsid w:val="006C1273"/>
    <w:rsid w:val="006C140B"/>
    <w:rsid w:val="006C1866"/>
    <w:rsid w:val="006C1955"/>
    <w:rsid w:val="006C19F3"/>
    <w:rsid w:val="006C1E88"/>
    <w:rsid w:val="006C34BE"/>
    <w:rsid w:val="006C373C"/>
    <w:rsid w:val="006C3887"/>
    <w:rsid w:val="006C3912"/>
    <w:rsid w:val="006C3B41"/>
    <w:rsid w:val="006C4187"/>
    <w:rsid w:val="006C424A"/>
    <w:rsid w:val="006C448B"/>
    <w:rsid w:val="006C44A0"/>
    <w:rsid w:val="006C55DE"/>
    <w:rsid w:val="006C5EB4"/>
    <w:rsid w:val="006C5EB7"/>
    <w:rsid w:val="006C6246"/>
    <w:rsid w:val="006C633F"/>
    <w:rsid w:val="006C64D7"/>
    <w:rsid w:val="006C66CC"/>
    <w:rsid w:val="006C6F3D"/>
    <w:rsid w:val="006C710E"/>
    <w:rsid w:val="006C72E1"/>
    <w:rsid w:val="006C76BC"/>
    <w:rsid w:val="006C78C4"/>
    <w:rsid w:val="006C7B60"/>
    <w:rsid w:val="006C7EE5"/>
    <w:rsid w:val="006D0225"/>
    <w:rsid w:val="006D02AD"/>
    <w:rsid w:val="006D0313"/>
    <w:rsid w:val="006D0DB3"/>
    <w:rsid w:val="006D169A"/>
    <w:rsid w:val="006D1963"/>
    <w:rsid w:val="006D1A90"/>
    <w:rsid w:val="006D2107"/>
    <w:rsid w:val="006D211F"/>
    <w:rsid w:val="006D301A"/>
    <w:rsid w:val="006D34EA"/>
    <w:rsid w:val="006D3CDA"/>
    <w:rsid w:val="006D3F41"/>
    <w:rsid w:val="006D407B"/>
    <w:rsid w:val="006D4471"/>
    <w:rsid w:val="006D4A5C"/>
    <w:rsid w:val="006D4FEB"/>
    <w:rsid w:val="006D50FD"/>
    <w:rsid w:val="006D54AB"/>
    <w:rsid w:val="006D7069"/>
    <w:rsid w:val="006D7C3C"/>
    <w:rsid w:val="006E0500"/>
    <w:rsid w:val="006E0F6A"/>
    <w:rsid w:val="006E1185"/>
    <w:rsid w:val="006E1367"/>
    <w:rsid w:val="006E1795"/>
    <w:rsid w:val="006E1EC2"/>
    <w:rsid w:val="006E1F75"/>
    <w:rsid w:val="006E246C"/>
    <w:rsid w:val="006E26E1"/>
    <w:rsid w:val="006E3026"/>
    <w:rsid w:val="006E3432"/>
    <w:rsid w:val="006E3467"/>
    <w:rsid w:val="006E3BFD"/>
    <w:rsid w:val="006E42A6"/>
    <w:rsid w:val="006E4592"/>
    <w:rsid w:val="006E6D59"/>
    <w:rsid w:val="006E6FED"/>
    <w:rsid w:val="006E7007"/>
    <w:rsid w:val="006E76EB"/>
    <w:rsid w:val="006E7A54"/>
    <w:rsid w:val="006E7A65"/>
    <w:rsid w:val="006E7FED"/>
    <w:rsid w:val="006F02C7"/>
    <w:rsid w:val="006F0695"/>
    <w:rsid w:val="006F1724"/>
    <w:rsid w:val="006F1A29"/>
    <w:rsid w:val="006F2ED4"/>
    <w:rsid w:val="006F3D09"/>
    <w:rsid w:val="006F5C4E"/>
    <w:rsid w:val="006F5D05"/>
    <w:rsid w:val="006F5E2B"/>
    <w:rsid w:val="006F689E"/>
    <w:rsid w:val="006F6DC8"/>
    <w:rsid w:val="006F73E3"/>
    <w:rsid w:val="006F7819"/>
    <w:rsid w:val="006F78A2"/>
    <w:rsid w:val="006F7BB4"/>
    <w:rsid w:val="00700098"/>
    <w:rsid w:val="00700CF1"/>
    <w:rsid w:val="00700DAF"/>
    <w:rsid w:val="00701558"/>
    <w:rsid w:val="0070167E"/>
    <w:rsid w:val="00701A04"/>
    <w:rsid w:val="00701E2E"/>
    <w:rsid w:val="00702725"/>
    <w:rsid w:val="00702EF4"/>
    <w:rsid w:val="00703754"/>
    <w:rsid w:val="007037D7"/>
    <w:rsid w:val="00704746"/>
    <w:rsid w:val="00704D43"/>
    <w:rsid w:val="00704E24"/>
    <w:rsid w:val="00706087"/>
    <w:rsid w:val="007066C5"/>
    <w:rsid w:val="007070FB"/>
    <w:rsid w:val="0070799E"/>
    <w:rsid w:val="00709F38"/>
    <w:rsid w:val="00710A54"/>
    <w:rsid w:val="00710C82"/>
    <w:rsid w:val="00710F88"/>
    <w:rsid w:val="00711250"/>
    <w:rsid w:val="007117DF"/>
    <w:rsid w:val="00711A61"/>
    <w:rsid w:val="00711E5B"/>
    <w:rsid w:val="007122CE"/>
    <w:rsid w:val="00712B2D"/>
    <w:rsid w:val="0071305D"/>
    <w:rsid w:val="0071428F"/>
    <w:rsid w:val="00714966"/>
    <w:rsid w:val="00715852"/>
    <w:rsid w:val="00716011"/>
    <w:rsid w:val="0071658D"/>
    <w:rsid w:val="00716966"/>
    <w:rsid w:val="00717A4B"/>
    <w:rsid w:val="00717A55"/>
    <w:rsid w:val="00717EDD"/>
    <w:rsid w:val="00722135"/>
    <w:rsid w:val="007226E3"/>
    <w:rsid w:val="00722DC0"/>
    <w:rsid w:val="0072420E"/>
    <w:rsid w:val="0072436A"/>
    <w:rsid w:val="00724427"/>
    <w:rsid w:val="00724470"/>
    <w:rsid w:val="00724A48"/>
    <w:rsid w:val="00724AC6"/>
    <w:rsid w:val="00725AB9"/>
    <w:rsid w:val="00726096"/>
    <w:rsid w:val="0072650D"/>
    <w:rsid w:val="00727426"/>
    <w:rsid w:val="0072746E"/>
    <w:rsid w:val="00730FC6"/>
    <w:rsid w:val="00731503"/>
    <w:rsid w:val="00731B07"/>
    <w:rsid w:val="00731DE1"/>
    <w:rsid w:val="00732C64"/>
    <w:rsid w:val="00732EFD"/>
    <w:rsid w:val="007338DD"/>
    <w:rsid w:val="00734290"/>
    <w:rsid w:val="0073435E"/>
    <w:rsid w:val="00734AE7"/>
    <w:rsid w:val="00734BBA"/>
    <w:rsid w:val="00735472"/>
    <w:rsid w:val="0073590C"/>
    <w:rsid w:val="00735A34"/>
    <w:rsid w:val="00735D8A"/>
    <w:rsid w:val="00735FCF"/>
    <w:rsid w:val="00736CD2"/>
    <w:rsid w:val="007402FC"/>
    <w:rsid w:val="007404C0"/>
    <w:rsid w:val="00740B5C"/>
    <w:rsid w:val="00740BCE"/>
    <w:rsid w:val="00740FEE"/>
    <w:rsid w:val="00741058"/>
    <w:rsid w:val="007410F2"/>
    <w:rsid w:val="00741253"/>
    <w:rsid w:val="007416FF"/>
    <w:rsid w:val="00742B8D"/>
    <w:rsid w:val="00742FEA"/>
    <w:rsid w:val="007434B4"/>
    <w:rsid w:val="007438C3"/>
    <w:rsid w:val="00743B20"/>
    <w:rsid w:val="00743B28"/>
    <w:rsid w:val="00744418"/>
    <w:rsid w:val="00744921"/>
    <w:rsid w:val="007456EE"/>
    <w:rsid w:val="00745A10"/>
    <w:rsid w:val="00745AB5"/>
    <w:rsid w:val="00745DB5"/>
    <w:rsid w:val="00746506"/>
    <w:rsid w:val="00746F10"/>
    <w:rsid w:val="0074752E"/>
    <w:rsid w:val="007477F1"/>
    <w:rsid w:val="0074FC9F"/>
    <w:rsid w:val="007502FE"/>
    <w:rsid w:val="007508A0"/>
    <w:rsid w:val="007516E1"/>
    <w:rsid w:val="007518FD"/>
    <w:rsid w:val="00751E46"/>
    <w:rsid w:val="007520F3"/>
    <w:rsid w:val="007527C4"/>
    <w:rsid w:val="0075286E"/>
    <w:rsid w:val="00752B3E"/>
    <w:rsid w:val="00752F04"/>
    <w:rsid w:val="007530D3"/>
    <w:rsid w:val="00753139"/>
    <w:rsid w:val="00753982"/>
    <w:rsid w:val="00755281"/>
    <w:rsid w:val="00755B14"/>
    <w:rsid w:val="00755BBB"/>
    <w:rsid w:val="00755BCD"/>
    <w:rsid w:val="00756343"/>
    <w:rsid w:val="0075650A"/>
    <w:rsid w:val="0075679A"/>
    <w:rsid w:val="00756B83"/>
    <w:rsid w:val="00756D1A"/>
    <w:rsid w:val="00757485"/>
    <w:rsid w:val="00757A7A"/>
    <w:rsid w:val="00760CA3"/>
    <w:rsid w:val="00762CE8"/>
    <w:rsid w:val="00763504"/>
    <w:rsid w:val="007635DE"/>
    <w:rsid w:val="00763861"/>
    <w:rsid w:val="00763888"/>
    <w:rsid w:val="00763FC9"/>
    <w:rsid w:val="00764205"/>
    <w:rsid w:val="00764666"/>
    <w:rsid w:val="00764A74"/>
    <w:rsid w:val="0076507F"/>
    <w:rsid w:val="00765157"/>
    <w:rsid w:val="00765203"/>
    <w:rsid w:val="0076522A"/>
    <w:rsid w:val="00766486"/>
    <w:rsid w:val="00766B19"/>
    <w:rsid w:val="00766D9F"/>
    <w:rsid w:val="00767CE1"/>
    <w:rsid w:val="00767FC1"/>
    <w:rsid w:val="00767FEF"/>
    <w:rsid w:val="0077030F"/>
    <w:rsid w:val="00770CB8"/>
    <w:rsid w:val="0077104E"/>
    <w:rsid w:val="00771642"/>
    <w:rsid w:val="00771B01"/>
    <w:rsid w:val="00772CBD"/>
    <w:rsid w:val="00772E2C"/>
    <w:rsid w:val="00772E97"/>
    <w:rsid w:val="007734D5"/>
    <w:rsid w:val="00773753"/>
    <w:rsid w:val="007748F0"/>
    <w:rsid w:val="00774AC3"/>
    <w:rsid w:val="00774AD8"/>
    <w:rsid w:val="00774FB2"/>
    <w:rsid w:val="00775BA6"/>
    <w:rsid w:val="00775E35"/>
    <w:rsid w:val="00776251"/>
    <w:rsid w:val="007765C2"/>
    <w:rsid w:val="0077667A"/>
    <w:rsid w:val="00776BDA"/>
    <w:rsid w:val="00776CB5"/>
    <w:rsid w:val="00777097"/>
    <w:rsid w:val="00777251"/>
    <w:rsid w:val="007773F8"/>
    <w:rsid w:val="0077773F"/>
    <w:rsid w:val="00780145"/>
    <w:rsid w:val="00780365"/>
    <w:rsid w:val="007805D6"/>
    <w:rsid w:val="00780FD4"/>
    <w:rsid w:val="00781108"/>
    <w:rsid w:val="0078127B"/>
    <w:rsid w:val="00781489"/>
    <w:rsid w:val="00782A99"/>
    <w:rsid w:val="00782CCD"/>
    <w:rsid w:val="00782E2B"/>
    <w:rsid w:val="00782FEB"/>
    <w:rsid w:val="00783801"/>
    <w:rsid w:val="00783AC0"/>
    <w:rsid w:val="0078442E"/>
    <w:rsid w:val="00784BE8"/>
    <w:rsid w:val="00785B98"/>
    <w:rsid w:val="007865DF"/>
    <w:rsid w:val="00786BB9"/>
    <w:rsid w:val="00790323"/>
    <w:rsid w:val="0079073B"/>
    <w:rsid w:val="00790D8C"/>
    <w:rsid w:val="00792597"/>
    <w:rsid w:val="00792B7B"/>
    <w:rsid w:val="00793B14"/>
    <w:rsid w:val="00794487"/>
    <w:rsid w:val="00794F0A"/>
    <w:rsid w:val="007952BF"/>
    <w:rsid w:val="007953A2"/>
    <w:rsid w:val="007953E2"/>
    <w:rsid w:val="00795882"/>
    <w:rsid w:val="00796622"/>
    <w:rsid w:val="0079662F"/>
    <w:rsid w:val="007966E1"/>
    <w:rsid w:val="007968C2"/>
    <w:rsid w:val="0079706D"/>
    <w:rsid w:val="00797C99"/>
    <w:rsid w:val="007A0270"/>
    <w:rsid w:val="007A1499"/>
    <w:rsid w:val="007A154C"/>
    <w:rsid w:val="007A1FF9"/>
    <w:rsid w:val="007A2281"/>
    <w:rsid w:val="007A34D0"/>
    <w:rsid w:val="007A3733"/>
    <w:rsid w:val="007A3D15"/>
    <w:rsid w:val="007A3D19"/>
    <w:rsid w:val="007A416D"/>
    <w:rsid w:val="007A5431"/>
    <w:rsid w:val="007A55D2"/>
    <w:rsid w:val="007A58A5"/>
    <w:rsid w:val="007A60A5"/>
    <w:rsid w:val="007A61DC"/>
    <w:rsid w:val="007A65F1"/>
    <w:rsid w:val="007A7192"/>
    <w:rsid w:val="007A7D30"/>
    <w:rsid w:val="007B042D"/>
    <w:rsid w:val="007B08EE"/>
    <w:rsid w:val="007B1525"/>
    <w:rsid w:val="007B15CA"/>
    <w:rsid w:val="007B1884"/>
    <w:rsid w:val="007B1E4F"/>
    <w:rsid w:val="007B255D"/>
    <w:rsid w:val="007B28C1"/>
    <w:rsid w:val="007B2BD6"/>
    <w:rsid w:val="007B2EF6"/>
    <w:rsid w:val="007B318E"/>
    <w:rsid w:val="007B3567"/>
    <w:rsid w:val="007B37CE"/>
    <w:rsid w:val="007B68CD"/>
    <w:rsid w:val="007B6A4E"/>
    <w:rsid w:val="007B6B31"/>
    <w:rsid w:val="007B7A95"/>
    <w:rsid w:val="007B7EF9"/>
    <w:rsid w:val="007C00AB"/>
    <w:rsid w:val="007C101E"/>
    <w:rsid w:val="007C11C5"/>
    <w:rsid w:val="007C1660"/>
    <w:rsid w:val="007C206B"/>
    <w:rsid w:val="007C252F"/>
    <w:rsid w:val="007C27A9"/>
    <w:rsid w:val="007C3056"/>
    <w:rsid w:val="007C345E"/>
    <w:rsid w:val="007C3BC9"/>
    <w:rsid w:val="007C4645"/>
    <w:rsid w:val="007C48B6"/>
    <w:rsid w:val="007C5481"/>
    <w:rsid w:val="007C5565"/>
    <w:rsid w:val="007C5D0C"/>
    <w:rsid w:val="007C5E05"/>
    <w:rsid w:val="007C5E4B"/>
    <w:rsid w:val="007C60FA"/>
    <w:rsid w:val="007C6FEE"/>
    <w:rsid w:val="007C7022"/>
    <w:rsid w:val="007C72E5"/>
    <w:rsid w:val="007C757F"/>
    <w:rsid w:val="007D16D2"/>
    <w:rsid w:val="007D1DD6"/>
    <w:rsid w:val="007D2809"/>
    <w:rsid w:val="007D2903"/>
    <w:rsid w:val="007D2BA7"/>
    <w:rsid w:val="007D2DF5"/>
    <w:rsid w:val="007D2E64"/>
    <w:rsid w:val="007D3700"/>
    <w:rsid w:val="007D3758"/>
    <w:rsid w:val="007D38DA"/>
    <w:rsid w:val="007D3D90"/>
    <w:rsid w:val="007D3F23"/>
    <w:rsid w:val="007D458E"/>
    <w:rsid w:val="007D4590"/>
    <w:rsid w:val="007D4855"/>
    <w:rsid w:val="007D49A1"/>
    <w:rsid w:val="007D50A6"/>
    <w:rsid w:val="007D5E1A"/>
    <w:rsid w:val="007D64BB"/>
    <w:rsid w:val="007D6FAD"/>
    <w:rsid w:val="007D7859"/>
    <w:rsid w:val="007D7B6A"/>
    <w:rsid w:val="007E0349"/>
    <w:rsid w:val="007E0AE3"/>
    <w:rsid w:val="007E11D8"/>
    <w:rsid w:val="007E2435"/>
    <w:rsid w:val="007E3058"/>
    <w:rsid w:val="007E3344"/>
    <w:rsid w:val="007E3C6A"/>
    <w:rsid w:val="007E3F41"/>
    <w:rsid w:val="007E4172"/>
    <w:rsid w:val="007E4535"/>
    <w:rsid w:val="007E468F"/>
    <w:rsid w:val="007E47CF"/>
    <w:rsid w:val="007E51FA"/>
    <w:rsid w:val="007E54D0"/>
    <w:rsid w:val="007E56EF"/>
    <w:rsid w:val="007E5B92"/>
    <w:rsid w:val="007E5BF0"/>
    <w:rsid w:val="007E5C4A"/>
    <w:rsid w:val="007E601D"/>
    <w:rsid w:val="007E617D"/>
    <w:rsid w:val="007E67D3"/>
    <w:rsid w:val="007E69C3"/>
    <w:rsid w:val="007E6A89"/>
    <w:rsid w:val="007E6ECD"/>
    <w:rsid w:val="007E71FE"/>
    <w:rsid w:val="007E78B8"/>
    <w:rsid w:val="007E7E81"/>
    <w:rsid w:val="007F0E19"/>
    <w:rsid w:val="007F1AA7"/>
    <w:rsid w:val="007F20D6"/>
    <w:rsid w:val="007F20E3"/>
    <w:rsid w:val="007F2AAD"/>
    <w:rsid w:val="007F2F88"/>
    <w:rsid w:val="007F3126"/>
    <w:rsid w:val="007F3363"/>
    <w:rsid w:val="007F3D40"/>
    <w:rsid w:val="007F4003"/>
    <w:rsid w:val="007F4EF2"/>
    <w:rsid w:val="007F4F92"/>
    <w:rsid w:val="007F585B"/>
    <w:rsid w:val="007F5CDC"/>
    <w:rsid w:val="007F66AE"/>
    <w:rsid w:val="007F66B3"/>
    <w:rsid w:val="007F7278"/>
    <w:rsid w:val="007F738C"/>
    <w:rsid w:val="0080035D"/>
    <w:rsid w:val="0080133B"/>
    <w:rsid w:val="0080195B"/>
    <w:rsid w:val="008034AB"/>
    <w:rsid w:val="00803C90"/>
    <w:rsid w:val="008040A5"/>
    <w:rsid w:val="00804977"/>
    <w:rsid w:val="00804A9B"/>
    <w:rsid w:val="00804F91"/>
    <w:rsid w:val="008060FB"/>
    <w:rsid w:val="0080616E"/>
    <w:rsid w:val="00806707"/>
    <w:rsid w:val="00806E2D"/>
    <w:rsid w:val="00807252"/>
    <w:rsid w:val="00810748"/>
    <w:rsid w:val="00810E02"/>
    <w:rsid w:val="00811684"/>
    <w:rsid w:val="008117C3"/>
    <w:rsid w:val="0081195F"/>
    <w:rsid w:val="00811D43"/>
    <w:rsid w:val="008132C0"/>
    <w:rsid w:val="008138CE"/>
    <w:rsid w:val="00813C92"/>
    <w:rsid w:val="008145AF"/>
    <w:rsid w:val="00814FD1"/>
    <w:rsid w:val="00815EC9"/>
    <w:rsid w:val="008160EA"/>
    <w:rsid w:val="008161D8"/>
    <w:rsid w:val="0081685C"/>
    <w:rsid w:val="00816B45"/>
    <w:rsid w:val="00816DF2"/>
    <w:rsid w:val="00816F22"/>
    <w:rsid w:val="0081729F"/>
    <w:rsid w:val="00817AE1"/>
    <w:rsid w:val="00818368"/>
    <w:rsid w:val="00820A02"/>
    <w:rsid w:val="00820BEA"/>
    <w:rsid w:val="00820D73"/>
    <w:rsid w:val="00820E82"/>
    <w:rsid w:val="00820F28"/>
    <w:rsid w:val="0082102D"/>
    <w:rsid w:val="00821347"/>
    <w:rsid w:val="0082135B"/>
    <w:rsid w:val="00821719"/>
    <w:rsid w:val="00821FC8"/>
    <w:rsid w:val="00822576"/>
    <w:rsid w:val="00822E3E"/>
    <w:rsid w:val="00824127"/>
    <w:rsid w:val="008244E0"/>
    <w:rsid w:val="008247C5"/>
    <w:rsid w:val="00824AB5"/>
    <w:rsid w:val="008250FB"/>
    <w:rsid w:val="0082567A"/>
    <w:rsid w:val="00825763"/>
    <w:rsid w:val="00825F10"/>
    <w:rsid w:val="00826402"/>
    <w:rsid w:val="00827423"/>
    <w:rsid w:val="00827FB0"/>
    <w:rsid w:val="00830454"/>
    <w:rsid w:val="00830F79"/>
    <w:rsid w:val="008311F2"/>
    <w:rsid w:val="008312E8"/>
    <w:rsid w:val="008312EC"/>
    <w:rsid w:val="0083147A"/>
    <w:rsid w:val="0083186D"/>
    <w:rsid w:val="00831C48"/>
    <w:rsid w:val="00831E4B"/>
    <w:rsid w:val="0083282A"/>
    <w:rsid w:val="00832CB2"/>
    <w:rsid w:val="008343AA"/>
    <w:rsid w:val="00834E65"/>
    <w:rsid w:val="00834ECB"/>
    <w:rsid w:val="00835401"/>
    <w:rsid w:val="00835C0C"/>
    <w:rsid w:val="00835FDB"/>
    <w:rsid w:val="00836A81"/>
    <w:rsid w:val="00837F31"/>
    <w:rsid w:val="00840440"/>
    <w:rsid w:val="008418B3"/>
    <w:rsid w:val="008422A9"/>
    <w:rsid w:val="008425FC"/>
    <w:rsid w:val="008427E6"/>
    <w:rsid w:val="00842CFB"/>
    <w:rsid w:val="008439BA"/>
    <w:rsid w:val="00843B43"/>
    <w:rsid w:val="00843EA3"/>
    <w:rsid w:val="00844CDD"/>
    <w:rsid w:val="00844E53"/>
    <w:rsid w:val="0084580C"/>
    <w:rsid w:val="00845B17"/>
    <w:rsid w:val="00846719"/>
    <w:rsid w:val="0084684B"/>
    <w:rsid w:val="00846DF2"/>
    <w:rsid w:val="008479BD"/>
    <w:rsid w:val="00847D5D"/>
    <w:rsid w:val="00850D58"/>
    <w:rsid w:val="008514E9"/>
    <w:rsid w:val="00851854"/>
    <w:rsid w:val="008528E3"/>
    <w:rsid w:val="00853177"/>
    <w:rsid w:val="00853AE0"/>
    <w:rsid w:val="00853B22"/>
    <w:rsid w:val="00854847"/>
    <w:rsid w:val="008549DA"/>
    <w:rsid w:val="00854C43"/>
    <w:rsid w:val="00855488"/>
    <w:rsid w:val="00855B10"/>
    <w:rsid w:val="00856259"/>
    <w:rsid w:val="00856917"/>
    <w:rsid w:val="0085742E"/>
    <w:rsid w:val="00857A17"/>
    <w:rsid w:val="00860E77"/>
    <w:rsid w:val="0086165C"/>
    <w:rsid w:val="0086201C"/>
    <w:rsid w:val="0086209E"/>
    <w:rsid w:val="008620EB"/>
    <w:rsid w:val="00862A75"/>
    <w:rsid w:val="008630C6"/>
    <w:rsid w:val="008636C5"/>
    <w:rsid w:val="00863A61"/>
    <w:rsid w:val="00863C0C"/>
    <w:rsid w:val="0086404D"/>
    <w:rsid w:val="00864328"/>
    <w:rsid w:val="00864F73"/>
    <w:rsid w:val="00865021"/>
    <w:rsid w:val="00865735"/>
    <w:rsid w:val="00865DC2"/>
    <w:rsid w:val="00865F6E"/>
    <w:rsid w:val="008672E0"/>
    <w:rsid w:val="0086775F"/>
    <w:rsid w:val="00867941"/>
    <w:rsid w:val="00870498"/>
    <w:rsid w:val="008704E5"/>
    <w:rsid w:val="00870665"/>
    <w:rsid w:val="00870801"/>
    <w:rsid w:val="00870951"/>
    <w:rsid w:val="00871063"/>
    <w:rsid w:val="008714DE"/>
    <w:rsid w:val="00872293"/>
    <w:rsid w:val="00872357"/>
    <w:rsid w:val="00872436"/>
    <w:rsid w:val="00872B7E"/>
    <w:rsid w:val="00872FAE"/>
    <w:rsid w:val="00873C2F"/>
    <w:rsid w:val="008740C6"/>
    <w:rsid w:val="0087431D"/>
    <w:rsid w:val="00874926"/>
    <w:rsid w:val="008765A5"/>
    <w:rsid w:val="00876B14"/>
    <w:rsid w:val="00877274"/>
    <w:rsid w:val="0088030C"/>
    <w:rsid w:val="00880747"/>
    <w:rsid w:val="008830EA"/>
    <w:rsid w:val="00883230"/>
    <w:rsid w:val="0088341B"/>
    <w:rsid w:val="008837E4"/>
    <w:rsid w:val="00884556"/>
    <w:rsid w:val="008851C5"/>
    <w:rsid w:val="00885F3C"/>
    <w:rsid w:val="00886607"/>
    <w:rsid w:val="00886A79"/>
    <w:rsid w:val="00886F3B"/>
    <w:rsid w:val="008872AC"/>
    <w:rsid w:val="00887874"/>
    <w:rsid w:val="00887A18"/>
    <w:rsid w:val="00887CEC"/>
    <w:rsid w:val="0088F08B"/>
    <w:rsid w:val="00890098"/>
    <w:rsid w:val="00891A88"/>
    <w:rsid w:val="00892200"/>
    <w:rsid w:val="0089246C"/>
    <w:rsid w:val="00892D38"/>
    <w:rsid w:val="0089353B"/>
    <w:rsid w:val="008937EF"/>
    <w:rsid w:val="008939E2"/>
    <w:rsid w:val="00893C8E"/>
    <w:rsid w:val="00894121"/>
    <w:rsid w:val="00894756"/>
    <w:rsid w:val="008952F0"/>
    <w:rsid w:val="00895530"/>
    <w:rsid w:val="008956CA"/>
    <w:rsid w:val="008957CF"/>
    <w:rsid w:val="0089622D"/>
    <w:rsid w:val="00896D58"/>
    <w:rsid w:val="00896FDA"/>
    <w:rsid w:val="00897A97"/>
    <w:rsid w:val="008A103D"/>
    <w:rsid w:val="008A1112"/>
    <w:rsid w:val="008A156D"/>
    <w:rsid w:val="008A1697"/>
    <w:rsid w:val="008A1BE9"/>
    <w:rsid w:val="008A36D0"/>
    <w:rsid w:val="008A45A5"/>
    <w:rsid w:val="008A5004"/>
    <w:rsid w:val="008A52A1"/>
    <w:rsid w:val="008A5E18"/>
    <w:rsid w:val="008A5EA6"/>
    <w:rsid w:val="008A7742"/>
    <w:rsid w:val="008A7C02"/>
    <w:rsid w:val="008A7DC2"/>
    <w:rsid w:val="008B05ED"/>
    <w:rsid w:val="008B0869"/>
    <w:rsid w:val="008B0BE3"/>
    <w:rsid w:val="008B1976"/>
    <w:rsid w:val="008B211A"/>
    <w:rsid w:val="008B2DEC"/>
    <w:rsid w:val="008B346E"/>
    <w:rsid w:val="008B3AEA"/>
    <w:rsid w:val="008B440F"/>
    <w:rsid w:val="008B4886"/>
    <w:rsid w:val="008B5021"/>
    <w:rsid w:val="008B509E"/>
    <w:rsid w:val="008B51D6"/>
    <w:rsid w:val="008B53DD"/>
    <w:rsid w:val="008B57F9"/>
    <w:rsid w:val="008B5AE6"/>
    <w:rsid w:val="008B610C"/>
    <w:rsid w:val="008B6565"/>
    <w:rsid w:val="008B65F5"/>
    <w:rsid w:val="008B6973"/>
    <w:rsid w:val="008B71F6"/>
    <w:rsid w:val="008B76E6"/>
    <w:rsid w:val="008C00A4"/>
    <w:rsid w:val="008C0286"/>
    <w:rsid w:val="008C1682"/>
    <w:rsid w:val="008C1E2A"/>
    <w:rsid w:val="008C2CA2"/>
    <w:rsid w:val="008C352D"/>
    <w:rsid w:val="008C41CC"/>
    <w:rsid w:val="008C436A"/>
    <w:rsid w:val="008C5301"/>
    <w:rsid w:val="008C5459"/>
    <w:rsid w:val="008C5AFF"/>
    <w:rsid w:val="008C5B6C"/>
    <w:rsid w:val="008C6453"/>
    <w:rsid w:val="008C668F"/>
    <w:rsid w:val="008C67BE"/>
    <w:rsid w:val="008C697E"/>
    <w:rsid w:val="008C6EC9"/>
    <w:rsid w:val="008C70BA"/>
    <w:rsid w:val="008C740F"/>
    <w:rsid w:val="008C7440"/>
    <w:rsid w:val="008C7794"/>
    <w:rsid w:val="008C7C27"/>
    <w:rsid w:val="008C7C58"/>
    <w:rsid w:val="008C7EB7"/>
    <w:rsid w:val="008D053D"/>
    <w:rsid w:val="008D07E1"/>
    <w:rsid w:val="008D13F6"/>
    <w:rsid w:val="008D1C07"/>
    <w:rsid w:val="008D1C9C"/>
    <w:rsid w:val="008D1E2F"/>
    <w:rsid w:val="008D2BFD"/>
    <w:rsid w:val="008D3155"/>
    <w:rsid w:val="008D3362"/>
    <w:rsid w:val="008D3AEA"/>
    <w:rsid w:val="008D3F7B"/>
    <w:rsid w:val="008D40B6"/>
    <w:rsid w:val="008D45CC"/>
    <w:rsid w:val="008D4973"/>
    <w:rsid w:val="008D4A32"/>
    <w:rsid w:val="008D6129"/>
    <w:rsid w:val="008D659F"/>
    <w:rsid w:val="008D6DD0"/>
    <w:rsid w:val="008D7068"/>
    <w:rsid w:val="008D7A2A"/>
    <w:rsid w:val="008E151D"/>
    <w:rsid w:val="008E18B4"/>
    <w:rsid w:val="008E1E8A"/>
    <w:rsid w:val="008E21B0"/>
    <w:rsid w:val="008E225E"/>
    <w:rsid w:val="008E26A7"/>
    <w:rsid w:val="008E2A6F"/>
    <w:rsid w:val="008E3644"/>
    <w:rsid w:val="008E3754"/>
    <w:rsid w:val="008E387C"/>
    <w:rsid w:val="008E41AB"/>
    <w:rsid w:val="008E46FC"/>
    <w:rsid w:val="008E48C9"/>
    <w:rsid w:val="008E49C8"/>
    <w:rsid w:val="008E4CDB"/>
    <w:rsid w:val="008E4EDB"/>
    <w:rsid w:val="008E5414"/>
    <w:rsid w:val="008E5877"/>
    <w:rsid w:val="008E5ACD"/>
    <w:rsid w:val="008E5F1E"/>
    <w:rsid w:val="008E60F5"/>
    <w:rsid w:val="008E6F28"/>
    <w:rsid w:val="008E6F97"/>
    <w:rsid w:val="008E70B1"/>
    <w:rsid w:val="008E77E8"/>
    <w:rsid w:val="008F1567"/>
    <w:rsid w:val="008F1615"/>
    <w:rsid w:val="008F175B"/>
    <w:rsid w:val="008F29A7"/>
    <w:rsid w:val="008F3B92"/>
    <w:rsid w:val="008F4E7D"/>
    <w:rsid w:val="008F5581"/>
    <w:rsid w:val="008F5D21"/>
    <w:rsid w:val="008F5E6C"/>
    <w:rsid w:val="008F6869"/>
    <w:rsid w:val="008F7B3F"/>
    <w:rsid w:val="00900DFD"/>
    <w:rsid w:val="00901694"/>
    <w:rsid w:val="00901A63"/>
    <w:rsid w:val="00901CFA"/>
    <w:rsid w:val="0090201D"/>
    <w:rsid w:val="0090265B"/>
    <w:rsid w:val="00902C88"/>
    <w:rsid w:val="00902E10"/>
    <w:rsid w:val="0090327A"/>
    <w:rsid w:val="00904149"/>
    <w:rsid w:val="0090423A"/>
    <w:rsid w:val="0090515C"/>
    <w:rsid w:val="009052DB"/>
    <w:rsid w:val="009054A4"/>
    <w:rsid w:val="00905DBE"/>
    <w:rsid w:val="00906A3E"/>
    <w:rsid w:val="00907004"/>
    <w:rsid w:val="009074FF"/>
    <w:rsid w:val="00910FA6"/>
    <w:rsid w:val="0091108C"/>
    <w:rsid w:val="009114C0"/>
    <w:rsid w:val="00911634"/>
    <w:rsid w:val="00911C0F"/>
    <w:rsid w:val="00911E36"/>
    <w:rsid w:val="00912233"/>
    <w:rsid w:val="00913914"/>
    <w:rsid w:val="00913F8B"/>
    <w:rsid w:val="009143E9"/>
    <w:rsid w:val="00914462"/>
    <w:rsid w:val="009144B9"/>
    <w:rsid w:val="009147D0"/>
    <w:rsid w:val="0091504C"/>
    <w:rsid w:val="009173DC"/>
    <w:rsid w:val="009175AA"/>
    <w:rsid w:val="009178B7"/>
    <w:rsid w:val="009178C4"/>
    <w:rsid w:val="00917A11"/>
    <w:rsid w:val="00917F2E"/>
    <w:rsid w:val="00920040"/>
    <w:rsid w:val="009207B4"/>
    <w:rsid w:val="009208CB"/>
    <w:rsid w:val="00920B79"/>
    <w:rsid w:val="00920F1B"/>
    <w:rsid w:val="00921C5B"/>
    <w:rsid w:val="009225EE"/>
    <w:rsid w:val="00922D4F"/>
    <w:rsid w:val="00922E99"/>
    <w:rsid w:val="00922F9A"/>
    <w:rsid w:val="009231FD"/>
    <w:rsid w:val="00923B69"/>
    <w:rsid w:val="0092404A"/>
    <w:rsid w:val="00924AEE"/>
    <w:rsid w:val="00924D70"/>
    <w:rsid w:val="00925118"/>
    <w:rsid w:val="009253C4"/>
    <w:rsid w:val="00925498"/>
    <w:rsid w:val="00925553"/>
    <w:rsid w:val="00925898"/>
    <w:rsid w:val="00925AF9"/>
    <w:rsid w:val="00925BF5"/>
    <w:rsid w:val="00925E7E"/>
    <w:rsid w:val="0092686D"/>
    <w:rsid w:val="00926A8D"/>
    <w:rsid w:val="00927024"/>
    <w:rsid w:val="009275D4"/>
    <w:rsid w:val="009278B1"/>
    <w:rsid w:val="00930D53"/>
    <w:rsid w:val="00931B59"/>
    <w:rsid w:val="009324D1"/>
    <w:rsid w:val="00933187"/>
    <w:rsid w:val="009344CD"/>
    <w:rsid w:val="009348A7"/>
    <w:rsid w:val="0093593A"/>
    <w:rsid w:val="00936368"/>
    <w:rsid w:val="009366BA"/>
    <w:rsid w:val="00936BBF"/>
    <w:rsid w:val="00936FC0"/>
    <w:rsid w:val="009370CC"/>
    <w:rsid w:val="00937723"/>
    <w:rsid w:val="009379ED"/>
    <w:rsid w:val="0094068B"/>
    <w:rsid w:val="009408DE"/>
    <w:rsid w:val="00940F6F"/>
    <w:rsid w:val="00941866"/>
    <w:rsid w:val="00941CCB"/>
    <w:rsid w:val="00942515"/>
    <w:rsid w:val="00942DD5"/>
    <w:rsid w:val="00942F3B"/>
    <w:rsid w:val="009432B2"/>
    <w:rsid w:val="00943768"/>
    <w:rsid w:val="00944BEB"/>
    <w:rsid w:val="00945025"/>
    <w:rsid w:val="00945799"/>
    <w:rsid w:val="0094734C"/>
    <w:rsid w:val="0094739B"/>
    <w:rsid w:val="009475E9"/>
    <w:rsid w:val="00947990"/>
    <w:rsid w:val="00947A0B"/>
    <w:rsid w:val="0095009F"/>
    <w:rsid w:val="00950641"/>
    <w:rsid w:val="00950808"/>
    <w:rsid w:val="00950DF2"/>
    <w:rsid w:val="009517BD"/>
    <w:rsid w:val="00951D47"/>
    <w:rsid w:val="00951D7C"/>
    <w:rsid w:val="00951E71"/>
    <w:rsid w:val="0095242C"/>
    <w:rsid w:val="009533F6"/>
    <w:rsid w:val="00953914"/>
    <w:rsid w:val="0095473B"/>
    <w:rsid w:val="00954EF1"/>
    <w:rsid w:val="0095538B"/>
    <w:rsid w:val="00955EB7"/>
    <w:rsid w:val="00955FA1"/>
    <w:rsid w:val="00956886"/>
    <w:rsid w:val="00956DBA"/>
    <w:rsid w:val="009575BE"/>
    <w:rsid w:val="00957628"/>
    <w:rsid w:val="009579A7"/>
    <w:rsid w:val="00960105"/>
    <w:rsid w:val="009608FB"/>
    <w:rsid w:val="00960E6A"/>
    <w:rsid w:val="00961054"/>
    <w:rsid w:val="009613E8"/>
    <w:rsid w:val="009614EC"/>
    <w:rsid w:val="00961943"/>
    <w:rsid w:val="009619CA"/>
    <w:rsid w:val="00962431"/>
    <w:rsid w:val="00962B37"/>
    <w:rsid w:val="009633D1"/>
    <w:rsid w:val="009637BC"/>
    <w:rsid w:val="00964007"/>
    <w:rsid w:val="00964728"/>
    <w:rsid w:val="00964A95"/>
    <w:rsid w:val="00964E4C"/>
    <w:rsid w:val="00964EE2"/>
    <w:rsid w:val="009650C7"/>
    <w:rsid w:val="0096510D"/>
    <w:rsid w:val="009655D1"/>
    <w:rsid w:val="00965742"/>
    <w:rsid w:val="00967059"/>
    <w:rsid w:val="00967126"/>
    <w:rsid w:val="00967485"/>
    <w:rsid w:val="0096770E"/>
    <w:rsid w:val="009708F3"/>
    <w:rsid w:val="00970A67"/>
    <w:rsid w:val="00971A97"/>
    <w:rsid w:val="0097257D"/>
    <w:rsid w:val="00972651"/>
    <w:rsid w:val="009726B0"/>
    <w:rsid w:val="00972906"/>
    <w:rsid w:val="00973222"/>
    <w:rsid w:val="009737EA"/>
    <w:rsid w:val="009749B7"/>
    <w:rsid w:val="00975450"/>
    <w:rsid w:val="00975538"/>
    <w:rsid w:val="0097785D"/>
    <w:rsid w:val="009778E6"/>
    <w:rsid w:val="009802FA"/>
    <w:rsid w:val="009814C7"/>
    <w:rsid w:val="00981724"/>
    <w:rsid w:val="00981845"/>
    <w:rsid w:val="00981CFE"/>
    <w:rsid w:val="0098209A"/>
    <w:rsid w:val="00982538"/>
    <w:rsid w:val="00982A4B"/>
    <w:rsid w:val="00982CED"/>
    <w:rsid w:val="00982DD8"/>
    <w:rsid w:val="00982E86"/>
    <w:rsid w:val="00983863"/>
    <w:rsid w:val="00984475"/>
    <w:rsid w:val="00984C8B"/>
    <w:rsid w:val="00984EDF"/>
    <w:rsid w:val="00985115"/>
    <w:rsid w:val="00985846"/>
    <w:rsid w:val="00985D35"/>
    <w:rsid w:val="0098604B"/>
    <w:rsid w:val="009863DE"/>
    <w:rsid w:val="009867EE"/>
    <w:rsid w:val="00986CCF"/>
    <w:rsid w:val="00986D8D"/>
    <w:rsid w:val="00986DED"/>
    <w:rsid w:val="00986E00"/>
    <w:rsid w:val="00987571"/>
    <w:rsid w:val="00987708"/>
    <w:rsid w:val="009904D9"/>
    <w:rsid w:val="00990A61"/>
    <w:rsid w:val="00990AA1"/>
    <w:rsid w:val="00990ADB"/>
    <w:rsid w:val="00991101"/>
    <w:rsid w:val="00991799"/>
    <w:rsid w:val="00991CE6"/>
    <w:rsid w:val="0099363A"/>
    <w:rsid w:val="00993E4D"/>
    <w:rsid w:val="00994CAD"/>
    <w:rsid w:val="00995507"/>
    <w:rsid w:val="00995A1E"/>
    <w:rsid w:val="009967EB"/>
    <w:rsid w:val="00996E33"/>
    <w:rsid w:val="009973F8"/>
    <w:rsid w:val="009A096A"/>
    <w:rsid w:val="009A0CA7"/>
    <w:rsid w:val="009A0E38"/>
    <w:rsid w:val="009A1149"/>
    <w:rsid w:val="009A1598"/>
    <w:rsid w:val="009A285C"/>
    <w:rsid w:val="009A3AE8"/>
    <w:rsid w:val="009A3EAE"/>
    <w:rsid w:val="009A4333"/>
    <w:rsid w:val="009A56BA"/>
    <w:rsid w:val="009A59E9"/>
    <w:rsid w:val="009A68F7"/>
    <w:rsid w:val="009A6D31"/>
    <w:rsid w:val="009A76CA"/>
    <w:rsid w:val="009A7972"/>
    <w:rsid w:val="009B00B0"/>
    <w:rsid w:val="009B010C"/>
    <w:rsid w:val="009B03E4"/>
    <w:rsid w:val="009B0774"/>
    <w:rsid w:val="009B0799"/>
    <w:rsid w:val="009B0A79"/>
    <w:rsid w:val="009B0D3B"/>
    <w:rsid w:val="009B0F7C"/>
    <w:rsid w:val="009B175B"/>
    <w:rsid w:val="009B1D14"/>
    <w:rsid w:val="009B2C98"/>
    <w:rsid w:val="009B32D2"/>
    <w:rsid w:val="009B41B4"/>
    <w:rsid w:val="009B4260"/>
    <w:rsid w:val="009B4459"/>
    <w:rsid w:val="009B4651"/>
    <w:rsid w:val="009B4790"/>
    <w:rsid w:val="009B4BCA"/>
    <w:rsid w:val="009B5DB8"/>
    <w:rsid w:val="009B5F03"/>
    <w:rsid w:val="009B6215"/>
    <w:rsid w:val="009B627B"/>
    <w:rsid w:val="009B6510"/>
    <w:rsid w:val="009B7026"/>
    <w:rsid w:val="009B77F6"/>
    <w:rsid w:val="009B7856"/>
    <w:rsid w:val="009B7DD8"/>
    <w:rsid w:val="009C0577"/>
    <w:rsid w:val="009C0B93"/>
    <w:rsid w:val="009C19C4"/>
    <w:rsid w:val="009C2EF3"/>
    <w:rsid w:val="009C331C"/>
    <w:rsid w:val="009C36AF"/>
    <w:rsid w:val="009C4085"/>
    <w:rsid w:val="009C47CA"/>
    <w:rsid w:val="009C4AAF"/>
    <w:rsid w:val="009C6AF1"/>
    <w:rsid w:val="009C6C6D"/>
    <w:rsid w:val="009C6D21"/>
    <w:rsid w:val="009C776E"/>
    <w:rsid w:val="009C7936"/>
    <w:rsid w:val="009D0BF9"/>
    <w:rsid w:val="009D11D3"/>
    <w:rsid w:val="009D1270"/>
    <w:rsid w:val="009D1B80"/>
    <w:rsid w:val="009D2C20"/>
    <w:rsid w:val="009D3083"/>
    <w:rsid w:val="009D308C"/>
    <w:rsid w:val="009D31AC"/>
    <w:rsid w:val="009D33FB"/>
    <w:rsid w:val="009D38F2"/>
    <w:rsid w:val="009D40C9"/>
    <w:rsid w:val="009D40CA"/>
    <w:rsid w:val="009D4E59"/>
    <w:rsid w:val="009D505C"/>
    <w:rsid w:val="009D5543"/>
    <w:rsid w:val="009D5E03"/>
    <w:rsid w:val="009D6873"/>
    <w:rsid w:val="009D75DA"/>
    <w:rsid w:val="009D764E"/>
    <w:rsid w:val="009D770D"/>
    <w:rsid w:val="009D779C"/>
    <w:rsid w:val="009D77E4"/>
    <w:rsid w:val="009D79D9"/>
    <w:rsid w:val="009E0E24"/>
    <w:rsid w:val="009E1125"/>
    <w:rsid w:val="009E165A"/>
    <w:rsid w:val="009E1988"/>
    <w:rsid w:val="009E24B2"/>
    <w:rsid w:val="009E2EA3"/>
    <w:rsid w:val="009E3014"/>
    <w:rsid w:val="009E3CAC"/>
    <w:rsid w:val="009E4119"/>
    <w:rsid w:val="009E4893"/>
    <w:rsid w:val="009E6376"/>
    <w:rsid w:val="009E6728"/>
    <w:rsid w:val="009E6C93"/>
    <w:rsid w:val="009E6E5B"/>
    <w:rsid w:val="009E70C2"/>
    <w:rsid w:val="009E7292"/>
    <w:rsid w:val="009E76BB"/>
    <w:rsid w:val="009E7D9C"/>
    <w:rsid w:val="009F0B2D"/>
    <w:rsid w:val="009F172C"/>
    <w:rsid w:val="009F1C01"/>
    <w:rsid w:val="009F1F45"/>
    <w:rsid w:val="009F23D1"/>
    <w:rsid w:val="009F2741"/>
    <w:rsid w:val="009F276B"/>
    <w:rsid w:val="009F2A7C"/>
    <w:rsid w:val="009F318B"/>
    <w:rsid w:val="009F31C1"/>
    <w:rsid w:val="009F38FE"/>
    <w:rsid w:val="009F3DA6"/>
    <w:rsid w:val="009F3F47"/>
    <w:rsid w:val="009F3F52"/>
    <w:rsid w:val="009F42E2"/>
    <w:rsid w:val="009F576D"/>
    <w:rsid w:val="009F5A58"/>
    <w:rsid w:val="009F5BC4"/>
    <w:rsid w:val="009F5D1D"/>
    <w:rsid w:val="009F63F3"/>
    <w:rsid w:val="009F664A"/>
    <w:rsid w:val="009F6F4E"/>
    <w:rsid w:val="009F77E6"/>
    <w:rsid w:val="009F7A4D"/>
    <w:rsid w:val="009F7DE5"/>
    <w:rsid w:val="00A00243"/>
    <w:rsid w:val="00A00B02"/>
    <w:rsid w:val="00A02207"/>
    <w:rsid w:val="00A02737"/>
    <w:rsid w:val="00A02C46"/>
    <w:rsid w:val="00A02CFD"/>
    <w:rsid w:val="00A02DDC"/>
    <w:rsid w:val="00A03161"/>
    <w:rsid w:val="00A0316C"/>
    <w:rsid w:val="00A038FB"/>
    <w:rsid w:val="00A03AC7"/>
    <w:rsid w:val="00A03B65"/>
    <w:rsid w:val="00A049E2"/>
    <w:rsid w:val="00A05E72"/>
    <w:rsid w:val="00A061F4"/>
    <w:rsid w:val="00A06D60"/>
    <w:rsid w:val="00A0753A"/>
    <w:rsid w:val="00A0788B"/>
    <w:rsid w:val="00A07C78"/>
    <w:rsid w:val="00A11409"/>
    <w:rsid w:val="00A117C0"/>
    <w:rsid w:val="00A12365"/>
    <w:rsid w:val="00A125F0"/>
    <w:rsid w:val="00A129AA"/>
    <w:rsid w:val="00A13E67"/>
    <w:rsid w:val="00A14771"/>
    <w:rsid w:val="00A14950"/>
    <w:rsid w:val="00A15229"/>
    <w:rsid w:val="00A1522B"/>
    <w:rsid w:val="00A152BF"/>
    <w:rsid w:val="00A156B1"/>
    <w:rsid w:val="00A157BD"/>
    <w:rsid w:val="00A15ED8"/>
    <w:rsid w:val="00A16C30"/>
    <w:rsid w:val="00A16D58"/>
    <w:rsid w:val="00A16E86"/>
    <w:rsid w:val="00A16FE0"/>
    <w:rsid w:val="00A17626"/>
    <w:rsid w:val="00A17CDB"/>
    <w:rsid w:val="00A208A3"/>
    <w:rsid w:val="00A20EF8"/>
    <w:rsid w:val="00A22220"/>
    <w:rsid w:val="00A222C7"/>
    <w:rsid w:val="00A224E8"/>
    <w:rsid w:val="00A22693"/>
    <w:rsid w:val="00A22D4A"/>
    <w:rsid w:val="00A2316D"/>
    <w:rsid w:val="00A23462"/>
    <w:rsid w:val="00A2357F"/>
    <w:rsid w:val="00A23911"/>
    <w:rsid w:val="00A23D05"/>
    <w:rsid w:val="00A24040"/>
    <w:rsid w:val="00A2426A"/>
    <w:rsid w:val="00A2440E"/>
    <w:rsid w:val="00A2496C"/>
    <w:rsid w:val="00A24C88"/>
    <w:rsid w:val="00A253DC"/>
    <w:rsid w:val="00A257F7"/>
    <w:rsid w:val="00A26357"/>
    <w:rsid w:val="00A26E97"/>
    <w:rsid w:val="00A2712B"/>
    <w:rsid w:val="00A279F6"/>
    <w:rsid w:val="00A30782"/>
    <w:rsid w:val="00A30CE2"/>
    <w:rsid w:val="00A31511"/>
    <w:rsid w:val="00A32ADD"/>
    <w:rsid w:val="00A33DAD"/>
    <w:rsid w:val="00A343F1"/>
    <w:rsid w:val="00A354C1"/>
    <w:rsid w:val="00A356CB"/>
    <w:rsid w:val="00A35A51"/>
    <w:rsid w:val="00A3664C"/>
    <w:rsid w:val="00A3670A"/>
    <w:rsid w:val="00A36FAF"/>
    <w:rsid w:val="00A405D5"/>
    <w:rsid w:val="00A408AD"/>
    <w:rsid w:val="00A40A5D"/>
    <w:rsid w:val="00A40B35"/>
    <w:rsid w:val="00A40B53"/>
    <w:rsid w:val="00A41936"/>
    <w:rsid w:val="00A41AAD"/>
    <w:rsid w:val="00A42E6E"/>
    <w:rsid w:val="00A432E9"/>
    <w:rsid w:val="00A4342A"/>
    <w:rsid w:val="00A43501"/>
    <w:rsid w:val="00A43D95"/>
    <w:rsid w:val="00A43E83"/>
    <w:rsid w:val="00A446B4"/>
    <w:rsid w:val="00A44896"/>
    <w:rsid w:val="00A44F3F"/>
    <w:rsid w:val="00A455A5"/>
    <w:rsid w:val="00A462FA"/>
    <w:rsid w:val="00A46F7C"/>
    <w:rsid w:val="00A476B9"/>
    <w:rsid w:val="00A47A75"/>
    <w:rsid w:val="00A47B60"/>
    <w:rsid w:val="00A4BBA0"/>
    <w:rsid w:val="00A50198"/>
    <w:rsid w:val="00A5023D"/>
    <w:rsid w:val="00A50C72"/>
    <w:rsid w:val="00A51116"/>
    <w:rsid w:val="00A51668"/>
    <w:rsid w:val="00A517A8"/>
    <w:rsid w:val="00A51810"/>
    <w:rsid w:val="00A524DD"/>
    <w:rsid w:val="00A52952"/>
    <w:rsid w:val="00A52F79"/>
    <w:rsid w:val="00A53122"/>
    <w:rsid w:val="00A535E4"/>
    <w:rsid w:val="00A53922"/>
    <w:rsid w:val="00A53EAA"/>
    <w:rsid w:val="00A540D0"/>
    <w:rsid w:val="00A544B4"/>
    <w:rsid w:val="00A54C51"/>
    <w:rsid w:val="00A54DA9"/>
    <w:rsid w:val="00A5547B"/>
    <w:rsid w:val="00A55541"/>
    <w:rsid w:val="00A566A5"/>
    <w:rsid w:val="00A578C9"/>
    <w:rsid w:val="00A60892"/>
    <w:rsid w:val="00A60ED0"/>
    <w:rsid w:val="00A61857"/>
    <w:rsid w:val="00A61CD1"/>
    <w:rsid w:val="00A61F0A"/>
    <w:rsid w:val="00A62881"/>
    <w:rsid w:val="00A63580"/>
    <w:rsid w:val="00A63ECB"/>
    <w:rsid w:val="00A646EC"/>
    <w:rsid w:val="00A64A4A"/>
    <w:rsid w:val="00A64B1E"/>
    <w:rsid w:val="00A6503B"/>
    <w:rsid w:val="00A65092"/>
    <w:rsid w:val="00A65193"/>
    <w:rsid w:val="00A655CD"/>
    <w:rsid w:val="00A66126"/>
    <w:rsid w:val="00A666A2"/>
    <w:rsid w:val="00A66DDD"/>
    <w:rsid w:val="00A672F7"/>
    <w:rsid w:val="00A674E6"/>
    <w:rsid w:val="00A67E57"/>
    <w:rsid w:val="00A70670"/>
    <w:rsid w:val="00A706B2"/>
    <w:rsid w:val="00A70AF0"/>
    <w:rsid w:val="00A710DE"/>
    <w:rsid w:val="00A7170D"/>
    <w:rsid w:val="00A727CA"/>
    <w:rsid w:val="00A72C34"/>
    <w:rsid w:val="00A72C66"/>
    <w:rsid w:val="00A72DEC"/>
    <w:rsid w:val="00A733D7"/>
    <w:rsid w:val="00A73E32"/>
    <w:rsid w:val="00A751F9"/>
    <w:rsid w:val="00A75347"/>
    <w:rsid w:val="00A75546"/>
    <w:rsid w:val="00A75806"/>
    <w:rsid w:val="00A763C7"/>
    <w:rsid w:val="00A76624"/>
    <w:rsid w:val="00A770C2"/>
    <w:rsid w:val="00A7755F"/>
    <w:rsid w:val="00A7793A"/>
    <w:rsid w:val="00A77A30"/>
    <w:rsid w:val="00A77B09"/>
    <w:rsid w:val="00A80320"/>
    <w:rsid w:val="00A8043D"/>
    <w:rsid w:val="00A811D3"/>
    <w:rsid w:val="00A81A00"/>
    <w:rsid w:val="00A8242E"/>
    <w:rsid w:val="00A826B2"/>
    <w:rsid w:val="00A84163"/>
    <w:rsid w:val="00A84805"/>
    <w:rsid w:val="00A84D2E"/>
    <w:rsid w:val="00A84E07"/>
    <w:rsid w:val="00A85382"/>
    <w:rsid w:val="00A8553F"/>
    <w:rsid w:val="00A85837"/>
    <w:rsid w:val="00A86375"/>
    <w:rsid w:val="00A86683"/>
    <w:rsid w:val="00A866BC"/>
    <w:rsid w:val="00A8674F"/>
    <w:rsid w:val="00A90431"/>
    <w:rsid w:val="00A9045D"/>
    <w:rsid w:val="00A9074D"/>
    <w:rsid w:val="00A90786"/>
    <w:rsid w:val="00A90F40"/>
    <w:rsid w:val="00A91714"/>
    <w:rsid w:val="00A91AB9"/>
    <w:rsid w:val="00A91EC7"/>
    <w:rsid w:val="00A92230"/>
    <w:rsid w:val="00A923BD"/>
    <w:rsid w:val="00A926CB"/>
    <w:rsid w:val="00A92D84"/>
    <w:rsid w:val="00A939FC"/>
    <w:rsid w:val="00A94022"/>
    <w:rsid w:val="00A94296"/>
    <w:rsid w:val="00A945DE"/>
    <w:rsid w:val="00A94804"/>
    <w:rsid w:val="00A94AD5"/>
    <w:rsid w:val="00A94AE5"/>
    <w:rsid w:val="00A94AEF"/>
    <w:rsid w:val="00A94DF9"/>
    <w:rsid w:val="00A94FC6"/>
    <w:rsid w:val="00A959E3"/>
    <w:rsid w:val="00A95C9C"/>
    <w:rsid w:val="00A95CE3"/>
    <w:rsid w:val="00A95DE9"/>
    <w:rsid w:val="00A95E98"/>
    <w:rsid w:val="00A969F5"/>
    <w:rsid w:val="00A97292"/>
    <w:rsid w:val="00A97B57"/>
    <w:rsid w:val="00AA0055"/>
    <w:rsid w:val="00AA0DBC"/>
    <w:rsid w:val="00AA2647"/>
    <w:rsid w:val="00AA2810"/>
    <w:rsid w:val="00AA2FB0"/>
    <w:rsid w:val="00AA3055"/>
    <w:rsid w:val="00AA4408"/>
    <w:rsid w:val="00AA5124"/>
    <w:rsid w:val="00AA5206"/>
    <w:rsid w:val="00AA79ED"/>
    <w:rsid w:val="00AA7E7D"/>
    <w:rsid w:val="00AB1845"/>
    <w:rsid w:val="00AB1948"/>
    <w:rsid w:val="00AB1F15"/>
    <w:rsid w:val="00AB23D1"/>
    <w:rsid w:val="00AB2444"/>
    <w:rsid w:val="00AB28D5"/>
    <w:rsid w:val="00AB2BAC"/>
    <w:rsid w:val="00AB36E6"/>
    <w:rsid w:val="00AB3BF5"/>
    <w:rsid w:val="00AB3E3C"/>
    <w:rsid w:val="00AB3F6F"/>
    <w:rsid w:val="00AB5D71"/>
    <w:rsid w:val="00AB63AF"/>
    <w:rsid w:val="00AB6D48"/>
    <w:rsid w:val="00AB6EA6"/>
    <w:rsid w:val="00AB7078"/>
    <w:rsid w:val="00AB7E6A"/>
    <w:rsid w:val="00AC06C6"/>
    <w:rsid w:val="00AC06F2"/>
    <w:rsid w:val="00AC0A66"/>
    <w:rsid w:val="00AC0B51"/>
    <w:rsid w:val="00AC14F4"/>
    <w:rsid w:val="00AC2688"/>
    <w:rsid w:val="00AC2990"/>
    <w:rsid w:val="00AC37E2"/>
    <w:rsid w:val="00AC40D5"/>
    <w:rsid w:val="00AC4AA8"/>
    <w:rsid w:val="00AC4EAB"/>
    <w:rsid w:val="00AC5052"/>
    <w:rsid w:val="00AC51B1"/>
    <w:rsid w:val="00AC5358"/>
    <w:rsid w:val="00AC5B97"/>
    <w:rsid w:val="00AC5E10"/>
    <w:rsid w:val="00AC5FF9"/>
    <w:rsid w:val="00AC65A6"/>
    <w:rsid w:val="00AC68E0"/>
    <w:rsid w:val="00AC7374"/>
    <w:rsid w:val="00AC7ADE"/>
    <w:rsid w:val="00AC7B6B"/>
    <w:rsid w:val="00AD055B"/>
    <w:rsid w:val="00AD0712"/>
    <w:rsid w:val="00AD0BD3"/>
    <w:rsid w:val="00AD0D4E"/>
    <w:rsid w:val="00AD1011"/>
    <w:rsid w:val="00AD24F6"/>
    <w:rsid w:val="00AD3154"/>
    <w:rsid w:val="00AD446D"/>
    <w:rsid w:val="00AD48E5"/>
    <w:rsid w:val="00AD654B"/>
    <w:rsid w:val="00AD6E28"/>
    <w:rsid w:val="00AD7325"/>
    <w:rsid w:val="00AD75AC"/>
    <w:rsid w:val="00AD76D7"/>
    <w:rsid w:val="00AD78A3"/>
    <w:rsid w:val="00AE04E4"/>
    <w:rsid w:val="00AE12FF"/>
    <w:rsid w:val="00AE1F9A"/>
    <w:rsid w:val="00AE26A9"/>
    <w:rsid w:val="00AE29DF"/>
    <w:rsid w:val="00AE3829"/>
    <w:rsid w:val="00AE3950"/>
    <w:rsid w:val="00AE3999"/>
    <w:rsid w:val="00AE3ED9"/>
    <w:rsid w:val="00AE4600"/>
    <w:rsid w:val="00AE50AB"/>
    <w:rsid w:val="00AE51A0"/>
    <w:rsid w:val="00AE52D8"/>
    <w:rsid w:val="00AE589B"/>
    <w:rsid w:val="00AE5D1E"/>
    <w:rsid w:val="00AE6DD0"/>
    <w:rsid w:val="00AE731F"/>
    <w:rsid w:val="00AE76A7"/>
    <w:rsid w:val="00AE77F3"/>
    <w:rsid w:val="00AE7900"/>
    <w:rsid w:val="00AF07F6"/>
    <w:rsid w:val="00AF0CAF"/>
    <w:rsid w:val="00AF0CF4"/>
    <w:rsid w:val="00AF10B1"/>
    <w:rsid w:val="00AF2121"/>
    <w:rsid w:val="00AF2334"/>
    <w:rsid w:val="00AF2B95"/>
    <w:rsid w:val="00AF32DF"/>
    <w:rsid w:val="00AF3504"/>
    <w:rsid w:val="00AF38B6"/>
    <w:rsid w:val="00AF3B02"/>
    <w:rsid w:val="00AF44FB"/>
    <w:rsid w:val="00AF4A9F"/>
    <w:rsid w:val="00AF4B06"/>
    <w:rsid w:val="00AF4B3F"/>
    <w:rsid w:val="00AF5CE6"/>
    <w:rsid w:val="00AF5FDD"/>
    <w:rsid w:val="00AF606F"/>
    <w:rsid w:val="00AF6507"/>
    <w:rsid w:val="00AF65DC"/>
    <w:rsid w:val="00AF6C7F"/>
    <w:rsid w:val="00AF6C81"/>
    <w:rsid w:val="00AF7B5D"/>
    <w:rsid w:val="00AF7FBF"/>
    <w:rsid w:val="00B0190F"/>
    <w:rsid w:val="00B01FBA"/>
    <w:rsid w:val="00B0362B"/>
    <w:rsid w:val="00B046D9"/>
    <w:rsid w:val="00B0473A"/>
    <w:rsid w:val="00B04CD1"/>
    <w:rsid w:val="00B04D6B"/>
    <w:rsid w:val="00B055BF"/>
    <w:rsid w:val="00B05CA1"/>
    <w:rsid w:val="00B05EE4"/>
    <w:rsid w:val="00B06072"/>
    <w:rsid w:val="00B067E9"/>
    <w:rsid w:val="00B06906"/>
    <w:rsid w:val="00B07858"/>
    <w:rsid w:val="00B07CCC"/>
    <w:rsid w:val="00B10126"/>
    <w:rsid w:val="00B10262"/>
    <w:rsid w:val="00B10504"/>
    <w:rsid w:val="00B1088D"/>
    <w:rsid w:val="00B10C83"/>
    <w:rsid w:val="00B11030"/>
    <w:rsid w:val="00B118F4"/>
    <w:rsid w:val="00B11C47"/>
    <w:rsid w:val="00B12ADE"/>
    <w:rsid w:val="00B12D71"/>
    <w:rsid w:val="00B13CDA"/>
    <w:rsid w:val="00B13E0A"/>
    <w:rsid w:val="00B16614"/>
    <w:rsid w:val="00B17D87"/>
    <w:rsid w:val="00B17E47"/>
    <w:rsid w:val="00B2081F"/>
    <w:rsid w:val="00B21689"/>
    <w:rsid w:val="00B21EA5"/>
    <w:rsid w:val="00B225E7"/>
    <w:rsid w:val="00B23636"/>
    <w:rsid w:val="00B239C2"/>
    <w:rsid w:val="00B23C1B"/>
    <w:rsid w:val="00B24530"/>
    <w:rsid w:val="00B248FA"/>
    <w:rsid w:val="00B24AE9"/>
    <w:rsid w:val="00B24BF0"/>
    <w:rsid w:val="00B24D20"/>
    <w:rsid w:val="00B24F0B"/>
    <w:rsid w:val="00B254EE"/>
    <w:rsid w:val="00B259CF"/>
    <w:rsid w:val="00B25B4D"/>
    <w:rsid w:val="00B25F36"/>
    <w:rsid w:val="00B26EC7"/>
    <w:rsid w:val="00B27962"/>
    <w:rsid w:val="00B30040"/>
    <w:rsid w:val="00B30704"/>
    <w:rsid w:val="00B30E36"/>
    <w:rsid w:val="00B31941"/>
    <w:rsid w:val="00B31E47"/>
    <w:rsid w:val="00B31E61"/>
    <w:rsid w:val="00B32B93"/>
    <w:rsid w:val="00B32F1C"/>
    <w:rsid w:val="00B33114"/>
    <w:rsid w:val="00B3321C"/>
    <w:rsid w:val="00B33559"/>
    <w:rsid w:val="00B3370B"/>
    <w:rsid w:val="00B3387B"/>
    <w:rsid w:val="00B33DDB"/>
    <w:rsid w:val="00B33ED2"/>
    <w:rsid w:val="00B33FCE"/>
    <w:rsid w:val="00B34042"/>
    <w:rsid w:val="00B34B46"/>
    <w:rsid w:val="00B34E34"/>
    <w:rsid w:val="00B3508E"/>
    <w:rsid w:val="00B3591E"/>
    <w:rsid w:val="00B3631E"/>
    <w:rsid w:val="00B36844"/>
    <w:rsid w:val="00B3713F"/>
    <w:rsid w:val="00B37547"/>
    <w:rsid w:val="00B375B8"/>
    <w:rsid w:val="00B37647"/>
    <w:rsid w:val="00B37696"/>
    <w:rsid w:val="00B376B7"/>
    <w:rsid w:val="00B37738"/>
    <w:rsid w:val="00B37F01"/>
    <w:rsid w:val="00B408C5"/>
    <w:rsid w:val="00B40A99"/>
    <w:rsid w:val="00B40B9C"/>
    <w:rsid w:val="00B40C87"/>
    <w:rsid w:val="00B40DEB"/>
    <w:rsid w:val="00B41114"/>
    <w:rsid w:val="00B41493"/>
    <w:rsid w:val="00B41498"/>
    <w:rsid w:val="00B414AB"/>
    <w:rsid w:val="00B41B1E"/>
    <w:rsid w:val="00B41DB8"/>
    <w:rsid w:val="00B42CBC"/>
    <w:rsid w:val="00B431B2"/>
    <w:rsid w:val="00B435E1"/>
    <w:rsid w:val="00B4458D"/>
    <w:rsid w:val="00B4462B"/>
    <w:rsid w:val="00B446FB"/>
    <w:rsid w:val="00B44D65"/>
    <w:rsid w:val="00B455A9"/>
    <w:rsid w:val="00B45DE9"/>
    <w:rsid w:val="00B45F8D"/>
    <w:rsid w:val="00B46250"/>
    <w:rsid w:val="00B46C81"/>
    <w:rsid w:val="00B4770C"/>
    <w:rsid w:val="00B479DB"/>
    <w:rsid w:val="00B47B2F"/>
    <w:rsid w:val="00B47FA8"/>
    <w:rsid w:val="00B50160"/>
    <w:rsid w:val="00B50176"/>
    <w:rsid w:val="00B522C9"/>
    <w:rsid w:val="00B526C1"/>
    <w:rsid w:val="00B5310D"/>
    <w:rsid w:val="00B5321E"/>
    <w:rsid w:val="00B54013"/>
    <w:rsid w:val="00B54021"/>
    <w:rsid w:val="00B546AE"/>
    <w:rsid w:val="00B54BAE"/>
    <w:rsid w:val="00B54D22"/>
    <w:rsid w:val="00B554F8"/>
    <w:rsid w:val="00B55FAF"/>
    <w:rsid w:val="00B560CD"/>
    <w:rsid w:val="00B56714"/>
    <w:rsid w:val="00B57B69"/>
    <w:rsid w:val="00B57E2C"/>
    <w:rsid w:val="00B60165"/>
    <w:rsid w:val="00B60B2C"/>
    <w:rsid w:val="00B60E88"/>
    <w:rsid w:val="00B611CB"/>
    <w:rsid w:val="00B61AA0"/>
    <w:rsid w:val="00B61D30"/>
    <w:rsid w:val="00B63D25"/>
    <w:rsid w:val="00B63F27"/>
    <w:rsid w:val="00B63FC8"/>
    <w:rsid w:val="00B641D8"/>
    <w:rsid w:val="00B64319"/>
    <w:rsid w:val="00B64BD6"/>
    <w:rsid w:val="00B64EA0"/>
    <w:rsid w:val="00B65080"/>
    <w:rsid w:val="00B655D9"/>
    <w:rsid w:val="00B65698"/>
    <w:rsid w:val="00B6584C"/>
    <w:rsid w:val="00B659BA"/>
    <w:rsid w:val="00B65AFE"/>
    <w:rsid w:val="00B661A7"/>
    <w:rsid w:val="00B661D0"/>
    <w:rsid w:val="00B663A4"/>
    <w:rsid w:val="00B66763"/>
    <w:rsid w:val="00B6695F"/>
    <w:rsid w:val="00B67D9B"/>
    <w:rsid w:val="00B70012"/>
    <w:rsid w:val="00B70B77"/>
    <w:rsid w:val="00B70C0B"/>
    <w:rsid w:val="00B7174E"/>
    <w:rsid w:val="00B71CCF"/>
    <w:rsid w:val="00B71D6B"/>
    <w:rsid w:val="00B72043"/>
    <w:rsid w:val="00B7216F"/>
    <w:rsid w:val="00B730D5"/>
    <w:rsid w:val="00B739A8"/>
    <w:rsid w:val="00B73DF0"/>
    <w:rsid w:val="00B7467D"/>
    <w:rsid w:val="00B74AA6"/>
    <w:rsid w:val="00B74F8D"/>
    <w:rsid w:val="00B75010"/>
    <w:rsid w:val="00B75617"/>
    <w:rsid w:val="00B75662"/>
    <w:rsid w:val="00B756B8"/>
    <w:rsid w:val="00B758A5"/>
    <w:rsid w:val="00B75987"/>
    <w:rsid w:val="00B759C2"/>
    <w:rsid w:val="00B76622"/>
    <w:rsid w:val="00B76916"/>
    <w:rsid w:val="00B76C93"/>
    <w:rsid w:val="00B76CE0"/>
    <w:rsid w:val="00B76D07"/>
    <w:rsid w:val="00B770F2"/>
    <w:rsid w:val="00B77D8C"/>
    <w:rsid w:val="00B77E27"/>
    <w:rsid w:val="00B77F6D"/>
    <w:rsid w:val="00B80315"/>
    <w:rsid w:val="00B80B01"/>
    <w:rsid w:val="00B80DAF"/>
    <w:rsid w:val="00B815A2"/>
    <w:rsid w:val="00B82B2E"/>
    <w:rsid w:val="00B82E11"/>
    <w:rsid w:val="00B82F42"/>
    <w:rsid w:val="00B83A91"/>
    <w:rsid w:val="00B83C0F"/>
    <w:rsid w:val="00B842F5"/>
    <w:rsid w:val="00B84723"/>
    <w:rsid w:val="00B847C4"/>
    <w:rsid w:val="00B8493E"/>
    <w:rsid w:val="00B84D1C"/>
    <w:rsid w:val="00B84F69"/>
    <w:rsid w:val="00B850E6"/>
    <w:rsid w:val="00B85660"/>
    <w:rsid w:val="00B86339"/>
    <w:rsid w:val="00B8670D"/>
    <w:rsid w:val="00B86A88"/>
    <w:rsid w:val="00B86B87"/>
    <w:rsid w:val="00B876D0"/>
    <w:rsid w:val="00B87D22"/>
    <w:rsid w:val="00B9024E"/>
    <w:rsid w:val="00B90BDE"/>
    <w:rsid w:val="00B90DAD"/>
    <w:rsid w:val="00B90FB0"/>
    <w:rsid w:val="00B91870"/>
    <w:rsid w:val="00B91B2A"/>
    <w:rsid w:val="00B92400"/>
    <w:rsid w:val="00B928FA"/>
    <w:rsid w:val="00B92910"/>
    <w:rsid w:val="00B92FD4"/>
    <w:rsid w:val="00B94BB4"/>
    <w:rsid w:val="00B94EE1"/>
    <w:rsid w:val="00B95D10"/>
    <w:rsid w:val="00B96BC8"/>
    <w:rsid w:val="00B96F71"/>
    <w:rsid w:val="00B97840"/>
    <w:rsid w:val="00B978D8"/>
    <w:rsid w:val="00B97E94"/>
    <w:rsid w:val="00BA0A84"/>
    <w:rsid w:val="00BA0D54"/>
    <w:rsid w:val="00BA0FE3"/>
    <w:rsid w:val="00BA14B6"/>
    <w:rsid w:val="00BA1C04"/>
    <w:rsid w:val="00BA1DC4"/>
    <w:rsid w:val="00BA24D8"/>
    <w:rsid w:val="00BA2889"/>
    <w:rsid w:val="00BA311A"/>
    <w:rsid w:val="00BA35E5"/>
    <w:rsid w:val="00BA36F1"/>
    <w:rsid w:val="00BA3873"/>
    <w:rsid w:val="00BA3CA0"/>
    <w:rsid w:val="00BA61B7"/>
    <w:rsid w:val="00BA6C37"/>
    <w:rsid w:val="00BA6D1C"/>
    <w:rsid w:val="00BA6DA5"/>
    <w:rsid w:val="00BB025B"/>
    <w:rsid w:val="00BB04B6"/>
    <w:rsid w:val="00BB08BF"/>
    <w:rsid w:val="00BB09C8"/>
    <w:rsid w:val="00BB0B78"/>
    <w:rsid w:val="00BB0C2C"/>
    <w:rsid w:val="00BB165A"/>
    <w:rsid w:val="00BB2193"/>
    <w:rsid w:val="00BB26E4"/>
    <w:rsid w:val="00BB289B"/>
    <w:rsid w:val="00BB2DAC"/>
    <w:rsid w:val="00BB2DD4"/>
    <w:rsid w:val="00BB34FA"/>
    <w:rsid w:val="00BB366D"/>
    <w:rsid w:val="00BB4C69"/>
    <w:rsid w:val="00BB4EFD"/>
    <w:rsid w:val="00BB55E4"/>
    <w:rsid w:val="00BB55E7"/>
    <w:rsid w:val="00BB5CCA"/>
    <w:rsid w:val="00BB7A09"/>
    <w:rsid w:val="00BB7B5B"/>
    <w:rsid w:val="00BB7E82"/>
    <w:rsid w:val="00BB7FE7"/>
    <w:rsid w:val="00BC041F"/>
    <w:rsid w:val="00BC096E"/>
    <w:rsid w:val="00BC1739"/>
    <w:rsid w:val="00BC1802"/>
    <w:rsid w:val="00BC1AFC"/>
    <w:rsid w:val="00BC2D5F"/>
    <w:rsid w:val="00BC3F92"/>
    <w:rsid w:val="00BC3FC3"/>
    <w:rsid w:val="00BC455A"/>
    <w:rsid w:val="00BC4A5B"/>
    <w:rsid w:val="00BC538A"/>
    <w:rsid w:val="00BC59ED"/>
    <w:rsid w:val="00BC67FC"/>
    <w:rsid w:val="00BC693D"/>
    <w:rsid w:val="00BC6C39"/>
    <w:rsid w:val="00BC6D94"/>
    <w:rsid w:val="00BC77D3"/>
    <w:rsid w:val="00BC7904"/>
    <w:rsid w:val="00BC7C26"/>
    <w:rsid w:val="00BC7E9A"/>
    <w:rsid w:val="00BD148A"/>
    <w:rsid w:val="00BD15A9"/>
    <w:rsid w:val="00BD1BEA"/>
    <w:rsid w:val="00BD1CA0"/>
    <w:rsid w:val="00BD1D5E"/>
    <w:rsid w:val="00BD264C"/>
    <w:rsid w:val="00BD28CC"/>
    <w:rsid w:val="00BD2903"/>
    <w:rsid w:val="00BD2EE0"/>
    <w:rsid w:val="00BD3127"/>
    <w:rsid w:val="00BD34BF"/>
    <w:rsid w:val="00BD434D"/>
    <w:rsid w:val="00BD4782"/>
    <w:rsid w:val="00BD59D6"/>
    <w:rsid w:val="00BD59DF"/>
    <w:rsid w:val="00BD5BB5"/>
    <w:rsid w:val="00BD5F9D"/>
    <w:rsid w:val="00BD6416"/>
    <w:rsid w:val="00BD64C0"/>
    <w:rsid w:val="00BD6BEE"/>
    <w:rsid w:val="00BD730B"/>
    <w:rsid w:val="00BD738C"/>
    <w:rsid w:val="00BD789E"/>
    <w:rsid w:val="00BE07F6"/>
    <w:rsid w:val="00BE0CB4"/>
    <w:rsid w:val="00BE15FC"/>
    <w:rsid w:val="00BE1E00"/>
    <w:rsid w:val="00BE2125"/>
    <w:rsid w:val="00BE2282"/>
    <w:rsid w:val="00BE2693"/>
    <w:rsid w:val="00BE3634"/>
    <w:rsid w:val="00BE3784"/>
    <w:rsid w:val="00BE4981"/>
    <w:rsid w:val="00BE4D59"/>
    <w:rsid w:val="00BE50E8"/>
    <w:rsid w:val="00BE5169"/>
    <w:rsid w:val="00BE5930"/>
    <w:rsid w:val="00BE6172"/>
    <w:rsid w:val="00BE68A0"/>
    <w:rsid w:val="00BE766E"/>
    <w:rsid w:val="00BE783E"/>
    <w:rsid w:val="00BE7A36"/>
    <w:rsid w:val="00BF0393"/>
    <w:rsid w:val="00BF0BE6"/>
    <w:rsid w:val="00BF1546"/>
    <w:rsid w:val="00BF25FC"/>
    <w:rsid w:val="00BF27E1"/>
    <w:rsid w:val="00BF2B6E"/>
    <w:rsid w:val="00BF2BB7"/>
    <w:rsid w:val="00BF2DCF"/>
    <w:rsid w:val="00BF2EBD"/>
    <w:rsid w:val="00BF30D6"/>
    <w:rsid w:val="00BF31DE"/>
    <w:rsid w:val="00BF3552"/>
    <w:rsid w:val="00BF44E1"/>
    <w:rsid w:val="00BF49E2"/>
    <w:rsid w:val="00BF4AF9"/>
    <w:rsid w:val="00BF4B5C"/>
    <w:rsid w:val="00BF4C3A"/>
    <w:rsid w:val="00BF5126"/>
    <w:rsid w:val="00BF542E"/>
    <w:rsid w:val="00BF55E8"/>
    <w:rsid w:val="00BF5B3C"/>
    <w:rsid w:val="00BF5E51"/>
    <w:rsid w:val="00BF5EFE"/>
    <w:rsid w:val="00BF6385"/>
    <w:rsid w:val="00BF654C"/>
    <w:rsid w:val="00BF69BB"/>
    <w:rsid w:val="00BF6CAA"/>
    <w:rsid w:val="00BF7B82"/>
    <w:rsid w:val="00C0044C"/>
    <w:rsid w:val="00C0127C"/>
    <w:rsid w:val="00C01617"/>
    <w:rsid w:val="00C01973"/>
    <w:rsid w:val="00C01D53"/>
    <w:rsid w:val="00C01EE6"/>
    <w:rsid w:val="00C02846"/>
    <w:rsid w:val="00C03175"/>
    <w:rsid w:val="00C036EA"/>
    <w:rsid w:val="00C04327"/>
    <w:rsid w:val="00C0487D"/>
    <w:rsid w:val="00C04F45"/>
    <w:rsid w:val="00C05136"/>
    <w:rsid w:val="00C052DC"/>
    <w:rsid w:val="00C053E9"/>
    <w:rsid w:val="00C05B3F"/>
    <w:rsid w:val="00C05D34"/>
    <w:rsid w:val="00C05F61"/>
    <w:rsid w:val="00C06128"/>
    <w:rsid w:val="00C06B64"/>
    <w:rsid w:val="00C06EF0"/>
    <w:rsid w:val="00C07263"/>
    <w:rsid w:val="00C07C0B"/>
    <w:rsid w:val="00C10316"/>
    <w:rsid w:val="00C117AC"/>
    <w:rsid w:val="00C119BB"/>
    <w:rsid w:val="00C11C47"/>
    <w:rsid w:val="00C11E29"/>
    <w:rsid w:val="00C11E43"/>
    <w:rsid w:val="00C12333"/>
    <w:rsid w:val="00C14219"/>
    <w:rsid w:val="00C143D4"/>
    <w:rsid w:val="00C14E20"/>
    <w:rsid w:val="00C15543"/>
    <w:rsid w:val="00C15853"/>
    <w:rsid w:val="00C15A3D"/>
    <w:rsid w:val="00C15D4A"/>
    <w:rsid w:val="00C16050"/>
    <w:rsid w:val="00C160ED"/>
    <w:rsid w:val="00C16E94"/>
    <w:rsid w:val="00C16FD7"/>
    <w:rsid w:val="00C17108"/>
    <w:rsid w:val="00C171DE"/>
    <w:rsid w:val="00C20240"/>
    <w:rsid w:val="00C2036A"/>
    <w:rsid w:val="00C20652"/>
    <w:rsid w:val="00C206A4"/>
    <w:rsid w:val="00C20E1B"/>
    <w:rsid w:val="00C210A6"/>
    <w:rsid w:val="00C21730"/>
    <w:rsid w:val="00C2182E"/>
    <w:rsid w:val="00C219EE"/>
    <w:rsid w:val="00C21B26"/>
    <w:rsid w:val="00C223BB"/>
    <w:rsid w:val="00C223CD"/>
    <w:rsid w:val="00C226C5"/>
    <w:rsid w:val="00C229C0"/>
    <w:rsid w:val="00C22B1C"/>
    <w:rsid w:val="00C22D79"/>
    <w:rsid w:val="00C237BD"/>
    <w:rsid w:val="00C24480"/>
    <w:rsid w:val="00C255A0"/>
    <w:rsid w:val="00C256A4"/>
    <w:rsid w:val="00C260F6"/>
    <w:rsid w:val="00C26600"/>
    <w:rsid w:val="00C269FA"/>
    <w:rsid w:val="00C27DF4"/>
    <w:rsid w:val="00C27FCD"/>
    <w:rsid w:val="00C305A6"/>
    <w:rsid w:val="00C30A9D"/>
    <w:rsid w:val="00C30D63"/>
    <w:rsid w:val="00C31D64"/>
    <w:rsid w:val="00C3229E"/>
    <w:rsid w:val="00C32BAB"/>
    <w:rsid w:val="00C3395E"/>
    <w:rsid w:val="00C33A75"/>
    <w:rsid w:val="00C33B25"/>
    <w:rsid w:val="00C3405A"/>
    <w:rsid w:val="00C36809"/>
    <w:rsid w:val="00C3698D"/>
    <w:rsid w:val="00C37325"/>
    <w:rsid w:val="00C374B7"/>
    <w:rsid w:val="00C376F6"/>
    <w:rsid w:val="00C40098"/>
    <w:rsid w:val="00C404C4"/>
    <w:rsid w:val="00C407E6"/>
    <w:rsid w:val="00C4093E"/>
    <w:rsid w:val="00C41408"/>
    <w:rsid w:val="00C41952"/>
    <w:rsid w:val="00C42097"/>
    <w:rsid w:val="00C43034"/>
    <w:rsid w:val="00C4443A"/>
    <w:rsid w:val="00C44C7C"/>
    <w:rsid w:val="00C4559C"/>
    <w:rsid w:val="00C45945"/>
    <w:rsid w:val="00C45CB6"/>
    <w:rsid w:val="00C45F77"/>
    <w:rsid w:val="00C4684D"/>
    <w:rsid w:val="00C47EFF"/>
    <w:rsid w:val="00C47FEA"/>
    <w:rsid w:val="00C5025D"/>
    <w:rsid w:val="00C5076F"/>
    <w:rsid w:val="00C5080A"/>
    <w:rsid w:val="00C50E95"/>
    <w:rsid w:val="00C513EA"/>
    <w:rsid w:val="00C51440"/>
    <w:rsid w:val="00C51936"/>
    <w:rsid w:val="00C51CC4"/>
    <w:rsid w:val="00C522C9"/>
    <w:rsid w:val="00C52347"/>
    <w:rsid w:val="00C52636"/>
    <w:rsid w:val="00C52817"/>
    <w:rsid w:val="00C531A1"/>
    <w:rsid w:val="00C5411B"/>
    <w:rsid w:val="00C543F7"/>
    <w:rsid w:val="00C5469C"/>
    <w:rsid w:val="00C5494C"/>
    <w:rsid w:val="00C553C1"/>
    <w:rsid w:val="00C556A4"/>
    <w:rsid w:val="00C558C8"/>
    <w:rsid w:val="00C55BC4"/>
    <w:rsid w:val="00C55D1F"/>
    <w:rsid w:val="00C55EB0"/>
    <w:rsid w:val="00C5626A"/>
    <w:rsid w:val="00C5693B"/>
    <w:rsid w:val="00C56B03"/>
    <w:rsid w:val="00C56B2F"/>
    <w:rsid w:val="00C56B9B"/>
    <w:rsid w:val="00C56F8B"/>
    <w:rsid w:val="00C57AD0"/>
    <w:rsid w:val="00C57C47"/>
    <w:rsid w:val="00C606AA"/>
    <w:rsid w:val="00C60BD2"/>
    <w:rsid w:val="00C60EE5"/>
    <w:rsid w:val="00C6172F"/>
    <w:rsid w:val="00C61898"/>
    <w:rsid w:val="00C61A91"/>
    <w:rsid w:val="00C61DB7"/>
    <w:rsid w:val="00C62024"/>
    <w:rsid w:val="00C62602"/>
    <w:rsid w:val="00C62716"/>
    <w:rsid w:val="00C643E4"/>
    <w:rsid w:val="00C64BD7"/>
    <w:rsid w:val="00C651A0"/>
    <w:rsid w:val="00C65463"/>
    <w:rsid w:val="00C6614D"/>
    <w:rsid w:val="00C663C5"/>
    <w:rsid w:val="00C66BF1"/>
    <w:rsid w:val="00C675DC"/>
    <w:rsid w:val="00C67650"/>
    <w:rsid w:val="00C67B81"/>
    <w:rsid w:val="00C67D7B"/>
    <w:rsid w:val="00C71A5A"/>
    <w:rsid w:val="00C71E26"/>
    <w:rsid w:val="00C720C1"/>
    <w:rsid w:val="00C726FF"/>
    <w:rsid w:val="00C727A0"/>
    <w:rsid w:val="00C72854"/>
    <w:rsid w:val="00C72EE3"/>
    <w:rsid w:val="00C7321B"/>
    <w:rsid w:val="00C7329A"/>
    <w:rsid w:val="00C737AF"/>
    <w:rsid w:val="00C74CB7"/>
    <w:rsid w:val="00C7657C"/>
    <w:rsid w:val="00C7706D"/>
    <w:rsid w:val="00C77EE7"/>
    <w:rsid w:val="00C77FDF"/>
    <w:rsid w:val="00C806CE"/>
    <w:rsid w:val="00C80FEE"/>
    <w:rsid w:val="00C81A2D"/>
    <w:rsid w:val="00C822C9"/>
    <w:rsid w:val="00C83838"/>
    <w:rsid w:val="00C838B3"/>
    <w:rsid w:val="00C838BE"/>
    <w:rsid w:val="00C83A48"/>
    <w:rsid w:val="00C83EAD"/>
    <w:rsid w:val="00C84262"/>
    <w:rsid w:val="00C85D80"/>
    <w:rsid w:val="00C860DA"/>
    <w:rsid w:val="00C866A0"/>
    <w:rsid w:val="00C86827"/>
    <w:rsid w:val="00C8682B"/>
    <w:rsid w:val="00C87913"/>
    <w:rsid w:val="00C87B1E"/>
    <w:rsid w:val="00C87C3D"/>
    <w:rsid w:val="00C8E95E"/>
    <w:rsid w:val="00C900FB"/>
    <w:rsid w:val="00C904F2"/>
    <w:rsid w:val="00C906B1"/>
    <w:rsid w:val="00C909D1"/>
    <w:rsid w:val="00C915A1"/>
    <w:rsid w:val="00C918E0"/>
    <w:rsid w:val="00C92260"/>
    <w:rsid w:val="00C922A2"/>
    <w:rsid w:val="00C92486"/>
    <w:rsid w:val="00C92B98"/>
    <w:rsid w:val="00C92F29"/>
    <w:rsid w:val="00C9304B"/>
    <w:rsid w:val="00C93FB5"/>
    <w:rsid w:val="00C9412E"/>
    <w:rsid w:val="00C9536E"/>
    <w:rsid w:val="00C95CBE"/>
    <w:rsid w:val="00C96269"/>
    <w:rsid w:val="00C96753"/>
    <w:rsid w:val="00CA0563"/>
    <w:rsid w:val="00CA106A"/>
    <w:rsid w:val="00CA1486"/>
    <w:rsid w:val="00CA1ACF"/>
    <w:rsid w:val="00CA2199"/>
    <w:rsid w:val="00CA2211"/>
    <w:rsid w:val="00CA240F"/>
    <w:rsid w:val="00CA2704"/>
    <w:rsid w:val="00CA3223"/>
    <w:rsid w:val="00CA357C"/>
    <w:rsid w:val="00CA3A52"/>
    <w:rsid w:val="00CA3AF0"/>
    <w:rsid w:val="00CA3CB4"/>
    <w:rsid w:val="00CA3F6E"/>
    <w:rsid w:val="00CA4055"/>
    <w:rsid w:val="00CA40D9"/>
    <w:rsid w:val="00CA40FF"/>
    <w:rsid w:val="00CA45EB"/>
    <w:rsid w:val="00CA5238"/>
    <w:rsid w:val="00CA58CF"/>
    <w:rsid w:val="00CA727A"/>
    <w:rsid w:val="00CA72D9"/>
    <w:rsid w:val="00CA7BED"/>
    <w:rsid w:val="00CA7F79"/>
    <w:rsid w:val="00CB02AD"/>
    <w:rsid w:val="00CB1C89"/>
    <w:rsid w:val="00CB21AD"/>
    <w:rsid w:val="00CB24F7"/>
    <w:rsid w:val="00CB25CA"/>
    <w:rsid w:val="00CB26B1"/>
    <w:rsid w:val="00CB28BF"/>
    <w:rsid w:val="00CB2BD7"/>
    <w:rsid w:val="00CB30E0"/>
    <w:rsid w:val="00CB31D4"/>
    <w:rsid w:val="00CB35A9"/>
    <w:rsid w:val="00CB37A9"/>
    <w:rsid w:val="00CB3D3A"/>
    <w:rsid w:val="00CB52B6"/>
    <w:rsid w:val="00CB5602"/>
    <w:rsid w:val="00CB5FA8"/>
    <w:rsid w:val="00CB602B"/>
    <w:rsid w:val="00CB6F71"/>
    <w:rsid w:val="00CB7A7C"/>
    <w:rsid w:val="00CB7FF6"/>
    <w:rsid w:val="00CC0820"/>
    <w:rsid w:val="00CC15D2"/>
    <w:rsid w:val="00CC166F"/>
    <w:rsid w:val="00CC1BA8"/>
    <w:rsid w:val="00CC1BF8"/>
    <w:rsid w:val="00CC1D26"/>
    <w:rsid w:val="00CC1F3D"/>
    <w:rsid w:val="00CC2B69"/>
    <w:rsid w:val="00CC30D3"/>
    <w:rsid w:val="00CC363C"/>
    <w:rsid w:val="00CC3977"/>
    <w:rsid w:val="00CC44DB"/>
    <w:rsid w:val="00CC47BA"/>
    <w:rsid w:val="00CC5074"/>
    <w:rsid w:val="00CC54C0"/>
    <w:rsid w:val="00CC5ACE"/>
    <w:rsid w:val="00CC67A1"/>
    <w:rsid w:val="00CC6DED"/>
    <w:rsid w:val="00CC72FC"/>
    <w:rsid w:val="00CC734D"/>
    <w:rsid w:val="00CC7E9D"/>
    <w:rsid w:val="00CD0266"/>
    <w:rsid w:val="00CD0CA1"/>
    <w:rsid w:val="00CD17DD"/>
    <w:rsid w:val="00CD1D56"/>
    <w:rsid w:val="00CD282F"/>
    <w:rsid w:val="00CD345D"/>
    <w:rsid w:val="00CD38FF"/>
    <w:rsid w:val="00CD3ACB"/>
    <w:rsid w:val="00CD428F"/>
    <w:rsid w:val="00CD42C1"/>
    <w:rsid w:val="00CD43ED"/>
    <w:rsid w:val="00CD5523"/>
    <w:rsid w:val="00CD5767"/>
    <w:rsid w:val="00CD5977"/>
    <w:rsid w:val="00CD5CB4"/>
    <w:rsid w:val="00CD656C"/>
    <w:rsid w:val="00CD65FA"/>
    <w:rsid w:val="00CD6918"/>
    <w:rsid w:val="00CD69AF"/>
    <w:rsid w:val="00CD69C7"/>
    <w:rsid w:val="00CD6A5A"/>
    <w:rsid w:val="00CD6DB7"/>
    <w:rsid w:val="00CD742D"/>
    <w:rsid w:val="00CD7592"/>
    <w:rsid w:val="00CD7611"/>
    <w:rsid w:val="00CD77EF"/>
    <w:rsid w:val="00CD7AD4"/>
    <w:rsid w:val="00CD7C80"/>
    <w:rsid w:val="00CD7D25"/>
    <w:rsid w:val="00CE0B9E"/>
    <w:rsid w:val="00CE0D72"/>
    <w:rsid w:val="00CE1169"/>
    <w:rsid w:val="00CE11F4"/>
    <w:rsid w:val="00CE1442"/>
    <w:rsid w:val="00CE171C"/>
    <w:rsid w:val="00CE285E"/>
    <w:rsid w:val="00CE2952"/>
    <w:rsid w:val="00CE2CDC"/>
    <w:rsid w:val="00CE2D58"/>
    <w:rsid w:val="00CE32CC"/>
    <w:rsid w:val="00CE334B"/>
    <w:rsid w:val="00CE4AD7"/>
    <w:rsid w:val="00CE4E13"/>
    <w:rsid w:val="00CE4EF1"/>
    <w:rsid w:val="00CE5257"/>
    <w:rsid w:val="00CE5796"/>
    <w:rsid w:val="00CE5B19"/>
    <w:rsid w:val="00CE5FF1"/>
    <w:rsid w:val="00CE66CC"/>
    <w:rsid w:val="00CE713D"/>
    <w:rsid w:val="00CF079E"/>
    <w:rsid w:val="00CF1049"/>
    <w:rsid w:val="00CF1A2A"/>
    <w:rsid w:val="00CF1ACE"/>
    <w:rsid w:val="00CF1E3B"/>
    <w:rsid w:val="00CF2816"/>
    <w:rsid w:val="00CF2C54"/>
    <w:rsid w:val="00CF2FD6"/>
    <w:rsid w:val="00CF33CA"/>
    <w:rsid w:val="00CF34CB"/>
    <w:rsid w:val="00CF3E18"/>
    <w:rsid w:val="00CF4886"/>
    <w:rsid w:val="00CF4F29"/>
    <w:rsid w:val="00CF5021"/>
    <w:rsid w:val="00CF5A66"/>
    <w:rsid w:val="00CF5AD3"/>
    <w:rsid w:val="00CF5B5C"/>
    <w:rsid w:val="00CF5E90"/>
    <w:rsid w:val="00CF60A9"/>
    <w:rsid w:val="00CF77E5"/>
    <w:rsid w:val="00CF794E"/>
    <w:rsid w:val="00CF79E4"/>
    <w:rsid w:val="00CF7E0F"/>
    <w:rsid w:val="00D014BA"/>
    <w:rsid w:val="00D020C2"/>
    <w:rsid w:val="00D0271E"/>
    <w:rsid w:val="00D02724"/>
    <w:rsid w:val="00D02F94"/>
    <w:rsid w:val="00D0307D"/>
    <w:rsid w:val="00D0385C"/>
    <w:rsid w:val="00D03DF8"/>
    <w:rsid w:val="00D042A4"/>
    <w:rsid w:val="00D05F49"/>
    <w:rsid w:val="00D06313"/>
    <w:rsid w:val="00D0664F"/>
    <w:rsid w:val="00D07044"/>
    <w:rsid w:val="00D07318"/>
    <w:rsid w:val="00D07946"/>
    <w:rsid w:val="00D07C20"/>
    <w:rsid w:val="00D102D6"/>
    <w:rsid w:val="00D10549"/>
    <w:rsid w:val="00D10607"/>
    <w:rsid w:val="00D10A30"/>
    <w:rsid w:val="00D10C0A"/>
    <w:rsid w:val="00D10FA5"/>
    <w:rsid w:val="00D11434"/>
    <w:rsid w:val="00D11853"/>
    <w:rsid w:val="00D11D53"/>
    <w:rsid w:val="00D11F3C"/>
    <w:rsid w:val="00D11F75"/>
    <w:rsid w:val="00D11FE8"/>
    <w:rsid w:val="00D12826"/>
    <w:rsid w:val="00D12D31"/>
    <w:rsid w:val="00D12EAB"/>
    <w:rsid w:val="00D1346E"/>
    <w:rsid w:val="00D13D82"/>
    <w:rsid w:val="00D143AB"/>
    <w:rsid w:val="00D14800"/>
    <w:rsid w:val="00D149CD"/>
    <w:rsid w:val="00D15024"/>
    <w:rsid w:val="00D15B7B"/>
    <w:rsid w:val="00D15C08"/>
    <w:rsid w:val="00D15F11"/>
    <w:rsid w:val="00D16220"/>
    <w:rsid w:val="00D1644C"/>
    <w:rsid w:val="00D16690"/>
    <w:rsid w:val="00D16A2E"/>
    <w:rsid w:val="00D17287"/>
    <w:rsid w:val="00D17C0F"/>
    <w:rsid w:val="00D17E78"/>
    <w:rsid w:val="00D202D1"/>
    <w:rsid w:val="00D20356"/>
    <w:rsid w:val="00D20662"/>
    <w:rsid w:val="00D206DC"/>
    <w:rsid w:val="00D210DD"/>
    <w:rsid w:val="00D21D1B"/>
    <w:rsid w:val="00D21D2E"/>
    <w:rsid w:val="00D21E4D"/>
    <w:rsid w:val="00D22060"/>
    <w:rsid w:val="00D23B24"/>
    <w:rsid w:val="00D23C43"/>
    <w:rsid w:val="00D240D8"/>
    <w:rsid w:val="00D24EEC"/>
    <w:rsid w:val="00D25179"/>
    <w:rsid w:val="00D2550F"/>
    <w:rsid w:val="00D25AAD"/>
    <w:rsid w:val="00D2652F"/>
    <w:rsid w:val="00D27066"/>
    <w:rsid w:val="00D273B5"/>
    <w:rsid w:val="00D274BA"/>
    <w:rsid w:val="00D27630"/>
    <w:rsid w:val="00D27CAE"/>
    <w:rsid w:val="00D320D6"/>
    <w:rsid w:val="00D32AA0"/>
    <w:rsid w:val="00D3498A"/>
    <w:rsid w:val="00D34AA5"/>
    <w:rsid w:val="00D34BA1"/>
    <w:rsid w:val="00D35103"/>
    <w:rsid w:val="00D353B9"/>
    <w:rsid w:val="00D35ADE"/>
    <w:rsid w:val="00D367E5"/>
    <w:rsid w:val="00D3699D"/>
    <w:rsid w:val="00D37726"/>
    <w:rsid w:val="00D37AC9"/>
    <w:rsid w:val="00D37B67"/>
    <w:rsid w:val="00D37CFF"/>
    <w:rsid w:val="00D406FF"/>
    <w:rsid w:val="00D4074C"/>
    <w:rsid w:val="00D40A24"/>
    <w:rsid w:val="00D40D4A"/>
    <w:rsid w:val="00D425A7"/>
    <w:rsid w:val="00D425AC"/>
    <w:rsid w:val="00D42CF6"/>
    <w:rsid w:val="00D42F2E"/>
    <w:rsid w:val="00D43562"/>
    <w:rsid w:val="00D43746"/>
    <w:rsid w:val="00D437A6"/>
    <w:rsid w:val="00D4452C"/>
    <w:rsid w:val="00D44891"/>
    <w:rsid w:val="00D45069"/>
    <w:rsid w:val="00D4538D"/>
    <w:rsid w:val="00D4568E"/>
    <w:rsid w:val="00D45816"/>
    <w:rsid w:val="00D45E6E"/>
    <w:rsid w:val="00D46056"/>
    <w:rsid w:val="00D4644F"/>
    <w:rsid w:val="00D46DE4"/>
    <w:rsid w:val="00D47560"/>
    <w:rsid w:val="00D47D37"/>
    <w:rsid w:val="00D47FCA"/>
    <w:rsid w:val="00D504C2"/>
    <w:rsid w:val="00D50CCC"/>
    <w:rsid w:val="00D523AF"/>
    <w:rsid w:val="00D52ECC"/>
    <w:rsid w:val="00D52F21"/>
    <w:rsid w:val="00D53773"/>
    <w:rsid w:val="00D53C45"/>
    <w:rsid w:val="00D53D1F"/>
    <w:rsid w:val="00D53D2F"/>
    <w:rsid w:val="00D53F48"/>
    <w:rsid w:val="00D54259"/>
    <w:rsid w:val="00D54343"/>
    <w:rsid w:val="00D55165"/>
    <w:rsid w:val="00D556A1"/>
    <w:rsid w:val="00D55976"/>
    <w:rsid w:val="00D55D13"/>
    <w:rsid w:val="00D55DD4"/>
    <w:rsid w:val="00D56895"/>
    <w:rsid w:val="00D5690F"/>
    <w:rsid w:val="00D56EC5"/>
    <w:rsid w:val="00D56F72"/>
    <w:rsid w:val="00D57381"/>
    <w:rsid w:val="00D57943"/>
    <w:rsid w:val="00D610C2"/>
    <w:rsid w:val="00D61607"/>
    <w:rsid w:val="00D618FD"/>
    <w:rsid w:val="00D62FD4"/>
    <w:rsid w:val="00D64DA0"/>
    <w:rsid w:val="00D659CF"/>
    <w:rsid w:val="00D65A72"/>
    <w:rsid w:val="00D66874"/>
    <w:rsid w:val="00D6689F"/>
    <w:rsid w:val="00D668D9"/>
    <w:rsid w:val="00D672D1"/>
    <w:rsid w:val="00D7044B"/>
    <w:rsid w:val="00D7058B"/>
    <w:rsid w:val="00D70889"/>
    <w:rsid w:val="00D70AC2"/>
    <w:rsid w:val="00D7165C"/>
    <w:rsid w:val="00D722A9"/>
    <w:rsid w:val="00D723F6"/>
    <w:rsid w:val="00D724F9"/>
    <w:rsid w:val="00D7285E"/>
    <w:rsid w:val="00D73007"/>
    <w:rsid w:val="00D7307A"/>
    <w:rsid w:val="00D735C6"/>
    <w:rsid w:val="00D73AD7"/>
    <w:rsid w:val="00D74370"/>
    <w:rsid w:val="00D749AE"/>
    <w:rsid w:val="00D74A89"/>
    <w:rsid w:val="00D74B03"/>
    <w:rsid w:val="00D74DD2"/>
    <w:rsid w:val="00D75070"/>
    <w:rsid w:val="00D75102"/>
    <w:rsid w:val="00D75681"/>
    <w:rsid w:val="00D75F67"/>
    <w:rsid w:val="00D763BC"/>
    <w:rsid w:val="00D765B6"/>
    <w:rsid w:val="00D76BF8"/>
    <w:rsid w:val="00D76CFF"/>
    <w:rsid w:val="00D809A5"/>
    <w:rsid w:val="00D80C94"/>
    <w:rsid w:val="00D80EA4"/>
    <w:rsid w:val="00D80EDD"/>
    <w:rsid w:val="00D81260"/>
    <w:rsid w:val="00D8139E"/>
    <w:rsid w:val="00D815BF"/>
    <w:rsid w:val="00D817CE"/>
    <w:rsid w:val="00D82B07"/>
    <w:rsid w:val="00D82FBD"/>
    <w:rsid w:val="00D83A02"/>
    <w:rsid w:val="00D83E5F"/>
    <w:rsid w:val="00D8414E"/>
    <w:rsid w:val="00D84463"/>
    <w:rsid w:val="00D84D43"/>
    <w:rsid w:val="00D84DD1"/>
    <w:rsid w:val="00D84DE5"/>
    <w:rsid w:val="00D8518C"/>
    <w:rsid w:val="00D8522A"/>
    <w:rsid w:val="00D854F3"/>
    <w:rsid w:val="00D87056"/>
    <w:rsid w:val="00D872BD"/>
    <w:rsid w:val="00D876B5"/>
    <w:rsid w:val="00D87A4B"/>
    <w:rsid w:val="00D87D4B"/>
    <w:rsid w:val="00D87F5E"/>
    <w:rsid w:val="00D90383"/>
    <w:rsid w:val="00D90639"/>
    <w:rsid w:val="00D90C8E"/>
    <w:rsid w:val="00D90DBC"/>
    <w:rsid w:val="00D90E98"/>
    <w:rsid w:val="00D91162"/>
    <w:rsid w:val="00D9201D"/>
    <w:rsid w:val="00D932AC"/>
    <w:rsid w:val="00D93D8B"/>
    <w:rsid w:val="00D946B8"/>
    <w:rsid w:val="00D94F7B"/>
    <w:rsid w:val="00D95150"/>
    <w:rsid w:val="00D953DD"/>
    <w:rsid w:val="00D95862"/>
    <w:rsid w:val="00D95ACD"/>
    <w:rsid w:val="00D96060"/>
    <w:rsid w:val="00D96510"/>
    <w:rsid w:val="00D96CCD"/>
    <w:rsid w:val="00D96E6C"/>
    <w:rsid w:val="00D96EDA"/>
    <w:rsid w:val="00D97B45"/>
    <w:rsid w:val="00D97B85"/>
    <w:rsid w:val="00D97CAC"/>
    <w:rsid w:val="00DA07C4"/>
    <w:rsid w:val="00DA0E9D"/>
    <w:rsid w:val="00DA1132"/>
    <w:rsid w:val="00DA1216"/>
    <w:rsid w:val="00DA2120"/>
    <w:rsid w:val="00DA2CD8"/>
    <w:rsid w:val="00DA300E"/>
    <w:rsid w:val="00DA3030"/>
    <w:rsid w:val="00DA348B"/>
    <w:rsid w:val="00DA3723"/>
    <w:rsid w:val="00DA37D9"/>
    <w:rsid w:val="00DA4636"/>
    <w:rsid w:val="00DA46B7"/>
    <w:rsid w:val="00DA4C0E"/>
    <w:rsid w:val="00DA4D5A"/>
    <w:rsid w:val="00DA547D"/>
    <w:rsid w:val="00DA6946"/>
    <w:rsid w:val="00DA6C47"/>
    <w:rsid w:val="00DA6C4A"/>
    <w:rsid w:val="00DA6D81"/>
    <w:rsid w:val="00DA6E5B"/>
    <w:rsid w:val="00DA714D"/>
    <w:rsid w:val="00DA7575"/>
    <w:rsid w:val="00DB0333"/>
    <w:rsid w:val="00DB063F"/>
    <w:rsid w:val="00DB09FA"/>
    <w:rsid w:val="00DB0E45"/>
    <w:rsid w:val="00DB1880"/>
    <w:rsid w:val="00DB1BCD"/>
    <w:rsid w:val="00DB1CB9"/>
    <w:rsid w:val="00DB28BA"/>
    <w:rsid w:val="00DB2EAE"/>
    <w:rsid w:val="00DB3282"/>
    <w:rsid w:val="00DB3AB7"/>
    <w:rsid w:val="00DB42E0"/>
    <w:rsid w:val="00DB437F"/>
    <w:rsid w:val="00DB52B6"/>
    <w:rsid w:val="00DB5A4E"/>
    <w:rsid w:val="00DB6179"/>
    <w:rsid w:val="00DB7BF6"/>
    <w:rsid w:val="00DC09DE"/>
    <w:rsid w:val="00DC16C8"/>
    <w:rsid w:val="00DC1950"/>
    <w:rsid w:val="00DC19A5"/>
    <w:rsid w:val="00DC1C74"/>
    <w:rsid w:val="00DC2356"/>
    <w:rsid w:val="00DC2630"/>
    <w:rsid w:val="00DC2A35"/>
    <w:rsid w:val="00DC2E5B"/>
    <w:rsid w:val="00DC3087"/>
    <w:rsid w:val="00DC460F"/>
    <w:rsid w:val="00DC4F5C"/>
    <w:rsid w:val="00DC566D"/>
    <w:rsid w:val="00DC576C"/>
    <w:rsid w:val="00DC5A69"/>
    <w:rsid w:val="00DC5F70"/>
    <w:rsid w:val="00DC627F"/>
    <w:rsid w:val="00DC6E6C"/>
    <w:rsid w:val="00DC7A6F"/>
    <w:rsid w:val="00DC7AF5"/>
    <w:rsid w:val="00DC7BFC"/>
    <w:rsid w:val="00DC7D62"/>
    <w:rsid w:val="00DD0544"/>
    <w:rsid w:val="00DD1156"/>
    <w:rsid w:val="00DD1854"/>
    <w:rsid w:val="00DD22EA"/>
    <w:rsid w:val="00DD34D6"/>
    <w:rsid w:val="00DD34E2"/>
    <w:rsid w:val="00DD3BA7"/>
    <w:rsid w:val="00DD3C10"/>
    <w:rsid w:val="00DD3D60"/>
    <w:rsid w:val="00DD4BF7"/>
    <w:rsid w:val="00DD52F5"/>
    <w:rsid w:val="00DD5D49"/>
    <w:rsid w:val="00DD5DDC"/>
    <w:rsid w:val="00DD606D"/>
    <w:rsid w:val="00DD70E2"/>
    <w:rsid w:val="00DE06AC"/>
    <w:rsid w:val="00DE1293"/>
    <w:rsid w:val="00DE15F1"/>
    <w:rsid w:val="00DE2460"/>
    <w:rsid w:val="00DE2A51"/>
    <w:rsid w:val="00DE4091"/>
    <w:rsid w:val="00DE419A"/>
    <w:rsid w:val="00DE45CB"/>
    <w:rsid w:val="00DE4EE7"/>
    <w:rsid w:val="00DE4FB8"/>
    <w:rsid w:val="00DE528D"/>
    <w:rsid w:val="00DE54DF"/>
    <w:rsid w:val="00DE56D4"/>
    <w:rsid w:val="00DE58B6"/>
    <w:rsid w:val="00DE5C3E"/>
    <w:rsid w:val="00DE6A1C"/>
    <w:rsid w:val="00DE6D64"/>
    <w:rsid w:val="00DE7219"/>
    <w:rsid w:val="00DE7D30"/>
    <w:rsid w:val="00DF00E1"/>
    <w:rsid w:val="00DF0365"/>
    <w:rsid w:val="00DF07DA"/>
    <w:rsid w:val="00DF162C"/>
    <w:rsid w:val="00DF184D"/>
    <w:rsid w:val="00DF1EA1"/>
    <w:rsid w:val="00DF208C"/>
    <w:rsid w:val="00DF2981"/>
    <w:rsid w:val="00DF2D88"/>
    <w:rsid w:val="00DF2E47"/>
    <w:rsid w:val="00DF3915"/>
    <w:rsid w:val="00DF431C"/>
    <w:rsid w:val="00DF5278"/>
    <w:rsid w:val="00DF553E"/>
    <w:rsid w:val="00DF612E"/>
    <w:rsid w:val="00DF6E17"/>
    <w:rsid w:val="00DF75BD"/>
    <w:rsid w:val="00DF7731"/>
    <w:rsid w:val="00DF7CCC"/>
    <w:rsid w:val="00DF7E64"/>
    <w:rsid w:val="00E00338"/>
    <w:rsid w:val="00E015F0"/>
    <w:rsid w:val="00E015F9"/>
    <w:rsid w:val="00E0171D"/>
    <w:rsid w:val="00E018D6"/>
    <w:rsid w:val="00E01C49"/>
    <w:rsid w:val="00E020B3"/>
    <w:rsid w:val="00E0234B"/>
    <w:rsid w:val="00E027F0"/>
    <w:rsid w:val="00E02FBD"/>
    <w:rsid w:val="00E036D7"/>
    <w:rsid w:val="00E038ED"/>
    <w:rsid w:val="00E04AC2"/>
    <w:rsid w:val="00E05067"/>
    <w:rsid w:val="00E05127"/>
    <w:rsid w:val="00E058A3"/>
    <w:rsid w:val="00E07FA5"/>
    <w:rsid w:val="00E102CA"/>
    <w:rsid w:val="00E10F06"/>
    <w:rsid w:val="00E10FC0"/>
    <w:rsid w:val="00E114A5"/>
    <w:rsid w:val="00E12AD0"/>
    <w:rsid w:val="00E1332E"/>
    <w:rsid w:val="00E14D83"/>
    <w:rsid w:val="00E14D8E"/>
    <w:rsid w:val="00E15EF2"/>
    <w:rsid w:val="00E16783"/>
    <w:rsid w:val="00E17CAF"/>
    <w:rsid w:val="00E17E8D"/>
    <w:rsid w:val="00E20354"/>
    <w:rsid w:val="00E20AE4"/>
    <w:rsid w:val="00E21868"/>
    <w:rsid w:val="00E22301"/>
    <w:rsid w:val="00E2305A"/>
    <w:rsid w:val="00E233C6"/>
    <w:rsid w:val="00E2354F"/>
    <w:rsid w:val="00E24DBC"/>
    <w:rsid w:val="00E255AD"/>
    <w:rsid w:val="00E25FE8"/>
    <w:rsid w:val="00E2649B"/>
    <w:rsid w:val="00E26565"/>
    <w:rsid w:val="00E26F5C"/>
    <w:rsid w:val="00E26F89"/>
    <w:rsid w:val="00E272F7"/>
    <w:rsid w:val="00E27373"/>
    <w:rsid w:val="00E278D0"/>
    <w:rsid w:val="00E27A28"/>
    <w:rsid w:val="00E27BFD"/>
    <w:rsid w:val="00E284F8"/>
    <w:rsid w:val="00E3031C"/>
    <w:rsid w:val="00E31908"/>
    <w:rsid w:val="00E31BD9"/>
    <w:rsid w:val="00E31F62"/>
    <w:rsid w:val="00E32AB3"/>
    <w:rsid w:val="00E32D7D"/>
    <w:rsid w:val="00E33254"/>
    <w:rsid w:val="00E336C1"/>
    <w:rsid w:val="00E33708"/>
    <w:rsid w:val="00E33CF1"/>
    <w:rsid w:val="00E33FB8"/>
    <w:rsid w:val="00E3456A"/>
    <w:rsid w:val="00E34DD4"/>
    <w:rsid w:val="00E353B2"/>
    <w:rsid w:val="00E354AB"/>
    <w:rsid w:val="00E359F2"/>
    <w:rsid w:val="00E360ED"/>
    <w:rsid w:val="00E36C0A"/>
    <w:rsid w:val="00E37599"/>
    <w:rsid w:val="00E375B2"/>
    <w:rsid w:val="00E402B4"/>
    <w:rsid w:val="00E408AA"/>
    <w:rsid w:val="00E40952"/>
    <w:rsid w:val="00E40F00"/>
    <w:rsid w:val="00E41DB4"/>
    <w:rsid w:val="00E423C7"/>
    <w:rsid w:val="00E42DEB"/>
    <w:rsid w:val="00E42FDD"/>
    <w:rsid w:val="00E42FF6"/>
    <w:rsid w:val="00E42FFF"/>
    <w:rsid w:val="00E43461"/>
    <w:rsid w:val="00E43471"/>
    <w:rsid w:val="00E43BF8"/>
    <w:rsid w:val="00E43E34"/>
    <w:rsid w:val="00E43F3E"/>
    <w:rsid w:val="00E44047"/>
    <w:rsid w:val="00E44220"/>
    <w:rsid w:val="00E44303"/>
    <w:rsid w:val="00E44505"/>
    <w:rsid w:val="00E4577B"/>
    <w:rsid w:val="00E4586C"/>
    <w:rsid w:val="00E45CFB"/>
    <w:rsid w:val="00E45E40"/>
    <w:rsid w:val="00E46899"/>
    <w:rsid w:val="00E46CF4"/>
    <w:rsid w:val="00E47031"/>
    <w:rsid w:val="00E470F6"/>
    <w:rsid w:val="00E4746C"/>
    <w:rsid w:val="00E47B81"/>
    <w:rsid w:val="00E507C2"/>
    <w:rsid w:val="00E50AAD"/>
    <w:rsid w:val="00E5101F"/>
    <w:rsid w:val="00E5188E"/>
    <w:rsid w:val="00E51F1F"/>
    <w:rsid w:val="00E5333F"/>
    <w:rsid w:val="00E5352A"/>
    <w:rsid w:val="00E537BE"/>
    <w:rsid w:val="00E53DA0"/>
    <w:rsid w:val="00E5407C"/>
    <w:rsid w:val="00E54242"/>
    <w:rsid w:val="00E543E1"/>
    <w:rsid w:val="00E5485F"/>
    <w:rsid w:val="00E54F3F"/>
    <w:rsid w:val="00E5525B"/>
    <w:rsid w:val="00E55F5C"/>
    <w:rsid w:val="00E56BBA"/>
    <w:rsid w:val="00E576FB"/>
    <w:rsid w:val="00E57D31"/>
    <w:rsid w:val="00E60621"/>
    <w:rsid w:val="00E6090D"/>
    <w:rsid w:val="00E6123E"/>
    <w:rsid w:val="00E61685"/>
    <w:rsid w:val="00E61EF8"/>
    <w:rsid w:val="00E62663"/>
    <w:rsid w:val="00E6299C"/>
    <w:rsid w:val="00E64077"/>
    <w:rsid w:val="00E648CE"/>
    <w:rsid w:val="00E64927"/>
    <w:rsid w:val="00E64E52"/>
    <w:rsid w:val="00E66079"/>
    <w:rsid w:val="00E66E79"/>
    <w:rsid w:val="00E67AB9"/>
    <w:rsid w:val="00E67E55"/>
    <w:rsid w:val="00E7067B"/>
    <w:rsid w:val="00E7144B"/>
    <w:rsid w:val="00E71B25"/>
    <w:rsid w:val="00E72489"/>
    <w:rsid w:val="00E735A3"/>
    <w:rsid w:val="00E73E7B"/>
    <w:rsid w:val="00E742FB"/>
    <w:rsid w:val="00E7455F"/>
    <w:rsid w:val="00E747AE"/>
    <w:rsid w:val="00E74DC3"/>
    <w:rsid w:val="00E750CC"/>
    <w:rsid w:val="00E756F7"/>
    <w:rsid w:val="00E758E6"/>
    <w:rsid w:val="00E77279"/>
    <w:rsid w:val="00E800D7"/>
    <w:rsid w:val="00E8017B"/>
    <w:rsid w:val="00E80E1F"/>
    <w:rsid w:val="00E81738"/>
    <w:rsid w:val="00E8222D"/>
    <w:rsid w:val="00E82DEA"/>
    <w:rsid w:val="00E82F04"/>
    <w:rsid w:val="00E83540"/>
    <w:rsid w:val="00E83C13"/>
    <w:rsid w:val="00E84704"/>
    <w:rsid w:val="00E84D3A"/>
    <w:rsid w:val="00E855EE"/>
    <w:rsid w:val="00E85D61"/>
    <w:rsid w:val="00E86C36"/>
    <w:rsid w:val="00E87325"/>
    <w:rsid w:val="00E87347"/>
    <w:rsid w:val="00E907D7"/>
    <w:rsid w:val="00E908F3"/>
    <w:rsid w:val="00E911BF"/>
    <w:rsid w:val="00E91259"/>
    <w:rsid w:val="00E91976"/>
    <w:rsid w:val="00E92A37"/>
    <w:rsid w:val="00E92C6D"/>
    <w:rsid w:val="00E93045"/>
    <w:rsid w:val="00E9335B"/>
    <w:rsid w:val="00E9335E"/>
    <w:rsid w:val="00E933A2"/>
    <w:rsid w:val="00E93F3B"/>
    <w:rsid w:val="00E949D0"/>
    <w:rsid w:val="00E95480"/>
    <w:rsid w:val="00E95DEC"/>
    <w:rsid w:val="00E95DFF"/>
    <w:rsid w:val="00E95F71"/>
    <w:rsid w:val="00E961C1"/>
    <w:rsid w:val="00E969C3"/>
    <w:rsid w:val="00E975A5"/>
    <w:rsid w:val="00E9762B"/>
    <w:rsid w:val="00E9794F"/>
    <w:rsid w:val="00E979A0"/>
    <w:rsid w:val="00EA1A43"/>
    <w:rsid w:val="00EA25BB"/>
    <w:rsid w:val="00EA27C1"/>
    <w:rsid w:val="00EA3274"/>
    <w:rsid w:val="00EA3378"/>
    <w:rsid w:val="00EA36DF"/>
    <w:rsid w:val="00EA3801"/>
    <w:rsid w:val="00EA41B3"/>
    <w:rsid w:val="00EA445B"/>
    <w:rsid w:val="00EA4877"/>
    <w:rsid w:val="00EA51CA"/>
    <w:rsid w:val="00EA54C4"/>
    <w:rsid w:val="00EA5BD1"/>
    <w:rsid w:val="00EA5D7B"/>
    <w:rsid w:val="00EA60B3"/>
    <w:rsid w:val="00EA6BBE"/>
    <w:rsid w:val="00EA6DEB"/>
    <w:rsid w:val="00EA7280"/>
    <w:rsid w:val="00EB033F"/>
    <w:rsid w:val="00EB1488"/>
    <w:rsid w:val="00EB16A5"/>
    <w:rsid w:val="00EB2287"/>
    <w:rsid w:val="00EB24F1"/>
    <w:rsid w:val="00EB2B67"/>
    <w:rsid w:val="00EB3647"/>
    <w:rsid w:val="00EB3A37"/>
    <w:rsid w:val="00EB44FD"/>
    <w:rsid w:val="00EB4F51"/>
    <w:rsid w:val="00EB53AA"/>
    <w:rsid w:val="00EB5988"/>
    <w:rsid w:val="00EB5D84"/>
    <w:rsid w:val="00EB6DB4"/>
    <w:rsid w:val="00EB70AC"/>
    <w:rsid w:val="00EB7E95"/>
    <w:rsid w:val="00EBF802"/>
    <w:rsid w:val="00EC1003"/>
    <w:rsid w:val="00EC17FA"/>
    <w:rsid w:val="00EC18A5"/>
    <w:rsid w:val="00EC2175"/>
    <w:rsid w:val="00EC2A66"/>
    <w:rsid w:val="00EC2EE7"/>
    <w:rsid w:val="00EC306D"/>
    <w:rsid w:val="00EC3221"/>
    <w:rsid w:val="00EC343D"/>
    <w:rsid w:val="00EC4243"/>
    <w:rsid w:val="00EC5761"/>
    <w:rsid w:val="00EC57AB"/>
    <w:rsid w:val="00EC58D1"/>
    <w:rsid w:val="00EC5F54"/>
    <w:rsid w:val="00EC6D4D"/>
    <w:rsid w:val="00EC72B5"/>
    <w:rsid w:val="00EC77B7"/>
    <w:rsid w:val="00EC7A9F"/>
    <w:rsid w:val="00EC7C4D"/>
    <w:rsid w:val="00EC7DDA"/>
    <w:rsid w:val="00EC7E77"/>
    <w:rsid w:val="00ED03BE"/>
    <w:rsid w:val="00ED0E2F"/>
    <w:rsid w:val="00ED12AD"/>
    <w:rsid w:val="00ED1F7F"/>
    <w:rsid w:val="00ED351B"/>
    <w:rsid w:val="00ED40A7"/>
    <w:rsid w:val="00ED4D97"/>
    <w:rsid w:val="00ED500E"/>
    <w:rsid w:val="00ED5C70"/>
    <w:rsid w:val="00ED6036"/>
    <w:rsid w:val="00ED67F2"/>
    <w:rsid w:val="00ED6874"/>
    <w:rsid w:val="00ED7C49"/>
    <w:rsid w:val="00EE01C0"/>
    <w:rsid w:val="00EE0215"/>
    <w:rsid w:val="00EE02C5"/>
    <w:rsid w:val="00EE03C5"/>
    <w:rsid w:val="00EE185B"/>
    <w:rsid w:val="00EE1860"/>
    <w:rsid w:val="00EE18EC"/>
    <w:rsid w:val="00EE1DDF"/>
    <w:rsid w:val="00EE2497"/>
    <w:rsid w:val="00EE24AC"/>
    <w:rsid w:val="00EE2AE1"/>
    <w:rsid w:val="00EE31E1"/>
    <w:rsid w:val="00EE3654"/>
    <w:rsid w:val="00EE38BF"/>
    <w:rsid w:val="00EE3BAB"/>
    <w:rsid w:val="00EE434D"/>
    <w:rsid w:val="00EE45E7"/>
    <w:rsid w:val="00EE4AFB"/>
    <w:rsid w:val="00EE51CB"/>
    <w:rsid w:val="00EE5A97"/>
    <w:rsid w:val="00EE677C"/>
    <w:rsid w:val="00EE6BCF"/>
    <w:rsid w:val="00EE6D80"/>
    <w:rsid w:val="00EE6DF8"/>
    <w:rsid w:val="00EE6F8A"/>
    <w:rsid w:val="00EE7042"/>
    <w:rsid w:val="00EE72D1"/>
    <w:rsid w:val="00EE7348"/>
    <w:rsid w:val="00EE75DA"/>
    <w:rsid w:val="00EE78E8"/>
    <w:rsid w:val="00EF0455"/>
    <w:rsid w:val="00EF0DE0"/>
    <w:rsid w:val="00EF19CA"/>
    <w:rsid w:val="00EF2A71"/>
    <w:rsid w:val="00EF3054"/>
    <w:rsid w:val="00EF3451"/>
    <w:rsid w:val="00EF34F7"/>
    <w:rsid w:val="00EF37CB"/>
    <w:rsid w:val="00EF4016"/>
    <w:rsid w:val="00EF42F1"/>
    <w:rsid w:val="00EF45A3"/>
    <w:rsid w:val="00EF462E"/>
    <w:rsid w:val="00EF46FD"/>
    <w:rsid w:val="00EF4EA5"/>
    <w:rsid w:val="00EF57FF"/>
    <w:rsid w:val="00EF60A1"/>
    <w:rsid w:val="00EF6CC2"/>
    <w:rsid w:val="00EF7091"/>
    <w:rsid w:val="00F00888"/>
    <w:rsid w:val="00F00B96"/>
    <w:rsid w:val="00F00CB6"/>
    <w:rsid w:val="00F00D6B"/>
    <w:rsid w:val="00F011A4"/>
    <w:rsid w:val="00F01204"/>
    <w:rsid w:val="00F014F6"/>
    <w:rsid w:val="00F01CA8"/>
    <w:rsid w:val="00F023DA"/>
    <w:rsid w:val="00F0331E"/>
    <w:rsid w:val="00F03665"/>
    <w:rsid w:val="00F03B3B"/>
    <w:rsid w:val="00F04592"/>
    <w:rsid w:val="00F055DD"/>
    <w:rsid w:val="00F05D8A"/>
    <w:rsid w:val="00F05FB3"/>
    <w:rsid w:val="00F064FA"/>
    <w:rsid w:val="00F06A17"/>
    <w:rsid w:val="00F06C24"/>
    <w:rsid w:val="00F07876"/>
    <w:rsid w:val="00F10206"/>
    <w:rsid w:val="00F1020C"/>
    <w:rsid w:val="00F1033B"/>
    <w:rsid w:val="00F10722"/>
    <w:rsid w:val="00F10DB6"/>
    <w:rsid w:val="00F10FB2"/>
    <w:rsid w:val="00F11ACC"/>
    <w:rsid w:val="00F12292"/>
    <w:rsid w:val="00F127FE"/>
    <w:rsid w:val="00F12E07"/>
    <w:rsid w:val="00F147E9"/>
    <w:rsid w:val="00F16749"/>
    <w:rsid w:val="00F178F0"/>
    <w:rsid w:val="00F17E8D"/>
    <w:rsid w:val="00F21688"/>
    <w:rsid w:val="00F22AEB"/>
    <w:rsid w:val="00F23106"/>
    <w:rsid w:val="00F23432"/>
    <w:rsid w:val="00F2381D"/>
    <w:rsid w:val="00F23AC5"/>
    <w:rsid w:val="00F2472E"/>
    <w:rsid w:val="00F253C7"/>
    <w:rsid w:val="00F2612F"/>
    <w:rsid w:val="00F26722"/>
    <w:rsid w:val="00F27065"/>
    <w:rsid w:val="00F276CC"/>
    <w:rsid w:val="00F27A5C"/>
    <w:rsid w:val="00F27CA2"/>
    <w:rsid w:val="00F30E54"/>
    <w:rsid w:val="00F31375"/>
    <w:rsid w:val="00F3138E"/>
    <w:rsid w:val="00F317CE"/>
    <w:rsid w:val="00F318F0"/>
    <w:rsid w:val="00F31BBE"/>
    <w:rsid w:val="00F3397A"/>
    <w:rsid w:val="00F339AA"/>
    <w:rsid w:val="00F33AD6"/>
    <w:rsid w:val="00F34C7F"/>
    <w:rsid w:val="00F34DC9"/>
    <w:rsid w:val="00F34EF1"/>
    <w:rsid w:val="00F35007"/>
    <w:rsid w:val="00F352D6"/>
    <w:rsid w:val="00F35BE0"/>
    <w:rsid w:val="00F36371"/>
    <w:rsid w:val="00F36A20"/>
    <w:rsid w:val="00F37100"/>
    <w:rsid w:val="00F377BC"/>
    <w:rsid w:val="00F37A42"/>
    <w:rsid w:val="00F37AA9"/>
    <w:rsid w:val="00F37B08"/>
    <w:rsid w:val="00F37C20"/>
    <w:rsid w:val="00F37DB9"/>
    <w:rsid w:val="00F37F01"/>
    <w:rsid w:val="00F400DC"/>
    <w:rsid w:val="00F41872"/>
    <w:rsid w:val="00F418CB"/>
    <w:rsid w:val="00F41BB2"/>
    <w:rsid w:val="00F4202C"/>
    <w:rsid w:val="00F424B6"/>
    <w:rsid w:val="00F42545"/>
    <w:rsid w:val="00F430EE"/>
    <w:rsid w:val="00F43602"/>
    <w:rsid w:val="00F44FBD"/>
    <w:rsid w:val="00F453F5"/>
    <w:rsid w:val="00F4634A"/>
    <w:rsid w:val="00F463AC"/>
    <w:rsid w:val="00F46C0A"/>
    <w:rsid w:val="00F46CF9"/>
    <w:rsid w:val="00F4761C"/>
    <w:rsid w:val="00F500D5"/>
    <w:rsid w:val="00F50346"/>
    <w:rsid w:val="00F51787"/>
    <w:rsid w:val="00F51F06"/>
    <w:rsid w:val="00F52236"/>
    <w:rsid w:val="00F5247E"/>
    <w:rsid w:val="00F531F1"/>
    <w:rsid w:val="00F53770"/>
    <w:rsid w:val="00F546BB"/>
    <w:rsid w:val="00F54ADE"/>
    <w:rsid w:val="00F56416"/>
    <w:rsid w:val="00F56DC1"/>
    <w:rsid w:val="00F57BFE"/>
    <w:rsid w:val="00F60C2B"/>
    <w:rsid w:val="00F60CE8"/>
    <w:rsid w:val="00F60E92"/>
    <w:rsid w:val="00F614FA"/>
    <w:rsid w:val="00F61786"/>
    <w:rsid w:val="00F61A93"/>
    <w:rsid w:val="00F61B15"/>
    <w:rsid w:val="00F61C2C"/>
    <w:rsid w:val="00F620FC"/>
    <w:rsid w:val="00F62B5D"/>
    <w:rsid w:val="00F62B88"/>
    <w:rsid w:val="00F63B88"/>
    <w:rsid w:val="00F63F47"/>
    <w:rsid w:val="00F64149"/>
    <w:rsid w:val="00F645BF"/>
    <w:rsid w:val="00F6460C"/>
    <w:rsid w:val="00F64B31"/>
    <w:rsid w:val="00F64FC8"/>
    <w:rsid w:val="00F652D0"/>
    <w:rsid w:val="00F652D3"/>
    <w:rsid w:val="00F661D6"/>
    <w:rsid w:val="00F66E3F"/>
    <w:rsid w:val="00F66EAD"/>
    <w:rsid w:val="00F67988"/>
    <w:rsid w:val="00F70061"/>
    <w:rsid w:val="00F715B3"/>
    <w:rsid w:val="00F721AD"/>
    <w:rsid w:val="00F721B4"/>
    <w:rsid w:val="00F7261D"/>
    <w:rsid w:val="00F7305C"/>
    <w:rsid w:val="00F73768"/>
    <w:rsid w:val="00F73AE9"/>
    <w:rsid w:val="00F73CB4"/>
    <w:rsid w:val="00F73FFB"/>
    <w:rsid w:val="00F744C4"/>
    <w:rsid w:val="00F744DC"/>
    <w:rsid w:val="00F74D00"/>
    <w:rsid w:val="00F75D37"/>
    <w:rsid w:val="00F75F65"/>
    <w:rsid w:val="00F75F6C"/>
    <w:rsid w:val="00F76493"/>
    <w:rsid w:val="00F765FF"/>
    <w:rsid w:val="00F76746"/>
    <w:rsid w:val="00F76801"/>
    <w:rsid w:val="00F7694D"/>
    <w:rsid w:val="00F76A26"/>
    <w:rsid w:val="00F76F59"/>
    <w:rsid w:val="00F77125"/>
    <w:rsid w:val="00F77392"/>
    <w:rsid w:val="00F805C3"/>
    <w:rsid w:val="00F80B93"/>
    <w:rsid w:val="00F80D36"/>
    <w:rsid w:val="00F80DCD"/>
    <w:rsid w:val="00F81202"/>
    <w:rsid w:val="00F81A8A"/>
    <w:rsid w:val="00F81BFA"/>
    <w:rsid w:val="00F81CAA"/>
    <w:rsid w:val="00F830F8"/>
    <w:rsid w:val="00F835A0"/>
    <w:rsid w:val="00F83623"/>
    <w:rsid w:val="00F8403F"/>
    <w:rsid w:val="00F844A4"/>
    <w:rsid w:val="00F847FF"/>
    <w:rsid w:val="00F84D77"/>
    <w:rsid w:val="00F852BE"/>
    <w:rsid w:val="00F8548A"/>
    <w:rsid w:val="00F8570F"/>
    <w:rsid w:val="00F857A0"/>
    <w:rsid w:val="00F85B1A"/>
    <w:rsid w:val="00F85CCF"/>
    <w:rsid w:val="00F866A6"/>
    <w:rsid w:val="00F86763"/>
    <w:rsid w:val="00F86FBB"/>
    <w:rsid w:val="00F87F14"/>
    <w:rsid w:val="00F90053"/>
    <w:rsid w:val="00F902BB"/>
    <w:rsid w:val="00F9044F"/>
    <w:rsid w:val="00F906F4"/>
    <w:rsid w:val="00F90752"/>
    <w:rsid w:val="00F90C16"/>
    <w:rsid w:val="00F91585"/>
    <w:rsid w:val="00F91776"/>
    <w:rsid w:val="00F91A9B"/>
    <w:rsid w:val="00F91AE4"/>
    <w:rsid w:val="00F91B2A"/>
    <w:rsid w:val="00F91EE0"/>
    <w:rsid w:val="00F94DA6"/>
    <w:rsid w:val="00F94F59"/>
    <w:rsid w:val="00F95F4D"/>
    <w:rsid w:val="00F96A06"/>
    <w:rsid w:val="00F9767F"/>
    <w:rsid w:val="00F97749"/>
    <w:rsid w:val="00F97757"/>
    <w:rsid w:val="00F97B6C"/>
    <w:rsid w:val="00F97E8D"/>
    <w:rsid w:val="00FA0145"/>
    <w:rsid w:val="00FA02C4"/>
    <w:rsid w:val="00FA0E32"/>
    <w:rsid w:val="00FA16F5"/>
    <w:rsid w:val="00FA1B56"/>
    <w:rsid w:val="00FA20A5"/>
    <w:rsid w:val="00FA2EFA"/>
    <w:rsid w:val="00FA34B7"/>
    <w:rsid w:val="00FA48EC"/>
    <w:rsid w:val="00FA5425"/>
    <w:rsid w:val="00FA6159"/>
    <w:rsid w:val="00FA6FEB"/>
    <w:rsid w:val="00FA6FFA"/>
    <w:rsid w:val="00FA7412"/>
    <w:rsid w:val="00FA769A"/>
    <w:rsid w:val="00FA7C8A"/>
    <w:rsid w:val="00FA7D65"/>
    <w:rsid w:val="00FB0002"/>
    <w:rsid w:val="00FB01A5"/>
    <w:rsid w:val="00FB0AB9"/>
    <w:rsid w:val="00FB0F20"/>
    <w:rsid w:val="00FB1617"/>
    <w:rsid w:val="00FB1E19"/>
    <w:rsid w:val="00FB27BD"/>
    <w:rsid w:val="00FB321C"/>
    <w:rsid w:val="00FB3877"/>
    <w:rsid w:val="00FB3931"/>
    <w:rsid w:val="00FB4105"/>
    <w:rsid w:val="00FB4F26"/>
    <w:rsid w:val="00FB50D4"/>
    <w:rsid w:val="00FB58F4"/>
    <w:rsid w:val="00FB5A6F"/>
    <w:rsid w:val="00FB676B"/>
    <w:rsid w:val="00FB6EC4"/>
    <w:rsid w:val="00FB7911"/>
    <w:rsid w:val="00FC141D"/>
    <w:rsid w:val="00FC1A4F"/>
    <w:rsid w:val="00FC1DC9"/>
    <w:rsid w:val="00FC2222"/>
    <w:rsid w:val="00FC2F50"/>
    <w:rsid w:val="00FC3290"/>
    <w:rsid w:val="00FC3364"/>
    <w:rsid w:val="00FC36B2"/>
    <w:rsid w:val="00FC37DA"/>
    <w:rsid w:val="00FC3AAB"/>
    <w:rsid w:val="00FC400F"/>
    <w:rsid w:val="00FC434A"/>
    <w:rsid w:val="00FC441C"/>
    <w:rsid w:val="00FC5159"/>
    <w:rsid w:val="00FC5CD0"/>
    <w:rsid w:val="00FC5EA4"/>
    <w:rsid w:val="00FC6AF3"/>
    <w:rsid w:val="00FC6CE8"/>
    <w:rsid w:val="00FC7768"/>
    <w:rsid w:val="00FC7803"/>
    <w:rsid w:val="00FC7DE5"/>
    <w:rsid w:val="00FD0E29"/>
    <w:rsid w:val="00FD1525"/>
    <w:rsid w:val="00FD17B8"/>
    <w:rsid w:val="00FD1A73"/>
    <w:rsid w:val="00FD223A"/>
    <w:rsid w:val="00FD28B1"/>
    <w:rsid w:val="00FD2FF0"/>
    <w:rsid w:val="00FD3C09"/>
    <w:rsid w:val="00FD4281"/>
    <w:rsid w:val="00FD45A3"/>
    <w:rsid w:val="00FD4986"/>
    <w:rsid w:val="00FD4EF4"/>
    <w:rsid w:val="00FD5C1A"/>
    <w:rsid w:val="00FD66FC"/>
    <w:rsid w:val="00FD6CAB"/>
    <w:rsid w:val="00FD6CF1"/>
    <w:rsid w:val="00FD763B"/>
    <w:rsid w:val="00FD788E"/>
    <w:rsid w:val="00FE247C"/>
    <w:rsid w:val="00FE2ACF"/>
    <w:rsid w:val="00FE2C1A"/>
    <w:rsid w:val="00FE31E2"/>
    <w:rsid w:val="00FE3726"/>
    <w:rsid w:val="00FE42BA"/>
    <w:rsid w:val="00FE43D7"/>
    <w:rsid w:val="00FE48BB"/>
    <w:rsid w:val="00FE4DDB"/>
    <w:rsid w:val="00FE545A"/>
    <w:rsid w:val="00FE5C61"/>
    <w:rsid w:val="00FE78D0"/>
    <w:rsid w:val="00FE7AE1"/>
    <w:rsid w:val="00FE7F1B"/>
    <w:rsid w:val="00FF0357"/>
    <w:rsid w:val="00FF0D4B"/>
    <w:rsid w:val="00FF1C34"/>
    <w:rsid w:val="00FF1EBD"/>
    <w:rsid w:val="00FF27BC"/>
    <w:rsid w:val="00FF2802"/>
    <w:rsid w:val="00FF2A21"/>
    <w:rsid w:val="00FF4CBA"/>
    <w:rsid w:val="00FF5296"/>
    <w:rsid w:val="00FF552C"/>
    <w:rsid w:val="00FF590F"/>
    <w:rsid w:val="00FF5CA2"/>
    <w:rsid w:val="00FF5FA6"/>
    <w:rsid w:val="00FF6413"/>
    <w:rsid w:val="00FF6418"/>
    <w:rsid w:val="00FF76B4"/>
    <w:rsid w:val="00FF783C"/>
    <w:rsid w:val="00FF7F08"/>
    <w:rsid w:val="0104586E"/>
    <w:rsid w:val="0110A70B"/>
    <w:rsid w:val="012052B8"/>
    <w:rsid w:val="01356ED9"/>
    <w:rsid w:val="0136DCB5"/>
    <w:rsid w:val="0140B48B"/>
    <w:rsid w:val="01462525"/>
    <w:rsid w:val="014F25D2"/>
    <w:rsid w:val="01597C24"/>
    <w:rsid w:val="0164E47B"/>
    <w:rsid w:val="016BBDA7"/>
    <w:rsid w:val="016E7145"/>
    <w:rsid w:val="018B2419"/>
    <w:rsid w:val="019A23F0"/>
    <w:rsid w:val="01A83303"/>
    <w:rsid w:val="01ADE0D6"/>
    <w:rsid w:val="01CB2464"/>
    <w:rsid w:val="01E798F0"/>
    <w:rsid w:val="01F4C7BC"/>
    <w:rsid w:val="022011EF"/>
    <w:rsid w:val="02282595"/>
    <w:rsid w:val="02287072"/>
    <w:rsid w:val="024DF70F"/>
    <w:rsid w:val="02841714"/>
    <w:rsid w:val="028D8084"/>
    <w:rsid w:val="02BB0136"/>
    <w:rsid w:val="02DB244C"/>
    <w:rsid w:val="02DBA805"/>
    <w:rsid w:val="02E2B224"/>
    <w:rsid w:val="02F4D9B6"/>
    <w:rsid w:val="02FB9329"/>
    <w:rsid w:val="030157FF"/>
    <w:rsid w:val="03079FCB"/>
    <w:rsid w:val="035E0ACA"/>
    <w:rsid w:val="035EE7F0"/>
    <w:rsid w:val="0366C380"/>
    <w:rsid w:val="036F6396"/>
    <w:rsid w:val="03771354"/>
    <w:rsid w:val="037B5D7A"/>
    <w:rsid w:val="038ED9D9"/>
    <w:rsid w:val="0395AC36"/>
    <w:rsid w:val="03A55427"/>
    <w:rsid w:val="03A81804"/>
    <w:rsid w:val="03AE01FE"/>
    <w:rsid w:val="03BAF6A5"/>
    <w:rsid w:val="03CB571A"/>
    <w:rsid w:val="03D1959D"/>
    <w:rsid w:val="03D706A5"/>
    <w:rsid w:val="03DD5A91"/>
    <w:rsid w:val="03E09388"/>
    <w:rsid w:val="03F63BE0"/>
    <w:rsid w:val="0416A74B"/>
    <w:rsid w:val="041AC34A"/>
    <w:rsid w:val="042531D6"/>
    <w:rsid w:val="043BA9A5"/>
    <w:rsid w:val="0450062B"/>
    <w:rsid w:val="045E5B9E"/>
    <w:rsid w:val="0468F190"/>
    <w:rsid w:val="047EC6BC"/>
    <w:rsid w:val="04911CE6"/>
    <w:rsid w:val="04B2733B"/>
    <w:rsid w:val="04B8FE13"/>
    <w:rsid w:val="04C741A3"/>
    <w:rsid w:val="04CC5F10"/>
    <w:rsid w:val="04E2DE42"/>
    <w:rsid w:val="04ECE867"/>
    <w:rsid w:val="04EE8FA2"/>
    <w:rsid w:val="04FE40C7"/>
    <w:rsid w:val="04FE5211"/>
    <w:rsid w:val="0506031C"/>
    <w:rsid w:val="0506E1FE"/>
    <w:rsid w:val="051BE60D"/>
    <w:rsid w:val="05299948"/>
    <w:rsid w:val="052E931A"/>
    <w:rsid w:val="053BC25C"/>
    <w:rsid w:val="0540A347"/>
    <w:rsid w:val="054B73AA"/>
    <w:rsid w:val="054F8338"/>
    <w:rsid w:val="05504D91"/>
    <w:rsid w:val="0550BE7E"/>
    <w:rsid w:val="0558DF9F"/>
    <w:rsid w:val="055A1770"/>
    <w:rsid w:val="05824B26"/>
    <w:rsid w:val="058FF048"/>
    <w:rsid w:val="05A2AE47"/>
    <w:rsid w:val="05A37B78"/>
    <w:rsid w:val="05A396F0"/>
    <w:rsid w:val="05C59724"/>
    <w:rsid w:val="05E94F54"/>
    <w:rsid w:val="05EF7EAB"/>
    <w:rsid w:val="05FA6F06"/>
    <w:rsid w:val="06308AEC"/>
    <w:rsid w:val="06321D2F"/>
    <w:rsid w:val="063DA92E"/>
    <w:rsid w:val="06564631"/>
    <w:rsid w:val="06654673"/>
    <w:rsid w:val="067544FD"/>
    <w:rsid w:val="06971B1C"/>
    <w:rsid w:val="06A2B897"/>
    <w:rsid w:val="06A6116B"/>
    <w:rsid w:val="06B2E935"/>
    <w:rsid w:val="06CD6F95"/>
    <w:rsid w:val="06DB51D7"/>
    <w:rsid w:val="06DD5A7D"/>
    <w:rsid w:val="06ECE59C"/>
    <w:rsid w:val="06F33167"/>
    <w:rsid w:val="06F3D719"/>
    <w:rsid w:val="070ADE4C"/>
    <w:rsid w:val="072F5989"/>
    <w:rsid w:val="07316C53"/>
    <w:rsid w:val="075282D9"/>
    <w:rsid w:val="077A289F"/>
    <w:rsid w:val="077F214D"/>
    <w:rsid w:val="078AEBB4"/>
    <w:rsid w:val="078F0FA0"/>
    <w:rsid w:val="07913922"/>
    <w:rsid w:val="07B79E6A"/>
    <w:rsid w:val="07C54B08"/>
    <w:rsid w:val="07E8EFF0"/>
    <w:rsid w:val="07EFB36B"/>
    <w:rsid w:val="07F3F65C"/>
    <w:rsid w:val="07FED238"/>
    <w:rsid w:val="080EACEB"/>
    <w:rsid w:val="08166A1C"/>
    <w:rsid w:val="081C14FC"/>
    <w:rsid w:val="0824FABE"/>
    <w:rsid w:val="082AFC0E"/>
    <w:rsid w:val="0849A52D"/>
    <w:rsid w:val="084D7E5C"/>
    <w:rsid w:val="08504B63"/>
    <w:rsid w:val="0862E274"/>
    <w:rsid w:val="0877BA33"/>
    <w:rsid w:val="088813CE"/>
    <w:rsid w:val="088E7E03"/>
    <w:rsid w:val="089DC094"/>
    <w:rsid w:val="08A819DA"/>
    <w:rsid w:val="08CC474F"/>
    <w:rsid w:val="08CC6D9F"/>
    <w:rsid w:val="08CEABD5"/>
    <w:rsid w:val="08D5B247"/>
    <w:rsid w:val="08DF2DE2"/>
    <w:rsid w:val="08E63EF2"/>
    <w:rsid w:val="08E88668"/>
    <w:rsid w:val="09014DD1"/>
    <w:rsid w:val="0908FB7F"/>
    <w:rsid w:val="090ABD11"/>
    <w:rsid w:val="093140D6"/>
    <w:rsid w:val="096FC537"/>
    <w:rsid w:val="09710F56"/>
    <w:rsid w:val="0984A500"/>
    <w:rsid w:val="0987EF38"/>
    <w:rsid w:val="09A8D7BC"/>
    <w:rsid w:val="09C82A8F"/>
    <w:rsid w:val="09CD6DF6"/>
    <w:rsid w:val="09D077AC"/>
    <w:rsid w:val="09DE3760"/>
    <w:rsid w:val="09E59070"/>
    <w:rsid w:val="09E685DD"/>
    <w:rsid w:val="09FFF255"/>
    <w:rsid w:val="0A070A82"/>
    <w:rsid w:val="0A09E9F8"/>
    <w:rsid w:val="0A390894"/>
    <w:rsid w:val="0A46FFD7"/>
    <w:rsid w:val="0A545EB6"/>
    <w:rsid w:val="0A785735"/>
    <w:rsid w:val="0A7E8705"/>
    <w:rsid w:val="0A8BE82C"/>
    <w:rsid w:val="0A9F24E2"/>
    <w:rsid w:val="0AAB4B28"/>
    <w:rsid w:val="0AB4A11B"/>
    <w:rsid w:val="0AC81758"/>
    <w:rsid w:val="0ACD56D1"/>
    <w:rsid w:val="0ACE32DF"/>
    <w:rsid w:val="0B0D5A9F"/>
    <w:rsid w:val="0B25005F"/>
    <w:rsid w:val="0B26A59A"/>
    <w:rsid w:val="0B287DBF"/>
    <w:rsid w:val="0B2C3784"/>
    <w:rsid w:val="0B2CF92C"/>
    <w:rsid w:val="0B33AEBA"/>
    <w:rsid w:val="0B473506"/>
    <w:rsid w:val="0B632A3A"/>
    <w:rsid w:val="0B6CA4C8"/>
    <w:rsid w:val="0B72445A"/>
    <w:rsid w:val="0B7DF9D7"/>
    <w:rsid w:val="0B89F39C"/>
    <w:rsid w:val="0B8D029C"/>
    <w:rsid w:val="0B9C408D"/>
    <w:rsid w:val="0BC7F9E7"/>
    <w:rsid w:val="0BCEF5DE"/>
    <w:rsid w:val="0BD1A5C9"/>
    <w:rsid w:val="0BD5F600"/>
    <w:rsid w:val="0C045904"/>
    <w:rsid w:val="0C2EA812"/>
    <w:rsid w:val="0C4535AF"/>
    <w:rsid w:val="0C62BA43"/>
    <w:rsid w:val="0C6C09B4"/>
    <w:rsid w:val="0C7F4017"/>
    <w:rsid w:val="0C8EFD73"/>
    <w:rsid w:val="0C94C63B"/>
    <w:rsid w:val="0C9A3952"/>
    <w:rsid w:val="0C9C022A"/>
    <w:rsid w:val="0CA06CF2"/>
    <w:rsid w:val="0CB88423"/>
    <w:rsid w:val="0CBF9B89"/>
    <w:rsid w:val="0CC6D81A"/>
    <w:rsid w:val="0CE21A0F"/>
    <w:rsid w:val="0CEE2826"/>
    <w:rsid w:val="0CEFD8A7"/>
    <w:rsid w:val="0CF1C0CC"/>
    <w:rsid w:val="0D065CA0"/>
    <w:rsid w:val="0D15CA95"/>
    <w:rsid w:val="0D219959"/>
    <w:rsid w:val="0D25D77C"/>
    <w:rsid w:val="0D2E58A6"/>
    <w:rsid w:val="0D3A69C4"/>
    <w:rsid w:val="0D3F5569"/>
    <w:rsid w:val="0D6B27C0"/>
    <w:rsid w:val="0D728CBD"/>
    <w:rsid w:val="0D8018FA"/>
    <w:rsid w:val="0DA51177"/>
    <w:rsid w:val="0DAEC7A7"/>
    <w:rsid w:val="0DC3F6BA"/>
    <w:rsid w:val="0DC98A4E"/>
    <w:rsid w:val="0DCB5C81"/>
    <w:rsid w:val="0DCBBAA2"/>
    <w:rsid w:val="0DCF2283"/>
    <w:rsid w:val="0DD36638"/>
    <w:rsid w:val="0DDEDA0F"/>
    <w:rsid w:val="0DE32C5A"/>
    <w:rsid w:val="0DFD180D"/>
    <w:rsid w:val="0DFF3E98"/>
    <w:rsid w:val="0E029585"/>
    <w:rsid w:val="0E1567C9"/>
    <w:rsid w:val="0E1EAE14"/>
    <w:rsid w:val="0E1EEAB9"/>
    <w:rsid w:val="0E34F35C"/>
    <w:rsid w:val="0E3CE4E0"/>
    <w:rsid w:val="0E3D72FE"/>
    <w:rsid w:val="0E3E67F4"/>
    <w:rsid w:val="0E41B6F8"/>
    <w:rsid w:val="0E41F8D5"/>
    <w:rsid w:val="0E424923"/>
    <w:rsid w:val="0E5ADE41"/>
    <w:rsid w:val="0E5BF134"/>
    <w:rsid w:val="0E5D8FC8"/>
    <w:rsid w:val="0E5F0C3A"/>
    <w:rsid w:val="0E7CCDFF"/>
    <w:rsid w:val="0E98DF57"/>
    <w:rsid w:val="0EA31BC7"/>
    <w:rsid w:val="0ECEBA2E"/>
    <w:rsid w:val="0ECFAD0C"/>
    <w:rsid w:val="0ED0239F"/>
    <w:rsid w:val="0ED74463"/>
    <w:rsid w:val="0EF0B565"/>
    <w:rsid w:val="0EF34B42"/>
    <w:rsid w:val="0EF609DB"/>
    <w:rsid w:val="0EF6D955"/>
    <w:rsid w:val="0F0FD73B"/>
    <w:rsid w:val="0F2C490E"/>
    <w:rsid w:val="0F36D673"/>
    <w:rsid w:val="0F44C28C"/>
    <w:rsid w:val="0F467009"/>
    <w:rsid w:val="0F513A43"/>
    <w:rsid w:val="0F548967"/>
    <w:rsid w:val="0F7A7A4C"/>
    <w:rsid w:val="0F8CAFBF"/>
    <w:rsid w:val="0F997898"/>
    <w:rsid w:val="0FA8CE33"/>
    <w:rsid w:val="0FC08F21"/>
    <w:rsid w:val="0FE2233F"/>
    <w:rsid w:val="0FE5C152"/>
    <w:rsid w:val="0FE87A67"/>
    <w:rsid w:val="0FEA82CB"/>
    <w:rsid w:val="0FEB17E7"/>
    <w:rsid w:val="0FF8ABE1"/>
    <w:rsid w:val="0FFA55D2"/>
    <w:rsid w:val="0FFAC2FE"/>
    <w:rsid w:val="0FFB6870"/>
    <w:rsid w:val="0FFB958A"/>
    <w:rsid w:val="1025D3C6"/>
    <w:rsid w:val="1033CF62"/>
    <w:rsid w:val="10705A92"/>
    <w:rsid w:val="1074C105"/>
    <w:rsid w:val="107661FC"/>
    <w:rsid w:val="1097BC87"/>
    <w:rsid w:val="109869EF"/>
    <w:rsid w:val="10ADD170"/>
    <w:rsid w:val="10B8F146"/>
    <w:rsid w:val="10BFB461"/>
    <w:rsid w:val="10E80826"/>
    <w:rsid w:val="10F315ED"/>
    <w:rsid w:val="11012373"/>
    <w:rsid w:val="1108E244"/>
    <w:rsid w:val="110A0CF9"/>
    <w:rsid w:val="110EEC2E"/>
    <w:rsid w:val="11109B11"/>
    <w:rsid w:val="1112144C"/>
    <w:rsid w:val="1113D1AF"/>
    <w:rsid w:val="111693E5"/>
    <w:rsid w:val="112D6A96"/>
    <w:rsid w:val="112F23A5"/>
    <w:rsid w:val="1130B3AE"/>
    <w:rsid w:val="114BA024"/>
    <w:rsid w:val="114F2C0E"/>
    <w:rsid w:val="11510302"/>
    <w:rsid w:val="1160C068"/>
    <w:rsid w:val="118ACCBE"/>
    <w:rsid w:val="119841BB"/>
    <w:rsid w:val="11A052A1"/>
    <w:rsid w:val="11BDE9C7"/>
    <w:rsid w:val="11C59716"/>
    <w:rsid w:val="11D220F7"/>
    <w:rsid w:val="11D5B6F5"/>
    <w:rsid w:val="11DC68E9"/>
    <w:rsid w:val="11E5A944"/>
    <w:rsid w:val="11F318F1"/>
    <w:rsid w:val="120A3BAF"/>
    <w:rsid w:val="120FFD91"/>
    <w:rsid w:val="1213A0E9"/>
    <w:rsid w:val="1214CCFB"/>
    <w:rsid w:val="121BEE2F"/>
    <w:rsid w:val="1229C630"/>
    <w:rsid w:val="122A7C6C"/>
    <w:rsid w:val="122EBAE6"/>
    <w:rsid w:val="123DB570"/>
    <w:rsid w:val="1240E051"/>
    <w:rsid w:val="125A2C58"/>
    <w:rsid w:val="125EE2C9"/>
    <w:rsid w:val="126A9718"/>
    <w:rsid w:val="126E25C5"/>
    <w:rsid w:val="127209BE"/>
    <w:rsid w:val="128FD0BD"/>
    <w:rsid w:val="12903042"/>
    <w:rsid w:val="12918C6D"/>
    <w:rsid w:val="12B3D192"/>
    <w:rsid w:val="12C2ADDD"/>
    <w:rsid w:val="130C249E"/>
    <w:rsid w:val="13131EEB"/>
    <w:rsid w:val="1340FFE8"/>
    <w:rsid w:val="134657AD"/>
    <w:rsid w:val="1350B409"/>
    <w:rsid w:val="1355FD76"/>
    <w:rsid w:val="136390CF"/>
    <w:rsid w:val="137D0429"/>
    <w:rsid w:val="137E4E7D"/>
    <w:rsid w:val="137EC137"/>
    <w:rsid w:val="138001D3"/>
    <w:rsid w:val="1386B2EA"/>
    <w:rsid w:val="138FF94D"/>
    <w:rsid w:val="13929D3F"/>
    <w:rsid w:val="13AEDD8D"/>
    <w:rsid w:val="13C737F4"/>
    <w:rsid w:val="13C9AF73"/>
    <w:rsid w:val="13DCB1A4"/>
    <w:rsid w:val="13DEFA23"/>
    <w:rsid w:val="13EF2748"/>
    <w:rsid w:val="14064F9D"/>
    <w:rsid w:val="14080C9C"/>
    <w:rsid w:val="1414DB8F"/>
    <w:rsid w:val="14350296"/>
    <w:rsid w:val="14402423"/>
    <w:rsid w:val="144F1DA3"/>
    <w:rsid w:val="145113FE"/>
    <w:rsid w:val="145F0319"/>
    <w:rsid w:val="1460E849"/>
    <w:rsid w:val="1475EF6D"/>
    <w:rsid w:val="1477DD84"/>
    <w:rsid w:val="148EA801"/>
    <w:rsid w:val="14B9A2AD"/>
    <w:rsid w:val="14C1B0CB"/>
    <w:rsid w:val="14C3C0C2"/>
    <w:rsid w:val="14C60E0C"/>
    <w:rsid w:val="14DA1BDF"/>
    <w:rsid w:val="15218355"/>
    <w:rsid w:val="15262A19"/>
    <w:rsid w:val="15517CA3"/>
    <w:rsid w:val="155A87DF"/>
    <w:rsid w:val="156DCB86"/>
    <w:rsid w:val="156E651F"/>
    <w:rsid w:val="1577B9C9"/>
    <w:rsid w:val="158025FC"/>
    <w:rsid w:val="15820C45"/>
    <w:rsid w:val="158F26DD"/>
    <w:rsid w:val="15B38C1F"/>
    <w:rsid w:val="15C4C068"/>
    <w:rsid w:val="15D139E9"/>
    <w:rsid w:val="15D302F1"/>
    <w:rsid w:val="15E65FE9"/>
    <w:rsid w:val="15EEDD3D"/>
    <w:rsid w:val="15F623CE"/>
    <w:rsid w:val="1612A470"/>
    <w:rsid w:val="1628AE10"/>
    <w:rsid w:val="16447A6F"/>
    <w:rsid w:val="16561192"/>
    <w:rsid w:val="1656E7DB"/>
    <w:rsid w:val="1657D20B"/>
    <w:rsid w:val="165BA488"/>
    <w:rsid w:val="16688F75"/>
    <w:rsid w:val="166EA887"/>
    <w:rsid w:val="1693757C"/>
    <w:rsid w:val="16980C81"/>
    <w:rsid w:val="16B3098B"/>
    <w:rsid w:val="16BDCD1F"/>
    <w:rsid w:val="16C8CAF4"/>
    <w:rsid w:val="16D320DE"/>
    <w:rsid w:val="16D452B3"/>
    <w:rsid w:val="16E6A3EB"/>
    <w:rsid w:val="16E963A1"/>
    <w:rsid w:val="16EEC6F1"/>
    <w:rsid w:val="16F306F8"/>
    <w:rsid w:val="1708CF61"/>
    <w:rsid w:val="170BAAAE"/>
    <w:rsid w:val="17392876"/>
    <w:rsid w:val="174D2F2B"/>
    <w:rsid w:val="1755B86E"/>
    <w:rsid w:val="175C1F97"/>
    <w:rsid w:val="175D2876"/>
    <w:rsid w:val="176CE471"/>
    <w:rsid w:val="1770E0D9"/>
    <w:rsid w:val="1784E5DD"/>
    <w:rsid w:val="1785A867"/>
    <w:rsid w:val="178A7089"/>
    <w:rsid w:val="1795727A"/>
    <w:rsid w:val="1795BA5F"/>
    <w:rsid w:val="17AE2489"/>
    <w:rsid w:val="17B9D4AE"/>
    <w:rsid w:val="17CBE794"/>
    <w:rsid w:val="17CD797A"/>
    <w:rsid w:val="17D23857"/>
    <w:rsid w:val="17E25308"/>
    <w:rsid w:val="17E99B1C"/>
    <w:rsid w:val="17EAB9E1"/>
    <w:rsid w:val="17ED4760"/>
    <w:rsid w:val="17F20F9C"/>
    <w:rsid w:val="17F68B2D"/>
    <w:rsid w:val="180535C9"/>
    <w:rsid w:val="1812B397"/>
    <w:rsid w:val="181AB397"/>
    <w:rsid w:val="1849780B"/>
    <w:rsid w:val="18517494"/>
    <w:rsid w:val="1852412A"/>
    <w:rsid w:val="18564F99"/>
    <w:rsid w:val="1861915E"/>
    <w:rsid w:val="1866862F"/>
    <w:rsid w:val="1868E697"/>
    <w:rsid w:val="188B982A"/>
    <w:rsid w:val="1894A6A8"/>
    <w:rsid w:val="18A03741"/>
    <w:rsid w:val="18E7589A"/>
    <w:rsid w:val="18EB6413"/>
    <w:rsid w:val="1902EE6B"/>
    <w:rsid w:val="19061B0C"/>
    <w:rsid w:val="19105C12"/>
    <w:rsid w:val="19325883"/>
    <w:rsid w:val="193B058D"/>
    <w:rsid w:val="1967A305"/>
    <w:rsid w:val="197DDE03"/>
    <w:rsid w:val="19826EA3"/>
    <w:rsid w:val="1983970F"/>
    <w:rsid w:val="1987EF4C"/>
    <w:rsid w:val="1996363A"/>
    <w:rsid w:val="199840F2"/>
    <w:rsid w:val="199AE44A"/>
    <w:rsid w:val="19A3FBBB"/>
    <w:rsid w:val="19B7F9E3"/>
    <w:rsid w:val="19CEE391"/>
    <w:rsid w:val="19D50BBE"/>
    <w:rsid w:val="19F4BCA7"/>
    <w:rsid w:val="1A03EC43"/>
    <w:rsid w:val="1A108021"/>
    <w:rsid w:val="1A1C296A"/>
    <w:rsid w:val="1A2D0C53"/>
    <w:rsid w:val="1A357A15"/>
    <w:rsid w:val="1A377994"/>
    <w:rsid w:val="1A431211"/>
    <w:rsid w:val="1A5B3EC6"/>
    <w:rsid w:val="1A78D5C9"/>
    <w:rsid w:val="1A91A278"/>
    <w:rsid w:val="1A9A7AC5"/>
    <w:rsid w:val="1AACA555"/>
    <w:rsid w:val="1AAF6E2F"/>
    <w:rsid w:val="1AC28249"/>
    <w:rsid w:val="1ADE4278"/>
    <w:rsid w:val="1AF37D44"/>
    <w:rsid w:val="1AF38F52"/>
    <w:rsid w:val="1AFDA01F"/>
    <w:rsid w:val="1B0B17F5"/>
    <w:rsid w:val="1B0C15D6"/>
    <w:rsid w:val="1B17182A"/>
    <w:rsid w:val="1B1DBAFF"/>
    <w:rsid w:val="1B20DAC4"/>
    <w:rsid w:val="1B464CD5"/>
    <w:rsid w:val="1B4C86BF"/>
    <w:rsid w:val="1B5239BB"/>
    <w:rsid w:val="1B60AEF8"/>
    <w:rsid w:val="1B65EACA"/>
    <w:rsid w:val="1B6A569D"/>
    <w:rsid w:val="1B6C8471"/>
    <w:rsid w:val="1B90FEA0"/>
    <w:rsid w:val="1B973AD1"/>
    <w:rsid w:val="1BC6CC38"/>
    <w:rsid w:val="1BD0DBD7"/>
    <w:rsid w:val="1BD21BB2"/>
    <w:rsid w:val="1BED6112"/>
    <w:rsid w:val="1BF9BAEB"/>
    <w:rsid w:val="1BFF72F9"/>
    <w:rsid w:val="1C0476B6"/>
    <w:rsid w:val="1C0CBD82"/>
    <w:rsid w:val="1C0D3361"/>
    <w:rsid w:val="1C160776"/>
    <w:rsid w:val="1C19EEBB"/>
    <w:rsid w:val="1C1DB6D5"/>
    <w:rsid w:val="1C202362"/>
    <w:rsid w:val="1C5164DB"/>
    <w:rsid w:val="1C55E96E"/>
    <w:rsid w:val="1C5C43F5"/>
    <w:rsid w:val="1C809477"/>
    <w:rsid w:val="1C8ED8E7"/>
    <w:rsid w:val="1CC3AC5A"/>
    <w:rsid w:val="1CD03E7D"/>
    <w:rsid w:val="1CD15A85"/>
    <w:rsid w:val="1CD25DF9"/>
    <w:rsid w:val="1CD726D9"/>
    <w:rsid w:val="1CDC06DA"/>
    <w:rsid w:val="1D012671"/>
    <w:rsid w:val="1D090F5A"/>
    <w:rsid w:val="1D0EF3E7"/>
    <w:rsid w:val="1D35B680"/>
    <w:rsid w:val="1D38B1D1"/>
    <w:rsid w:val="1D3B7194"/>
    <w:rsid w:val="1D542BF9"/>
    <w:rsid w:val="1D55608F"/>
    <w:rsid w:val="1D58A5D9"/>
    <w:rsid w:val="1D62DA15"/>
    <w:rsid w:val="1D65C5BC"/>
    <w:rsid w:val="1D68E5A5"/>
    <w:rsid w:val="1D6D1E6A"/>
    <w:rsid w:val="1D83B7E8"/>
    <w:rsid w:val="1D8DD524"/>
    <w:rsid w:val="1D970C56"/>
    <w:rsid w:val="1D996D45"/>
    <w:rsid w:val="1D99FF4C"/>
    <w:rsid w:val="1E0590A8"/>
    <w:rsid w:val="1E05F4C9"/>
    <w:rsid w:val="1E087CEF"/>
    <w:rsid w:val="1E1F88CC"/>
    <w:rsid w:val="1E250FC8"/>
    <w:rsid w:val="1E28F1EA"/>
    <w:rsid w:val="1E29CB03"/>
    <w:rsid w:val="1E30AE7C"/>
    <w:rsid w:val="1E30E377"/>
    <w:rsid w:val="1E683A11"/>
    <w:rsid w:val="1E6E387E"/>
    <w:rsid w:val="1E867A3A"/>
    <w:rsid w:val="1E922677"/>
    <w:rsid w:val="1E9317CE"/>
    <w:rsid w:val="1E9D3A45"/>
    <w:rsid w:val="1EB6C64F"/>
    <w:rsid w:val="1EB9B1BD"/>
    <w:rsid w:val="1EBFBEAD"/>
    <w:rsid w:val="1EC5AF3C"/>
    <w:rsid w:val="1ED4195C"/>
    <w:rsid w:val="1F0876BC"/>
    <w:rsid w:val="1F0BB98F"/>
    <w:rsid w:val="1F25B88F"/>
    <w:rsid w:val="1F40FB5E"/>
    <w:rsid w:val="1F43D65D"/>
    <w:rsid w:val="1F4E4BB9"/>
    <w:rsid w:val="1F595309"/>
    <w:rsid w:val="1F7E6C0C"/>
    <w:rsid w:val="1F7ED87A"/>
    <w:rsid w:val="1F808818"/>
    <w:rsid w:val="1F8CECE4"/>
    <w:rsid w:val="1FAD8A2C"/>
    <w:rsid w:val="1FAFCF21"/>
    <w:rsid w:val="1FBF3F83"/>
    <w:rsid w:val="1FDAE240"/>
    <w:rsid w:val="1FE5B34B"/>
    <w:rsid w:val="1FF3AB04"/>
    <w:rsid w:val="1FFFC376"/>
    <w:rsid w:val="2006F7C2"/>
    <w:rsid w:val="20080C32"/>
    <w:rsid w:val="200DCA03"/>
    <w:rsid w:val="200EBD9B"/>
    <w:rsid w:val="2015F2A1"/>
    <w:rsid w:val="2018B552"/>
    <w:rsid w:val="201A0213"/>
    <w:rsid w:val="201BC42A"/>
    <w:rsid w:val="20239A7C"/>
    <w:rsid w:val="20382047"/>
    <w:rsid w:val="203C5EAD"/>
    <w:rsid w:val="206A66D6"/>
    <w:rsid w:val="2078BF08"/>
    <w:rsid w:val="207BBFBE"/>
    <w:rsid w:val="207E0195"/>
    <w:rsid w:val="2086179D"/>
    <w:rsid w:val="2092C8D8"/>
    <w:rsid w:val="209ECE13"/>
    <w:rsid w:val="20A2AED7"/>
    <w:rsid w:val="20BBB15F"/>
    <w:rsid w:val="20C3A418"/>
    <w:rsid w:val="20DECAB0"/>
    <w:rsid w:val="20E416AF"/>
    <w:rsid w:val="20F94CB0"/>
    <w:rsid w:val="211292F4"/>
    <w:rsid w:val="2123F92D"/>
    <w:rsid w:val="213397FE"/>
    <w:rsid w:val="2147AAD3"/>
    <w:rsid w:val="214D73ED"/>
    <w:rsid w:val="2154A2E9"/>
    <w:rsid w:val="21578A5B"/>
    <w:rsid w:val="216DD698"/>
    <w:rsid w:val="2173F6F5"/>
    <w:rsid w:val="21A28457"/>
    <w:rsid w:val="21A5ECCF"/>
    <w:rsid w:val="21BD731A"/>
    <w:rsid w:val="21CA98E4"/>
    <w:rsid w:val="21CAB54F"/>
    <w:rsid w:val="21DA9038"/>
    <w:rsid w:val="21FCD26F"/>
    <w:rsid w:val="220BECD2"/>
    <w:rsid w:val="22242CBC"/>
    <w:rsid w:val="222DAEC5"/>
    <w:rsid w:val="224BBE57"/>
    <w:rsid w:val="22556AE3"/>
    <w:rsid w:val="22755EB3"/>
    <w:rsid w:val="22935D0E"/>
    <w:rsid w:val="229601EA"/>
    <w:rsid w:val="229803D9"/>
    <w:rsid w:val="22A7ACFA"/>
    <w:rsid w:val="22B79BE0"/>
    <w:rsid w:val="22B7F3F9"/>
    <w:rsid w:val="22CBBD8C"/>
    <w:rsid w:val="22D35F2C"/>
    <w:rsid w:val="22E36486"/>
    <w:rsid w:val="22EA07AA"/>
    <w:rsid w:val="2301E571"/>
    <w:rsid w:val="230230EE"/>
    <w:rsid w:val="232104B2"/>
    <w:rsid w:val="23242F47"/>
    <w:rsid w:val="2324A80B"/>
    <w:rsid w:val="233E5F3B"/>
    <w:rsid w:val="23484482"/>
    <w:rsid w:val="234931E3"/>
    <w:rsid w:val="2349CAEF"/>
    <w:rsid w:val="23603F95"/>
    <w:rsid w:val="236678E3"/>
    <w:rsid w:val="23768F25"/>
    <w:rsid w:val="23782DFA"/>
    <w:rsid w:val="23832726"/>
    <w:rsid w:val="238DA4BF"/>
    <w:rsid w:val="23A61956"/>
    <w:rsid w:val="23A92702"/>
    <w:rsid w:val="23BACCC6"/>
    <w:rsid w:val="23D64DEF"/>
    <w:rsid w:val="24091AA1"/>
    <w:rsid w:val="240D88E8"/>
    <w:rsid w:val="241D9239"/>
    <w:rsid w:val="242B0CDD"/>
    <w:rsid w:val="243733F3"/>
    <w:rsid w:val="245624B3"/>
    <w:rsid w:val="24602147"/>
    <w:rsid w:val="2475F5C1"/>
    <w:rsid w:val="247C305D"/>
    <w:rsid w:val="247DFC95"/>
    <w:rsid w:val="248155E1"/>
    <w:rsid w:val="249DCB5A"/>
    <w:rsid w:val="24AA80E6"/>
    <w:rsid w:val="24D42BE2"/>
    <w:rsid w:val="24E4D476"/>
    <w:rsid w:val="24E941D9"/>
    <w:rsid w:val="251A6743"/>
    <w:rsid w:val="252B651F"/>
    <w:rsid w:val="253689A8"/>
    <w:rsid w:val="253B7F22"/>
    <w:rsid w:val="253CE82C"/>
    <w:rsid w:val="25529B1A"/>
    <w:rsid w:val="256B95DD"/>
    <w:rsid w:val="25740300"/>
    <w:rsid w:val="2574785F"/>
    <w:rsid w:val="25796E57"/>
    <w:rsid w:val="2591EA0F"/>
    <w:rsid w:val="259DEC8E"/>
    <w:rsid w:val="25AC56E9"/>
    <w:rsid w:val="25C9F1AE"/>
    <w:rsid w:val="25D1C307"/>
    <w:rsid w:val="25D507A2"/>
    <w:rsid w:val="25DF4479"/>
    <w:rsid w:val="25FC2B1F"/>
    <w:rsid w:val="26052E8F"/>
    <w:rsid w:val="2613B011"/>
    <w:rsid w:val="2614EB7F"/>
    <w:rsid w:val="2616984A"/>
    <w:rsid w:val="26401004"/>
    <w:rsid w:val="2642623F"/>
    <w:rsid w:val="2643B65F"/>
    <w:rsid w:val="2647BD0E"/>
    <w:rsid w:val="2658C461"/>
    <w:rsid w:val="265F1D41"/>
    <w:rsid w:val="2663192A"/>
    <w:rsid w:val="2668B5D2"/>
    <w:rsid w:val="26796D1E"/>
    <w:rsid w:val="268091EE"/>
    <w:rsid w:val="26880B3F"/>
    <w:rsid w:val="269C424C"/>
    <w:rsid w:val="269E063B"/>
    <w:rsid w:val="26B01C3F"/>
    <w:rsid w:val="26B6DD27"/>
    <w:rsid w:val="26BA9A72"/>
    <w:rsid w:val="26CEA297"/>
    <w:rsid w:val="26D2F542"/>
    <w:rsid w:val="26FD6A43"/>
    <w:rsid w:val="27131422"/>
    <w:rsid w:val="2732D2BB"/>
    <w:rsid w:val="2733F325"/>
    <w:rsid w:val="274670AD"/>
    <w:rsid w:val="274977F0"/>
    <w:rsid w:val="2751ECEE"/>
    <w:rsid w:val="275263F0"/>
    <w:rsid w:val="276387F6"/>
    <w:rsid w:val="27758CD0"/>
    <w:rsid w:val="2784E0EC"/>
    <w:rsid w:val="2794C939"/>
    <w:rsid w:val="27A001C4"/>
    <w:rsid w:val="27AB4A19"/>
    <w:rsid w:val="27B4E582"/>
    <w:rsid w:val="27F0F208"/>
    <w:rsid w:val="2813580F"/>
    <w:rsid w:val="28141954"/>
    <w:rsid w:val="281601AA"/>
    <w:rsid w:val="28595A83"/>
    <w:rsid w:val="2859A0AE"/>
    <w:rsid w:val="28615B95"/>
    <w:rsid w:val="286AA890"/>
    <w:rsid w:val="28843097"/>
    <w:rsid w:val="288C2093"/>
    <w:rsid w:val="28A7EE29"/>
    <w:rsid w:val="28A8617F"/>
    <w:rsid w:val="28B1BAC6"/>
    <w:rsid w:val="28B79A7E"/>
    <w:rsid w:val="28CD62EA"/>
    <w:rsid w:val="28EA6F97"/>
    <w:rsid w:val="28F4223D"/>
    <w:rsid w:val="2900F4AB"/>
    <w:rsid w:val="29054A48"/>
    <w:rsid w:val="291E68A3"/>
    <w:rsid w:val="2920CF90"/>
    <w:rsid w:val="2927CE8B"/>
    <w:rsid w:val="294E02A3"/>
    <w:rsid w:val="295073F0"/>
    <w:rsid w:val="2950D50A"/>
    <w:rsid w:val="295F7A20"/>
    <w:rsid w:val="296A0A0A"/>
    <w:rsid w:val="297609D5"/>
    <w:rsid w:val="2981BE0B"/>
    <w:rsid w:val="2991D80E"/>
    <w:rsid w:val="299E6B65"/>
    <w:rsid w:val="29B213FC"/>
    <w:rsid w:val="29D5FA77"/>
    <w:rsid w:val="2A1938F8"/>
    <w:rsid w:val="2A256A4C"/>
    <w:rsid w:val="2A28F961"/>
    <w:rsid w:val="2A2AF62E"/>
    <w:rsid w:val="2A2E1323"/>
    <w:rsid w:val="2A30D0B2"/>
    <w:rsid w:val="2A3F45C0"/>
    <w:rsid w:val="2A60455F"/>
    <w:rsid w:val="2A6D160C"/>
    <w:rsid w:val="2A6D68A8"/>
    <w:rsid w:val="2A813432"/>
    <w:rsid w:val="2A84736E"/>
    <w:rsid w:val="2A84FD90"/>
    <w:rsid w:val="2A894640"/>
    <w:rsid w:val="2ABDA58D"/>
    <w:rsid w:val="2AFECE4E"/>
    <w:rsid w:val="2B007A52"/>
    <w:rsid w:val="2B05AB46"/>
    <w:rsid w:val="2B16C615"/>
    <w:rsid w:val="2B1ADF1F"/>
    <w:rsid w:val="2B26484F"/>
    <w:rsid w:val="2B36C066"/>
    <w:rsid w:val="2B378606"/>
    <w:rsid w:val="2B3F8E65"/>
    <w:rsid w:val="2B402CCF"/>
    <w:rsid w:val="2B5CBE44"/>
    <w:rsid w:val="2B733B4C"/>
    <w:rsid w:val="2B7D7ECF"/>
    <w:rsid w:val="2B99138F"/>
    <w:rsid w:val="2B9B5922"/>
    <w:rsid w:val="2BAC737D"/>
    <w:rsid w:val="2BACBBD9"/>
    <w:rsid w:val="2BB002BC"/>
    <w:rsid w:val="2BB67452"/>
    <w:rsid w:val="2BBFE9EA"/>
    <w:rsid w:val="2BD2DA23"/>
    <w:rsid w:val="2BDC6CD2"/>
    <w:rsid w:val="2BE2936D"/>
    <w:rsid w:val="2BEE1823"/>
    <w:rsid w:val="2BEFFEBC"/>
    <w:rsid w:val="2BF6066C"/>
    <w:rsid w:val="2BF8943D"/>
    <w:rsid w:val="2BF9B995"/>
    <w:rsid w:val="2BFDD698"/>
    <w:rsid w:val="2C03EC74"/>
    <w:rsid w:val="2C0F2E1A"/>
    <w:rsid w:val="2C100ECC"/>
    <w:rsid w:val="2C1B9177"/>
    <w:rsid w:val="2C1ECC0B"/>
    <w:rsid w:val="2C204ECC"/>
    <w:rsid w:val="2C2CC3C4"/>
    <w:rsid w:val="2C3426B8"/>
    <w:rsid w:val="2C429751"/>
    <w:rsid w:val="2C4D6D0B"/>
    <w:rsid w:val="2C673247"/>
    <w:rsid w:val="2C6BA577"/>
    <w:rsid w:val="2C8E09BA"/>
    <w:rsid w:val="2CA6D2C5"/>
    <w:rsid w:val="2CB80535"/>
    <w:rsid w:val="2CBEF12B"/>
    <w:rsid w:val="2CCB738C"/>
    <w:rsid w:val="2CCE3173"/>
    <w:rsid w:val="2CD8C9C3"/>
    <w:rsid w:val="2CDC5796"/>
    <w:rsid w:val="2CF38BBA"/>
    <w:rsid w:val="2CF623C2"/>
    <w:rsid w:val="2D11B599"/>
    <w:rsid w:val="2D2EEE7C"/>
    <w:rsid w:val="2D3603D6"/>
    <w:rsid w:val="2D4DD8D7"/>
    <w:rsid w:val="2D66A7CA"/>
    <w:rsid w:val="2D82C838"/>
    <w:rsid w:val="2D85C04F"/>
    <w:rsid w:val="2D894D40"/>
    <w:rsid w:val="2D9F968F"/>
    <w:rsid w:val="2DA901FB"/>
    <w:rsid w:val="2DB39B94"/>
    <w:rsid w:val="2DBFE89D"/>
    <w:rsid w:val="2DCAAE26"/>
    <w:rsid w:val="2DE405EF"/>
    <w:rsid w:val="2DE5BCC8"/>
    <w:rsid w:val="2DE5D1D1"/>
    <w:rsid w:val="2DE834B0"/>
    <w:rsid w:val="2E064BB5"/>
    <w:rsid w:val="2E2CC70F"/>
    <w:rsid w:val="2E31DA20"/>
    <w:rsid w:val="2E391F9E"/>
    <w:rsid w:val="2E39B15E"/>
    <w:rsid w:val="2E407CF6"/>
    <w:rsid w:val="2E82CB25"/>
    <w:rsid w:val="2E8C99DC"/>
    <w:rsid w:val="2EA95A3F"/>
    <w:rsid w:val="2EAF71F2"/>
    <w:rsid w:val="2EE9D6B6"/>
    <w:rsid w:val="2EEF224A"/>
    <w:rsid w:val="2EF75A14"/>
    <w:rsid w:val="2EF90EB9"/>
    <w:rsid w:val="2F05611A"/>
    <w:rsid w:val="2F0874B2"/>
    <w:rsid w:val="2F1905C2"/>
    <w:rsid w:val="2F337AF7"/>
    <w:rsid w:val="2F3CEF9A"/>
    <w:rsid w:val="2F3DD6EA"/>
    <w:rsid w:val="2F4EBA4B"/>
    <w:rsid w:val="2F540C55"/>
    <w:rsid w:val="2F5F57BD"/>
    <w:rsid w:val="2F6520A1"/>
    <w:rsid w:val="2F72CD72"/>
    <w:rsid w:val="2F8D226B"/>
    <w:rsid w:val="2F9D2FC6"/>
    <w:rsid w:val="2FABE1EF"/>
    <w:rsid w:val="2FBB9B0F"/>
    <w:rsid w:val="2FC47905"/>
    <w:rsid w:val="2FD2DEE7"/>
    <w:rsid w:val="2FD4AEC1"/>
    <w:rsid w:val="2FD4E7A4"/>
    <w:rsid w:val="2FF7D81C"/>
    <w:rsid w:val="300B9166"/>
    <w:rsid w:val="301757CB"/>
    <w:rsid w:val="301F8EFD"/>
    <w:rsid w:val="30390B63"/>
    <w:rsid w:val="30493434"/>
    <w:rsid w:val="30517C23"/>
    <w:rsid w:val="305B3267"/>
    <w:rsid w:val="306754B6"/>
    <w:rsid w:val="306FF42F"/>
    <w:rsid w:val="3071C3C0"/>
    <w:rsid w:val="307C5B51"/>
    <w:rsid w:val="308A474B"/>
    <w:rsid w:val="308B242C"/>
    <w:rsid w:val="308C5F41"/>
    <w:rsid w:val="309D0D36"/>
    <w:rsid w:val="309EC112"/>
    <w:rsid w:val="30C28AA7"/>
    <w:rsid w:val="30CA56A2"/>
    <w:rsid w:val="30D50E54"/>
    <w:rsid w:val="30DC530F"/>
    <w:rsid w:val="30EE17A1"/>
    <w:rsid w:val="31069A5C"/>
    <w:rsid w:val="31226E7F"/>
    <w:rsid w:val="313DA53D"/>
    <w:rsid w:val="31470E14"/>
    <w:rsid w:val="314BF1F6"/>
    <w:rsid w:val="317A9798"/>
    <w:rsid w:val="317BD239"/>
    <w:rsid w:val="31893ADC"/>
    <w:rsid w:val="318DADB8"/>
    <w:rsid w:val="319EC3AF"/>
    <w:rsid w:val="31A4744B"/>
    <w:rsid w:val="31B174CD"/>
    <w:rsid w:val="31B44786"/>
    <w:rsid w:val="31B44AB4"/>
    <w:rsid w:val="31B50B4A"/>
    <w:rsid w:val="31BA3219"/>
    <w:rsid w:val="31BCB61D"/>
    <w:rsid w:val="31C05C16"/>
    <w:rsid w:val="31C883D9"/>
    <w:rsid w:val="31D09254"/>
    <w:rsid w:val="31D3E900"/>
    <w:rsid w:val="31D68CE0"/>
    <w:rsid w:val="32112D2D"/>
    <w:rsid w:val="32114E41"/>
    <w:rsid w:val="32123C0D"/>
    <w:rsid w:val="32212F34"/>
    <w:rsid w:val="3225B842"/>
    <w:rsid w:val="322A52E9"/>
    <w:rsid w:val="322E65E1"/>
    <w:rsid w:val="3238C22A"/>
    <w:rsid w:val="32396A13"/>
    <w:rsid w:val="32562D6D"/>
    <w:rsid w:val="3268F665"/>
    <w:rsid w:val="327694FD"/>
    <w:rsid w:val="32822E72"/>
    <w:rsid w:val="328E68BC"/>
    <w:rsid w:val="32904855"/>
    <w:rsid w:val="32B15B52"/>
    <w:rsid w:val="32B7CF28"/>
    <w:rsid w:val="32C07332"/>
    <w:rsid w:val="32C09053"/>
    <w:rsid w:val="32C1686D"/>
    <w:rsid w:val="32CB0E75"/>
    <w:rsid w:val="32D5A649"/>
    <w:rsid w:val="32DC8901"/>
    <w:rsid w:val="32E7B40F"/>
    <w:rsid w:val="32F64998"/>
    <w:rsid w:val="33059730"/>
    <w:rsid w:val="33145420"/>
    <w:rsid w:val="3322A810"/>
    <w:rsid w:val="332662CF"/>
    <w:rsid w:val="335188E0"/>
    <w:rsid w:val="33554718"/>
    <w:rsid w:val="336F77DD"/>
    <w:rsid w:val="336F7C91"/>
    <w:rsid w:val="338FA079"/>
    <w:rsid w:val="3393AA51"/>
    <w:rsid w:val="3395AD24"/>
    <w:rsid w:val="339B023A"/>
    <w:rsid w:val="33B5516E"/>
    <w:rsid w:val="33BA4A27"/>
    <w:rsid w:val="33F8A8EA"/>
    <w:rsid w:val="34131872"/>
    <w:rsid w:val="34286208"/>
    <w:rsid w:val="3428B085"/>
    <w:rsid w:val="3438A984"/>
    <w:rsid w:val="343AEBFC"/>
    <w:rsid w:val="344D49F5"/>
    <w:rsid w:val="3451C9F5"/>
    <w:rsid w:val="345E07FE"/>
    <w:rsid w:val="34619F47"/>
    <w:rsid w:val="346A76DB"/>
    <w:rsid w:val="346EC4BF"/>
    <w:rsid w:val="3470482F"/>
    <w:rsid w:val="3477B753"/>
    <w:rsid w:val="347A5FB2"/>
    <w:rsid w:val="34941931"/>
    <w:rsid w:val="34A11E2A"/>
    <w:rsid w:val="34A68450"/>
    <w:rsid w:val="34C249E2"/>
    <w:rsid w:val="34C5A1C6"/>
    <w:rsid w:val="34D1B807"/>
    <w:rsid w:val="34D4B07F"/>
    <w:rsid w:val="34D4BB06"/>
    <w:rsid w:val="34E905F8"/>
    <w:rsid w:val="34EDEDAC"/>
    <w:rsid w:val="34F4FFAA"/>
    <w:rsid w:val="35012249"/>
    <w:rsid w:val="3514015A"/>
    <w:rsid w:val="35211EEA"/>
    <w:rsid w:val="3535B9E9"/>
    <w:rsid w:val="354CB182"/>
    <w:rsid w:val="3553CCFD"/>
    <w:rsid w:val="35743660"/>
    <w:rsid w:val="358B6E74"/>
    <w:rsid w:val="358E67E9"/>
    <w:rsid w:val="359D60A7"/>
    <w:rsid w:val="35BE2F37"/>
    <w:rsid w:val="35C16866"/>
    <w:rsid w:val="35C93ECE"/>
    <w:rsid w:val="35C9DECE"/>
    <w:rsid w:val="35D06A68"/>
    <w:rsid w:val="35E2FE76"/>
    <w:rsid w:val="35ECACDD"/>
    <w:rsid w:val="35F9A60A"/>
    <w:rsid w:val="360B2A92"/>
    <w:rsid w:val="36135650"/>
    <w:rsid w:val="3632DCC4"/>
    <w:rsid w:val="3637FD5B"/>
    <w:rsid w:val="363B8794"/>
    <w:rsid w:val="363E0333"/>
    <w:rsid w:val="363E795D"/>
    <w:rsid w:val="36930011"/>
    <w:rsid w:val="36A0C618"/>
    <w:rsid w:val="36A18030"/>
    <w:rsid w:val="36A85681"/>
    <w:rsid w:val="36A86F05"/>
    <w:rsid w:val="36B55098"/>
    <w:rsid w:val="36C104FB"/>
    <w:rsid w:val="36C2561E"/>
    <w:rsid w:val="36C6EFA2"/>
    <w:rsid w:val="36DEDDB5"/>
    <w:rsid w:val="36E7DF3F"/>
    <w:rsid w:val="36F9171F"/>
    <w:rsid w:val="36FCF4EC"/>
    <w:rsid w:val="37148C47"/>
    <w:rsid w:val="37215EB7"/>
    <w:rsid w:val="37267E3B"/>
    <w:rsid w:val="37293C12"/>
    <w:rsid w:val="373AD94E"/>
    <w:rsid w:val="373B4104"/>
    <w:rsid w:val="3752ACB2"/>
    <w:rsid w:val="37553392"/>
    <w:rsid w:val="37587421"/>
    <w:rsid w:val="375C5B59"/>
    <w:rsid w:val="37754A22"/>
    <w:rsid w:val="3777223F"/>
    <w:rsid w:val="3777FCA3"/>
    <w:rsid w:val="3794F6B8"/>
    <w:rsid w:val="37A9B1F4"/>
    <w:rsid w:val="37AA6868"/>
    <w:rsid w:val="37AD9B11"/>
    <w:rsid w:val="37BAB6EA"/>
    <w:rsid w:val="37E1329F"/>
    <w:rsid w:val="37EE3A93"/>
    <w:rsid w:val="37F9A18F"/>
    <w:rsid w:val="37FC6876"/>
    <w:rsid w:val="381EC48B"/>
    <w:rsid w:val="38230569"/>
    <w:rsid w:val="382750FA"/>
    <w:rsid w:val="38444F5E"/>
    <w:rsid w:val="384DB308"/>
    <w:rsid w:val="384F0F6E"/>
    <w:rsid w:val="38619CA0"/>
    <w:rsid w:val="38819C47"/>
    <w:rsid w:val="3884D916"/>
    <w:rsid w:val="389373CD"/>
    <w:rsid w:val="38A01EEB"/>
    <w:rsid w:val="38A18FCC"/>
    <w:rsid w:val="38A27148"/>
    <w:rsid w:val="38ADB2FA"/>
    <w:rsid w:val="38C0FD27"/>
    <w:rsid w:val="38CBAB3B"/>
    <w:rsid w:val="38D02772"/>
    <w:rsid w:val="38D58618"/>
    <w:rsid w:val="38E937E6"/>
    <w:rsid w:val="3900E966"/>
    <w:rsid w:val="39172F99"/>
    <w:rsid w:val="39269EDB"/>
    <w:rsid w:val="39328252"/>
    <w:rsid w:val="39401E16"/>
    <w:rsid w:val="39435726"/>
    <w:rsid w:val="394627E0"/>
    <w:rsid w:val="3947F624"/>
    <w:rsid w:val="394D718A"/>
    <w:rsid w:val="3960EDFF"/>
    <w:rsid w:val="3965C3EC"/>
    <w:rsid w:val="3988174E"/>
    <w:rsid w:val="39882E9E"/>
    <w:rsid w:val="398E64D4"/>
    <w:rsid w:val="39A2ED6F"/>
    <w:rsid w:val="39D1F109"/>
    <w:rsid w:val="39D5F1EB"/>
    <w:rsid w:val="39E104A8"/>
    <w:rsid w:val="39FB4616"/>
    <w:rsid w:val="3A023C97"/>
    <w:rsid w:val="3A02F638"/>
    <w:rsid w:val="3A036D0D"/>
    <w:rsid w:val="3A1327CB"/>
    <w:rsid w:val="3A1FEFDD"/>
    <w:rsid w:val="3A551B3D"/>
    <w:rsid w:val="3A5F15AF"/>
    <w:rsid w:val="3A66EBA1"/>
    <w:rsid w:val="3A6994E1"/>
    <w:rsid w:val="3A6FD213"/>
    <w:rsid w:val="3A7350B5"/>
    <w:rsid w:val="3A7ECFA4"/>
    <w:rsid w:val="3AA7157D"/>
    <w:rsid w:val="3AB74B83"/>
    <w:rsid w:val="3AE9DFD2"/>
    <w:rsid w:val="3AFAA64D"/>
    <w:rsid w:val="3B293D55"/>
    <w:rsid w:val="3B359273"/>
    <w:rsid w:val="3B44CD99"/>
    <w:rsid w:val="3B549EE5"/>
    <w:rsid w:val="3B6003BE"/>
    <w:rsid w:val="3B82373D"/>
    <w:rsid w:val="3B84DAB4"/>
    <w:rsid w:val="3B9B2818"/>
    <w:rsid w:val="3BA1D55A"/>
    <w:rsid w:val="3BAB13F6"/>
    <w:rsid w:val="3BB87FAD"/>
    <w:rsid w:val="3BC4309C"/>
    <w:rsid w:val="3BC9EEF7"/>
    <w:rsid w:val="3BD174F9"/>
    <w:rsid w:val="3BDD24A0"/>
    <w:rsid w:val="3BE0F7DA"/>
    <w:rsid w:val="3BE9DBB6"/>
    <w:rsid w:val="3BF42433"/>
    <w:rsid w:val="3BFFCC03"/>
    <w:rsid w:val="3C0E2670"/>
    <w:rsid w:val="3C177CE1"/>
    <w:rsid w:val="3C2E81CA"/>
    <w:rsid w:val="3C3AB924"/>
    <w:rsid w:val="3C3EB6BB"/>
    <w:rsid w:val="3C41E152"/>
    <w:rsid w:val="3C4AE420"/>
    <w:rsid w:val="3C4C75DC"/>
    <w:rsid w:val="3C66EFEC"/>
    <w:rsid w:val="3C76B509"/>
    <w:rsid w:val="3C7A62C4"/>
    <w:rsid w:val="3C991D88"/>
    <w:rsid w:val="3C9D16D1"/>
    <w:rsid w:val="3CC25D1F"/>
    <w:rsid w:val="3CC4CDD3"/>
    <w:rsid w:val="3CC9975C"/>
    <w:rsid w:val="3CCFA431"/>
    <w:rsid w:val="3CCFE02D"/>
    <w:rsid w:val="3CD79905"/>
    <w:rsid w:val="3CDEA243"/>
    <w:rsid w:val="3CE28A1C"/>
    <w:rsid w:val="3CEF85EE"/>
    <w:rsid w:val="3CFD3C3C"/>
    <w:rsid w:val="3D108E07"/>
    <w:rsid w:val="3D1E50EC"/>
    <w:rsid w:val="3D2BACC1"/>
    <w:rsid w:val="3D42EFB7"/>
    <w:rsid w:val="3D4CCE22"/>
    <w:rsid w:val="3D4F8BF6"/>
    <w:rsid w:val="3D528BF4"/>
    <w:rsid w:val="3D561B04"/>
    <w:rsid w:val="3D7AED62"/>
    <w:rsid w:val="3D83136A"/>
    <w:rsid w:val="3D8813F0"/>
    <w:rsid w:val="3D897BBB"/>
    <w:rsid w:val="3D94357C"/>
    <w:rsid w:val="3DA44CCE"/>
    <w:rsid w:val="3DA7AD85"/>
    <w:rsid w:val="3E0C9595"/>
    <w:rsid w:val="3E1B69F3"/>
    <w:rsid w:val="3E26D642"/>
    <w:rsid w:val="3E27CD5F"/>
    <w:rsid w:val="3E3B08B8"/>
    <w:rsid w:val="3E490B7D"/>
    <w:rsid w:val="3E57D01D"/>
    <w:rsid w:val="3E6B1A51"/>
    <w:rsid w:val="3E7B76A5"/>
    <w:rsid w:val="3E7BCA01"/>
    <w:rsid w:val="3E7E2CDA"/>
    <w:rsid w:val="3E89BEE9"/>
    <w:rsid w:val="3E94AC07"/>
    <w:rsid w:val="3E94F25E"/>
    <w:rsid w:val="3E95874C"/>
    <w:rsid w:val="3EA18814"/>
    <w:rsid w:val="3EABCF87"/>
    <w:rsid w:val="3EAE3A9F"/>
    <w:rsid w:val="3EB2F97B"/>
    <w:rsid w:val="3EBDEFFD"/>
    <w:rsid w:val="3ECE719E"/>
    <w:rsid w:val="3ED3C014"/>
    <w:rsid w:val="3EDD0CC3"/>
    <w:rsid w:val="3EE3AA2D"/>
    <w:rsid w:val="3EE82894"/>
    <w:rsid w:val="3EEADB55"/>
    <w:rsid w:val="3EF0A746"/>
    <w:rsid w:val="3EFB0962"/>
    <w:rsid w:val="3F0751AE"/>
    <w:rsid w:val="3F9758FC"/>
    <w:rsid w:val="3F9BAD63"/>
    <w:rsid w:val="3FA7005E"/>
    <w:rsid w:val="3FABF103"/>
    <w:rsid w:val="3FBCBD11"/>
    <w:rsid w:val="3FC625D2"/>
    <w:rsid w:val="3FCDA115"/>
    <w:rsid w:val="3FFA8B9A"/>
    <w:rsid w:val="4000F649"/>
    <w:rsid w:val="4005EDBE"/>
    <w:rsid w:val="40183EBC"/>
    <w:rsid w:val="401B4B79"/>
    <w:rsid w:val="40255CA4"/>
    <w:rsid w:val="40299CB2"/>
    <w:rsid w:val="402FD187"/>
    <w:rsid w:val="403695A4"/>
    <w:rsid w:val="403D9F67"/>
    <w:rsid w:val="40544895"/>
    <w:rsid w:val="405BEB5C"/>
    <w:rsid w:val="4078EF3C"/>
    <w:rsid w:val="407CFAB8"/>
    <w:rsid w:val="407D0846"/>
    <w:rsid w:val="408C4ADF"/>
    <w:rsid w:val="4092833E"/>
    <w:rsid w:val="40A7A8B0"/>
    <w:rsid w:val="40B0FDAA"/>
    <w:rsid w:val="40B2DE68"/>
    <w:rsid w:val="40C1A544"/>
    <w:rsid w:val="40C281EF"/>
    <w:rsid w:val="40EF0084"/>
    <w:rsid w:val="4104A9CF"/>
    <w:rsid w:val="410E1392"/>
    <w:rsid w:val="413AD586"/>
    <w:rsid w:val="4160602B"/>
    <w:rsid w:val="41724A88"/>
    <w:rsid w:val="419CCDDD"/>
    <w:rsid w:val="419E30A9"/>
    <w:rsid w:val="41B77CDD"/>
    <w:rsid w:val="41C1E232"/>
    <w:rsid w:val="41DDFD13"/>
    <w:rsid w:val="41EC700F"/>
    <w:rsid w:val="41F732C2"/>
    <w:rsid w:val="420DA2E6"/>
    <w:rsid w:val="420E7AA7"/>
    <w:rsid w:val="4210E4C6"/>
    <w:rsid w:val="4215D142"/>
    <w:rsid w:val="423494D8"/>
    <w:rsid w:val="4234D8BB"/>
    <w:rsid w:val="42387205"/>
    <w:rsid w:val="42417ACB"/>
    <w:rsid w:val="424661EC"/>
    <w:rsid w:val="424CEEDC"/>
    <w:rsid w:val="424CFA04"/>
    <w:rsid w:val="4256685B"/>
    <w:rsid w:val="427AA259"/>
    <w:rsid w:val="42831D21"/>
    <w:rsid w:val="4295F1D7"/>
    <w:rsid w:val="42966412"/>
    <w:rsid w:val="42984933"/>
    <w:rsid w:val="42A34752"/>
    <w:rsid w:val="42A43596"/>
    <w:rsid w:val="42A67C20"/>
    <w:rsid w:val="42AAF6F4"/>
    <w:rsid w:val="42AEEC88"/>
    <w:rsid w:val="42B143AC"/>
    <w:rsid w:val="42FB8F32"/>
    <w:rsid w:val="4304E7BC"/>
    <w:rsid w:val="430E6ED4"/>
    <w:rsid w:val="431466ED"/>
    <w:rsid w:val="431F53D2"/>
    <w:rsid w:val="43220AC0"/>
    <w:rsid w:val="4323FD8F"/>
    <w:rsid w:val="432D4860"/>
    <w:rsid w:val="433C1509"/>
    <w:rsid w:val="4344C42E"/>
    <w:rsid w:val="4345E386"/>
    <w:rsid w:val="435B4E51"/>
    <w:rsid w:val="436498DB"/>
    <w:rsid w:val="4372CC43"/>
    <w:rsid w:val="437D26A5"/>
    <w:rsid w:val="437DEA76"/>
    <w:rsid w:val="43889B87"/>
    <w:rsid w:val="438A9529"/>
    <w:rsid w:val="439EA7DA"/>
    <w:rsid w:val="43AF5BAA"/>
    <w:rsid w:val="43D458B4"/>
    <w:rsid w:val="43FD93F3"/>
    <w:rsid w:val="44042632"/>
    <w:rsid w:val="44416150"/>
    <w:rsid w:val="444993F1"/>
    <w:rsid w:val="447087AF"/>
    <w:rsid w:val="44962F3B"/>
    <w:rsid w:val="44A3B7B1"/>
    <w:rsid w:val="44D35283"/>
    <w:rsid w:val="44D798F3"/>
    <w:rsid w:val="4500DE00"/>
    <w:rsid w:val="450AAAF8"/>
    <w:rsid w:val="450D9980"/>
    <w:rsid w:val="450E5373"/>
    <w:rsid w:val="4513BD14"/>
    <w:rsid w:val="451CCC18"/>
    <w:rsid w:val="452F1DBF"/>
    <w:rsid w:val="454462AD"/>
    <w:rsid w:val="454902C4"/>
    <w:rsid w:val="454CDE51"/>
    <w:rsid w:val="456286FA"/>
    <w:rsid w:val="45722029"/>
    <w:rsid w:val="45724376"/>
    <w:rsid w:val="4573DC0C"/>
    <w:rsid w:val="457A266C"/>
    <w:rsid w:val="459B1728"/>
    <w:rsid w:val="459E9DE1"/>
    <w:rsid w:val="45B47321"/>
    <w:rsid w:val="45B4E183"/>
    <w:rsid w:val="45BC2351"/>
    <w:rsid w:val="45BE5CEF"/>
    <w:rsid w:val="45D09ECC"/>
    <w:rsid w:val="45D30576"/>
    <w:rsid w:val="45DBAFB8"/>
    <w:rsid w:val="4617F8A3"/>
    <w:rsid w:val="462E8CDF"/>
    <w:rsid w:val="463CF7D9"/>
    <w:rsid w:val="4643EB86"/>
    <w:rsid w:val="464C8D8B"/>
    <w:rsid w:val="464FB199"/>
    <w:rsid w:val="46516C10"/>
    <w:rsid w:val="4655BCB2"/>
    <w:rsid w:val="465E3DF7"/>
    <w:rsid w:val="46659A19"/>
    <w:rsid w:val="4668FE26"/>
    <w:rsid w:val="468A2560"/>
    <w:rsid w:val="469A3440"/>
    <w:rsid w:val="46A3F58F"/>
    <w:rsid w:val="46A76EF8"/>
    <w:rsid w:val="46C7A5DF"/>
    <w:rsid w:val="46CC118D"/>
    <w:rsid w:val="46CEA1A2"/>
    <w:rsid w:val="46DE50FE"/>
    <w:rsid w:val="46EDCEFC"/>
    <w:rsid w:val="46EE4DB3"/>
    <w:rsid w:val="46FB4E1B"/>
    <w:rsid w:val="47144A6D"/>
    <w:rsid w:val="4720D994"/>
    <w:rsid w:val="47330653"/>
    <w:rsid w:val="47435A8C"/>
    <w:rsid w:val="47437609"/>
    <w:rsid w:val="474E58B3"/>
    <w:rsid w:val="477581EC"/>
    <w:rsid w:val="4777F730"/>
    <w:rsid w:val="47785B9A"/>
    <w:rsid w:val="477EED85"/>
    <w:rsid w:val="47838ED1"/>
    <w:rsid w:val="47854FFB"/>
    <w:rsid w:val="47911B23"/>
    <w:rsid w:val="47AEAE16"/>
    <w:rsid w:val="47B8906D"/>
    <w:rsid w:val="47C39EC1"/>
    <w:rsid w:val="47D55CE2"/>
    <w:rsid w:val="47F192FF"/>
    <w:rsid w:val="47FE96FF"/>
    <w:rsid w:val="4803F749"/>
    <w:rsid w:val="4806B186"/>
    <w:rsid w:val="4824D0DB"/>
    <w:rsid w:val="484C0E9A"/>
    <w:rsid w:val="48546EAE"/>
    <w:rsid w:val="485E649D"/>
    <w:rsid w:val="487D2F52"/>
    <w:rsid w:val="487DA465"/>
    <w:rsid w:val="4884505E"/>
    <w:rsid w:val="488A1062"/>
    <w:rsid w:val="48BD7F4C"/>
    <w:rsid w:val="48D35F9C"/>
    <w:rsid w:val="48F5FBFC"/>
    <w:rsid w:val="48FC12E0"/>
    <w:rsid w:val="48FDD26E"/>
    <w:rsid w:val="49116948"/>
    <w:rsid w:val="49124250"/>
    <w:rsid w:val="49253412"/>
    <w:rsid w:val="492A19F5"/>
    <w:rsid w:val="492E5E76"/>
    <w:rsid w:val="493D8D2B"/>
    <w:rsid w:val="493E09B2"/>
    <w:rsid w:val="49477975"/>
    <w:rsid w:val="494DF4CC"/>
    <w:rsid w:val="4951E6A5"/>
    <w:rsid w:val="495853A4"/>
    <w:rsid w:val="497F235F"/>
    <w:rsid w:val="497F4A1C"/>
    <w:rsid w:val="49870870"/>
    <w:rsid w:val="49AC5BDC"/>
    <w:rsid w:val="49BA43D7"/>
    <w:rsid w:val="49BC0AC2"/>
    <w:rsid w:val="49D5703B"/>
    <w:rsid w:val="49E2A902"/>
    <w:rsid w:val="49FB3D83"/>
    <w:rsid w:val="4A0A0AC4"/>
    <w:rsid w:val="4A0B0B64"/>
    <w:rsid w:val="4A0EE082"/>
    <w:rsid w:val="4A1214C5"/>
    <w:rsid w:val="4A1D95E8"/>
    <w:rsid w:val="4A1FC866"/>
    <w:rsid w:val="4A4278AC"/>
    <w:rsid w:val="4A47EDD7"/>
    <w:rsid w:val="4A4B44AB"/>
    <w:rsid w:val="4A8204CE"/>
    <w:rsid w:val="4A8E3B0D"/>
    <w:rsid w:val="4A9A5E9D"/>
    <w:rsid w:val="4AB7047B"/>
    <w:rsid w:val="4AE1EA69"/>
    <w:rsid w:val="4AE73825"/>
    <w:rsid w:val="4AE9FED7"/>
    <w:rsid w:val="4AF7A6CC"/>
    <w:rsid w:val="4B0F5B3C"/>
    <w:rsid w:val="4B1EDA8E"/>
    <w:rsid w:val="4B344586"/>
    <w:rsid w:val="4B3D3BA5"/>
    <w:rsid w:val="4B4623F6"/>
    <w:rsid w:val="4B5BB962"/>
    <w:rsid w:val="4B661FB0"/>
    <w:rsid w:val="4B77BD55"/>
    <w:rsid w:val="4B79E0B8"/>
    <w:rsid w:val="4B88B69E"/>
    <w:rsid w:val="4B88E8B3"/>
    <w:rsid w:val="4B9D7A12"/>
    <w:rsid w:val="4BA404AA"/>
    <w:rsid w:val="4BB017D6"/>
    <w:rsid w:val="4BB30B68"/>
    <w:rsid w:val="4BEEA826"/>
    <w:rsid w:val="4BF708C5"/>
    <w:rsid w:val="4BFD3E33"/>
    <w:rsid w:val="4C011E0E"/>
    <w:rsid w:val="4C042F9D"/>
    <w:rsid w:val="4C05E8B0"/>
    <w:rsid w:val="4C083A29"/>
    <w:rsid w:val="4C0C9E67"/>
    <w:rsid w:val="4C137744"/>
    <w:rsid w:val="4C1722AF"/>
    <w:rsid w:val="4C236318"/>
    <w:rsid w:val="4C28843B"/>
    <w:rsid w:val="4C2BFEF5"/>
    <w:rsid w:val="4C377850"/>
    <w:rsid w:val="4C4400B0"/>
    <w:rsid w:val="4C50E87A"/>
    <w:rsid w:val="4C5A5E0B"/>
    <w:rsid w:val="4C652F73"/>
    <w:rsid w:val="4C6FE4D0"/>
    <w:rsid w:val="4C70283A"/>
    <w:rsid w:val="4C8E7262"/>
    <w:rsid w:val="4C94533C"/>
    <w:rsid w:val="4CA070F9"/>
    <w:rsid w:val="4CA16707"/>
    <w:rsid w:val="4CB8C2CC"/>
    <w:rsid w:val="4CFAD298"/>
    <w:rsid w:val="4D11C0F3"/>
    <w:rsid w:val="4D266744"/>
    <w:rsid w:val="4D27DF7F"/>
    <w:rsid w:val="4D2D9091"/>
    <w:rsid w:val="4D3346AC"/>
    <w:rsid w:val="4D34EEC4"/>
    <w:rsid w:val="4D41FC41"/>
    <w:rsid w:val="4D42D716"/>
    <w:rsid w:val="4D65E0B1"/>
    <w:rsid w:val="4D6B59E8"/>
    <w:rsid w:val="4D91AAE8"/>
    <w:rsid w:val="4D97CD36"/>
    <w:rsid w:val="4DB12C79"/>
    <w:rsid w:val="4DBBE6B4"/>
    <w:rsid w:val="4DC5972D"/>
    <w:rsid w:val="4DCCF3DA"/>
    <w:rsid w:val="4E052F82"/>
    <w:rsid w:val="4E24CCEA"/>
    <w:rsid w:val="4E2DB11E"/>
    <w:rsid w:val="4E2EBDF8"/>
    <w:rsid w:val="4E30541E"/>
    <w:rsid w:val="4E351462"/>
    <w:rsid w:val="4E3BBFB8"/>
    <w:rsid w:val="4E569F8F"/>
    <w:rsid w:val="4E58DE4E"/>
    <w:rsid w:val="4E811A89"/>
    <w:rsid w:val="4E833E40"/>
    <w:rsid w:val="4E99B61C"/>
    <w:rsid w:val="4EA4CCEE"/>
    <w:rsid w:val="4EAF7461"/>
    <w:rsid w:val="4EB8C7FB"/>
    <w:rsid w:val="4EFABC2B"/>
    <w:rsid w:val="4F10AF87"/>
    <w:rsid w:val="4F1E3DA6"/>
    <w:rsid w:val="4F263BBC"/>
    <w:rsid w:val="4F265B3E"/>
    <w:rsid w:val="4F301465"/>
    <w:rsid w:val="4F3A7800"/>
    <w:rsid w:val="4F4A6E02"/>
    <w:rsid w:val="4F4E2085"/>
    <w:rsid w:val="4F5981A2"/>
    <w:rsid w:val="4F6FF655"/>
    <w:rsid w:val="4F796641"/>
    <w:rsid w:val="4F7F6A72"/>
    <w:rsid w:val="4FA3150C"/>
    <w:rsid w:val="4FA479D7"/>
    <w:rsid w:val="4FA8FFBA"/>
    <w:rsid w:val="4FAB2F33"/>
    <w:rsid w:val="4FB2DF61"/>
    <w:rsid w:val="4FC25C54"/>
    <w:rsid w:val="4FC5FED5"/>
    <w:rsid w:val="4FCE15AD"/>
    <w:rsid w:val="4FEDC7A3"/>
    <w:rsid w:val="4FF5E793"/>
    <w:rsid w:val="4FF846BC"/>
    <w:rsid w:val="4FFC21A8"/>
    <w:rsid w:val="50069DD1"/>
    <w:rsid w:val="500BA8AB"/>
    <w:rsid w:val="5010CA9D"/>
    <w:rsid w:val="50289FE0"/>
    <w:rsid w:val="5029D242"/>
    <w:rsid w:val="5045D878"/>
    <w:rsid w:val="5055C8DE"/>
    <w:rsid w:val="505666BE"/>
    <w:rsid w:val="50579EAD"/>
    <w:rsid w:val="5067CF21"/>
    <w:rsid w:val="5070A57D"/>
    <w:rsid w:val="5071930D"/>
    <w:rsid w:val="508DA35B"/>
    <w:rsid w:val="509F38B9"/>
    <w:rsid w:val="50C4459C"/>
    <w:rsid w:val="50D61FED"/>
    <w:rsid w:val="5109B04B"/>
    <w:rsid w:val="511AC3A4"/>
    <w:rsid w:val="513DE8D6"/>
    <w:rsid w:val="513E5EF4"/>
    <w:rsid w:val="5143D14B"/>
    <w:rsid w:val="5150B3AE"/>
    <w:rsid w:val="515CD0E3"/>
    <w:rsid w:val="516088B4"/>
    <w:rsid w:val="517A08B5"/>
    <w:rsid w:val="517DC514"/>
    <w:rsid w:val="518A9A19"/>
    <w:rsid w:val="518E6506"/>
    <w:rsid w:val="51AB0E62"/>
    <w:rsid w:val="51ACFBC0"/>
    <w:rsid w:val="51AF2945"/>
    <w:rsid w:val="51B4DD4C"/>
    <w:rsid w:val="51F8A996"/>
    <w:rsid w:val="51FDF8E0"/>
    <w:rsid w:val="52005095"/>
    <w:rsid w:val="52198528"/>
    <w:rsid w:val="522FE3C0"/>
    <w:rsid w:val="523707C9"/>
    <w:rsid w:val="52484699"/>
    <w:rsid w:val="5248E547"/>
    <w:rsid w:val="5251777C"/>
    <w:rsid w:val="5267059E"/>
    <w:rsid w:val="5270A223"/>
    <w:rsid w:val="527A885C"/>
    <w:rsid w:val="528A1208"/>
    <w:rsid w:val="52922C47"/>
    <w:rsid w:val="5297995E"/>
    <w:rsid w:val="52A0459A"/>
    <w:rsid w:val="52A5524B"/>
    <w:rsid w:val="52A91EB3"/>
    <w:rsid w:val="52C97AA2"/>
    <w:rsid w:val="52CCBF74"/>
    <w:rsid w:val="52D2EB40"/>
    <w:rsid w:val="52D449D1"/>
    <w:rsid w:val="52D4EFCF"/>
    <w:rsid w:val="52FC93B1"/>
    <w:rsid w:val="5301BB0C"/>
    <w:rsid w:val="531143D3"/>
    <w:rsid w:val="5313DD6D"/>
    <w:rsid w:val="531457C2"/>
    <w:rsid w:val="5317AFA9"/>
    <w:rsid w:val="531886A4"/>
    <w:rsid w:val="532E4DEF"/>
    <w:rsid w:val="53327734"/>
    <w:rsid w:val="535A3783"/>
    <w:rsid w:val="53B17787"/>
    <w:rsid w:val="53B3A918"/>
    <w:rsid w:val="53EC7CF4"/>
    <w:rsid w:val="53F566FA"/>
    <w:rsid w:val="54058213"/>
    <w:rsid w:val="54061749"/>
    <w:rsid w:val="541094B4"/>
    <w:rsid w:val="5425279A"/>
    <w:rsid w:val="542961D8"/>
    <w:rsid w:val="54371C0D"/>
    <w:rsid w:val="5442A61C"/>
    <w:rsid w:val="5444B961"/>
    <w:rsid w:val="545476AC"/>
    <w:rsid w:val="546365BC"/>
    <w:rsid w:val="5472830D"/>
    <w:rsid w:val="5476DAC2"/>
    <w:rsid w:val="5479D7C6"/>
    <w:rsid w:val="54A68B6A"/>
    <w:rsid w:val="54A87C67"/>
    <w:rsid w:val="54BBBA17"/>
    <w:rsid w:val="54CF2943"/>
    <w:rsid w:val="54EEB3DA"/>
    <w:rsid w:val="54F8B733"/>
    <w:rsid w:val="55068E3D"/>
    <w:rsid w:val="5516E695"/>
    <w:rsid w:val="5519F2E2"/>
    <w:rsid w:val="55390D58"/>
    <w:rsid w:val="553CD471"/>
    <w:rsid w:val="554202E5"/>
    <w:rsid w:val="556617B7"/>
    <w:rsid w:val="556EC708"/>
    <w:rsid w:val="5586031B"/>
    <w:rsid w:val="558B4FFE"/>
    <w:rsid w:val="5593B0A8"/>
    <w:rsid w:val="55A7C0A3"/>
    <w:rsid w:val="55BCCDEC"/>
    <w:rsid w:val="55C33380"/>
    <w:rsid w:val="55D05C85"/>
    <w:rsid w:val="55E24A8F"/>
    <w:rsid w:val="55F65E9B"/>
    <w:rsid w:val="55FA3A43"/>
    <w:rsid w:val="561DEACB"/>
    <w:rsid w:val="5623FAAF"/>
    <w:rsid w:val="5625F714"/>
    <w:rsid w:val="56299D00"/>
    <w:rsid w:val="562C3E4C"/>
    <w:rsid w:val="5645EBB3"/>
    <w:rsid w:val="564CD4AA"/>
    <w:rsid w:val="5656E062"/>
    <w:rsid w:val="56743E6D"/>
    <w:rsid w:val="5678D8A5"/>
    <w:rsid w:val="567B6B98"/>
    <w:rsid w:val="56A15360"/>
    <w:rsid w:val="56B36D59"/>
    <w:rsid w:val="56CA4AD1"/>
    <w:rsid w:val="56CB3F68"/>
    <w:rsid w:val="56E23408"/>
    <w:rsid w:val="56E2362E"/>
    <w:rsid w:val="56E76E20"/>
    <w:rsid w:val="56EEFC9C"/>
    <w:rsid w:val="57143714"/>
    <w:rsid w:val="571741AD"/>
    <w:rsid w:val="57229770"/>
    <w:rsid w:val="57230D2E"/>
    <w:rsid w:val="57378C44"/>
    <w:rsid w:val="574D073F"/>
    <w:rsid w:val="575AFDC4"/>
    <w:rsid w:val="57685E3E"/>
    <w:rsid w:val="5768D82B"/>
    <w:rsid w:val="576AE85E"/>
    <w:rsid w:val="576CC2A9"/>
    <w:rsid w:val="578A7398"/>
    <w:rsid w:val="57AF1189"/>
    <w:rsid w:val="57BE49CC"/>
    <w:rsid w:val="57D20D2A"/>
    <w:rsid w:val="57DE6EDA"/>
    <w:rsid w:val="57EBF68C"/>
    <w:rsid w:val="58017DB2"/>
    <w:rsid w:val="580C2424"/>
    <w:rsid w:val="5829A3FE"/>
    <w:rsid w:val="5829F122"/>
    <w:rsid w:val="5835F996"/>
    <w:rsid w:val="584C8CC4"/>
    <w:rsid w:val="58600F5B"/>
    <w:rsid w:val="58606D51"/>
    <w:rsid w:val="587AC9D5"/>
    <w:rsid w:val="587CA4F2"/>
    <w:rsid w:val="587D87AE"/>
    <w:rsid w:val="5883F28C"/>
    <w:rsid w:val="589E2471"/>
    <w:rsid w:val="589E30C4"/>
    <w:rsid w:val="58E96BD8"/>
    <w:rsid w:val="592323F1"/>
    <w:rsid w:val="59348B91"/>
    <w:rsid w:val="59382A0C"/>
    <w:rsid w:val="5942F85B"/>
    <w:rsid w:val="5951150A"/>
    <w:rsid w:val="5978756D"/>
    <w:rsid w:val="59A0868A"/>
    <w:rsid w:val="59ADE036"/>
    <w:rsid w:val="59B6E2C0"/>
    <w:rsid w:val="59B7F750"/>
    <w:rsid w:val="59B8C9CF"/>
    <w:rsid w:val="59C6B2A4"/>
    <w:rsid w:val="59E96DE9"/>
    <w:rsid w:val="59F6A2B8"/>
    <w:rsid w:val="59FE1E0B"/>
    <w:rsid w:val="5A1ABD89"/>
    <w:rsid w:val="5A2252EC"/>
    <w:rsid w:val="5A390EFA"/>
    <w:rsid w:val="5A576B0E"/>
    <w:rsid w:val="5A75009D"/>
    <w:rsid w:val="5A76897D"/>
    <w:rsid w:val="5A8E1699"/>
    <w:rsid w:val="5A8ED86A"/>
    <w:rsid w:val="5A8FE47B"/>
    <w:rsid w:val="5AA49FDB"/>
    <w:rsid w:val="5AAE59FD"/>
    <w:rsid w:val="5AB371C3"/>
    <w:rsid w:val="5ABDFD01"/>
    <w:rsid w:val="5AC76F26"/>
    <w:rsid w:val="5AD0BFA7"/>
    <w:rsid w:val="5AD840CD"/>
    <w:rsid w:val="5AD8E22C"/>
    <w:rsid w:val="5ADA2E11"/>
    <w:rsid w:val="5AF3DE27"/>
    <w:rsid w:val="5AF874AA"/>
    <w:rsid w:val="5AF98FA8"/>
    <w:rsid w:val="5B04FA01"/>
    <w:rsid w:val="5B1052DA"/>
    <w:rsid w:val="5B1EF942"/>
    <w:rsid w:val="5B1F6101"/>
    <w:rsid w:val="5B2A8870"/>
    <w:rsid w:val="5B82FB20"/>
    <w:rsid w:val="5B8B1526"/>
    <w:rsid w:val="5B964C13"/>
    <w:rsid w:val="5B9FFD89"/>
    <w:rsid w:val="5BA268A4"/>
    <w:rsid w:val="5BA646A8"/>
    <w:rsid w:val="5BA8DA51"/>
    <w:rsid w:val="5BAA1025"/>
    <w:rsid w:val="5BB5C2BA"/>
    <w:rsid w:val="5BC05D1B"/>
    <w:rsid w:val="5BC0A30B"/>
    <w:rsid w:val="5BC6539A"/>
    <w:rsid w:val="5BC976D7"/>
    <w:rsid w:val="5BDE2A39"/>
    <w:rsid w:val="5BFE8E6B"/>
    <w:rsid w:val="5C132FB4"/>
    <w:rsid w:val="5C2A5C5D"/>
    <w:rsid w:val="5C3FFE2E"/>
    <w:rsid w:val="5C455402"/>
    <w:rsid w:val="5C4823CC"/>
    <w:rsid w:val="5C5E0588"/>
    <w:rsid w:val="5C5F85C9"/>
    <w:rsid w:val="5C600EF1"/>
    <w:rsid w:val="5C65D3A3"/>
    <w:rsid w:val="5C7CCA43"/>
    <w:rsid w:val="5C7F4575"/>
    <w:rsid w:val="5C81778A"/>
    <w:rsid w:val="5C897BAB"/>
    <w:rsid w:val="5C8D5212"/>
    <w:rsid w:val="5C94A63F"/>
    <w:rsid w:val="5CA4423A"/>
    <w:rsid w:val="5CA6F884"/>
    <w:rsid w:val="5CB21E6F"/>
    <w:rsid w:val="5CBD4E69"/>
    <w:rsid w:val="5CBFD4E2"/>
    <w:rsid w:val="5CC67811"/>
    <w:rsid w:val="5CCF3492"/>
    <w:rsid w:val="5CE938E3"/>
    <w:rsid w:val="5CED74B7"/>
    <w:rsid w:val="5CF0FF0A"/>
    <w:rsid w:val="5D09E5C9"/>
    <w:rsid w:val="5D0B3937"/>
    <w:rsid w:val="5D1ACAFD"/>
    <w:rsid w:val="5D2D6A73"/>
    <w:rsid w:val="5D550715"/>
    <w:rsid w:val="5D57C89A"/>
    <w:rsid w:val="5D590CB3"/>
    <w:rsid w:val="5D6129E7"/>
    <w:rsid w:val="5D6619D5"/>
    <w:rsid w:val="5D69E8A5"/>
    <w:rsid w:val="5D82D812"/>
    <w:rsid w:val="5D851B2C"/>
    <w:rsid w:val="5DAF36B2"/>
    <w:rsid w:val="5DB113BC"/>
    <w:rsid w:val="5DB8C0AB"/>
    <w:rsid w:val="5DBA15AB"/>
    <w:rsid w:val="5DBD222D"/>
    <w:rsid w:val="5DC7FF66"/>
    <w:rsid w:val="5DD0D25C"/>
    <w:rsid w:val="5DD85D43"/>
    <w:rsid w:val="5DDF02A4"/>
    <w:rsid w:val="5DE9C713"/>
    <w:rsid w:val="5DEB7FCB"/>
    <w:rsid w:val="5E2BB85D"/>
    <w:rsid w:val="5E3010C6"/>
    <w:rsid w:val="5E32B4D2"/>
    <w:rsid w:val="5E3C58F9"/>
    <w:rsid w:val="5E425140"/>
    <w:rsid w:val="5E4448B8"/>
    <w:rsid w:val="5E4D8DEB"/>
    <w:rsid w:val="5E512198"/>
    <w:rsid w:val="5E72CC5D"/>
    <w:rsid w:val="5EA5BEC5"/>
    <w:rsid w:val="5EAC84B5"/>
    <w:rsid w:val="5EB76262"/>
    <w:rsid w:val="5EBDAB06"/>
    <w:rsid w:val="5ED6F238"/>
    <w:rsid w:val="5EF2BE3A"/>
    <w:rsid w:val="5EFA2ADE"/>
    <w:rsid w:val="5EFE7EC3"/>
    <w:rsid w:val="5F05E0F9"/>
    <w:rsid w:val="5F0985CF"/>
    <w:rsid w:val="5F0AF862"/>
    <w:rsid w:val="5F41D0F2"/>
    <w:rsid w:val="5F4ADE6F"/>
    <w:rsid w:val="5F4D3720"/>
    <w:rsid w:val="5F53C080"/>
    <w:rsid w:val="5F5DA2FE"/>
    <w:rsid w:val="5F65D6E9"/>
    <w:rsid w:val="5F740205"/>
    <w:rsid w:val="5F91A009"/>
    <w:rsid w:val="5FA6E2ED"/>
    <w:rsid w:val="5FB06815"/>
    <w:rsid w:val="5FB0C161"/>
    <w:rsid w:val="5FBFB5B0"/>
    <w:rsid w:val="5FCD8EDD"/>
    <w:rsid w:val="5FD30998"/>
    <w:rsid w:val="5FDE6EEC"/>
    <w:rsid w:val="5FEA5BFF"/>
    <w:rsid w:val="5FEEC001"/>
    <w:rsid w:val="5FF8BBD2"/>
    <w:rsid w:val="5FFEBCA0"/>
    <w:rsid w:val="60022DA7"/>
    <w:rsid w:val="600D9C14"/>
    <w:rsid w:val="600F52E9"/>
    <w:rsid w:val="6018AEF6"/>
    <w:rsid w:val="601D0408"/>
    <w:rsid w:val="601E49B9"/>
    <w:rsid w:val="6041FBCD"/>
    <w:rsid w:val="604C4E91"/>
    <w:rsid w:val="60545E17"/>
    <w:rsid w:val="6076977F"/>
    <w:rsid w:val="607A0B02"/>
    <w:rsid w:val="608939AA"/>
    <w:rsid w:val="6096AE17"/>
    <w:rsid w:val="60A9E4B8"/>
    <w:rsid w:val="60AD2205"/>
    <w:rsid w:val="60C65929"/>
    <w:rsid w:val="60E8DB11"/>
    <w:rsid w:val="60ED63B2"/>
    <w:rsid w:val="6111F718"/>
    <w:rsid w:val="6116A9D3"/>
    <w:rsid w:val="61172779"/>
    <w:rsid w:val="611E8E61"/>
    <w:rsid w:val="612587CE"/>
    <w:rsid w:val="612E6302"/>
    <w:rsid w:val="612F2812"/>
    <w:rsid w:val="6135F520"/>
    <w:rsid w:val="613D528B"/>
    <w:rsid w:val="616D477B"/>
    <w:rsid w:val="616DFB4F"/>
    <w:rsid w:val="618059FB"/>
    <w:rsid w:val="6181297B"/>
    <w:rsid w:val="618E78DA"/>
    <w:rsid w:val="6192A2B1"/>
    <w:rsid w:val="61A8EFF0"/>
    <w:rsid w:val="61EA34F1"/>
    <w:rsid w:val="61EED629"/>
    <w:rsid w:val="6200A683"/>
    <w:rsid w:val="620DEA2A"/>
    <w:rsid w:val="62186746"/>
    <w:rsid w:val="621E7A63"/>
    <w:rsid w:val="62476473"/>
    <w:rsid w:val="624C6AA7"/>
    <w:rsid w:val="624E6D66"/>
    <w:rsid w:val="62539B05"/>
    <w:rsid w:val="626E1CA7"/>
    <w:rsid w:val="6276EFDA"/>
    <w:rsid w:val="62786A9F"/>
    <w:rsid w:val="6281AF83"/>
    <w:rsid w:val="6286FA94"/>
    <w:rsid w:val="628CE223"/>
    <w:rsid w:val="6297C39A"/>
    <w:rsid w:val="6297D440"/>
    <w:rsid w:val="629DFD88"/>
    <w:rsid w:val="629EB5C6"/>
    <w:rsid w:val="62A706CE"/>
    <w:rsid w:val="62B430B0"/>
    <w:rsid w:val="62C15CF2"/>
    <w:rsid w:val="62D14C0C"/>
    <w:rsid w:val="62E97AF8"/>
    <w:rsid w:val="62FE17B6"/>
    <w:rsid w:val="63051474"/>
    <w:rsid w:val="6305D62D"/>
    <w:rsid w:val="631B2180"/>
    <w:rsid w:val="631EB1BC"/>
    <w:rsid w:val="632F4F71"/>
    <w:rsid w:val="634256C3"/>
    <w:rsid w:val="635201C2"/>
    <w:rsid w:val="638A9443"/>
    <w:rsid w:val="6393D2AA"/>
    <w:rsid w:val="639E0E0E"/>
    <w:rsid w:val="63BBF17A"/>
    <w:rsid w:val="63C0DC68"/>
    <w:rsid w:val="63D21472"/>
    <w:rsid w:val="63D66C5B"/>
    <w:rsid w:val="63DCF329"/>
    <w:rsid w:val="63EF3529"/>
    <w:rsid w:val="63F17827"/>
    <w:rsid w:val="63FA13B8"/>
    <w:rsid w:val="64007DF1"/>
    <w:rsid w:val="64169781"/>
    <w:rsid w:val="6423C095"/>
    <w:rsid w:val="6430D449"/>
    <w:rsid w:val="6470BAE4"/>
    <w:rsid w:val="64733A43"/>
    <w:rsid w:val="64831B99"/>
    <w:rsid w:val="649E031A"/>
    <w:rsid w:val="649E93A2"/>
    <w:rsid w:val="64A33FBF"/>
    <w:rsid w:val="64ACBF4E"/>
    <w:rsid w:val="64CFD295"/>
    <w:rsid w:val="64D92F5E"/>
    <w:rsid w:val="64DB9884"/>
    <w:rsid w:val="64F1BEBF"/>
    <w:rsid w:val="64F66AD5"/>
    <w:rsid w:val="64FD1BAD"/>
    <w:rsid w:val="65082628"/>
    <w:rsid w:val="650A2038"/>
    <w:rsid w:val="6511CF06"/>
    <w:rsid w:val="6512333F"/>
    <w:rsid w:val="65307B02"/>
    <w:rsid w:val="65364802"/>
    <w:rsid w:val="65501C2A"/>
    <w:rsid w:val="6555F531"/>
    <w:rsid w:val="6568BA28"/>
    <w:rsid w:val="65768939"/>
    <w:rsid w:val="6586D266"/>
    <w:rsid w:val="658D3FC5"/>
    <w:rsid w:val="6590DBB4"/>
    <w:rsid w:val="659C2A58"/>
    <w:rsid w:val="65A1411B"/>
    <w:rsid w:val="65AE1F31"/>
    <w:rsid w:val="65BB7C9E"/>
    <w:rsid w:val="65CFBC88"/>
    <w:rsid w:val="65DEF4AC"/>
    <w:rsid w:val="65E3511A"/>
    <w:rsid w:val="65FC4800"/>
    <w:rsid w:val="6605100A"/>
    <w:rsid w:val="6611E089"/>
    <w:rsid w:val="662B05A2"/>
    <w:rsid w:val="662B32F2"/>
    <w:rsid w:val="663229D9"/>
    <w:rsid w:val="66371325"/>
    <w:rsid w:val="664694CE"/>
    <w:rsid w:val="664ED657"/>
    <w:rsid w:val="66509D7D"/>
    <w:rsid w:val="666E4C39"/>
    <w:rsid w:val="66770FFA"/>
    <w:rsid w:val="667EF8AB"/>
    <w:rsid w:val="6683902C"/>
    <w:rsid w:val="6683D328"/>
    <w:rsid w:val="669D5116"/>
    <w:rsid w:val="66AB1BF1"/>
    <w:rsid w:val="66ABDA70"/>
    <w:rsid w:val="66ABEA22"/>
    <w:rsid w:val="66B44A98"/>
    <w:rsid w:val="66C248EA"/>
    <w:rsid w:val="66CB8FD6"/>
    <w:rsid w:val="66D0415B"/>
    <w:rsid w:val="66E2A689"/>
    <w:rsid w:val="66E8AA17"/>
    <w:rsid w:val="66EC3109"/>
    <w:rsid w:val="66F31873"/>
    <w:rsid w:val="66F858AF"/>
    <w:rsid w:val="6715EAAC"/>
    <w:rsid w:val="6719374E"/>
    <w:rsid w:val="672BF263"/>
    <w:rsid w:val="672C0DB5"/>
    <w:rsid w:val="67598622"/>
    <w:rsid w:val="6782A0FA"/>
    <w:rsid w:val="678492D0"/>
    <w:rsid w:val="678D148E"/>
    <w:rsid w:val="6794BA7A"/>
    <w:rsid w:val="679D8464"/>
    <w:rsid w:val="67A552C1"/>
    <w:rsid w:val="67BA3DE3"/>
    <w:rsid w:val="67BA44F9"/>
    <w:rsid w:val="67BED0B6"/>
    <w:rsid w:val="67D9D2CD"/>
    <w:rsid w:val="67E652A0"/>
    <w:rsid w:val="67EF4DD3"/>
    <w:rsid w:val="6800122A"/>
    <w:rsid w:val="680E1DC8"/>
    <w:rsid w:val="68108739"/>
    <w:rsid w:val="68272158"/>
    <w:rsid w:val="684CA869"/>
    <w:rsid w:val="685DA3C9"/>
    <w:rsid w:val="685DA9B7"/>
    <w:rsid w:val="68650BA6"/>
    <w:rsid w:val="688E8DDD"/>
    <w:rsid w:val="6891FF63"/>
    <w:rsid w:val="689388BC"/>
    <w:rsid w:val="6896E43A"/>
    <w:rsid w:val="68B0CB5D"/>
    <w:rsid w:val="68B2537B"/>
    <w:rsid w:val="68B4BF62"/>
    <w:rsid w:val="68BEF31D"/>
    <w:rsid w:val="68DA9B2F"/>
    <w:rsid w:val="68DE13E6"/>
    <w:rsid w:val="68E8BFE7"/>
    <w:rsid w:val="68E96FE9"/>
    <w:rsid w:val="68EE03CE"/>
    <w:rsid w:val="68F53845"/>
    <w:rsid w:val="68F9BD10"/>
    <w:rsid w:val="6903C2C0"/>
    <w:rsid w:val="690AEAB7"/>
    <w:rsid w:val="69371764"/>
    <w:rsid w:val="69401226"/>
    <w:rsid w:val="69499332"/>
    <w:rsid w:val="696A3CA0"/>
    <w:rsid w:val="698532F4"/>
    <w:rsid w:val="69A6B50F"/>
    <w:rsid w:val="69AEBF82"/>
    <w:rsid w:val="69AF0F35"/>
    <w:rsid w:val="69D10D4D"/>
    <w:rsid w:val="69D23608"/>
    <w:rsid w:val="69F64DDE"/>
    <w:rsid w:val="69F70C2F"/>
    <w:rsid w:val="6A280770"/>
    <w:rsid w:val="6A287D7C"/>
    <w:rsid w:val="6A30D000"/>
    <w:rsid w:val="6A4A2020"/>
    <w:rsid w:val="6A5D5518"/>
    <w:rsid w:val="6A8B511D"/>
    <w:rsid w:val="6A983397"/>
    <w:rsid w:val="6AAAFCE1"/>
    <w:rsid w:val="6ABC3AF7"/>
    <w:rsid w:val="6AD9D7EC"/>
    <w:rsid w:val="6AE0CACE"/>
    <w:rsid w:val="6AE4C6B3"/>
    <w:rsid w:val="6AFBDD9E"/>
    <w:rsid w:val="6B083AB3"/>
    <w:rsid w:val="6B19CD34"/>
    <w:rsid w:val="6B1DB2B6"/>
    <w:rsid w:val="6B23B446"/>
    <w:rsid w:val="6B3099E0"/>
    <w:rsid w:val="6B441213"/>
    <w:rsid w:val="6B4D240C"/>
    <w:rsid w:val="6B4F4647"/>
    <w:rsid w:val="6B50C2B0"/>
    <w:rsid w:val="6B9CCCBA"/>
    <w:rsid w:val="6BA26258"/>
    <w:rsid w:val="6BBF7BB4"/>
    <w:rsid w:val="6BC3A1E5"/>
    <w:rsid w:val="6BD84E88"/>
    <w:rsid w:val="6BDB897F"/>
    <w:rsid w:val="6BFD8E1E"/>
    <w:rsid w:val="6BFE5997"/>
    <w:rsid w:val="6C089516"/>
    <w:rsid w:val="6C0EEAD5"/>
    <w:rsid w:val="6C182FA5"/>
    <w:rsid w:val="6C1E0E93"/>
    <w:rsid w:val="6C1E1A71"/>
    <w:rsid w:val="6C1FF7E5"/>
    <w:rsid w:val="6C3409F0"/>
    <w:rsid w:val="6C3FBDEC"/>
    <w:rsid w:val="6C42AD68"/>
    <w:rsid w:val="6C4694FD"/>
    <w:rsid w:val="6C46D544"/>
    <w:rsid w:val="6C5B563B"/>
    <w:rsid w:val="6C5F791A"/>
    <w:rsid w:val="6C712997"/>
    <w:rsid w:val="6C8217F6"/>
    <w:rsid w:val="6C85DFA0"/>
    <w:rsid w:val="6C861300"/>
    <w:rsid w:val="6C96BFCA"/>
    <w:rsid w:val="6C9CAF03"/>
    <w:rsid w:val="6C9FA1B5"/>
    <w:rsid w:val="6CB73D5A"/>
    <w:rsid w:val="6CBD386A"/>
    <w:rsid w:val="6CC665B7"/>
    <w:rsid w:val="6CCE954B"/>
    <w:rsid w:val="6D0927F2"/>
    <w:rsid w:val="6D1B330A"/>
    <w:rsid w:val="6D1B4D03"/>
    <w:rsid w:val="6D3D801A"/>
    <w:rsid w:val="6D4B253B"/>
    <w:rsid w:val="6D6A9417"/>
    <w:rsid w:val="6D72E635"/>
    <w:rsid w:val="6D7E9AC9"/>
    <w:rsid w:val="6D9D7467"/>
    <w:rsid w:val="6DB4814F"/>
    <w:rsid w:val="6DBC78EA"/>
    <w:rsid w:val="6DCF0FB0"/>
    <w:rsid w:val="6DD3F883"/>
    <w:rsid w:val="6DDDF34B"/>
    <w:rsid w:val="6DF1E9AA"/>
    <w:rsid w:val="6DFDDAF5"/>
    <w:rsid w:val="6E1DC7CE"/>
    <w:rsid w:val="6E1EEA9D"/>
    <w:rsid w:val="6E243C5F"/>
    <w:rsid w:val="6E2EE125"/>
    <w:rsid w:val="6E2FEBE3"/>
    <w:rsid w:val="6E3415AB"/>
    <w:rsid w:val="6E40CE42"/>
    <w:rsid w:val="6E485358"/>
    <w:rsid w:val="6E4FFCE6"/>
    <w:rsid w:val="6E502941"/>
    <w:rsid w:val="6E665067"/>
    <w:rsid w:val="6E6A0D8D"/>
    <w:rsid w:val="6E9F7701"/>
    <w:rsid w:val="6EA3C10B"/>
    <w:rsid w:val="6EC610F3"/>
    <w:rsid w:val="6ED16417"/>
    <w:rsid w:val="6EEFF958"/>
    <w:rsid w:val="6EF7D43F"/>
    <w:rsid w:val="6F00A053"/>
    <w:rsid w:val="6F304AAF"/>
    <w:rsid w:val="6F378F14"/>
    <w:rsid w:val="6F3C9123"/>
    <w:rsid w:val="6F622650"/>
    <w:rsid w:val="6F815925"/>
    <w:rsid w:val="6F886D85"/>
    <w:rsid w:val="6F981CDD"/>
    <w:rsid w:val="6F98DCD7"/>
    <w:rsid w:val="6F9E16B6"/>
    <w:rsid w:val="6FA4803E"/>
    <w:rsid w:val="6FCECB90"/>
    <w:rsid w:val="6FD1388A"/>
    <w:rsid w:val="6FD29CAF"/>
    <w:rsid w:val="6FD3D19C"/>
    <w:rsid w:val="6FD6BB4B"/>
    <w:rsid w:val="6FFA50F8"/>
    <w:rsid w:val="6FFB960E"/>
    <w:rsid w:val="6FFC9C42"/>
    <w:rsid w:val="70037968"/>
    <w:rsid w:val="700BCDC2"/>
    <w:rsid w:val="702A50F1"/>
    <w:rsid w:val="7034D89B"/>
    <w:rsid w:val="703D1124"/>
    <w:rsid w:val="704302F2"/>
    <w:rsid w:val="7046D2AB"/>
    <w:rsid w:val="704EB025"/>
    <w:rsid w:val="7066B457"/>
    <w:rsid w:val="707B65C8"/>
    <w:rsid w:val="709E79FC"/>
    <w:rsid w:val="709E9C25"/>
    <w:rsid w:val="70A758BC"/>
    <w:rsid w:val="70AA2C41"/>
    <w:rsid w:val="70BF0EFD"/>
    <w:rsid w:val="70CF3368"/>
    <w:rsid w:val="70F41A57"/>
    <w:rsid w:val="710CCAD4"/>
    <w:rsid w:val="7115BB95"/>
    <w:rsid w:val="711682A6"/>
    <w:rsid w:val="7147D98F"/>
    <w:rsid w:val="71480C67"/>
    <w:rsid w:val="715C4D28"/>
    <w:rsid w:val="715F9183"/>
    <w:rsid w:val="71607CBD"/>
    <w:rsid w:val="7169437D"/>
    <w:rsid w:val="7169B1F8"/>
    <w:rsid w:val="71A2ABAB"/>
    <w:rsid w:val="71ED864F"/>
    <w:rsid w:val="71F0E1AD"/>
    <w:rsid w:val="7200B111"/>
    <w:rsid w:val="72165543"/>
    <w:rsid w:val="722108B9"/>
    <w:rsid w:val="723440C8"/>
    <w:rsid w:val="723E124E"/>
    <w:rsid w:val="723E5329"/>
    <w:rsid w:val="7251CC63"/>
    <w:rsid w:val="7258BEE7"/>
    <w:rsid w:val="72629131"/>
    <w:rsid w:val="726FAAE7"/>
    <w:rsid w:val="727681F9"/>
    <w:rsid w:val="727B59CB"/>
    <w:rsid w:val="728A5790"/>
    <w:rsid w:val="72940C06"/>
    <w:rsid w:val="72AE868F"/>
    <w:rsid w:val="72B1FFF9"/>
    <w:rsid w:val="72CBFB13"/>
    <w:rsid w:val="72CFB88A"/>
    <w:rsid w:val="72D1611C"/>
    <w:rsid w:val="72E2F2D5"/>
    <w:rsid w:val="72F5716C"/>
    <w:rsid w:val="72FF9E60"/>
    <w:rsid w:val="730CCE85"/>
    <w:rsid w:val="73108A9C"/>
    <w:rsid w:val="732941EB"/>
    <w:rsid w:val="7330D0C8"/>
    <w:rsid w:val="7364DBC2"/>
    <w:rsid w:val="736F7D65"/>
    <w:rsid w:val="7380788D"/>
    <w:rsid w:val="73A8D523"/>
    <w:rsid w:val="73B49B0F"/>
    <w:rsid w:val="73C6E73F"/>
    <w:rsid w:val="73C8F74C"/>
    <w:rsid w:val="73DDE88E"/>
    <w:rsid w:val="73E7306D"/>
    <w:rsid w:val="74084CAA"/>
    <w:rsid w:val="74136FC7"/>
    <w:rsid w:val="7418D480"/>
    <w:rsid w:val="7419E347"/>
    <w:rsid w:val="741FE77E"/>
    <w:rsid w:val="7448BE38"/>
    <w:rsid w:val="744C4ED9"/>
    <w:rsid w:val="7472ED30"/>
    <w:rsid w:val="74996E7E"/>
    <w:rsid w:val="74A2DF23"/>
    <w:rsid w:val="74A6D044"/>
    <w:rsid w:val="74B15804"/>
    <w:rsid w:val="74C201C7"/>
    <w:rsid w:val="74C59690"/>
    <w:rsid w:val="74D65E63"/>
    <w:rsid w:val="74DF528A"/>
    <w:rsid w:val="74E2D38E"/>
    <w:rsid w:val="74E7AEC7"/>
    <w:rsid w:val="75016A1F"/>
    <w:rsid w:val="750556B0"/>
    <w:rsid w:val="75169277"/>
    <w:rsid w:val="7527A22E"/>
    <w:rsid w:val="75290CD1"/>
    <w:rsid w:val="755DE9D3"/>
    <w:rsid w:val="757276A4"/>
    <w:rsid w:val="757F4D99"/>
    <w:rsid w:val="759EFB89"/>
    <w:rsid w:val="75B2C7DE"/>
    <w:rsid w:val="75B322B6"/>
    <w:rsid w:val="75C001A8"/>
    <w:rsid w:val="75D437EF"/>
    <w:rsid w:val="75E6F711"/>
    <w:rsid w:val="760B099A"/>
    <w:rsid w:val="761680DC"/>
    <w:rsid w:val="761BC949"/>
    <w:rsid w:val="7638533C"/>
    <w:rsid w:val="764855AF"/>
    <w:rsid w:val="7649DB49"/>
    <w:rsid w:val="764BADEE"/>
    <w:rsid w:val="76503B29"/>
    <w:rsid w:val="7652F315"/>
    <w:rsid w:val="7654FA74"/>
    <w:rsid w:val="767E5F5F"/>
    <w:rsid w:val="768377CA"/>
    <w:rsid w:val="76851B69"/>
    <w:rsid w:val="768E8FAF"/>
    <w:rsid w:val="7690D6B7"/>
    <w:rsid w:val="76923228"/>
    <w:rsid w:val="7698BEE0"/>
    <w:rsid w:val="76A87D0A"/>
    <w:rsid w:val="76BE49B2"/>
    <w:rsid w:val="7700AAC9"/>
    <w:rsid w:val="770441DD"/>
    <w:rsid w:val="7707ADE7"/>
    <w:rsid w:val="77093C68"/>
    <w:rsid w:val="77197DFF"/>
    <w:rsid w:val="771A1543"/>
    <w:rsid w:val="77234912"/>
    <w:rsid w:val="772C9462"/>
    <w:rsid w:val="7733107C"/>
    <w:rsid w:val="773CEE0B"/>
    <w:rsid w:val="7748D737"/>
    <w:rsid w:val="774D06F0"/>
    <w:rsid w:val="775A6E07"/>
    <w:rsid w:val="7767462D"/>
    <w:rsid w:val="77736B01"/>
    <w:rsid w:val="7786DCBE"/>
    <w:rsid w:val="77A72180"/>
    <w:rsid w:val="77B55A92"/>
    <w:rsid w:val="77B5E62E"/>
    <w:rsid w:val="77C4BE91"/>
    <w:rsid w:val="77CAF535"/>
    <w:rsid w:val="77CD2EF4"/>
    <w:rsid w:val="77CDBB80"/>
    <w:rsid w:val="77CECD07"/>
    <w:rsid w:val="77D0BFF1"/>
    <w:rsid w:val="77D0C065"/>
    <w:rsid w:val="77D341FD"/>
    <w:rsid w:val="77DC03C4"/>
    <w:rsid w:val="77DD2DDD"/>
    <w:rsid w:val="77EA5976"/>
    <w:rsid w:val="77F6F55F"/>
    <w:rsid w:val="77FAE2DB"/>
    <w:rsid w:val="7805BEC9"/>
    <w:rsid w:val="7807D6DF"/>
    <w:rsid w:val="781EB531"/>
    <w:rsid w:val="78200D28"/>
    <w:rsid w:val="78214ED8"/>
    <w:rsid w:val="784CC5D7"/>
    <w:rsid w:val="784F1C7C"/>
    <w:rsid w:val="7859C966"/>
    <w:rsid w:val="78845D84"/>
    <w:rsid w:val="7892592D"/>
    <w:rsid w:val="78A4DC6D"/>
    <w:rsid w:val="78AEE037"/>
    <w:rsid w:val="78B7E9F4"/>
    <w:rsid w:val="78BF8D12"/>
    <w:rsid w:val="78DE9038"/>
    <w:rsid w:val="78EE3095"/>
    <w:rsid w:val="78EEF312"/>
    <w:rsid w:val="790CEC08"/>
    <w:rsid w:val="79207487"/>
    <w:rsid w:val="7925F109"/>
    <w:rsid w:val="792EDADE"/>
    <w:rsid w:val="79469640"/>
    <w:rsid w:val="794762B3"/>
    <w:rsid w:val="7948992F"/>
    <w:rsid w:val="794C9F13"/>
    <w:rsid w:val="794FEEC0"/>
    <w:rsid w:val="79673210"/>
    <w:rsid w:val="796AEA50"/>
    <w:rsid w:val="7972E3BD"/>
    <w:rsid w:val="79736D17"/>
    <w:rsid w:val="7974DB5F"/>
    <w:rsid w:val="797DDA5F"/>
    <w:rsid w:val="7981DF9C"/>
    <w:rsid w:val="7982F7BC"/>
    <w:rsid w:val="79954D84"/>
    <w:rsid w:val="79972440"/>
    <w:rsid w:val="79A86370"/>
    <w:rsid w:val="79AD5807"/>
    <w:rsid w:val="79B14D15"/>
    <w:rsid w:val="79CE6062"/>
    <w:rsid w:val="79E43EE5"/>
    <w:rsid w:val="7A06B42B"/>
    <w:rsid w:val="7A0BC1D5"/>
    <w:rsid w:val="7A0C1D9F"/>
    <w:rsid w:val="7A169FDC"/>
    <w:rsid w:val="7A199AC0"/>
    <w:rsid w:val="7A27C74C"/>
    <w:rsid w:val="7A4D6423"/>
    <w:rsid w:val="7A68BB3B"/>
    <w:rsid w:val="7A6A61F6"/>
    <w:rsid w:val="7A6D0572"/>
    <w:rsid w:val="7A6DE961"/>
    <w:rsid w:val="7AA1E448"/>
    <w:rsid w:val="7AB37201"/>
    <w:rsid w:val="7ACB31E0"/>
    <w:rsid w:val="7ADAA7FE"/>
    <w:rsid w:val="7AE89C26"/>
    <w:rsid w:val="7AFBBC44"/>
    <w:rsid w:val="7B040F57"/>
    <w:rsid w:val="7B0A59C5"/>
    <w:rsid w:val="7B2CC53F"/>
    <w:rsid w:val="7B306668"/>
    <w:rsid w:val="7B36198E"/>
    <w:rsid w:val="7B50E6DA"/>
    <w:rsid w:val="7B52B02A"/>
    <w:rsid w:val="7B5691A5"/>
    <w:rsid w:val="7B7AD969"/>
    <w:rsid w:val="7B81D8ED"/>
    <w:rsid w:val="7B8D58A5"/>
    <w:rsid w:val="7B90AD8E"/>
    <w:rsid w:val="7B9C8AAE"/>
    <w:rsid w:val="7B9D7CAE"/>
    <w:rsid w:val="7BA6482E"/>
    <w:rsid w:val="7BB9BF48"/>
    <w:rsid w:val="7BC1D219"/>
    <w:rsid w:val="7BC321A5"/>
    <w:rsid w:val="7BCF5271"/>
    <w:rsid w:val="7BD62384"/>
    <w:rsid w:val="7BE1CE73"/>
    <w:rsid w:val="7BE6CB7C"/>
    <w:rsid w:val="7BE9CEF8"/>
    <w:rsid w:val="7BEB602E"/>
    <w:rsid w:val="7BF958EC"/>
    <w:rsid w:val="7BFE6B18"/>
    <w:rsid w:val="7C0D8CB6"/>
    <w:rsid w:val="7C249900"/>
    <w:rsid w:val="7C2E9469"/>
    <w:rsid w:val="7C4477F9"/>
    <w:rsid w:val="7C4B89E7"/>
    <w:rsid w:val="7C5FC135"/>
    <w:rsid w:val="7C6B07F7"/>
    <w:rsid w:val="7C77CCE3"/>
    <w:rsid w:val="7C78ACC8"/>
    <w:rsid w:val="7C954FF2"/>
    <w:rsid w:val="7CA1D51C"/>
    <w:rsid w:val="7CC00E72"/>
    <w:rsid w:val="7CDE14A4"/>
    <w:rsid w:val="7CF5476D"/>
    <w:rsid w:val="7D14EE0F"/>
    <w:rsid w:val="7D38BE6A"/>
    <w:rsid w:val="7D3E4B4C"/>
    <w:rsid w:val="7D3FE2A5"/>
    <w:rsid w:val="7D75B120"/>
    <w:rsid w:val="7D76848C"/>
    <w:rsid w:val="7D920427"/>
    <w:rsid w:val="7D9B1510"/>
    <w:rsid w:val="7DA7C189"/>
    <w:rsid w:val="7DAEEAD1"/>
    <w:rsid w:val="7DC5CA86"/>
    <w:rsid w:val="7DD18AB1"/>
    <w:rsid w:val="7E03EC11"/>
    <w:rsid w:val="7E0A30CE"/>
    <w:rsid w:val="7E13F1C4"/>
    <w:rsid w:val="7E15AA15"/>
    <w:rsid w:val="7E19BCCF"/>
    <w:rsid w:val="7E440C2E"/>
    <w:rsid w:val="7E796A41"/>
    <w:rsid w:val="7E7FB117"/>
    <w:rsid w:val="7E808FDB"/>
    <w:rsid w:val="7E8511FB"/>
    <w:rsid w:val="7E88C3EC"/>
    <w:rsid w:val="7E9EED4C"/>
    <w:rsid w:val="7EAA564B"/>
    <w:rsid w:val="7EB8505C"/>
    <w:rsid w:val="7EC7892B"/>
    <w:rsid w:val="7ECD1D64"/>
    <w:rsid w:val="7EF321A4"/>
    <w:rsid w:val="7EF421F5"/>
    <w:rsid w:val="7F169CE3"/>
    <w:rsid w:val="7F44A5C8"/>
    <w:rsid w:val="7F51C039"/>
    <w:rsid w:val="7F5AA8B4"/>
    <w:rsid w:val="7F5B9EFE"/>
    <w:rsid w:val="7F5C11D7"/>
    <w:rsid w:val="7F63576B"/>
    <w:rsid w:val="7F7C67B1"/>
    <w:rsid w:val="7F8ABAA1"/>
    <w:rsid w:val="7F97F7B5"/>
    <w:rsid w:val="7F9C90EB"/>
    <w:rsid w:val="7FA05DA4"/>
    <w:rsid w:val="7FAF6EF3"/>
    <w:rsid w:val="7FC0FEBB"/>
    <w:rsid w:val="7FC546EC"/>
    <w:rsid w:val="7FD89191"/>
    <w:rsid w:val="7FE04BE7"/>
    <w:rsid w:val="7FE5EF58"/>
  </w:rsids>
  <m:mathPr>
    <m:mathFont m:val="Cambria Math"/>
    <m:brkBin m:val="before"/>
    <m:brkBinSub m:val="--"/>
    <m:smallFrac m:val="0"/>
    <m:dispDef/>
    <m:lMargin m:val="0"/>
    <m:rMargin m:val="0"/>
    <m:defJc m:val="centerGroup"/>
    <m:wrapIndent m:val="1440"/>
    <m:intLim m:val="subSup"/>
    <m:naryLim m:val="undOvr"/>
  </m:mathPr>
  <w:themeFontLang w:val="en-US" w:eastAsia="zh-TW"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3F86C"/>
  <w15:docId w15:val="{762DD8BA-7F52-435F-8BF0-0385E8D5D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9" w:qFormat="1"/>
    <w:lsdException w:name="heading 4" w:semiHidden="1" w:uiPriority="6" w:unhideWhenUsed="1" w:qFormat="1"/>
    <w:lsdException w:name="heading 5" w:semiHidden="1" w:uiPriority="6" w:unhideWhenUsed="1" w:qFormat="1"/>
    <w:lsdException w:name="heading 6" w:semiHidden="1" w:uiPriority="6" w:unhideWhenUsed="1" w:qFormat="1"/>
    <w:lsdException w:name="heading 7" w:semiHidden="1" w:uiPriority="6" w:unhideWhenUsed="1" w:qFormat="1"/>
    <w:lsdException w:name="heading 8" w:semiHidden="1" w:uiPriority="6" w:unhideWhenUsed="1" w:qFormat="1"/>
    <w:lsdException w:name="heading 9" w:semiHidden="1" w:uiPriority="6"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iPriority="11" w:unhideWhenUsed="1" w:qFormat="1"/>
    <w:lsdException w:name="List Number" w:uiPriority="10"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58C"/>
    <w:rPr>
      <w:rFonts w:ascii="Arial" w:hAnsi="Arial"/>
      <w:sz w:val="22"/>
    </w:rPr>
  </w:style>
  <w:style w:type="paragraph" w:styleId="Heading1">
    <w:name w:val="heading 1"/>
    <w:basedOn w:val="Normal"/>
    <w:next w:val="Normal"/>
    <w:link w:val="Heading1Char"/>
    <w:uiPriority w:val="5"/>
    <w:qFormat/>
    <w:rsid w:val="00901694"/>
    <w:pPr>
      <w:keepNext/>
      <w:tabs>
        <w:tab w:val="num" w:pos="720"/>
      </w:tabs>
      <w:spacing w:after="240"/>
      <w:ind w:left="720" w:hanging="720"/>
      <w:jc w:val="center"/>
      <w:outlineLvl w:val="0"/>
    </w:pPr>
    <w:rPr>
      <w:b/>
      <w:caps/>
      <w:kern w:val="28"/>
    </w:rPr>
  </w:style>
  <w:style w:type="paragraph" w:styleId="Heading2">
    <w:name w:val="heading 2"/>
    <w:basedOn w:val="Normal"/>
    <w:next w:val="Normal"/>
    <w:link w:val="Heading2Char"/>
    <w:uiPriority w:val="6"/>
    <w:qFormat/>
    <w:rsid w:val="00201C85"/>
    <w:pPr>
      <w:keepNext/>
      <w:numPr>
        <w:numId w:val="167"/>
      </w:numPr>
      <w:spacing w:after="240"/>
      <w:outlineLvl w:val="1"/>
    </w:pPr>
    <w:rPr>
      <w:b/>
    </w:rPr>
  </w:style>
  <w:style w:type="paragraph" w:styleId="Heading3">
    <w:name w:val="heading 3"/>
    <w:aliases w:val="heading 3"/>
    <w:basedOn w:val="Normal"/>
    <w:next w:val="Normal"/>
    <w:link w:val="Heading3Char"/>
    <w:uiPriority w:val="9"/>
    <w:qFormat/>
    <w:rsid w:val="00901694"/>
    <w:pPr>
      <w:keepNext/>
      <w:spacing w:after="240"/>
      <w:ind w:left="1440" w:hanging="360"/>
      <w:outlineLvl w:val="2"/>
    </w:pPr>
    <w:rPr>
      <w:b/>
    </w:rPr>
  </w:style>
  <w:style w:type="paragraph" w:styleId="Heading4">
    <w:name w:val="heading 4"/>
    <w:basedOn w:val="Normal"/>
    <w:next w:val="Normal"/>
    <w:link w:val="Heading4Char"/>
    <w:uiPriority w:val="6"/>
    <w:qFormat/>
    <w:rsid w:val="00901694"/>
    <w:pPr>
      <w:keepNext/>
      <w:spacing w:after="240"/>
      <w:jc w:val="left"/>
      <w:outlineLvl w:val="3"/>
    </w:pPr>
    <w:rPr>
      <w:b/>
    </w:rPr>
  </w:style>
  <w:style w:type="paragraph" w:styleId="Heading5">
    <w:name w:val="heading 5"/>
    <w:basedOn w:val="Normal"/>
    <w:next w:val="Normal"/>
    <w:link w:val="Heading5Char"/>
    <w:uiPriority w:val="6"/>
    <w:qFormat/>
    <w:rsid w:val="00901694"/>
    <w:pPr>
      <w:numPr>
        <w:ilvl w:val="4"/>
        <w:numId w:val="375"/>
      </w:numPr>
      <w:spacing w:after="240"/>
      <w:outlineLvl w:val="4"/>
    </w:pPr>
    <w:rPr>
      <w:b/>
    </w:rPr>
  </w:style>
  <w:style w:type="paragraph" w:styleId="Heading6">
    <w:name w:val="heading 6"/>
    <w:basedOn w:val="Normal"/>
    <w:next w:val="Normal"/>
    <w:link w:val="Heading6Char"/>
    <w:uiPriority w:val="6"/>
    <w:qFormat/>
    <w:rsid w:val="00901694"/>
    <w:pPr>
      <w:numPr>
        <w:ilvl w:val="5"/>
        <w:numId w:val="375"/>
      </w:numPr>
      <w:spacing w:before="240" w:after="60"/>
      <w:outlineLvl w:val="5"/>
    </w:pPr>
    <w:rPr>
      <w:i/>
    </w:rPr>
  </w:style>
  <w:style w:type="paragraph" w:styleId="Heading7">
    <w:name w:val="heading 7"/>
    <w:basedOn w:val="Normal"/>
    <w:next w:val="Normal"/>
    <w:link w:val="Heading7Char"/>
    <w:uiPriority w:val="6"/>
    <w:qFormat/>
    <w:rsid w:val="00901694"/>
    <w:pPr>
      <w:numPr>
        <w:ilvl w:val="6"/>
        <w:numId w:val="375"/>
      </w:numPr>
      <w:spacing w:before="240" w:after="60"/>
      <w:outlineLvl w:val="6"/>
    </w:pPr>
    <w:rPr>
      <w:sz w:val="20"/>
    </w:rPr>
  </w:style>
  <w:style w:type="paragraph" w:styleId="Heading8">
    <w:name w:val="heading 8"/>
    <w:basedOn w:val="Normal"/>
    <w:next w:val="Normal"/>
    <w:link w:val="Heading8Char"/>
    <w:uiPriority w:val="6"/>
    <w:qFormat/>
    <w:rsid w:val="00901694"/>
    <w:pPr>
      <w:numPr>
        <w:ilvl w:val="7"/>
        <w:numId w:val="375"/>
      </w:numPr>
      <w:spacing w:before="240" w:after="60"/>
      <w:outlineLvl w:val="7"/>
    </w:pPr>
    <w:rPr>
      <w:i/>
      <w:sz w:val="20"/>
    </w:rPr>
  </w:style>
  <w:style w:type="paragraph" w:styleId="Heading9">
    <w:name w:val="heading 9"/>
    <w:basedOn w:val="Normal"/>
    <w:next w:val="Normal"/>
    <w:link w:val="Heading9Char"/>
    <w:uiPriority w:val="6"/>
    <w:qFormat/>
    <w:rsid w:val="00901694"/>
    <w:pPr>
      <w:numPr>
        <w:ilvl w:val="8"/>
        <w:numId w:val="375"/>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22177A"/>
    <w:rPr>
      <w:rFonts w:ascii="Arial" w:hAnsi="Arial"/>
      <w:b/>
      <w:caps/>
      <w:kern w:val="28"/>
      <w:sz w:val="22"/>
    </w:rPr>
  </w:style>
  <w:style w:type="character" w:customStyle="1" w:styleId="Heading2Char">
    <w:name w:val="Heading 2 Char"/>
    <w:basedOn w:val="DefaultParagraphFont"/>
    <w:link w:val="Heading2"/>
    <w:uiPriority w:val="6"/>
    <w:locked/>
    <w:rsid w:val="001E10EB"/>
    <w:rPr>
      <w:rFonts w:ascii="Arial" w:hAnsi="Arial"/>
      <w:b/>
      <w:sz w:val="22"/>
    </w:rPr>
  </w:style>
  <w:style w:type="character" w:customStyle="1" w:styleId="Heading3Char">
    <w:name w:val="Heading 3 Char"/>
    <w:aliases w:val="heading 3 Char"/>
    <w:basedOn w:val="DefaultParagraphFont"/>
    <w:link w:val="Heading3"/>
    <w:uiPriority w:val="9"/>
    <w:rsid w:val="0022177A"/>
    <w:rPr>
      <w:rFonts w:ascii="Arial" w:hAnsi="Arial"/>
      <w:b/>
      <w:sz w:val="22"/>
    </w:rPr>
  </w:style>
  <w:style w:type="character" w:customStyle="1" w:styleId="Heading4Char">
    <w:name w:val="Heading 4 Char"/>
    <w:basedOn w:val="DefaultParagraphFont"/>
    <w:link w:val="Heading4"/>
    <w:uiPriority w:val="6"/>
    <w:rsid w:val="0022177A"/>
    <w:rPr>
      <w:rFonts w:ascii="Arial" w:hAnsi="Arial"/>
      <w:b/>
      <w:sz w:val="22"/>
    </w:rPr>
  </w:style>
  <w:style w:type="character" w:customStyle="1" w:styleId="Heading5Char">
    <w:name w:val="Heading 5 Char"/>
    <w:basedOn w:val="DefaultParagraphFont"/>
    <w:link w:val="Heading5"/>
    <w:uiPriority w:val="6"/>
    <w:rsid w:val="0021751A"/>
    <w:rPr>
      <w:rFonts w:ascii="Arial" w:hAnsi="Arial"/>
      <w:b/>
      <w:sz w:val="22"/>
    </w:rPr>
  </w:style>
  <w:style w:type="character" w:customStyle="1" w:styleId="Heading6Char">
    <w:name w:val="Heading 6 Char"/>
    <w:basedOn w:val="DefaultParagraphFont"/>
    <w:link w:val="Heading6"/>
    <w:uiPriority w:val="6"/>
    <w:rsid w:val="0021751A"/>
    <w:rPr>
      <w:rFonts w:ascii="Arial" w:hAnsi="Arial"/>
      <w:i/>
      <w:sz w:val="22"/>
    </w:rPr>
  </w:style>
  <w:style w:type="character" w:customStyle="1" w:styleId="Heading7Char">
    <w:name w:val="Heading 7 Char"/>
    <w:basedOn w:val="DefaultParagraphFont"/>
    <w:link w:val="Heading7"/>
    <w:uiPriority w:val="6"/>
    <w:rsid w:val="0021751A"/>
    <w:rPr>
      <w:rFonts w:ascii="Arial" w:hAnsi="Arial"/>
    </w:rPr>
  </w:style>
  <w:style w:type="character" w:customStyle="1" w:styleId="Heading8Char">
    <w:name w:val="Heading 8 Char"/>
    <w:basedOn w:val="DefaultParagraphFont"/>
    <w:link w:val="Heading8"/>
    <w:uiPriority w:val="6"/>
    <w:rsid w:val="0021751A"/>
    <w:rPr>
      <w:rFonts w:ascii="Arial" w:hAnsi="Arial"/>
      <w:i/>
    </w:rPr>
  </w:style>
  <w:style w:type="character" w:customStyle="1" w:styleId="Heading9Char">
    <w:name w:val="Heading 9 Char"/>
    <w:basedOn w:val="DefaultParagraphFont"/>
    <w:link w:val="Heading9"/>
    <w:uiPriority w:val="6"/>
    <w:rsid w:val="0021751A"/>
    <w:rPr>
      <w:rFonts w:ascii="Arial" w:hAnsi="Arial"/>
      <w:i/>
      <w:sz w:val="18"/>
    </w:rPr>
  </w:style>
  <w:style w:type="paragraph" w:styleId="BodyText">
    <w:name w:val="Body Text"/>
    <w:basedOn w:val="Normal"/>
    <w:link w:val="BodyTextChar"/>
    <w:uiPriority w:val="1"/>
    <w:qFormat/>
    <w:rsid w:val="009A7972"/>
    <w:rPr>
      <w:b/>
    </w:rPr>
  </w:style>
  <w:style w:type="character" w:customStyle="1" w:styleId="BodyTextChar">
    <w:name w:val="Body Text Char"/>
    <w:basedOn w:val="DefaultParagraphFont"/>
    <w:link w:val="BodyText"/>
    <w:uiPriority w:val="1"/>
    <w:rsid w:val="0020358C"/>
    <w:rPr>
      <w:rFonts w:ascii="Arial" w:hAnsi="Arial"/>
      <w:b/>
      <w:sz w:val="22"/>
    </w:rPr>
  </w:style>
  <w:style w:type="paragraph" w:customStyle="1" w:styleId="Appendix">
    <w:name w:val="Appendix"/>
    <w:basedOn w:val="Normal"/>
    <w:next w:val="Normal"/>
    <w:link w:val="AppendixChar"/>
    <w:qFormat/>
    <w:rsid w:val="0021751A"/>
    <w:pPr>
      <w:jc w:val="center"/>
      <w:outlineLvl w:val="0"/>
    </w:pPr>
    <w:rPr>
      <w:rFonts w:eastAsia="SimSun"/>
      <w:b/>
      <w:caps/>
      <w:szCs w:val="22"/>
    </w:rPr>
  </w:style>
  <w:style w:type="character" w:customStyle="1" w:styleId="AppendixChar">
    <w:name w:val="Appendix Char"/>
    <w:basedOn w:val="DefaultParagraphFont"/>
    <w:link w:val="Appendix"/>
    <w:rsid w:val="0021751A"/>
    <w:rPr>
      <w:rFonts w:ascii="Arial" w:eastAsia="SimSun" w:hAnsi="Arial"/>
      <w:b/>
      <w:caps/>
      <w:sz w:val="22"/>
      <w:szCs w:val="22"/>
    </w:rPr>
  </w:style>
  <w:style w:type="paragraph" w:styleId="BodyTextIndent">
    <w:name w:val="Body Text Indent"/>
    <w:basedOn w:val="Normal"/>
    <w:link w:val="BodyTextIndentChar"/>
    <w:uiPriority w:val="99"/>
    <w:rsid w:val="009A7972"/>
    <w:rPr>
      <w:color w:val="FF0000"/>
    </w:rPr>
  </w:style>
  <w:style w:type="character" w:customStyle="1" w:styleId="BodyTextIndentChar">
    <w:name w:val="Body Text Indent Char"/>
    <w:basedOn w:val="DefaultParagraphFont"/>
    <w:link w:val="BodyTextIndent"/>
    <w:uiPriority w:val="99"/>
    <w:rsid w:val="0020358C"/>
    <w:rPr>
      <w:rFonts w:ascii="Arial" w:hAnsi="Arial"/>
      <w:color w:val="FF0000"/>
      <w:sz w:val="22"/>
    </w:rPr>
  </w:style>
  <w:style w:type="paragraph" w:customStyle="1" w:styleId="Heading310pt">
    <w:name w:val="Heading 3 + 10 pt"/>
    <w:aliases w:val="Not Bold,Left:  0&quot;,First line:  0&quot;,After:  0 pt"/>
    <w:basedOn w:val="Normal"/>
    <w:rsid w:val="0021751A"/>
    <w:pPr>
      <w:autoSpaceDE w:val="0"/>
      <w:autoSpaceDN w:val="0"/>
      <w:adjustRightInd w:val="0"/>
      <w:spacing w:after="120"/>
      <w:jc w:val="left"/>
    </w:pPr>
    <w:rPr>
      <w:rFonts w:eastAsiaTheme="minorEastAsia" w:cs="Arial"/>
      <w:bCs/>
      <w:sz w:val="20"/>
    </w:rPr>
  </w:style>
  <w:style w:type="paragraph" w:customStyle="1" w:styleId="Caption1">
    <w:name w:val="Caption1"/>
    <w:basedOn w:val="Normal"/>
    <w:next w:val="Normal"/>
    <w:rsid w:val="009A7972"/>
    <w:pPr>
      <w:jc w:val="left"/>
    </w:pPr>
    <w:rPr>
      <w:sz w:val="24"/>
    </w:rPr>
  </w:style>
  <w:style w:type="paragraph" w:styleId="Caption">
    <w:name w:val="caption"/>
    <w:aliases w:val="Caption-Table,Caption-Table Char Char Char,Caption-Table Char Char,Caption-Table Char,Caption-Table Char Char Char Char,Caption-Table Char Char Char Char Char Char Char Char"/>
    <w:basedOn w:val="Normal"/>
    <w:next w:val="Normal"/>
    <w:link w:val="CaptionChar"/>
    <w:uiPriority w:val="35"/>
    <w:qFormat/>
    <w:rsid w:val="009A7972"/>
    <w:pPr>
      <w:jc w:val="left"/>
    </w:pPr>
    <w:rPr>
      <w:sz w:val="24"/>
    </w:rPr>
  </w:style>
  <w:style w:type="character" w:customStyle="1" w:styleId="CaptionChar">
    <w:name w:val="Caption Char"/>
    <w:aliases w:val="Caption-Table Char1,Caption-Table Char Char Char Char1,Caption-Table Char Char Char1,Caption-Table Char Char1,Caption-Table Char Char Char Char Char,Caption-Table Char Char Char Char Char Char Char Char Char"/>
    <w:link w:val="Caption"/>
    <w:uiPriority w:val="35"/>
    <w:rsid w:val="00F318F0"/>
    <w:rPr>
      <w:rFonts w:ascii="Arial" w:hAnsi="Arial"/>
      <w:sz w:val="24"/>
    </w:rPr>
  </w:style>
  <w:style w:type="paragraph" w:customStyle="1" w:styleId="Document1">
    <w:name w:val="Document 1"/>
    <w:rsid w:val="009A7972"/>
    <w:pPr>
      <w:keepNext/>
      <w:keepLines/>
      <w:tabs>
        <w:tab w:val="left" w:pos="-720"/>
      </w:tabs>
    </w:pPr>
    <w:rPr>
      <w:rFonts w:ascii="Swiss 721 Roman" w:hAnsi="Swiss 721 Roman"/>
      <w:sz w:val="18"/>
    </w:rPr>
  </w:style>
  <w:style w:type="character" w:styleId="EndnoteReference">
    <w:name w:val="endnote reference"/>
    <w:uiPriority w:val="99"/>
    <w:semiHidden/>
    <w:rsid w:val="009A7972"/>
    <w:rPr>
      <w:vertAlign w:val="superscript"/>
    </w:rPr>
  </w:style>
  <w:style w:type="paragraph" w:customStyle="1" w:styleId="EndnoteText1">
    <w:name w:val="Endnote Text1"/>
    <w:basedOn w:val="Normal"/>
    <w:rsid w:val="009A7972"/>
    <w:pPr>
      <w:jc w:val="left"/>
    </w:pPr>
    <w:rPr>
      <w:sz w:val="24"/>
    </w:rPr>
  </w:style>
  <w:style w:type="character" w:customStyle="1" w:styleId="TOC3Char">
    <w:name w:val="TOC 3 Char"/>
    <w:basedOn w:val="DefaultParagraphFont"/>
    <w:link w:val="TOC3"/>
    <w:uiPriority w:val="39"/>
    <w:rsid w:val="0021751A"/>
    <w:rPr>
      <w:rFonts w:ascii="Arial" w:hAnsi="Arial"/>
    </w:rPr>
  </w:style>
  <w:style w:type="paragraph" w:styleId="TOC3">
    <w:name w:val="toc 3"/>
    <w:basedOn w:val="Normal"/>
    <w:next w:val="Normal"/>
    <w:link w:val="TOC3Char"/>
    <w:uiPriority w:val="39"/>
    <w:unhideWhenUsed/>
    <w:rsid w:val="0021751A"/>
    <w:pPr>
      <w:tabs>
        <w:tab w:val="left" w:pos="1440"/>
        <w:tab w:val="right" w:pos="9360"/>
      </w:tabs>
      <w:spacing w:before="120" w:after="60"/>
      <w:ind w:left="720" w:hanging="720"/>
      <w:jc w:val="left"/>
    </w:pPr>
    <w:rPr>
      <w:sz w:val="20"/>
    </w:rPr>
  </w:style>
  <w:style w:type="paragraph" w:styleId="Footer">
    <w:name w:val="footer"/>
    <w:basedOn w:val="Normal"/>
    <w:link w:val="FooterChar"/>
    <w:uiPriority w:val="99"/>
    <w:rsid w:val="009A7972"/>
    <w:pPr>
      <w:tabs>
        <w:tab w:val="center" w:pos="4320"/>
        <w:tab w:val="right" w:pos="8640"/>
      </w:tabs>
    </w:pPr>
  </w:style>
  <w:style w:type="character" w:customStyle="1" w:styleId="FooterChar">
    <w:name w:val="Footer Char"/>
    <w:link w:val="Footer"/>
    <w:uiPriority w:val="99"/>
    <w:rsid w:val="00314D0A"/>
    <w:rPr>
      <w:rFonts w:ascii="Arial" w:hAnsi="Arial"/>
      <w:sz w:val="22"/>
    </w:rPr>
  </w:style>
  <w:style w:type="character" w:styleId="FootnoteReference">
    <w:name w:val="footnote reference"/>
    <w:aliases w:val="ftref,16 Point,Superscript 6 Point,fr,Footnote Ref in FtNote,SUPERS,(NECG) Footnote Reference,Ref,de nota al pie,Fußnotenzeichen DISS,FnR-ANZDEC,½Å¡Á¢ÒýÓÃ,脚注引用,footnote ref,BVI fnr,Car Car Char Car Char Car Car Char Car Char Char"/>
    <w:link w:val="ftrefCharChar"/>
    <w:qFormat/>
    <w:rsid w:val="009A7972"/>
    <w:rPr>
      <w:vertAlign w:val="superscript"/>
    </w:rPr>
  </w:style>
  <w:style w:type="paragraph" w:customStyle="1" w:styleId="ftrefCharChar">
    <w:name w:val="ftref Char Char"/>
    <w:aliases w:val="fr Char Char,ftref Char1 Char Char,fr Char Char Char"/>
    <w:basedOn w:val="Normal"/>
    <w:link w:val="FootnoteReference"/>
    <w:rsid w:val="00AD78A3"/>
    <w:pPr>
      <w:spacing w:after="160" w:line="240" w:lineRule="exact"/>
      <w:jc w:val="left"/>
    </w:pPr>
    <w:rPr>
      <w:rFonts w:ascii="Times New Roman" w:hAnsi="Times New Roman"/>
      <w:sz w:val="20"/>
      <w:vertAlign w:val="superscript"/>
    </w:rPr>
  </w:style>
  <w:style w:type="paragraph" w:styleId="FootnoteText">
    <w:name w:val="footnote text"/>
    <w:aliases w:val="ft,single space,footnote text,Nbpage Moens,Footnote Text Char Char,ADB,(NECG) Footnote Text,FOOTNOTES,fn,ft Char Char Char,Char Char Char,Char Char Char Char,Char Char,Char Char Char Cha,ft2,ALTS FOOTNOTE,Fußnote,Geneva 9,Font: Geneva 9,f"/>
    <w:basedOn w:val="Normal"/>
    <w:link w:val="FootnoteTextChar"/>
    <w:qFormat/>
    <w:rsid w:val="009E6728"/>
    <w:pPr>
      <w:shd w:val="clear" w:color="auto" w:fill="FFFFFF"/>
      <w:tabs>
        <w:tab w:val="left" w:pos="187"/>
      </w:tabs>
      <w:ind w:left="187" w:hanging="187"/>
    </w:pPr>
    <w:rPr>
      <w:rFonts w:cs="Arial"/>
      <w:sz w:val="18"/>
      <w:szCs w:val="18"/>
    </w:rPr>
  </w:style>
  <w:style w:type="character" w:customStyle="1" w:styleId="FootnoteTextChar">
    <w:name w:val="Footnote Text Char"/>
    <w:aliases w:val="ft Char,single space Char,footnote text Char,Nbpage Moens Char,Footnote Text Char Char Char,ADB Char,(NECG) Footnote Text Char,FOOTNOTES Char,fn Char,ft Char Char Char Char,Char Char Char Char1,Char Char Char Char Char,Char Char Char1"/>
    <w:link w:val="FootnoteText"/>
    <w:qFormat/>
    <w:rsid w:val="009E6728"/>
    <w:rPr>
      <w:rFonts w:ascii="Arial" w:hAnsi="Arial" w:cs="Arial"/>
      <w:sz w:val="18"/>
      <w:szCs w:val="18"/>
      <w:shd w:val="clear" w:color="auto" w:fill="FFFFFF"/>
    </w:rPr>
  </w:style>
  <w:style w:type="paragraph" w:styleId="Header">
    <w:name w:val="header"/>
    <w:basedOn w:val="Normal"/>
    <w:link w:val="HeaderChar"/>
    <w:rsid w:val="009A7972"/>
    <w:pPr>
      <w:tabs>
        <w:tab w:val="center" w:pos="4320"/>
        <w:tab w:val="right" w:pos="8640"/>
      </w:tabs>
      <w:jc w:val="center"/>
    </w:pPr>
  </w:style>
  <w:style w:type="character" w:customStyle="1" w:styleId="HeaderChar">
    <w:name w:val="Header Char"/>
    <w:basedOn w:val="DefaultParagraphFont"/>
    <w:link w:val="Header"/>
    <w:rsid w:val="004F3B65"/>
    <w:rPr>
      <w:rFonts w:ascii="Arial" w:hAnsi="Arial"/>
      <w:sz w:val="22"/>
    </w:rPr>
  </w:style>
  <w:style w:type="character" w:customStyle="1" w:styleId="MajorHeadin">
    <w:name w:val="Major Headin"/>
    <w:basedOn w:val="DefaultParagraphFont"/>
    <w:rsid w:val="009A7972"/>
  </w:style>
  <w:style w:type="character" w:styleId="PageNumber">
    <w:name w:val="page number"/>
    <w:basedOn w:val="DefaultParagraphFont"/>
    <w:uiPriority w:val="99"/>
    <w:rsid w:val="009A7972"/>
  </w:style>
  <w:style w:type="paragraph" w:customStyle="1" w:styleId="para">
    <w:name w:val="para"/>
    <w:link w:val="paraChar"/>
    <w:rsid w:val="009A7972"/>
    <w:rPr>
      <w:rFonts w:ascii="Arial" w:hAnsi="Arial"/>
      <w:sz w:val="22"/>
    </w:rPr>
  </w:style>
  <w:style w:type="paragraph" w:customStyle="1" w:styleId="PPAR1">
    <w:name w:val="PPAR1"/>
    <w:basedOn w:val="Normal"/>
    <w:rsid w:val="009A7972"/>
    <w:pPr>
      <w:keepNext/>
      <w:spacing w:before="120" w:after="120"/>
      <w:jc w:val="center"/>
    </w:pPr>
    <w:rPr>
      <w:b/>
      <w:caps/>
    </w:rPr>
  </w:style>
  <w:style w:type="paragraph" w:customStyle="1" w:styleId="RightPar1">
    <w:name w:val="Right Par 1"/>
    <w:rsid w:val="009A7972"/>
    <w:pPr>
      <w:tabs>
        <w:tab w:val="left" w:pos="-720"/>
        <w:tab w:val="left" w:pos="0"/>
        <w:tab w:val="decimal" w:pos="720"/>
      </w:tabs>
      <w:ind w:left="720"/>
    </w:pPr>
    <w:rPr>
      <w:rFonts w:ascii="Swiss 721 Roman" w:hAnsi="Swiss 721 Roman"/>
      <w:sz w:val="18"/>
    </w:rPr>
  </w:style>
  <w:style w:type="paragraph" w:customStyle="1" w:styleId="RightPar2">
    <w:name w:val="Right Par 2"/>
    <w:rsid w:val="009A7972"/>
    <w:pPr>
      <w:numPr>
        <w:numId w:val="170"/>
      </w:numPr>
      <w:tabs>
        <w:tab w:val="left" w:pos="-720"/>
        <w:tab w:val="left" w:pos="0"/>
        <w:tab w:val="left" w:pos="720"/>
        <w:tab w:val="decimal" w:pos="1440"/>
      </w:tabs>
    </w:pPr>
    <w:rPr>
      <w:rFonts w:ascii="Swiss 721 Roman" w:hAnsi="Swiss 721 Roman"/>
      <w:sz w:val="18"/>
    </w:rPr>
  </w:style>
  <w:style w:type="paragraph" w:customStyle="1" w:styleId="RightPar3">
    <w:name w:val="Right Par 3"/>
    <w:rsid w:val="009A7972"/>
    <w:pPr>
      <w:tabs>
        <w:tab w:val="left" w:pos="-720"/>
        <w:tab w:val="left" w:pos="0"/>
        <w:tab w:val="left" w:pos="720"/>
        <w:tab w:val="left" w:pos="1440"/>
        <w:tab w:val="decimal" w:pos="2160"/>
      </w:tabs>
      <w:ind w:left="2160"/>
    </w:pPr>
    <w:rPr>
      <w:rFonts w:ascii="Swiss 721 Roman" w:hAnsi="Swiss 721 Roman"/>
      <w:sz w:val="18"/>
    </w:rPr>
  </w:style>
  <w:style w:type="paragraph" w:customStyle="1" w:styleId="RightPar4">
    <w:name w:val="Right Par 4"/>
    <w:rsid w:val="009A7972"/>
    <w:pPr>
      <w:tabs>
        <w:tab w:val="left" w:pos="-720"/>
        <w:tab w:val="left" w:pos="0"/>
        <w:tab w:val="left" w:pos="720"/>
        <w:tab w:val="left" w:pos="1440"/>
        <w:tab w:val="left" w:pos="2160"/>
        <w:tab w:val="decimal" w:pos="2880"/>
      </w:tabs>
      <w:ind w:left="2880"/>
    </w:pPr>
    <w:rPr>
      <w:rFonts w:ascii="Swiss 721 Roman" w:hAnsi="Swiss 721 Roman"/>
      <w:sz w:val="18"/>
    </w:rPr>
  </w:style>
  <w:style w:type="paragraph" w:customStyle="1" w:styleId="RightPar5">
    <w:name w:val="Right Par 5"/>
    <w:rsid w:val="009A7972"/>
    <w:pPr>
      <w:tabs>
        <w:tab w:val="left" w:pos="-720"/>
        <w:tab w:val="left" w:pos="0"/>
        <w:tab w:val="left" w:pos="720"/>
        <w:tab w:val="left" w:pos="1440"/>
        <w:tab w:val="left" w:pos="2160"/>
        <w:tab w:val="left" w:pos="2880"/>
        <w:tab w:val="decimal" w:pos="3600"/>
      </w:tabs>
      <w:ind w:left="3600"/>
    </w:pPr>
    <w:rPr>
      <w:rFonts w:ascii="Swiss 721 Roman" w:hAnsi="Swiss 721 Roman"/>
      <w:sz w:val="18"/>
    </w:rPr>
  </w:style>
  <w:style w:type="paragraph" w:customStyle="1" w:styleId="RightPar6">
    <w:name w:val="Right Par 6"/>
    <w:rsid w:val="009A7972"/>
    <w:pPr>
      <w:tabs>
        <w:tab w:val="left" w:pos="-720"/>
        <w:tab w:val="left" w:pos="0"/>
        <w:tab w:val="left" w:pos="720"/>
        <w:tab w:val="left" w:pos="1440"/>
        <w:tab w:val="left" w:pos="2160"/>
        <w:tab w:val="left" w:pos="2880"/>
        <w:tab w:val="left" w:pos="3600"/>
        <w:tab w:val="decimal" w:pos="4320"/>
      </w:tabs>
      <w:ind w:left="4320"/>
    </w:pPr>
    <w:rPr>
      <w:rFonts w:ascii="Swiss 721 Roman" w:hAnsi="Swiss 721 Roman"/>
      <w:sz w:val="18"/>
    </w:rPr>
  </w:style>
  <w:style w:type="paragraph" w:customStyle="1" w:styleId="RightPar7">
    <w:name w:val="Right Par 7"/>
    <w:rsid w:val="009A7972"/>
    <w:pPr>
      <w:tabs>
        <w:tab w:val="left" w:pos="-720"/>
        <w:tab w:val="left" w:pos="0"/>
        <w:tab w:val="left" w:pos="720"/>
        <w:tab w:val="left" w:pos="1440"/>
        <w:tab w:val="left" w:pos="2160"/>
        <w:tab w:val="left" w:pos="2880"/>
        <w:tab w:val="left" w:pos="3600"/>
        <w:tab w:val="left" w:pos="4320"/>
        <w:tab w:val="decimal" w:pos="5040"/>
      </w:tabs>
      <w:ind w:left="5040"/>
    </w:pPr>
    <w:rPr>
      <w:rFonts w:ascii="Swiss 721 Roman" w:hAnsi="Swiss 721 Roman"/>
      <w:sz w:val="18"/>
    </w:rPr>
  </w:style>
  <w:style w:type="paragraph" w:customStyle="1" w:styleId="RightPar8">
    <w:name w:val="Right Par 8"/>
    <w:rsid w:val="009A7972"/>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hAnsi="Swiss 721 Roman"/>
      <w:sz w:val="18"/>
    </w:rPr>
  </w:style>
  <w:style w:type="paragraph" w:customStyle="1" w:styleId="TA">
    <w:name w:val="TA"/>
    <w:rsid w:val="009A7972"/>
    <w:rPr>
      <w:rFonts w:ascii="Arial" w:hAnsi="Arial"/>
      <w:sz w:val="22"/>
    </w:rPr>
  </w:style>
  <w:style w:type="paragraph" w:customStyle="1" w:styleId="ta0">
    <w:name w:val="ta"/>
    <w:rsid w:val="009A7972"/>
    <w:rPr>
      <w:rFonts w:ascii="Arial" w:hAnsi="Arial"/>
      <w:sz w:val="22"/>
    </w:rPr>
  </w:style>
  <w:style w:type="paragraph" w:customStyle="1" w:styleId="TA1">
    <w:name w:val="TA1"/>
    <w:rsid w:val="009A7972"/>
    <w:rPr>
      <w:rFonts w:ascii="Arial" w:hAnsi="Arial"/>
      <w:sz w:val="22"/>
    </w:rPr>
  </w:style>
  <w:style w:type="paragraph" w:customStyle="1" w:styleId="Technical4">
    <w:name w:val="Technical 4"/>
    <w:rsid w:val="009A7972"/>
    <w:pPr>
      <w:tabs>
        <w:tab w:val="left" w:pos="-720"/>
      </w:tabs>
    </w:pPr>
    <w:rPr>
      <w:rFonts w:ascii="Swiss 721 Roman" w:hAnsi="Swiss 721 Roman"/>
      <w:b/>
      <w:sz w:val="18"/>
    </w:rPr>
  </w:style>
  <w:style w:type="paragraph" w:customStyle="1" w:styleId="Technical5">
    <w:name w:val="Technical 5"/>
    <w:rsid w:val="009A7972"/>
    <w:pPr>
      <w:tabs>
        <w:tab w:val="left" w:pos="-720"/>
      </w:tabs>
      <w:ind w:firstLine="720"/>
    </w:pPr>
    <w:rPr>
      <w:rFonts w:ascii="Swiss 721 Roman" w:hAnsi="Swiss 721 Roman"/>
      <w:b/>
      <w:sz w:val="18"/>
    </w:rPr>
  </w:style>
  <w:style w:type="paragraph" w:customStyle="1" w:styleId="Technical6">
    <w:name w:val="Technical 6"/>
    <w:rsid w:val="009A7972"/>
    <w:pPr>
      <w:tabs>
        <w:tab w:val="left" w:pos="-720"/>
      </w:tabs>
      <w:ind w:firstLine="720"/>
    </w:pPr>
    <w:rPr>
      <w:rFonts w:ascii="Swiss 721 Roman" w:hAnsi="Swiss 721 Roman"/>
      <w:b/>
      <w:sz w:val="18"/>
    </w:rPr>
  </w:style>
  <w:style w:type="paragraph" w:customStyle="1" w:styleId="Technical7">
    <w:name w:val="Technical 7"/>
    <w:rsid w:val="009A7972"/>
    <w:pPr>
      <w:tabs>
        <w:tab w:val="left" w:pos="-720"/>
      </w:tabs>
      <w:ind w:firstLine="720"/>
    </w:pPr>
    <w:rPr>
      <w:rFonts w:ascii="Swiss 721 Roman" w:hAnsi="Swiss 721 Roman"/>
      <w:b/>
      <w:sz w:val="18"/>
    </w:rPr>
  </w:style>
  <w:style w:type="paragraph" w:customStyle="1" w:styleId="Technical8">
    <w:name w:val="Technical 8"/>
    <w:rsid w:val="009A7972"/>
    <w:pPr>
      <w:tabs>
        <w:tab w:val="left" w:pos="-720"/>
      </w:tabs>
      <w:ind w:firstLine="720"/>
    </w:pPr>
    <w:rPr>
      <w:rFonts w:ascii="Swiss 721 Roman" w:hAnsi="Swiss 721 Roman"/>
      <w:b/>
      <w:sz w:val="18"/>
    </w:rPr>
  </w:style>
  <w:style w:type="paragraph" w:customStyle="1" w:styleId="TOAHeading1">
    <w:name w:val="TOA Heading1"/>
    <w:basedOn w:val="Normal"/>
    <w:next w:val="Normal"/>
    <w:rsid w:val="009A7972"/>
    <w:pPr>
      <w:tabs>
        <w:tab w:val="right" w:pos="9360"/>
      </w:tabs>
      <w:jc w:val="left"/>
    </w:pPr>
  </w:style>
  <w:style w:type="paragraph" w:styleId="TOAHeading">
    <w:name w:val="toa heading"/>
    <w:basedOn w:val="Normal"/>
    <w:next w:val="Normal"/>
    <w:uiPriority w:val="99"/>
    <w:semiHidden/>
    <w:rsid w:val="009A7972"/>
    <w:pPr>
      <w:tabs>
        <w:tab w:val="right" w:pos="9360"/>
      </w:tabs>
      <w:jc w:val="left"/>
    </w:pPr>
  </w:style>
  <w:style w:type="paragraph" w:styleId="TOC1">
    <w:name w:val="toc 1"/>
    <w:basedOn w:val="Normal"/>
    <w:next w:val="Normal"/>
    <w:autoRedefine/>
    <w:uiPriority w:val="39"/>
    <w:qFormat/>
    <w:rsid w:val="00B66763"/>
    <w:pPr>
      <w:tabs>
        <w:tab w:val="left" w:pos="720"/>
        <w:tab w:val="right" w:pos="9360"/>
      </w:tabs>
      <w:spacing w:before="120" w:after="60"/>
      <w:jc w:val="left"/>
    </w:pPr>
    <w:rPr>
      <w:caps/>
      <w:noProof/>
    </w:rPr>
  </w:style>
  <w:style w:type="paragraph" w:styleId="TOC2">
    <w:name w:val="toc 2"/>
    <w:basedOn w:val="Normal"/>
    <w:next w:val="Normal"/>
    <w:autoRedefine/>
    <w:uiPriority w:val="39"/>
    <w:rsid w:val="009A7972"/>
    <w:pPr>
      <w:tabs>
        <w:tab w:val="left" w:pos="720"/>
        <w:tab w:val="left" w:pos="1440"/>
        <w:tab w:val="right" w:pos="9360"/>
      </w:tabs>
      <w:ind w:left="720"/>
      <w:jc w:val="left"/>
    </w:pPr>
    <w:rPr>
      <w:noProof/>
      <w:color w:val="000000"/>
    </w:rPr>
  </w:style>
  <w:style w:type="paragraph" w:styleId="TOC4">
    <w:name w:val="toc 4"/>
    <w:basedOn w:val="Normal"/>
    <w:next w:val="Normal"/>
    <w:uiPriority w:val="39"/>
    <w:semiHidden/>
    <w:rsid w:val="009A7972"/>
    <w:pPr>
      <w:tabs>
        <w:tab w:val="right" w:pos="9360"/>
      </w:tabs>
      <w:ind w:left="660"/>
      <w:jc w:val="left"/>
    </w:pPr>
    <w:rPr>
      <w:rFonts w:ascii="Times New Roman" w:hAnsi="Times New Roman"/>
      <w:sz w:val="20"/>
    </w:rPr>
  </w:style>
  <w:style w:type="paragraph" w:styleId="TOC5">
    <w:name w:val="toc 5"/>
    <w:basedOn w:val="Normal"/>
    <w:next w:val="Normal"/>
    <w:uiPriority w:val="39"/>
    <w:semiHidden/>
    <w:rsid w:val="009A7972"/>
    <w:pPr>
      <w:tabs>
        <w:tab w:val="right" w:pos="9360"/>
      </w:tabs>
      <w:ind w:left="880"/>
      <w:jc w:val="left"/>
    </w:pPr>
    <w:rPr>
      <w:rFonts w:ascii="Times New Roman" w:hAnsi="Times New Roman"/>
      <w:sz w:val="20"/>
    </w:rPr>
  </w:style>
  <w:style w:type="paragraph" w:styleId="TOC6">
    <w:name w:val="toc 6"/>
    <w:basedOn w:val="Normal"/>
    <w:next w:val="Normal"/>
    <w:uiPriority w:val="39"/>
    <w:semiHidden/>
    <w:rsid w:val="009A7972"/>
    <w:pPr>
      <w:tabs>
        <w:tab w:val="right" w:pos="9360"/>
      </w:tabs>
      <w:ind w:left="1100"/>
      <w:jc w:val="left"/>
    </w:pPr>
    <w:rPr>
      <w:rFonts w:ascii="Times New Roman" w:hAnsi="Times New Roman"/>
      <w:sz w:val="20"/>
    </w:rPr>
  </w:style>
  <w:style w:type="paragraph" w:styleId="TOC7">
    <w:name w:val="toc 7"/>
    <w:basedOn w:val="Normal"/>
    <w:next w:val="Normal"/>
    <w:uiPriority w:val="39"/>
    <w:semiHidden/>
    <w:rsid w:val="009A7972"/>
    <w:pPr>
      <w:tabs>
        <w:tab w:val="right" w:pos="9360"/>
      </w:tabs>
      <w:ind w:left="1320"/>
      <w:jc w:val="left"/>
    </w:pPr>
    <w:rPr>
      <w:rFonts w:ascii="Times New Roman" w:hAnsi="Times New Roman"/>
      <w:sz w:val="20"/>
    </w:rPr>
  </w:style>
  <w:style w:type="paragraph" w:styleId="TOC8">
    <w:name w:val="toc 8"/>
    <w:basedOn w:val="Normal"/>
    <w:next w:val="Normal"/>
    <w:uiPriority w:val="39"/>
    <w:semiHidden/>
    <w:rsid w:val="009A7972"/>
    <w:pPr>
      <w:tabs>
        <w:tab w:val="right" w:pos="9360"/>
      </w:tabs>
      <w:ind w:left="1540"/>
      <w:jc w:val="left"/>
    </w:pPr>
    <w:rPr>
      <w:rFonts w:ascii="Times New Roman" w:hAnsi="Times New Roman"/>
      <w:sz w:val="20"/>
    </w:rPr>
  </w:style>
  <w:style w:type="paragraph" w:styleId="TOC9">
    <w:name w:val="toc 9"/>
    <w:basedOn w:val="Normal"/>
    <w:next w:val="Normal"/>
    <w:uiPriority w:val="39"/>
    <w:semiHidden/>
    <w:rsid w:val="009A7972"/>
    <w:pPr>
      <w:tabs>
        <w:tab w:val="right" w:pos="9360"/>
      </w:tabs>
      <w:ind w:left="1760"/>
      <w:jc w:val="left"/>
    </w:pPr>
    <w:rPr>
      <w:rFonts w:ascii="Times New Roman" w:hAnsi="Times New Roman"/>
      <w:sz w:val="20"/>
    </w:rPr>
  </w:style>
  <w:style w:type="paragraph" w:customStyle="1" w:styleId="TOC91">
    <w:name w:val="TOC 91"/>
    <w:basedOn w:val="Normal"/>
    <w:next w:val="Normal"/>
    <w:rsid w:val="009A7972"/>
    <w:pPr>
      <w:tabs>
        <w:tab w:val="right" w:leader="dot" w:pos="9360"/>
      </w:tabs>
      <w:ind w:left="720" w:hanging="720"/>
      <w:jc w:val="left"/>
    </w:pPr>
  </w:style>
  <w:style w:type="paragraph" w:styleId="TOCHeading">
    <w:name w:val="TOC Heading"/>
    <w:basedOn w:val="Heading1"/>
    <w:next w:val="Normal"/>
    <w:uiPriority w:val="39"/>
    <w:qFormat/>
    <w:rsid w:val="004B4B19"/>
    <w:pPr>
      <w:keepLines/>
      <w:tabs>
        <w:tab w:val="clear" w:pos="720"/>
      </w:tabs>
      <w:spacing w:before="480" w:after="0" w:line="276" w:lineRule="auto"/>
      <w:ind w:left="0" w:firstLine="0"/>
      <w:jc w:val="left"/>
      <w:outlineLvl w:val="9"/>
    </w:pPr>
    <w:rPr>
      <w:bCs/>
      <w:caps w:val="0"/>
      <w:color w:val="365F91"/>
      <w:kern w:val="0"/>
      <w:sz w:val="28"/>
      <w:szCs w:val="28"/>
    </w:rPr>
  </w:style>
  <w:style w:type="paragraph" w:styleId="ListParagraph">
    <w:name w:val="List Paragraph"/>
    <w:aliases w:val="Figures,Bullets,List Bullet-OpsManual,References,Title Style 1,List Paragraph nowy,List Paragraph (numbered (a)),Liste 1,ANNEX,List Paragraph1,List Paragraph2,Ha,Paragraphe  revu,Citation List,Resume Title,Riana Table Bullets 1,WB Para,罗列"/>
    <w:basedOn w:val="Normal"/>
    <w:link w:val="ListParagraphChar"/>
    <w:uiPriority w:val="34"/>
    <w:qFormat/>
    <w:rsid w:val="004B4B19"/>
    <w:pPr>
      <w:ind w:left="720"/>
    </w:pPr>
  </w:style>
  <w:style w:type="character" w:customStyle="1" w:styleId="ListParagraphChar">
    <w:name w:val="List Paragraph Char"/>
    <w:aliases w:val="Figures Char,Bullets Char,List Bullet-OpsManual Char,References Char,Title Style 1 Char,List Paragraph nowy Char,List Paragraph (numbered (a)) Char,Liste 1 Char,ANNEX Char,List Paragraph1 Char,List Paragraph2 Char,Ha Char,罗列 Char"/>
    <w:basedOn w:val="DefaultParagraphFont"/>
    <w:link w:val="ListParagraph"/>
    <w:uiPriority w:val="34"/>
    <w:qFormat/>
    <w:locked/>
    <w:rsid w:val="00AD78A3"/>
    <w:rPr>
      <w:rFonts w:ascii="Arial" w:hAnsi="Arial"/>
      <w:sz w:val="22"/>
    </w:rPr>
  </w:style>
  <w:style w:type="table" w:styleId="TableGrid">
    <w:name w:val="Table Grid"/>
    <w:aliases w:val="网格型!,（网格型）,tableau PC"/>
    <w:basedOn w:val="TableNormal"/>
    <w:uiPriority w:val="39"/>
    <w:qFormat/>
    <w:rsid w:val="004B4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delNrmlSingle">
    <w:name w:val="ModelNrmlSingle"/>
    <w:basedOn w:val="Normal"/>
    <w:rsid w:val="004B4B19"/>
    <w:pPr>
      <w:spacing w:after="240"/>
      <w:ind w:firstLine="720"/>
    </w:pPr>
    <w:rPr>
      <w:rFonts w:ascii="Times New Roman" w:hAnsi="Times New Roman"/>
    </w:rPr>
  </w:style>
  <w:style w:type="paragraph" w:styleId="CommentText">
    <w:name w:val="annotation text"/>
    <w:basedOn w:val="Normal"/>
    <w:link w:val="CommentTextChar"/>
    <w:uiPriority w:val="99"/>
    <w:rsid w:val="00C915A1"/>
    <w:rPr>
      <w:sz w:val="20"/>
    </w:rPr>
  </w:style>
  <w:style w:type="character" w:customStyle="1" w:styleId="CommentTextChar">
    <w:name w:val="Comment Text Char"/>
    <w:link w:val="CommentText"/>
    <w:uiPriority w:val="99"/>
    <w:qFormat/>
    <w:rsid w:val="00C915A1"/>
    <w:rPr>
      <w:rFonts w:ascii="Arial" w:hAnsi="Arial"/>
    </w:rPr>
  </w:style>
  <w:style w:type="character" w:styleId="Hyperlink">
    <w:name w:val="Hyperlink"/>
    <w:uiPriority w:val="99"/>
    <w:rsid w:val="00C915A1"/>
    <w:rPr>
      <w:color w:val="0000FF"/>
      <w:u w:val="single"/>
    </w:rPr>
  </w:style>
  <w:style w:type="paragraph" w:styleId="BalloonText">
    <w:name w:val="Balloon Text"/>
    <w:basedOn w:val="Normal"/>
    <w:link w:val="BalloonTextChar"/>
    <w:uiPriority w:val="99"/>
    <w:rsid w:val="00132574"/>
    <w:rPr>
      <w:rFonts w:ascii="Tahoma" w:hAnsi="Tahoma" w:cs="Tahoma"/>
      <w:sz w:val="16"/>
      <w:szCs w:val="16"/>
    </w:rPr>
  </w:style>
  <w:style w:type="character" w:customStyle="1" w:styleId="BalloonTextChar">
    <w:name w:val="Balloon Text Char"/>
    <w:link w:val="BalloonText"/>
    <w:uiPriority w:val="99"/>
    <w:rsid w:val="00132574"/>
    <w:rPr>
      <w:rFonts w:ascii="Tahoma" w:hAnsi="Tahoma" w:cs="Tahoma"/>
      <w:sz w:val="16"/>
      <w:szCs w:val="16"/>
    </w:rPr>
  </w:style>
  <w:style w:type="character" w:styleId="FollowedHyperlink">
    <w:name w:val="FollowedHyperlink"/>
    <w:uiPriority w:val="99"/>
    <w:rsid w:val="001F37F6"/>
    <w:rPr>
      <w:color w:val="800080"/>
      <w:u w:val="single"/>
    </w:rPr>
  </w:style>
  <w:style w:type="character" w:styleId="CommentReference">
    <w:name w:val="annotation reference"/>
    <w:qFormat/>
    <w:rsid w:val="00AF0CAF"/>
    <w:rPr>
      <w:sz w:val="16"/>
      <w:szCs w:val="16"/>
    </w:rPr>
  </w:style>
  <w:style w:type="paragraph" w:styleId="CommentSubject">
    <w:name w:val="annotation subject"/>
    <w:basedOn w:val="CommentText"/>
    <w:next w:val="CommentText"/>
    <w:link w:val="CommentSubjectChar"/>
    <w:uiPriority w:val="99"/>
    <w:rsid w:val="007E601D"/>
    <w:rPr>
      <w:b/>
      <w:bCs/>
    </w:rPr>
  </w:style>
  <w:style w:type="character" w:customStyle="1" w:styleId="CommentSubjectChar">
    <w:name w:val="Comment Subject Char"/>
    <w:link w:val="CommentSubject"/>
    <w:uiPriority w:val="99"/>
    <w:rsid w:val="007E601D"/>
    <w:rPr>
      <w:rFonts w:ascii="Arial" w:hAnsi="Arial"/>
      <w:b/>
      <w:bCs/>
    </w:rPr>
  </w:style>
  <w:style w:type="paragraph" w:customStyle="1" w:styleId="Default">
    <w:name w:val="Default"/>
    <w:rsid w:val="0053033D"/>
    <w:pPr>
      <w:autoSpaceDE w:val="0"/>
      <w:autoSpaceDN w:val="0"/>
      <w:adjustRightInd w:val="0"/>
    </w:pPr>
    <w:rPr>
      <w:rFonts w:ascii="Arial" w:eastAsia="SimSun" w:hAnsi="Arial" w:cs="Arial"/>
      <w:color w:val="000000"/>
      <w:sz w:val="24"/>
      <w:szCs w:val="24"/>
      <w:lang w:eastAsia="zh-CN"/>
    </w:rPr>
  </w:style>
  <w:style w:type="paragraph" w:styleId="Revision">
    <w:name w:val="Revision"/>
    <w:hidden/>
    <w:uiPriority w:val="99"/>
    <w:semiHidden/>
    <w:rsid w:val="0019012F"/>
    <w:pPr>
      <w:jc w:val="left"/>
    </w:pPr>
    <w:rPr>
      <w:rFonts w:ascii="Arial" w:hAnsi="Arial"/>
      <w:sz w:val="22"/>
    </w:rPr>
  </w:style>
  <w:style w:type="character" w:styleId="UnresolvedMention">
    <w:name w:val="Unresolved Mention"/>
    <w:basedOn w:val="DefaultParagraphFont"/>
    <w:uiPriority w:val="99"/>
    <w:unhideWhenUsed/>
    <w:rsid w:val="00DE6D64"/>
    <w:rPr>
      <w:color w:val="605E5C"/>
      <w:shd w:val="clear" w:color="auto" w:fill="E1DFDD"/>
    </w:rPr>
  </w:style>
  <w:style w:type="character" w:styleId="IntenseReference">
    <w:name w:val="Intense Reference"/>
    <w:basedOn w:val="DefaultParagraphFont"/>
    <w:uiPriority w:val="32"/>
    <w:qFormat/>
    <w:rsid w:val="00AD78A3"/>
    <w:rPr>
      <w:rFonts w:ascii="Arial" w:hAnsi="Arial"/>
      <w:b/>
      <w:bCs/>
      <w:smallCaps/>
      <w:noProof w:val="0"/>
      <w:color w:val="4F81BD" w:themeColor="accent1"/>
      <w:spacing w:val="5"/>
      <w:w w:val="100"/>
      <w:kern w:val="0"/>
      <w:position w:val="0"/>
      <w:u w:val="none"/>
      <w:lang w:val="en-US"/>
    </w:rPr>
  </w:style>
  <w:style w:type="character" w:styleId="Emphasis">
    <w:name w:val="Emphasis"/>
    <w:basedOn w:val="DefaultParagraphFont"/>
    <w:uiPriority w:val="3"/>
    <w:qFormat/>
    <w:rsid w:val="00AD78A3"/>
    <w:rPr>
      <w:i/>
      <w:iCs/>
    </w:rPr>
  </w:style>
  <w:style w:type="character" w:styleId="Strong">
    <w:name w:val="Strong"/>
    <w:basedOn w:val="DefaultParagraphFont"/>
    <w:uiPriority w:val="4"/>
    <w:qFormat/>
    <w:rsid w:val="001E10EB"/>
    <w:rPr>
      <w:b/>
      <w:bCs/>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uiPriority w:val="99"/>
    <w:qFormat/>
    <w:rsid w:val="00A2496C"/>
    <w:pPr>
      <w:spacing w:after="160" w:line="240" w:lineRule="exact"/>
      <w:jc w:val="left"/>
    </w:pPr>
    <w:rPr>
      <w:rFonts w:ascii="Times New Roman" w:hAnsi="Times New Roman"/>
      <w:sz w:val="20"/>
      <w:vertAlign w:val="superscript"/>
    </w:rPr>
  </w:style>
  <w:style w:type="paragraph" w:customStyle="1" w:styleId="LMPara">
    <w:name w:val="LMPara"/>
    <w:basedOn w:val="Normal"/>
    <w:qFormat/>
    <w:rsid w:val="00620584"/>
    <w:pPr>
      <w:numPr>
        <w:numId w:val="108"/>
      </w:numPr>
      <w:spacing w:before="200" w:after="200"/>
    </w:pPr>
    <w:rPr>
      <w:rFonts w:cs="Arial"/>
      <w:lang w:val="en-GB" w:eastAsia="en-GB"/>
    </w:rPr>
  </w:style>
  <w:style w:type="character" w:styleId="Mention">
    <w:name w:val="Mention"/>
    <w:basedOn w:val="DefaultParagraphFont"/>
    <w:uiPriority w:val="99"/>
    <w:unhideWhenUsed/>
    <w:rsid w:val="001B53CA"/>
    <w:rPr>
      <w:color w:val="2B579A"/>
      <w:shd w:val="clear" w:color="auto" w:fill="E1DFDD"/>
    </w:rPr>
  </w:style>
  <w:style w:type="paragraph" w:customStyle="1" w:styleId="BodyTextNumbered">
    <w:name w:val="Body Text Numbered"/>
    <w:basedOn w:val="BodyText"/>
    <w:rsid w:val="00620584"/>
    <w:pPr>
      <w:numPr>
        <w:numId w:val="113"/>
      </w:numPr>
      <w:spacing w:after="240"/>
    </w:pPr>
    <w:rPr>
      <w:rFonts w:cs="Arial"/>
      <w:b w:val="0"/>
      <w:sz w:val="20"/>
      <w:lang w:eastAsia="en-AU"/>
    </w:rPr>
  </w:style>
  <w:style w:type="paragraph" w:styleId="NormalWeb">
    <w:name w:val="Normal (Web)"/>
    <w:basedOn w:val="Normal"/>
    <w:uiPriority w:val="99"/>
    <w:semiHidden/>
    <w:unhideWhenUsed/>
    <w:rsid w:val="00497475"/>
    <w:pPr>
      <w:spacing w:before="100" w:beforeAutospacing="1" w:after="100" w:afterAutospacing="1"/>
      <w:jc w:val="left"/>
    </w:pPr>
    <w:rPr>
      <w:rFonts w:ascii="Times New Roman" w:hAnsi="Times New Roman"/>
      <w:sz w:val="24"/>
      <w:szCs w:val="24"/>
    </w:rPr>
  </w:style>
  <w:style w:type="paragraph" w:styleId="ListNumber">
    <w:name w:val="List Number"/>
    <w:basedOn w:val="Normal"/>
    <w:uiPriority w:val="10"/>
    <w:qFormat/>
    <w:rsid w:val="0021751A"/>
    <w:pPr>
      <w:spacing w:before="160" w:line="259" w:lineRule="auto"/>
      <w:ind w:left="792" w:hanging="360"/>
      <w:jc w:val="left"/>
    </w:pPr>
    <w:rPr>
      <w:rFonts w:asciiTheme="minorHAnsi" w:eastAsiaTheme="minorEastAsia" w:hAnsiTheme="minorHAnsi" w:cstheme="minorBidi"/>
      <w:color w:val="4A442A" w:themeColor="background2" w:themeShade="40"/>
      <w:szCs w:val="22"/>
    </w:rPr>
  </w:style>
  <w:style w:type="paragraph" w:styleId="Title">
    <w:name w:val="Title"/>
    <w:basedOn w:val="Normal"/>
    <w:link w:val="TitleChar"/>
    <w:uiPriority w:val="1"/>
    <w:qFormat/>
    <w:rsid w:val="0021751A"/>
    <w:pPr>
      <w:pBdr>
        <w:left w:val="single" w:sz="48" w:space="0" w:color="4BACC6" w:themeColor="accent5"/>
      </w:pBdr>
      <w:shd w:val="clear" w:color="auto" w:fill="4BACC6" w:themeFill="accent5"/>
      <w:ind w:left="144"/>
      <w:contextualSpacing/>
      <w:jc w:val="left"/>
    </w:pPr>
    <w:rPr>
      <w:rFonts w:asciiTheme="majorHAnsi" w:eastAsiaTheme="majorEastAsia" w:hAnsiTheme="majorHAnsi" w:cstheme="majorBidi"/>
      <w:color w:val="FFFFFF" w:themeColor="background1"/>
      <w:spacing w:val="-10"/>
      <w:kern w:val="28"/>
      <w:sz w:val="96"/>
      <w:szCs w:val="56"/>
    </w:rPr>
  </w:style>
  <w:style w:type="character" w:customStyle="1" w:styleId="TitleChar">
    <w:name w:val="Title Char"/>
    <w:basedOn w:val="DefaultParagraphFont"/>
    <w:link w:val="Title"/>
    <w:uiPriority w:val="1"/>
    <w:rsid w:val="0021751A"/>
    <w:rPr>
      <w:rFonts w:asciiTheme="majorHAnsi" w:eastAsiaTheme="majorEastAsia" w:hAnsiTheme="majorHAnsi" w:cstheme="majorBidi"/>
      <w:color w:val="FFFFFF" w:themeColor="background1"/>
      <w:spacing w:val="-10"/>
      <w:kern w:val="28"/>
      <w:sz w:val="96"/>
      <w:szCs w:val="56"/>
      <w:shd w:val="clear" w:color="auto" w:fill="4BACC6" w:themeFill="accent5"/>
    </w:rPr>
  </w:style>
  <w:style w:type="paragraph" w:styleId="Subtitle">
    <w:name w:val="Subtitle"/>
    <w:basedOn w:val="Normal"/>
    <w:next w:val="Normal"/>
    <w:link w:val="SubtitleChar"/>
    <w:uiPriority w:val="2"/>
    <w:qFormat/>
    <w:rsid w:val="0021751A"/>
    <w:pPr>
      <w:numPr>
        <w:ilvl w:val="1"/>
      </w:numPr>
      <w:pBdr>
        <w:left w:val="single" w:sz="48" w:space="0" w:color="4BACC6" w:themeColor="accent5"/>
        <w:bottom w:val="single" w:sz="48" w:space="1" w:color="4BACC6" w:themeColor="accent5"/>
      </w:pBdr>
      <w:shd w:val="clear" w:color="auto" w:fill="4BACC6" w:themeFill="accent5"/>
      <w:spacing w:after="120" w:line="259" w:lineRule="auto"/>
      <w:ind w:left="144"/>
      <w:contextualSpacing/>
      <w:jc w:val="left"/>
    </w:pPr>
    <w:rPr>
      <w:rFonts w:asciiTheme="majorHAnsi" w:eastAsiaTheme="minorEastAsia" w:hAnsiTheme="majorHAnsi" w:cstheme="minorBidi"/>
      <w:color w:val="FFFFFF" w:themeColor="background1"/>
      <w:spacing w:val="15"/>
      <w:sz w:val="36"/>
      <w:szCs w:val="22"/>
    </w:rPr>
  </w:style>
  <w:style w:type="character" w:customStyle="1" w:styleId="SubtitleChar">
    <w:name w:val="Subtitle Char"/>
    <w:basedOn w:val="DefaultParagraphFont"/>
    <w:link w:val="Subtitle"/>
    <w:uiPriority w:val="2"/>
    <w:rsid w:val="0021751A"/>
    <w:rPr>
      <w:rFonts w:asciiTheme="majorHAnsi" w:eastAsiaTheme="minorEastAsia" w:hAnsiTheme="majorHAnsi" w:cstheme="minorBidi"/>
      <w:color w:val="FFFFFF" w:themeColor="background1"/>
      <w:spacing w:val="15"/>
      <w:sz w:val="36"/>
      <w:szCs w:val="22"/>
      <w:shd w:val="clear" w:color="auto" w:fill="4BACC6" w:themeFill="accent5"/>
    </w:rPr>
  </w:style>
  <w:style w:type="character" w:styleId="IntenseEmphasis">
    <w:name w:val="Intense Emphasis"/>
    <w:basedOn w:val="DefaultParagraphFont"/>
    <w:uiPriority w:val="21"/>
    <w:qFormat/>
    <w:rsid w:val="0021751A"/>
    <w:rPr>
      <w:i/>
      <w:iCs/>
      <w:color w:val="4BACC6" w:themeColor="accent5"/>
    </w:rPr>
  </w:style>
  <w:style w:type="paragraph" w:styleId="ListBullet">
    <w:name w:val="List Bullet"/>
    <w:basedOn w:val="Normal"/>
    <w:uiPriority w:val="11"/>
    <w:qFormat/>
    <w:rsid w:val="0021751A"/>
    <w:pPr>
      <w:tabs>
        <w:tab w:val="num" w:pos="360"/>
      </w:tabs>
      <w:spacing w:before="160" w:line="259" w:lineRule="auto"/>
      <w:ind w:left="360" w:hanging="360"/>
      <w:jc w:val="left"/>
    </w:pPr>
    <w:rPr>
      <w:rFonts w:asciiTheme="minorHAnsi" w:eastAsiaTheme="minorHAnsi" w:hAnsiTheme="minorHAnsi" w:cstheme="minorBidi"/>
      <w:szCs w:val="22"/>
    </w:rPr>
  </w:style>
  <w:style w:type="paragraph" w:customStyle="1" w:styleId="Heading1-PageBreak">
    <w:name w:val="Heading 1 - Page Break"/>
    <w:basedOn w:val="Normal"/>
    <w:uiPriority w:val="6"/>
    <w:qFormat/>
    <w:rsid w:val="0021751A"/>
    <w:pPr>
      <w:keepNext/>
      <w:keepLines/>
      <w:pageBreakBefore/>
      <w:pBdr>
        <w:bottom w:val="single" w:sz="18" w:space="1" w:color="4BACC6" w:themeColor="accent5"/>
      </w:pBdr>
      <w:spacing w:before="360" w:after="240" w:line="259" w:lineRule="auto"/>
      <w:contextualSpacing/>
      <w:jc w:val="left"/>
    </w:pPr>
    <w:rPr>
      <w:rFonts w:asciiTheme="majorHAnsi" w:eastAsiaTheme="minorHAnsi" w:hAnsiTheme="majorHAnsi" w:cstheme="minorBidi"/>
      <w:color w:val="4A442A" w:themeColor="background2" w:themeShade="40"/>
      <w:sz w:val="52"/>
      <w:szCs w:val="22"/>
    </w:rPr>
  </w:style>
  <w:style w:type="paragraph" w:customStyle="1" w:styleId="Image">
    <w:name w:val="Image"/>
    <w:basedOn w:val="Normal"/>
    <w:uiPriority w:val="22"/>
    <w:qFormat/>
    <w:rsid w:val="0021751A"/>
    <w:pPr>
      <w:spacing w:before="160" w:line="259" w:lineRule="auto"/>
      <w:jc w:val="right"/>
    </w:pPr>
    <w:rPr>
      <w:rFonts w:asciiTheme="minorHAnsi" w:eastAsiaTheme="minorHAnsi" w:hAnsiTheme="minorHAnsi" w:cstheme="minorBidi"/>
      <w:szCs w:val="22"/>
    </w:rPr>
  </w:style>
  <w:style w:type="paragraph" w:styleId="BodyText2">
    <w:name w:val="Body Text 2"/>
    <w:basedOn w:val="Normal"/>
    <w:link w:val="BodyText2Char"/>
    <w:unhideWhenUsed/>
    <w:rsid w:val="0021751A"/>
    <w:pPr>
      <w:spacing w:before="160" w:after="120" w:line="480" w:lineRule="auto"/>
      <w:jc w:val="left"/>
    </w:pPr>
    <w:rPr>
      <w:rFonts w:asciiTheme="minorHAnsi" w:eastAsiaTheme="minorHAnsi" w:hAnsiTheme="minorHAnsi" w:cstheme="minorBidi"/>
      <w:szCs w:val="22"/>
    </w:rPr>
  </w:style>
  <w:style w:type="character" w:customStyle="1" w:styleId="BodyText2Char">
    <w:name w:val="Body Text 2 Char"/>
    <w:basedOn w:val="DefaultParagraphFont"/>
    <w:link w:val="BodyText2"/>
    <w:rsid w:val="0021751A"/>
    <w:rPr>
      <w:rFonts w:asciiTheme="minorHAnsi" w:eastAsiaTheme="minorHAnsi" w:hAnsiTheme="minorHAnsi" w:cstheme="minorBidi"/>
      <w:sz w:val="22"/>
      <w:szCs w:val="22"/>
    </w:rPr>
  </w:style>
  <w:style w:type="paragraph" w:styleId="BodyText3">
    <w:name w:val="Body Text 3"/>
    <w:basedOn w:val="Normal"/>
    <w:link w:val="BodyText3Char"/>
    <w:uiPriority w:val="99"/>
    <w:semiHidden/>
    <w:unhideWhenUsed/>
    <w:rsid w:val="0021751A"/>
    <w:pPr>
      <w:spacing w:before="160" w:after="120" w:line="259" w:lineRule="auto"/>
      <w:jc w:val="left"/>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rsid w:val="0021751A"/>
    <w:rPr>
      <w:rFonts w:asciiTheme="minorHAnsi" w:eastAsiaTheme="minorHAnsi" w:hAnsiTheme="minorHAnsi" w:cstheme="minorBidi"/>
      <w:sz w:val="22"/>
      <w:szCs w:val="16"/>
    </w:rPr>
  </w:style>
  <w:style w:type="paragraph" w:styleId="BodyTextFirstIndent">
    <w:name w:val="Body Text First Indent"/>
    <w:basedOn w:val="BodyText"/>
    <w:link w:val="BodyTextFirstIndentChar"/>
    <w:uiPriority w:val="99"/>
    <w:semiHidden/>
    <w:unhideWhenUsed/>
    <w:rsid w:val="0021751A"/>
    <w:pPr>
      <w:spacing w:before="160" w:line="259" w:lineRule="auto"/>
      <w:ind w:firstLine="360"/>
      <w:jc w:val="left"/>
    </w:pPr>
    <w:rPr>
      <w:rFonts w:asciiTheme="minorHAnsi" w:eastAsiaTheme="minorHAnsi" w:hAnsiTheme="minorHAnsi" w:cstheme="minorBidi"/>
      <w:b w:val="0"/>
      <w:szCs w:val="22"/>
    </w:rPr>
  </w:style>
  <w:style w:type="character" w:customStyle="1" w:styleId="BodyTextFirstIndentChar">
    <w:name w:val="Body Text First Indent Char"/>
    <w:basedOn w:val="BodyTextChar"/>
    <w:link w:val="BodyTextFirstIndent"/>
    <w:uiPriority w:val="99"/>
    <w:semiHidden/>
    <w:rsid w:val="0021751A"/>
    <w:rPr>
      <w:rFonts w:asciiTheme="minorHAnsi" w:eastAsiaTheme="minorHAnsi" w:hAnsiTheme="minorHAnsi" w:cstheme="minorBidi"/>
      <w:b w:val="0"/>
      <w:sz w:val="22"/>
      <w:szCs w:val="22"/>
    </w:rPr>
  </w:style>
  <w:style w:type="paragraph" w:styleId="BodyTextFirstIndent2">
    <w:name w:val="Body Text First Indent 2"/>
    <w:basedOn w:val="BodyTextIndent"/>
    <w:link w:val="BodyTextFirstIndent2Char"/>
    <w:uiPriority w:val="99"/>
    <w:semiHidden/>
    <w:unhideWhenUsed/>
    <w:rsid w:val="0021751A"/>
    <w:pPr>
      <w:spacing w:before="160" w:line="259" w:lineRule="auto"/>
      <w:ind w:left="360" w:firstLine="360"/>
      <w:jc w:val="left"/>
    </w:pPr>
    <w:rPr>
      <w:rFonts w:asciiTheme="minorHAnsi" w:eastAsiaTheme="minorHAnsi" w:hAnsiTheme="minorHAnsi" w:cstheme="minorBidi"/>
      <w:color w:val="auto"/>
      <w:szCs w:val="22"/>
    </w:rPr>
  </w:style>
  <w:style w:type="character" w:customStyle="1" w:styleId="BodyTextFirstIndent2Char">
    <w:name w:val="Body Text First Indent 2 Char"/>
    <w:basedOn w:val="BodyTextIndentChar"/>
    <w:link w:val="BodyTextFirstIndent2"/>
    <w:uiPriority w:val="99"/>
    <w:semiHidden/>
    <w:rsid w:val="0021751A"/>
    <w:rPr>
      <w:rFonts w:asciiTheme="minorHAnsi" w:eastAsiaTheme="minorHAnsi" w:hAnsiTheme="minorHAnsi" w:cstheme="minorBidi"/>
      <w:color w:val="FF0000"/>
      <w:sz w:val="22"/>
      <w:szCs w:val="22"/>
    </w:rPr>
  </w:style>
  <w:style w:type="paragraph" w:styleId="BodyTextIndent2">
    <w:name w:val="Body Text Indent 2"/>
    <w:basedOn w:val="Normal"/>
    <w:link w:val="BodyTextIndent2Char"/>
    <w:uiPriority w:val="99"/>
    <w:semiHidden/>
    <w:unhideWhenUsed/>
    <w:rsid w:val="0021751A"/>
    <w:pPr>
      <w:spacing w:before="160" w:after="120" w:line="480" w:lineRule="auto"/>
      <w:ind w:left="360"/>
      <w:jc w:val="left"/>
    </w:pPr>
    <w:rPr>
      <w:rFonts w:asciiTheme="minorHAnsi" w:eastAsiaTheme="minorHAnsi" w:hAnsiTheme="minorHAnsi" w:cstheme="minorBidi"/>
      <w:szCs w:val="22"/>
    </w:rPr>
  </w:style>
  <w:style w:type="character" w:customStyle="1" w:styleId="BodyTextIndent2Char">
    <w:name w:val="Body Text Indent 2 Char"/>
    <w:basedOn w:val="DefaultParagraphFont"/>
    <w:link w:val="BodyTextIndent2"/>
    <w:uiPriority w:val="99"/>
    <w:rsid w:val="0021751A"/>
    <w:rPr>
      <w:rFonts w:asciiTheme="minorHAnsi" w:eastAsiaTheme="minorHAnsi" w:hAnsiTheme="minorHAnsi" w:cstheme="minorBidi"/>
      <w:sz w:val="22"/>
      <w:szCs w:val="22"/>
    </w:rPr>
  </w:style>
  <w:style w:type="paragraph" w:styleId="BodyTextIndent3">
    <w:name w:val="Body Text Indent 3"/>
    <w:basedOn w:val="Normal"/>
    <w:link w:val="BodyTextIndent3Char"/>
    <w:uiPriority w:val="99"/>
    <w:semiHidden/>
    <w:unhideWhenUsed/>
    <w:rsid w:val="0021751A"/>
    <w:pPr>
      <w:spacing w:before="160" w:after="120" w:line="259" w:lineRule="auto"/>
      <w:ind w:left="360"/>
      <w:jc w:val="left"/>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21751A"/>
    <w:rPr>
      <w:rFonts w:asciiTheme="minorHAnsi" w:eastAsiaTheme="minorHAnsi" w:hAnsiTheme="minorHAnsi" w:cstheme="minorBidi"/>
      <w:sz w:val="22"/>
      <w:szCs w:val="16"/>
    </w:rPr>
  </w:style>
  <w:style w:type="character" w:styleId="BookTitle">
    <w:name w:val="Book Title"/>
    <w:basedOn w:val="DefaultParagraphFont"/>
    <w:uiPriority w:val="33"/>
    <w:unhideWhenUsed/>
    <w:qFormat/>
    <w:rsid w:val="0021751A"/>
    <w:rPr>
      <w:b/>
      <w:bCs/>
      <w:i/>
      <w:iCs/>
      <w:spacing w:val="0"/>
    </w:rPr>
  </w:style>
  <w:style w:type="paragraph" w:styleId="Closing">
    <w:name w:val="Closing"/>
    <w:basedOn w:val="Normal"/>
    <w:link w:val="ClosingChar"/>
    <w:uiPriority w:val="99"/>
    <w:semiHidden/>
    <w:unhideWhenUsed/>
    <w:rsid w:val="0021751A"/>
    <w:pPr>
      <w:ind w:left="4320"/>
      <w:jc w:val="left"/>
    </w:pPr>
    <w:rPr>
      <w:rFonts w:asciiTheme="minorHAnsi" w:eastAsiaTheme="minorHAnsi" w:hAnsiTheme="minorHAnsi" w:cstheme="minorBidi"/>
      <w:szCs w:val="22"/>
    </w:rPr>
  </w:style>
  <w:style w:type="character" w:customStyle="1" w:styleId="ClosingChar">
    <w:name w:val="Closing Char"/>
    <w:basedOn w:val="DefaultParagraphFont"/>
    <w:link w:val="Closing"/>
    <w:uiPriority w:val="99"/>
    <w:semiHidden/>
    <w:rsid w:val="0021751A"/>
    <w:rPr>
      <w:rFonts w:asciiTheme="minorHAnsi" w:eastAsiaTheme="minorHAnsi" w:hAnsiTheme="minorHAnsi" w:cstheme="minorBidi"/>
      <w:sz w:val="22"/>
      <w:szCs w:val="22"/>
    </w:rPr>
  </w:style>
  <w:style w:type="paragraph" w:styleId="Date">
    <w:name w:val="Date"/>
    <w:basedOn w:val="Normal"/>
    <w:next w:val="Normal"/>
    <w:link w:val="DateChar"/>
    <w:uiPriority w:val="99"/>
    <w:semiHidden/>
    <w:unhideWhenUsed/>
    <w:rsid w:val="0021751A"/>
    <w:pPr>
      <w:spacing w:before="160" w:line="259" w:lineRule="auto"/>
      <w:jc w:val="left"/>
    </w:pPr>
    <w:rPr>
      <w:rFonts w:asciiTheme="minorHAnsi" w:eastAsiaTheme="minorHAnsi" w:hAnsiTheme="minorHAnsi" w:cstheme="minorBidi"/>
      <w:szCs w:val="22"/>
    </w:rPr>
  </w:style>
  <w:style w:type="character" w:customStyle="1" w:styleId="DateChar">
    <w:name w:val="Date Char"/>
    <w:basedOn w:val="DefaultParagraphFont"/>
    <w:link w:val="Date"/>
    <w:uiPriority w:val="99"/>
    <w:semiHidden/>
    <w:rsid w:val="0021751A"/>
    <w:rPr>
      <w:rFonts w:asciiTheme="minorHAnsi" w:eastAsiaTheme="minorHAnsi" w:hAnsiTheme="minorHAnsi" w:cstheme="minorBidi"/>
      <w:sz w:val="22"/>
      <w:szCs w:val="22"/>
    </w:rPr>
  </w:style>
  <w:style w:type="paragraph" w:styleId="DocumentMap">
    <w:name w:val="Document Map"/>
    <w:basedOn w:val="Normal"/>
    <w:link w:val="DocumentMapChar"/>
    <w:uiPriority w:val="99"/>
    <w:semiHidden/>
    <w:unhideWhenUsed/>
    <w:rsid w:val="0021751A"/>
    <w:pPr>
      <w:jc w:val="left"/>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21751A"/>
    <w:rPr>
      <w:rFonts w:ascii="Segoe UI" w:eastAsiaTheme="minorHAnsi" w:hAnsi="Segoe UI" w:cs="Segoe UI"/>
      <w:sz w:val="22"/>
      <w:szCs w:val="16"/>
    </w:rPr>
  </w:style>
  <w:style w:type="paragraph" w:styleId="E-mailSignature">
    <w:name w:val="E-mail Signature"/>
    <w:basedOn w:val="Normal"/>
    <w:link w:val="E-mailSignatureChar"/>
    <w:uiPriority w:val="99"/>
    <w:semiHidden/>
    <w:unhideWhenUsed/>
    <w:rsid w:val="0021751A"/>
    <w:pPr>
      <w:jc w:val="left"/>
    </w:pPr>
    <w:rPr>
      <w:rFonts w:asciiTheme="minorHAnsi" w:eastAsiaTheme="minorHAnsi" w:hAnsiTheme="minorHAnsi" w:cstheme="minorBidi"/>
      <w:szCs w:val="22"/>
    </w:rPr>
  </w:style>
  <w:style w:type="character" w:customStyle="1" w:styleId="E-mailSignatureChar">
    <w:name w:val="E-mail Signature Char"/>
    <w:basedOn w:val="DefaultParagraphFont"/>
    <w:link w:val="E-mailSignature"/>
    <w:uiPriority w:val="99"/>
    <w:semiHidden/>
    <w:rsid w:val="0021751A"/>
    <w:rPr>
      <w:rFonts w:asciiTheme="minorHAnsi" w:eastAsiaTheme="minorHAnsi" w:hAnsiTheme="minorHAnsi" w:cstheme="minorBidi"/>
      <w:sz w:val="22"/>
      <w:szCs w:val="22"/>
    </w:rPr>
  </w:style>
  <w:style w:type="paragraph" w:styleId="EndnoteText">
    <w:name w:val="endnote text"/>
    <w:basedOn w:val="Normal"/>
    <w:link w:val="EndnoteTextChar"/>
    <w:uiPriority w:val="99"/>
    <w:semiHidden/>
    <w:unhideWhenUsed/>
    <w:rsid w:val="0021751A"/>
    <w:pPr>
      <w:jc w:val="left"/>
    </w:pPr>
    <w:rPr>
      <w:rFonts w:asciiTheme="minorHAnsi" w:eastAsiaTheme="minorHAnsi" w:hAnsiTheme="minorHAnsi" w:cstheme="minorBidi"/>
    </w:rPr>
  </w:style>
  <w:style w:type="character" w:customStyle="1" w:styleId="EndnoteTextChar">
    <w:name w:val="Endnote Text Char"/>
    <w:basedOn w:val="DefaultParagraphFont"/>
    <w:link w:val="EndnoteText"/>
    <w:uiPriority w:val="99"/>
    <w:semiHidden/>
    <w:rsid w:val="0021751A"/>
    <w:rPr>
      <w:rFonts w:asciiTheme="minorHAnsi" w:eastAsiaTheme="minorHAnsi" w:hAnsiTheme="minorHAnsi" w:cstheme="minorBidi"/>
      <w:sz w:val="22"/>
    </w:rPr>
  </w:style>
  <w:style w:type="paragraph" w:styleId="HTMLAddress">
    <w:name w:val="HTML Address"/>
    <w:basedOn w:val="Normal"/>
    <w:link w:val="HTMLAddressChar"/>
    <w:uiPriority w:val="99"/>
    <w:semiHidden/>
    <w:unhideWhenUsed/>
    <w:rsid w:val="0021751A"/>
    <w:pPr>
      <w:jc w:val="left"/>
    </w:pPr>
    <w:rPr>
      <w:rFonts w:asciiTheme="minorHAnsi" w:eastAsiaTheme="minorHAnsi" w:hAnsiTheme="minorHAnsi" w:cstheme="minorBidi"/>
      <w:i/>
      <w:iCs/>
      <w:szCs w:val="22"/>
    </w:rPr>
  </w:style>
  <w:style w:type="character" w:customStyle="1" w:styleId="HTMLAddressChar">
    <w:name w:val="HTML Address Char"/>
    <w:basedOn w:val="DefaultParagraphFont"/>
    <w:link w:val="HTMLAddress"/>
    <w:uiPriority w:val="99"/>
    <w:semiHidden/>
    <w:rsid w:val="0021751A"/>
    <w:rPr>
      <w:rFonts w:asciiTheme="minorHAnsi" w:eastAsiaTheme="minorHAnsi" w:hAnsiTheme="minorHAnsi" w:cstheme="minorBidi"/>
      <w:i/>
      <w:iCs/>
      <w:sz w:val="22"/>
      <w:szCs w:val="22"/>
    </w:rPr>
  </w:style>
  <w:style w:type="paragraph" w:styleId="HTMLPreformatted">
    <w:name w:val="HTML Preformatted"/>
    <w:basedOn w:val="Normal"/>
    <w:link w:val="HTMLPreformattedChar"/>
    <w:uiPriority w:val="99"/>
    <w:semiHidden/>
    <w:unhideWhenUsed/>
    <w:rsid w:val="0021751A"/>
    <w:pPr>
      <w:jc w:val="left"/>
    </w:pPr>
    <w:rPr>
      <w:rFonts w:ascii="Consolas" w:eastAsiaTheme="minorHAnsi" w:hAnsi="Consolas" w:cstheme="minorBidi"/>
    </w:rPr>
  </w:style>
  <w:style w:type="character" w:customStyle="1" w:styleId="HTMLPreformattedChar">
    <w:name w:val="HTML Preformatted Char"/>
    <w:basedOn w:val="DefaultParagraphFont"/>
    <w:link w:val="HTMLPreformatted"/>
    <w:uiPriority w:val="99"/>
    <w:semiHidden/>
    <w:rsid w:val="0021751A"/>
    <w:rPr>
      <w:rFonts w:ascii="Consolas" w:eastAsiaTheme="minorHAnsi" w:hAnsi="Consolas" w:cstheme="minorBidi"/>
      <w:sz w:val="22"/>
    </w:rPr>
  </w:style>
  <w:style w:type="paragraph" w:styleId="IntenseQuote">
    <w:name w:val="Intense Quote"/>
    <w:basedOn w:val="Normal"/>
    <w:next w:val="Normal"/>
    <w:link w:val="IntenseQuoteChar"/>
    <w:uiPriority w:val="30"/>
    <w:unhideWhenUsed/>
    <w:qFormat/>
    <w:rsid w:val="0021751A"/>
    <w:pPr>
      <w:pBdr>
        <w:top w:val="single" w:sz="4" w:space="10" w:color="244061" w:themeColor="accent1" w:themeShade="80"/>
        <w:bottom w:val="single" w:sz="4" w:space="10" w:color="244061" w:themeColor="accent1" w:themeShade="80"/>
      </w:pBdr>
      <w:spacing w:before="360" w:after="360" w:line="259" w:lineRule="auto"/>
      <w:jc w:val="center"/>
    </w:pPr>
    <w:rPr>
      <w:rFonts w:asciiTheme="minorHAnsi" w:eastAsiaTheme="minorHAnsi" w:hAnsiTheme="minorHAnsi" w:cstheme="minorBidi"/>
      <w:i/>
      <w:iCs/>
      <w:color w:val="244061" w:themeColor="accent1" w:themeShade="80"/>
      <w:szCs w:val="22"/>
    </w:rPr>
  </w:style>
  <w:style w:type="character" w:customStyle="1" w:styleId="IntenseQuoteChar">
    <w:name w:val="Intense Quote Char"/>
    <w:basedOn w:val="DefaultParagraphFont"/>
    <w:link w:val="IntenseQuote"/>
    <w:uiPriority w:val="30"/>
    <w:rsid w:val="0021751A"/>
    <w:rPr>
      <w:rFonts w:asciiTheme="minorHAnsi" w:eastAsiaTheme="minorHAnsi" w:hAnsiTheme="minorHAnsi" w:cstheme="minorBidi"/>
      <w:i/>
      <w:iCs/>
      <w:color w:val="244061" w:themeColor="accent1" w:themeShade="80"/>
      <w:sz w:val="22"/>
      <w:szCs w:val="22"/>
    </w:rPr>
  </w:style>
  <w:style w:type="paragraph" w:styleId="List2">
    <w:name w:val="List 2"/>
    <w:basedOn w:val="Normal"/>
    <w:uiPriority w:val="99"/>
    <w:unhideWhenUsed/>
    <w:rsid w:val="0021751A"/>
    <w:pPr>
      <w:spacing w:before="160" w:line="259" w:lineRule="auto"/>
      <w:ind w:left="720" w:hanging="360"/>
      <w:contextualSpacing/>
      <w:jc w:val="left"/>
    </w:pPr>
    <w:rPr>
      <w:rFonts w:asciiTheme="minorHAnsi" w:eastAsiaTheme="minorHAnsi" w:hAnsiTheme="minorHAnsi" w:cstheme="minorBidi"/>
      <w:szCs w:val="22"/>
    </w:rPr>
  </w:style>
  <w:style w:type="paragraph" w:styleId="ListBullet2">
    <w:name w:val="List Bullet 2"/>
    <w:basedOn w:val="Normal"/>
    <w:uiPriority w:val="99"/>
    <w:semiHidden/>
    <w:unhideWhenUsed/>
    <w:rsid w:val="0021751A"/>
    <w:pPr>
      <w:tabs>
        <w:tab w:val="num" w:pos="720"/>
      </w:tabs>
      <w:spacing w:before="160" w:line="259" w:lineRule="auto"/>
      <w:ind w:left="720" w:hanging="360"/>
      <w:contextualSpacing/>
      <w:jc w:val="left"/>
    </w:pPr>
    <w:rPr>
      <w:rFonts w:asciiTheme="minorHAnsi" w:eastAsiaTheme="minorHAnsi" w:hAnsiTheme="minorHAnsi" w:cstheme="minorBidi"/>
      <w:szCs w:val="22"/>
    </w:rPr>
  </w:style>
  <w:style w:type="paragraph" w:styleId="ListBullet3">
    <w:name w:val="List Bullet 3"/>
    <w:basedOn w:val="Normal"/>
    <w:uiPriority w:val="99"/>
    <w:semiHidden/>
    <w:unhideWhenUsed/>
    <w:rsid w:val="0021751A"/>
    <w:pPr>
      <w:tabs>
        <w:tab w:val="num" w:pos="1080"/>
      </w:tabs>
      <w:spacing w:before="160" w:line="259" w:lineRule="auto"/>
      <w:ind w:left="1080" w:hanging="360"/>
      <w:contextualSpacing/>
      <w:jc w:val="left"/>
    </w:pPr>
    <w:rPr>
      <w:rFonts w:asciiTheme="minorHAnsi" w:eastAsiaTheme="minorHAnsi" w:hAnsiTheme="minorHAnsi" w:cstheme="minorBidi"/>
      <w:szCs w:val="22"/>
    </w:rPr>
  </w:style>
  <w:style w:type="paragraph" w:styleId="ListBullet4">
    <w:name w:val="List Bullet 4"/>
    <w:basedOn w:val="Normal"/>
    <w:uiPriority w:val="99"/>
    <w:semiHidden/>
    <w:unhideWhenUsed/>
    <w:rsid w:val="0021751A"/>
    <w:pPr>
      <w:tabs>
        <w:tab w:val="num" w:pos="1440"/>
      </w:tabs>
      <w:spacing w:before="160" w:line="259" w:lineRule="auto"/>
      <w:ind w:left="1440" w:hanging="360"/>
      <w:contextualSpacing/>
      <w:jc w:val="left"/>
    </w:pPr>
    <w:rPr>
      <w:rFonts w:asciiTheme="minorHAnsi" w:eastAsiaTheme="minorHAnsi" w:hAnsiTheme="minorHAnsi" w:cstheme="minorBidi"/>
      <w:szCs w:val="22"/>
    </w:rPr>
  </w:style>
  <w:style w:type="paragraph" w:styleId="ListBullet5">
    <w:name w:val="List Bullet 5"/>
    <w:basedOn w:val="Normal"/>
    <w:uiPriority w:val="99"/>
    <w:semiHidden/>
    <w:unhideWhenUsed/>
    <w:rsid w:val="0021751A"/>
    <w:pPr>
      <w:tabs>
        <w:tab w:val="num" w:pos="1800"/>
      </w:tabs>
      <w:spacing w:before="160" w:line="259" w:lineRule="auto"/>
      <w:ind w:left="1800" w:hanging="360"/>
      <w:contextualSpacing/>
      <w:jc w:val="left"/>
    </w:pPr>
    <w:rPr>
      <w:rFonts w:asciiTheme="minorHAnsi" w:eastAsiaTheme="minorHAnsi" w:hAnsiTheme="minorHAnsi" w:cstheme="minorBidi"/>
      <w:szCs w:val="22"/>
    </w:rPr>
  </w:style>
  <w:style w:type="paragraph" w:styleId="ListContinue4">
    <w:name w:val="List Continue 4"/>
    <w:basedOn w:val="Normal"/>
    <w:uiPriority w:val="99"/>
    <w:unhideWhenUsed/>
    <w:rsid w:val="0021751A"/>
    <w:pPr>
      <w:spacing w:before="160" w:after="120" w:line="259" w:lineRule="auto"/>
      <w:ind w:left="1440"/>
      <w:contextualSpacing/>
      <w:jc w:val="left"/>
    </w:pPr>
    <w:rPr>
      <w:rFonts w:asciiTheme="minorHAnsi" w:eastAsiaTheme="minorHAnsi" w:hAnsiTheme="minorHAnsi" w:cstheme="minorBidi"/>
      <w:szCs w:val="22"/>
    </w:rPr>
  </w:style>
  <w:style w:type="paragraph" w:styleId="ListContinue5">
    <w:name w:val="List Continue 5"/>
    <w:basedOn w:val="Normal"/>
    <w:uiPriority w:val="99"/>
    <w:unhideWhenUsed/>
    <w:rsid w:val="0021751A"/>
    <w:pPr>
      <w:spacing w:before="160" w:after="120" w:line="259" w:lineRule="auto"/>
      <w:ind w:left="1800"/>
      <w:contextualSpacing/>
      <w:jc w:val="left"/>
    </w:pPr>
    <w:rPr>
      <w:rFonts w:asciiTheme="minorHAnsi" w:eastAsiaTheme="minorHAnsi" w:hAnsiTheme="minorHAnsi" w:cstheme="minorBidi"/>
      <w:szCs w:val="22"/>
    </w:rPr>
  </w:style>
  <w:style w:type="paragraph" w:styleId="ListNumber2">
    <w:name w:val="List Number 2"/>
    <w:basedOn w:val="Normal"/>
    <w:uiPriority w:val="99"/>
    <w:semiHidden/>
    <w:unhideWhenUsed/>
    <w:rsid w:val="0021751A"/>
    <w:pPr>
      <w:tabs>
        <w:tab w:val="num" w:pos="720"/>
      </w:tabs>
      <w:spacing w:before="160" w:line="259" w:lineRule="auto"/>
      <w:ind w:left="720" w:hanging="360"/>
      <w:contextualSpacing/>
      <w:jc w:val="left"/>
    </w:pPr>
    <w:rPr>
      <w:rFonts w:asciiTheme="minorHAnsi" w:eastAsiaTheme="minorHAnsi" w:hAnsiTheme="minorHAnsi" w:cstheme="minorBidi"/>
      <w:szCs w:val="22"/>
    </w:rPr>
  </w:style>
  <w:style w:type="paragraph" w:styleId="ListNumber3">
    <w:name w:val="List Number 3"/>
    <w:basedOn w:val="Normal"/>
    <w:uiPriority w:val="99"/>
    <w:semiHidden/>
    <w:unhideWhenUsed/>
    <w:rsid w:val="0021751A"/>
    <w:pPr>
      <w:tabs>
        <w:tab w:val="num" w:pos="1080"/>
      </w:tabs>
      <w:spacing w:before="160" w:line="259" w:lineRule="auto"/>
      <w:ind w:left="1080" w:hanging="360"/>
      <w:contextualSpacing/>
      <w:jc w:val="left"/>
    </w:pPr>
    <w:rPr>
      <w:rFonts w:asciiTheme="minorHAnsi" w:eastAsiaTheme="minorHAnsi" w:hAnsiTheme="minorHAnsi" w:cstheme="minorBidi"/>
      <w:szCs w:val="22"/>
    </w:rPr>
  </w:style>
  <w:style w:type="paragraph" w:styleId="ListNumber4">
    <w:name w:val="List Number 4"/>
    <w:basedOn w:val="Normal"/>
    <w:uiPriority w:val="99"/>
    <w:semiHidden/>
    <w:unhideWhenUsed/>
    <w:rsid w:val="0021751A"/>
    <w:pPr>
      <w:tabs>
        <w:tab w:val="num" w:pos="1440"/>
      </w:tabs>
      <w:spacing w:before="160" w:line="259" w:lineRule="auto"/>
      <w:ind w:left="1440" w:hanging="360"/>
      <w:contextualSpacing/>
      <w:jc w:val="left"/>
    </w:pPr>
    <w:rPr>
      <w:rFonts w:asciiTheme="minorHAnsi" w:eastAsiaTheme="minorHAnsi" w:hAnsiTheme="minorHAnsi" w:cstheme="minorBidi"/>
      <w:szCs w:val="22"/>
    </w:rPr>
  </w:style>
  <w:style w:type="paragraph" w:styleId="ListNumber5">
    <w:name w:val="List Number 5"/>
    <w:basedOn w:val="Normal"/>
    <w:uiPriority w:val="99"/>
    <w:semiHidden/>
    <w:unhideWhenUsed/>
    <w:rsid w:val="0021751A"/>
    <w:pPr>
      <w:tabs>
        <w:tab w:val="num" w:pos="1800"/>
      </w:tabs>
      <w:spacing w:before="160" w:line="259" w:lineRule="auto"/>
      <w:ind w:left="1800" w:hanging="360"/>
      <w:contextualSpacing/>
      <w:jc w:val="left"/>
    </w:pPr>
    <w:rPr>
      <w:rFonts w:asciiTheme="minorHAnsi" w:eastAsiaTheme="minorHAnsi" w:hAnsiTheme="minorHAnsi" w:cstheme="minorBidi"/>
      <w:szCs w:val="22"/>
    </w:rPr>
  </w:style>
  <w:style w:type="paragraph" w:styleId="MacroText">
    <w:name w:val="macro"/>
    <w:link w:val="MacroTextChar"/>
    <w:uiPriority w:val="99"/>
    <w:semiHidden/>
    <w:unhideWhenUsed/>
    <w:rsid w:val="0021751A"/>
    <w:pPr>
      <w:tabs>
        <w:tab w:val="left" w:pos="480"/>
        <w:tab w:val="left" w:pos="960"/>
        <w:tab w:val="left" w:pos="1440"/>
        <w:tab w:val="left" w:pos="1920"/>
        <w:tab w:val="left" w:pos="2400"/>
        <w:tab w:val="left" w:pos="2880"/>
        <w:tab w:val="left" w:pos="3360"/>
        <w:tab w:val="left" w:pos="3840"/>
        <w:tab w:val="left" w:pos="4320"/>
      </w:tabs>
      <w:spacing w:before="160" w:line="259" w:lineRule="auto"/>
      <w:jc w:val="left"/>
    </w:pPr>
    <w:rPr>
      <w:rFonts w:ascii="Consolas" w:eastAsiaTheme="minorHAnsi" w:hAnsi="Consolas" w:cstheme="minorBidi"/>
      <w:sz w:val="22"/>
    </w:rPr>
  </w:style>
  <w:style w:type="character" w:customStyle="1" w:styleId="MacroTextChar">
    <w:name w:val="Macro Text Char"/>
    <w:basedOn w:val="DefaultParagraphFont"/>
    <w:link w:val="MacroText"/>
    <w:uiPriority w:val="99"/>
    <w:semiHidden/>
    <w:rsid w:val="0021751A"/>
    <w:rPr>
      <w:rFonts w:ascii="Consolas" w:eastAsiaTheme="minorHAnsi" w:hAnsi="Consolas" w:cstheme="minorBidi"/>
      <w:sz w:val="22"/>
    </w:rPr>
  </w:style>
  <w:style w:type="paragraph" w:styleId="MessageHeader">
    <w:name w:val="Message Header"/>
    <w:basedOn w:val="Normal"/>
    <w:link w:val="MessageHeaderChar"/>
    <w:uiPriority w:val="99"/>
    <w:unhideWhenUsed/>
    <w:rsid w:val="0021751A"/>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21751A"/>
    <w:rPr>
      <w:rFonts w:asciiTheme="majorHAnsi" w:eastAsiaTheme="majorEastAsia" w:hAnsiTheme="majorHAnsi" w:cstheme="majorBidi"/>
      <w:sz w:val="24"/>
      <w:szCs w:val="24"/>
      <w:shd w:val="pct20" w:color="auto" w:fill="auto"/>
    </w:rPr>
  </w:style>
  <w:style w:type="paragraph" w:styleId="NoSpacing">
    <w:name w:val="No Spacing"/>
    <w:uiPriority w:val="1"/>
    <w:unhideWhenUsed/>
    <w:rsid w:val="0021751A"/>
    <w:pPr>
      <w:jc w:val="left"/>
    </w:pPr>
    <w:rPr>
      <w:rFonts w:asciiTheme="minorHAnsi" w:eastAsiaTheme="minorHAnsi" w:hAnsiTheme="minorHAnsi" w:cstheme="minorBidi"/>
      <w:sz w:val="22"/>
      <w:szCs w:val="22"/>
    </w:rPr>
  </w:style>
  <w:style w:type="paragraph" w:styleId="NoteHeading">
    <w:name w:val="Note Heading"/>
    <w:basedOn w:val="Normal"/>
    <w:next w:val="Normal"/>
    <w:link w:val="NoteHeadingChar"/>
    <w:uiPriority w:val="99"/>
    <w:semiHidden/>
    <w:unhideWhenUsed/>
    <w:rsid w:val="0021751A"/>
    <w:pPr>
      <w:jc w:val="left"/>
    </w:pPr>
    <w:rPr>
      <w:rFonts w:asciiTheme="minorHAnsi" w:eastAsiaTheme="minorHAnsi" w:hAnsiTheme="minorHAnsi" w:cstheme="minorBidi"/>
      <w:szCs w:val="22"/>
    </w:rPr>
  </w:style>
  <w:style w:type="character" w:customStyle="1" w:styleId="NoteHeadingChar">
    <w:name w:val="Note Heading Char"/>
    <w:basedOn w:val="DefaultParagraphFont"/>
    <w:link w:val="NoteHeading"/>
    <w:uiPriority w:val="99"/>
    <w:semiHidden/>
    <w:rsid w:val="0021751A"/>
    <w:rPr>
      <w:rFonts w:asciiTheme="minorHAnsi" w:eastAsiaTheme="minorHAnsi" w:hAnsiTheme="minorHAnsi" w:cstheme="minorBidi"/>
      <w:sz w:val="22"/>
      <w:szCs w:val="22"/>
    </w:rPr>
  </w:style>
  <w:style w:type="paragraph" w:styleId="PlainText">
    <w:name w:val="Plain Text"/>
    <w:basedOn w:val="Normal"/>
    <w:link w:val="PlainTextChar"/>
    <w:uiPriority w:val="99"/>
    <w:semiHidden/>
    <w:unhideWhenUsed/>
    <w:rsid w:val="0021751A"/>
    <w:pPr>
      <w:jc w:val="left"/>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21751A"/>
    <w:rPr>
      <w:rFonts w:ascii="Consolas" w:eastAsiaTheme="minorHAnsi" w:hAnsi="Consolas" w:cstheme="minorBidi"/>
      <w:sz w:val="22"/>
      <w:szCs w:val="21"/>
    </w:rPr>
  </w:style>
  <w:style w:type="paragraph" w:styleId="Quote">
    <w:name w:val="Quote"/>
    <w:basedOn w:val="Normal"/>
    <w:next w:val="Normal"/>
    <w:link w:val="QuoteChar"/>
    <w:uiPriority w:val="29"/>
    <w:unhideWhenUsed/>
    <w:qFormat/>
    <w:rsid w:val="0021751A"/>
    <w:pPr>
      <w:spacing w:before="200" w:after="160" w:line="259" w:lineRule="auto"/>
      <w:jc w:val="center"/>
    </w:pPr>
    <w:rPr>
      <w:rFonts w:asciiTheme="minorHAnsi" w:eastAsiaTheme="minorHAnsi" w:hAnsiTheme="minorHAnsi" w:cstheme="minorBidi"/>
      <w:i/>
      <w:iCs/>
      <w:color w:val="404040" w:themeColor="text1" w:themeTint="BF"/>
      <w:szCs w:val="22"/>
    </w:rPr>
  </w:style>
  <w:style w:type="character" w:customStyle="1" w:styleId="QuoteChar">
    <w:name w:val="Quote Char"/>
    <w:basedOn w:val="DefaultParagraphFont"/>
    <w:link w:val="Quote"/>
    <w:uiPriority w:val="29"/>
    <w:rsid w:val="0021751A"/>
    <w:rPr>
      <w:rFonts w:asciiTheme="minorHAnsi" w:eastAsiaTheme="minorHAnsi" w:hAnsiTheme="minorHAnsi" w:cstheme="minorBidi"/>
      <w:i/>
      <w:iCs/>
      <w:color w:val="404040" w:themeColor="text1" w:themeTint="BF"/>
      <w:sz w:val="22"/>
      <w:szCs w:val="22"/>
    </w:rPr>
  </w:style>
  <w:style w:type="paragraph" w:styleId="Salutation">
    <w:name w:val="Salutation"/>
    <w:basedOn w:val="Normal"/>
    <w:next w:val="Normal"/>
    <w:link w:val="SalutationChar"/>
    <w:uiPriority w:val="99"/>
    <w:semiHidden/>
    <w:unhideWhenUsed/>
    <w:rsid w:val="0021751A"/>
    <w:pPr>
      <w:spacing w:before="160" w:line="259" w:lineRule="auto"/>
      <w:jc w:val="left"/>
    </w:pPr>
    <w:rPr>
      <w:rFonts w:asciiTheme="minorHAnsi" w:eastAsiaTheme="minorHAnsi" w:hAnsiTheme="minorHAnsi" w:cstheme="minorBidi"/>
      <w:szCs w:val="22"/>
    </w:rPr>
  </w:style>
  <w:style w:type="character" w:customStyle="1" w:styleId="SalutationChar">
    <w:name w:val="Salutation Char"/>
    <w:basedOn w:val="DefaultParagraphFont"/>
    <w:link w:val="Salutation"/>
    <w:uiPriority w:val="99"/>
    <w:semiHidden/>
    <w:rsid w:val="0021751A"/>
    <w:rPr>
      <w:rFonts w:asciiTheme="minorHAnsi" w:eastAsiaTheme="minorHAnsi" w:hAnsiTheme="minorHAnsi" w:cstheme="minorBidi"/>
      <w:sz w:val="22"/>
      <w:szCs w:val="22"/>
    </w:rPr>
  </w:style>
  <w:style w:type="paragraph" w:styleId="Signature">
    <w:name w:val="Signature"/>
    <w:basedOn w:val="Normal"/>
    <w:link w:val="SignatureChar"/>
    <w:uiPriority w:val="99"/>
    <w:semiHidden/>
    <w:unhideWhenUsed/>
    <w:rsid w:val="0021751A"/>
    <w:pPr>
      <w:ind w:left="4320"/>
      <w:jc w:val="left"/>
    </w:pPr>
    <w:rPr>
      <w:rFonts w:asciiTheme="minorHAnsi" w:eastAsiaTheme="minorHAnsi" w:hAnsiTheme="minorHAnsi" w:cstheme="minorBidi"/>
      <w:szCs w:val="22"/>
    </w:rPr>
  </w:style>
  <w:style w:type="character" w:customStyle="1" w:styleId="SignatureChar">
    <w:name w:val="Signature Char"/>
    <w:basedOn w:val="DefaultParagraphFont"/>
    <w:link w:val="Signature"/>
    <w:uiPriority w:val="99"/>
    <w:semiHidden/>
    <w:rsid w:val="0021751A"/>
    <w:rPr>
      <w:rFonts w:asciiTheme="minorHAnsi" w:eastAsiaTheme="minorHAnsi" w:hAnsiTheme="minorHAnsi" w:cstheme="minorBidi"/>
      <w:sz w:val="22"/>
      <w:szCs w:val="22"/>
    </w:rPr>
  </w:style>
  <w:style w:type="character" w:styleId="SubtleEmphasis">
    <w:name w:val="Subtle Emphasis"/>
    <w:basedOn w:val="DefaultParagraphFont"/>
    <w:uiPriority w:val="19"/>
    <w:unhideWhenUsed/>
    <w:qFormat/>
    <w:rsid w:val="0021751A"/>
    <w:rPr>
      <w:i/>
      <w:iCs/>
      <w:color w:val="404040" w:themeColor="text1" w:themeTint="BF"/>
    </w:rPr>
  </w:style>
  <w:style w:type="character" w:styleId="SubtleReference">
    <w:name w:val="Subtle Reference"/>
    <w:basedOn w:val="DefaultParagraphFont"/>
    <w:uiPriority w:val="31"/>
    <w:unhideWhenUsed/>
    <w:qFormat/>
    <w:rsid w:val="0021751A"/>
    <w:rPr>
      <w:smallCaps/>
      <w:color w:val="5A5A5A" w:themeColor="text1" w:themeTint="A5"/>
    </w:rPr>
  </w:style>
  <w:style w:type="table" w:styleId="TableGrid2">
    <w:name w:val="Table Grid 2"/>
    <w:basedOn w:val="TableNormal"/>
    <w:uiPriority w:val="99"/>
    <w:semiHidden/>
    <w:unhideWhenUsed/>
    <w:rsid w:val="0021751A"/>
    <w:pPr>
      <w:spacing w:before="160" w:line="259" w:lineRule="auto"/>
      <w:jc w:val="left"/>
    </w:pPr>
    <w:rPr>
      <w:rFonts w:asciiTheme="minorHAnsi" w:eastAsiaTheme="minorHAnsi" w:hAnsiTheme="minorHAnsi" w:cstheme="minorBidi"/>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1751A"/>
    <w:pPr>
      <w:spacing w:before="160" w:line="259" w:lineRule="auto"/>
      <w:jc w:val="left"/>
    </w:pPr>
    <w:rPr>
      <w:rFonts w:asciiTheme="minorHAnsi" w:eastAsiaTheme="minorHAnsi" w:hAnsiTheme="minorHAnsi" w:cstheme="minorBid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1751A"/>
    <w:pPr>
      <w:spacing w:before="160" w:line="259" w:lineRule="auto"/>
      <w:jc w:val="left"/>
    </w:pPr>
    <w:rPr>
      <w:rFonts w:asciiTheme="minorHAnsi" w:eastAsiaTheme="minorHAnsi" w:hAnsiTheme="minorHAnsi" w:cstheme="minorBid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1751A"/>
    <w:pPr>
      <w:spacing w:before="160" w:line="259" w:lineRule="auto"/>
      <w:jc w:val="left"/>
    </w:pPr>
    <w:rPr>
      <w:rFonts w:asciiTheme="minorHAnsi" w:eastAsiaTheme="minorHAnsi" w:hAnsiTheme="minorHAnsi" w:cstheme="minorBidi"/>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01-Position">
    <w:name w:val="01-Position"/>
    <w:uiPriority w:val="99"/>
    <w:qFormat/>
    <w:rsid w:val="0021751A"/>
    <w:pPr>
      <w:spacing w:before="120" w:line="259" w:lineRule="auto"/>
      <w:ind w:right="161"/>
      <w:jc w:val="left"/>
    </w:pPr>
    <w:rPr>
      <w:rFonts w:ascii="Arial" w:eastAsiaTheme="minorHAnsi" w:hAnsi="Arial" w:cstheme="minorBidi"/>
      <w:b/>
      <w:color w:val="0070C0"/>
      <w:w w:val="105"/>
      <w:sz w:val="22"/>
      <w:szCs w:val="22"/>
    </w:rPr>
  </w:style>
  <w:style w:type="paragraph" w:customStyle="1" w:styleId="02-SubPosition">
    <w:name w:val="02-SubPosition"/>
    <w:uiPriority w:val="99"/>
    <w:qFormat/>
    <w:rsid w:val="0021751A"/>
    <w:pPr>
      <w:tabs>
        <w:tab w:val="left" w:pos="567"/>
      </w:tabs>
      <w:spacing w:before="120" w:after="120"/>
      <w:jc w:val="left"/>
    </w:pPr>
    <w:rPr>
      <w:rFonts w:ascii="Arial" w:eastAsiaTheme="minorHAnsi" w:hAnsi="Arial" w:cstheme="minorBidi"/>
      <w:b/>
      <w:bCs/>
      <w:color w:val="0F0F0F"/>
      <w:w w:val="105"/>
      <w:sz w:val="22"/>
      <w:szCs w:val="22"/>
    </w:rPr>
  </w:style>
  <w:style w:type="paragraph" w:customStyle="1" w:styleId="03-Texes">
    <w:name w:val="03-Texes"/>
    <w:uiPriority w:val="99"/>
    <w:qFormat/>
    <w:rsid w:val="0021751A"/>
    <w:pPr>
      <w:spacing w:before="120" w:after="120"/>
    </w:pPr>
    <w:rPr>
      <w:rFonts w:ascii="Arial" w:eastAsiaTheme="minorHAnsi" w:hAnsi="Arial" w:cstheme="minorBidi"/>
      <w:color w:val="0F0F0F"/>
      <w:w w:val="105"/>
      <w:sz w:val="22"/>
      <w:szCs w:val="22"/>
    </w:rPr>
  </w:style>
  <w:style w:type="character" w:customStyle="1" w:styleId="xc">
    <w:name w:val="xc"/>
    <w:basedOn w:val="DefaultParagraphFont"/>
    <w:rsid w:val="0021751A"/>
  </w:style>
  <w:style w:type="character" w:customStyle="1" w:styleId="oradatatext">
    <w:name w:val="oradatatext"/>
    <w:basedOn w:val="DefaultParagraphFont"/>
    <w:rsid w:val="0021751A"/>
  </w:style>
  <w:style w:type="character" w:customStyle="1" w:styleId="x2">
    <w:name w:val="x2"/>
    <w:basedOn w:val="DefaultParagraphFont"/>
    <w:rsid w:val="0021751A"/>
  </w:style>
  <w:style w:type="character" w:customStyle="1" w:styleId="x3">
    <w:name w:val="x3"/>
    <w:basedOn w:val="DefaultParagraphFont"/>
    <w:rsid w:val="0021751A"/>
  </w:style>
  <w:style w:type="character" w:customStyle="1" w:styleId="oraprompttext">
    <w:name w:val="oraprompttext"/>
    <w:basedOn w:val="DefaultParagraphFont"/>
    <w:rsid w:val="0021751A"/>
  </w:style>
  <w:style w:type="character" w:customStyle="1" w:styleId="xo">
    <w:name w:val="xo"/>
    <w:basedOn w:val="DefaultParagraphFont"/>
    <w:rsid w:val="0021751A"/>
  </w:style>
  <w:style w:type="paragraph" w:customStyle="1" w:styleId="04-Texindetailed">
    <w:name w:val="04-Tex in detailed"/>
    <w:uiPriority w:val="99"/>
    <w:qFormat/>
    <w:rsid w:val="0021751A"/>
    <w:pPr>
      <w:ind w:left="1287" w:hanging="360"/>
    </w:pPr>
    <w:rPr>
      <w:rFonts w:ascii="Arial" w:eastAsiaTheme="minorHAnsi" w:hAnsi="Arial" w:cstheme="minorBidi"/>
      <w:color w:val="0F0F0F"/>
      <w:w w:val="105"/>
      <w:sz w:val="22"/>
      <w:szCs w:val="22"/>
    </w:rPr>
  </w:style>
  <w:style w:type="paragraph" w:customStyle="1" w:styleId="paragraph">
    <w:name w:val="paragraph"/>
    <w:basedOn w:val="Normal"/>
    <w:rsid w:val="00A9074D"/>
    <w:pPr>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A9074D"/>
  </w:style>
  <w:style w:type="character" w:customStyle="1" w:styleId="eop">
    <w:name w:val="eop"/>
    <w:basedOn w:val="DefaultParagraphFont"/>
    <w:rsid w:val="00A9074D"/>
  </w:style>
  <w:style w:type="character" w:customStyle="1" w:styleId="paraChar">
    <w:name w:val="para Char"/>
    <w:basedOn w:val="DefaultParagraphFont"/>
    <w:link w:val="para"/>
    <w:rsid w:val="000133C0"/>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20260">
      <w:bodyDiv w:val="1"/>
      <w:marLeft w:val="0"/>
      <w:marRight w:val="0"/>
      <w:marTop w:val="0"/>
      <w:marBottom w:val="0"/>
      <w:divBdr>
        <w:top w:val="none" w:sz="0" w:space="0" w:color="auto"/>
        <w:left w:val="none" w:sz="0" w:space="0" w:color="auto"/>
        <w:bottom w:val="none" w:sz="0" w:space="0" w:color="auto"/>
        <w:right w:val="none" w:sz="0" w:space="0" w:color="auto"/>
      </w:divBdr>
    </w:div>
    <w:div w:id="91246765">
      <w:bodyDiv w:val="1"/>
      <w:marLeft w:val="0"/>
      <w:marRight w:val="0"/>
      <w:marTop w:val="0"/>
      <w:marBottom w:val="0"/>
      <w:divBdr>
        <w:top w:val="none" w:sz="0" w:space="0" w:color="auto"/>
        <w:left w:val="none" w:sz="0" w:space="0" w:color="auto"/>
        <w:bottom w:val="none" w:sz="0" w:space="0" w:color="auto"/>
        <w:right w:val="none" w:sz="0" w:space="0" w:color="auto"/>
      </w:divBdr>
    </w:div>
    <w:div w:id="100613828">
      <w:bodyDiv w:val="1"/>
      <w:marLeft w:val="0"/>
      <w:marRight w:val="0"/>
      <w:marTop w:val="0"/>
      <w:marBottom w:val="0"/>
      <w:divBdr>
        <w:top w:val="none" w:sz="0" w:space="0" w:color="auto"/>
        <w:left w:val="none" w:sz="0" w:space="0" w:color="auto"/>
        <w:bottom w:val="none" w:sz="0" w:space="0" w:color="auto"/>
        <w:right w:val="none" w:sz="0" w:space="0" w:color="auto"/>
      </w:divBdr>
    </w:div>
    <w:div w:id="101849379">
      <w:bodyDiv w:val="1"/>
      <w:marLeft w:val="0"/>
      <w:marRight w:val="0"/>
      <w:marTop w:val="0"/>
      <w:marBottom w:val="0"/>
      <w:divBdr>
        <w:top w:val="none" w:sz="0" w:space="0" w:color="auto"/>
        <w:left w:val="none" w:sz="0" w:space="0" w:color="auto"/>
        <w:bottom w:val="none" w:sz="0" w:space="0" w:color="auto"/>
        <w:right w:val="none" w:sz="0" w:space="0" w:color="auto"/>
      </w:divBdr>
    </w:div>
    <w:div w:id="168106307">
      <w:bodyDiv w:val="1"/>
      <w:marLeft w:val="0"/>
      <w:marRight w:val="0"/>
      <w:marTop w:val="0"/>
      <w:marBottom w:val="0"/>
      <w:divBdr>
        <w:top w:val="none" w:sz="0" w:space="0" w:color="auto"/>
        <w:left w:val="none" w:sz="0" w:space="0" w:color="auto"/>
        <w:bottom w:val="none" w:sz="0" w:space="0" w:color="auto"/>
        <w:right w:val="none" w:sz="0" w:space="0" w:color="auto"/>
      </w:divBdr>
    </w:div>
    <w:div w:id="202062058">
      <w:bodyDiv w:val="1"/>
      <w:marLeft w:val="0"/>
      <w:marRight w:val="0"/>
      <w:marTop w:val="0"/>
      <w:marBottom w:val="0"/>
      <w:divBdr>
        <w:top w:val="none" w:sz="0" w:space="0" w:color="auto"/>
        <w:left w:val="none" w:sz="0" w:space="0" w:color="auto"/>
        <w:bottom w:val="none" w:sz="0" w:space="0" w:color="auto"/>
        <w:right w:val="none" w:sz="0" w:space="0" w:color="auto"/>
      </w:divBdr>
    </w:div>
    <w:div w:id="241257507">
      <w:bodyDiv w:val="1"/>
      <w:marLeft w:val="0"/>
      <w:marRight w:val="0"/>
      <w:marTop w:val="0"/>
      <w:marBottom w:val="0"/>
      <w:divBdr>
        <w:top w:val="none" w:sz="0" w:space="0" w:color="auto"/>
        <w:left w:val="none" w:sz="0" w:space="0" w:color="auto"/>
        <w:bottom w:val="none" w:sz="0" w:space="0" w:color="auto"/>
        <w:right w:val="none" w:sz="0" w:space="0" w:color="auto"/>
      </w:divBdr>
    </w:div>
    <w:div w:id="289240662">
      <w:bodyDiv w:val="1"/>
      <w:marLeft w:val="0"/>
      <w:marRight w:val="0"/>
      <w:marTop w:val="0"/>
      <w:marBottom w:val="0"/>
      <w:divBdr>
        <w:top w:val="none" w:sz="0" w:space="0" w:color="auto"/>
        <w:left w:val="none" w:sz="0" w:space="0" w:color="auto"/>
        <w:bottom w:val="none" w:sz="0" w:space="0" w:color="auto"/>
        <w:right w:val="none" w:sz="0" w:space="0" w:color="auto"/>
      </w:divBdr>
    </w:div>
    <w:div w:id="342903706">
      <w:bodyDiv w:val="1"/>
      <w:marLeft w:val="0"/>
      <w:marRight w:val="0"/>
      <w:marTop w:val="0"/>
      <w:marBottom w:val="0"/>
      <w:divBdr>
        <w:top w:val="none" w:sz="0" w:space="0" w:color="auto"/>
        <w:left w:val="none" w:sz="0" w:space="0" w:color="auto"/>
        <w:bottom w:val="none" w:sz="0" w:space="0" w:color="auto"/>
        <w:right w:val="none" w:sz="0" w:space="0" w:color="auto"/>
      </w:divBdr>
    </w:div>
    <w:div w:id="381440576">
      <w:bodyDiv w:val="1"/>
      <w:marLeft w:val="0"/>
      <w:marRight w:val="0"/>
      <w:marTop w:val="0"/>
      <w:marBottom w:val="0"/>
      <w:divBdr>
        <w:top w:val="none" w:sz="0" w:space="0" w:color="auto"/>
        <w:left w:val="none" w:sz="0" w:space="0" w:color="auto"/>
        <w:bottom w:val="none" w:sz="0" w:space="0" w:color="auto"/>
        <w:right w:val="none" w:sz="0" w:space="0" w:color="auto"/>
      </w:divBdr>
    </w:div>
    <w:div w:id="384990525">
      <w:bodyDiv w:val="1"/>
      <w:marLeft w:val="0"/>
      <w:marRight w:val="0"/>
      <w:marTop w:val="0"/>
      <w:marBottom w:val="0"/>
      <w:divBdr>
        <w:top w:val="none" w:sz="0" w:space="0" w:color="auto"/>
        <w:left w:val="none" w:sz="0" w:space="0" w:color="auto"/>
        <w:bottom w:val="none" w:sz="0" w:space="0" w:color="auto"/>
        <w:right w:val="none" w:sz="0" w:space="0" w:color="auto"/>
      </w:divBdr>
    </w:div>
    <w:div w:id="408120052">
      <w:bodyDiv w:val="1"/>
      <w:marLeft w:val="0"/>
      <w:marRight w:val="0"/>
      <w:marTop w:val="0"/>
      <w:marBottom w:val="0"/>
      <w:divBdr>
        <w:top w:val="none" w:sz="0" w:space="0" w:color="auto"/>
        <w:left w:val="none" w:sz="0" w:space="0" w:color="auto"/>
        <w:bottom w:val="none" w:sz="0" w:space="0" w:color="auto"/>
        <w:right w:val="none" w:sz="0" w:space="0" w:color="auto"/>
      </w:divBdr>
    </w:div>
    <w:div w:id="410275546">
      <w:bodyDiv w:val="1"/>
      <w:marLeft w:val="0"/>
      <w:marRight w:val="0"/>
      <w:marTop w:val="0"/>
      <w:marBottom w:val="0"/>
      <w:divBdr>
        <w:top w:val="none" w:sz="0" w:space="0" w:color="auto"/>
        <w:left w:val="none" w:sz="0" w:space="0" w:color="auto"/>
        <w:bottom w:val="none" w:sz="0" w:space="0" w:color="auto"/>
        <w:right w:val="none" w:sz="0" w:space="0" w:color="auto"/>
      </w:divBdr>
    </w:div>
    <w:div w:id="432017234">
      <w:bodyDiv w:val="1"/>
      <w:marLeft w:val="0"/>
      <w:marRight w:val="0"/>
      <w:marTop w:val="0"/>
      <w:marBottom w:val="0"/>
      <w:divBdr>
        <w:top w:val="none" w:sz="0" w:space="0" w:color="auto"/>
        <w:left w:val="none" w:sz="0" w:space="0" w:color="auto"/>
        <w:bottom w:val="none" w:sz="0" w:space="0" w:color="auto"/>
        <w:right w:val="none" w:sz="0" w:space="0" w:color="auto"/>
      </w:divBdr>
      <w:divsChild>
        <w:div w:id="283312339">
          <w:marLeft w:val="0"/>
          <w:marRight w:val="0"/>
          <w:marTop w:val="0"/>
          <w:marBottom w:val="0"/>
          <w:divBdr>
            <w:top w:val="none" w:sz="0" w:space="0" w:color="auto"/>
            <w:left w:val="none" w:sz="0" w:space="0" w:color="auto"/>
            <w:bottom w:val="none" w:sz="0" w:space="0" w:color="auto"/>
            <w:right w:val="none" w:sz="0" w:space="0" w:color="auto"/>
          </w:divBdr>
        </w:div>
        <w:div w:id="447554513">
          <w:marLeft w:val="0"/>
          <w:marRight w:val="0"/>
          <w:marTop w:val="0"/>
          <w:marBottom w:val="0"/>
          <w:divBdr>
            <w:top w:val="none" w:sz="0" w:space="0" w:color="auto"/>
            <w:left w:val="none" w:sz="0" w:space="0" w:color="auto"/>
            <w:bottom w:val="none" w:sz="0" w:space="0" w:color="auto"/>
            <w:right w:val="none" w:sz="0" w:space="0" w:color="auto"/>
          </w:divBdr>
        </w:div>
        <w:div w:id="673337179">
          <w:marLeft w:val="0"/>
          <w:marRight w:val="0"/>
          <w:marTop w:val="0"/>
          <w:marBottom w:val="0"/>
          <w:divBdr>
            <w:top w:val="none" w:sz="0" w:space="0" w:color="auto"/>
            <w:left w:val="none" w:sz="0" w:space="0" w:color="auto"/>
            <w:bottom w:val="none" w:sz="0" w:space="0" w:color="auto"/>
            <w:right w:val="none" w:sz="0" w:space="0" w:color="auto"/>
          </w:divBdr>
        </w:div>
        <w:div w:id="1882671710">
          <w:marLeft w:val="0"/>
          <w:marRight w:val="0"/>
          <w:marTop w:val="0"/>
          <w:marBottom w:val="0"/>
          <w:divBdr>
            <w:top w:val="none" w:sz="0" w:space="0" w:color="auto"/>
            <w:left w:val="none" w:sz="0" w:space="0" w:color="auto"/>
            <w:bottom w:val="none" w:sz="0" w:space="0" w:color="auto"/>
            <w:right w:val="none" w:sz="0" w:space="0" w:color="auto"/>
          </w:divBdr>
        </w:div>
      </w:divsChild>
    </w:div>
    <w:div w:id="520165010">
      <w:bodyDiv w:val="1"/>
      <w:marLeft w:val="0"/>
      <w:marRight w:val="0"/>
      <w:marTop w:val="0"/>
      <w:marBottom w:val="0"/>
      <w:divBdr>
        <w:top w:val="none" w:sz="0" w:space="0" w:color="auto"/>
        <w:left w:val="none" w:sz="0" w:space="0" w:color="auto"/>
        <w:bottom w:val="none" w:sz="0" w:space="0" w:color="auto"/>
        <w:right w:val="none" w:sz="0" w:space="0" w:color="auto"/>
      </w:divBdr>
    </w:div>
    <w:div w:id="556279157">
      <w:bodyDiv w:val="1"/>
      <w:marLeft w:val="0"/>
      <w:marRight w:val="0"/>
      <w:marTop w:val="0"/>
      <w:marBottom w:val="0"/>
      <w:divBdr>
        <w:top w:val="none" w:sz="0" w:space="0" w:color="auto"/>
        <w:left w:val="none" w:sz="0" w:space="0" w:color="auto"/>
        <w:bottom w:val="none" w:sz="0" w:space="0" w:color="auto"/>
        <w:right w:val="none" w:sz="0" w:space="0" w:color="auto"/>
      </w:divBdr>
    </w:div>
    <w:div w:id="621347752">
      <w:bodyDiv w:val="1"/>
      <w:marLeft w:val="0"/>
      <w:marRight w:val="0"/>
      <w:marTop w:val="0"/>
      <w:marBottom w:val="0"/>
      <w:divBdr>
        <w:top w:val="none" w:sz="0" w:space="0" w:color="auto"/>
        <w:left w:val="none" w:sz="0" w:space="0" w:color="auto"/>
        <w:bottom w:val="none" w:sz="0" w:space="0" w:color="auto"/>
        <w:right w:val="none" w:sz="0" w:space="0" w:color="auto"/>
      </w:divBdr>
    </w:div>
    <w:div w:id="651328247">
      <w:bodyDiv w:val="1"/>
      <w:marLeft w:val="0"/>
      <w:marRight w:val="0"/>
      <w:marTop w:val="0"/>
      <w:marBottom w:val="0"/>
      <w:divBdr>
        <w:top w:val="none" w:sz="0" w:space="0" w:color="auto"/>
        <w:left w:val="none" w:sz="0" w:space="0" w:color="auto"/>
        <w:bottom w:val="none" w:sz="0" w:space="0" w:color="auto"/>
        <w:right w:val="none" w:sz="0" w:space="0" w:color="auto"/>
      </w:divBdr>
    </w:div>
    <w:div w:id="707610448">
      <w:bodyDiv w:val="1"/>
      <w:marLeft w:val="0"/>
      <w:marRight w:val="0"/>
      <w:marTop w:val="0"/>
      <w:marBottom w:val="0"/>
      <w:divBdr>
        <w:top w:val="none" w:sz="0" w:space="0" w:color="auto"/>
        <w:left w:val="none" w:sz="0" w:space="0" w:color="auto"/>
        <w:bottom w:val="none" w:sz="0" w:space="0" w:color="auto"/>
        <w:right w:val="none" w:sz="0" w:space="0" w:color="auto"/>
      </w:divBdr>
    </w:div>
    <w:div w:id="830370116">
      <w:bodyDiv w:val="1"/>
      <w:marLeft w:val="0"/>
      <w:marRight w:val="0"/>
      <w:marTop w:val="0"/>
      <w:marBottom w:val="0"/>
      <w:divBdr>
        <w:top w:val="none" w:sz="0" w:space="0" w:color="auto"/>
        <w:left w:val="none" w:sz="0" w:space="0" w:color="auto"/>
        <w:bottom w:val="none" w:sz="0" w:space="0" w:color="auto"/>
        <w:right w:val="none" w:sz="0" w:space="0" w:color="auto"/>
      </w:divBdr>
    </w:div>
    <w:div w:id="943656543">
      <w:bodyDiv w:val="1"/>
      <w:marLeft w:val="0"/>
      <w:marRight w:val="0"/>
      <w:marTop w:val="0"/>
      <w:marBottom w:val="0"/>
      <w:divBdr>
        <w:top w:val="none" w:sz="0" w:space="0" w:color="auto"/>
        <w:left w:val="none" w:sz="0" w:space="0" w:color="auto"/>
        <w:bottom w:val="none" w:sz="0" w:space="0" w:color="auto"/>
        <w:right w:val="none" w:sz="0" w:space="0" w:color="auto"/>
      </w:divBdr>
    </w:div>
    <w:div w:id="959452935">
      <w:bodyDiv w:val="1"/>
      <w:marLeft w:val="0"/>
      <w:marRight w:val="0"/>
      <w:marTop w:val="0"/>
      <w:marBottom w:val="0"/>
      <w:divBdr>
        <w:top w:val="none" w:sz="0" w:space="0" w:color="auto"/>
        <w:left w:val="none" w:sz="0" w:space="0" w:color="auto"/>
        <w:bottom w:val="none" w:sz="0" w:space="0" w:color="auto"/>
        <w:right w:val="none" w:sz="0" w:space="0" w:color="auto"/>
      </w:divBdr>
    </w:div>
    <w:div w:id="974799190">
      <w:bodyDiv w:val="1"/>
      <w:marLeft w:val="0"/>
      <w:marRight w:val="0"/>
      <w:marTop w:val="0"/>
      <w:marBottom w:val="0"/>
      <w:divBdr>
        <w:top w:val="none" w:sz="0" w:space="0" w:color="auto"/>
        <w:left w:val="none" w:sz="0" w:space="0" w:color="auto"/>
        <w:bottom w:val="none" w:sz="0" w:space="0" w:color="auto"/>
        <w:right w:val="none" w:sz="0" w:space="0" w:color="auto"/>
      </w:divBdr>
    </w:div>
    <w:div w:id="980235376">
      <w:bodyDiv w:val="1"/>
      <w:marLeft w:val="0"/>
      <w:marRight w:val="0"/>
      <w:marTop w:val="0"/>
      <w:marBottom w:val="0"/>
      <w:divBdr>
        <w:top w:val="none" w:sz="0" w:space="0" w:color="auto"/>
        <w:left w:val="none" w:sz="0" w:space="0" w:color="auto"/>
        <w:bottom w:val="none" w:sz="0" w:space="0" w:color="auto"/>
        <w:right w:val="none" w:sz="0" w:space="0" w:color="auto"/>
      </w:divBdr>
    </w:div>
    <w:div w:id="1007320225">
      <w:bodyDiv w:val="1"/>
      <w:marLeft w:val="0"/>
      <w:marRight w:val="0"/>
      <w:marTop w:val="0"/>
      <w:marBottom w:val="0"/>
      <w:divBdr>
        <w:top w:val="none" w:sz="0" w:space="0" w:color="auto"/>
        <w:left w:val="none" w:sz="0" w:space="0" w:color="auto"/>
        <w:bottom w:val="none" w:sz="0" w:space="0" w:color="auto"/>
        <w:right w:val="none" w:sz="0" w:space="0" w:color="auto"/>
      </w:divBdr>
    </w:div>
    <w:div w:id="1032153507">
      <w:bodyDiv w:val="1"/>
      <w:marLeft w:val="0"/>
      <w:marRight w:val="0"/>
      <w:marTop w:val="0"/>
      <w:marBottom w:val="0"/>
      <w:divBdr>
        <w:top w:val="none" w:sz="0" w:space="0" w:color="auto"/>
        <w:left w:val="none" w:sz="0" w:space="0" w:color="auto"/>
        <w:bottom w:val="none" w:sz="0" w:space="0" w:color="auto"/>
        <w:right w:val="none" w:sz="0" w:space="0" w:color="auto"/>
      </w:divBdr>
    </w:div>
    <w:div w:id="1034235441">
      <w:bodyDiv w:val="1"/>
      <w:marLeft w:val="0"/>
      <w:marRight w:val="0"/>
      <w:marTop w:val="0"/>
      <w:marBottom w:val="0"/>
      <w:divBdr>
        <w:top w:val="none" w:sz="0" w:space="0" w:color="auto"/>
        <w:left w:val="none" w:sz="0" w:space="0" w:color="auto"/>
        <w:bottom w:val="none" w:sz="0" w:space="0" w:color="auto"/>
        <w:right w:val="none" w:sz="0" w:space="0" w:color="auto"/>
      </w:divBdr>
    </w:div>
    <w:div w:id="1124230815">
      <w:bodyDiv w:val="1"/>
      <w:marLeft w:val="0"/>
      <w:marRight w:val="0"/>
      <w:marTop w:val="0"/>
      <w:marBottom w:val="0"/>
      <w:divBdr>
        <w:top w:val="none" w:sz="0" w:space="0" w:color="auto"/>
        <w:left w:val="none" w:sz="0" w:space="0" w:color="auto"/>
        <w:bottom w:val="none" w:sz="0" w:space="0" w:color="auto"/>
        <w:right w:val="none" w:sz="0" w:space="0" w:color="auto"/>
      </w:divBdr>
    </w:div>
    <w:div w:id="1157696631">
      <w:bodyDiv w:val="1"/>
      <w:marLeft w:val="0"/>
      <w:marRight w:val="0"/>
      <w:marTop w:val="0"/>
      <w:marBottom w:val="0"/>
      <w:divBdr>
        <w:top w:val="none" w:sz="0" w:space="0" w:color="auto"/>
        <w:left w:val="none" w:sz="0" w:space="0" w:color="auto"/>
        <w:bottom w:val="none" w:sz="0" w:space="0" w:color="auto"/>
        <w:right w:val="none" w:sz="0" w:space="0" w:color="auto"/>
      </w:divBdr>
    </w:div>
    <w:div w:id="1202401235">
      <w:bodyDiv w:val="1"/>
      <w:marLeft w:val="0"/>
      <w:marRight w:val="0"/>
      <w:marTop w:val="0"/>
      <w:marBottom w:val="0"/>
      <w:divBdr>
        <w:top w:val="none" w:sz="0" w:space="0" w:color="auto"/>
        <w:left w:val="none" w:sz="0" w:space="0" w:color="auto"/>
        <w:bottom w:val="none" w:sz="0" w:space="0" w:color="auto"/>
        <w:right w:val="none" w:sz="0" w:space="0" w:color="auto"/>
      </w:divBdr>
    </w:div>
    <w:div w:id="1247374595">
      <w:bodyDiv w:val="1"/>
      <w:marLeft w:val="0"/>
      <w:marRight w:val="0"/>
      <w:marTop w:val="0"/>
      <w:marBottom w:val="0"/>
      <w:divBdr>
        <w:top w:val="none" w:sz="0" w:space="0" w:color="auto"/>
        <w:left w:val="none" w:sz="0" w:space="0" w:color="auto"/>
        <w:bottom w:val="none" w:sz="0" w:space="0" w:color="auto"/>
        <w:right w:val="none" w:sz="0" w:space="0" w:color="auto"/>
      </w:divBdr>
    </w:div>
    <w:div w:id="1267736596">
      <w:bodyDiv w:val="1"/>
      <w:marLeft w:val="0"/>
      <w:marRight w:val="0"/>
      <w:marTop w:val="0"/>
      <w:marBottom w:val="0"/>
      <w:divBdr>
        <w:top w:val="none" w:sz="0" w:space="0" w:color="auto"/>
        <w:left w:val="none" w:sz="0" w:space="0" w:color="auto"/>
        <w:bottom w:val="none" w:sz="0" w:space="0" w:color="auto"/>
        <w:right w:val="none" w:sz="0" w:space="0" w:color="auto"/>
      </w:divBdr>
    </w:div>
    <w:div w:id="1311709294">
      <w:bodyDiv w:val="1"/>
      <w:marLeft w:val="0"/>
      <w:marRight w:val="0"/>
      <w:marTop w:val="0"/>
      <w:marBottom w:val="0"/>
      <w:divBdr>
        <w:top w:val="none" w:sz="0" w:space="0" w:color="auto"/>
        <w:left w:val="none" w:sz="0" w:space="0" w:color="auto"/>
        <w:bottom w:val="none" w:sz="0" w:space="0" w:color="auto"/>
        <w:right w:val="none" w:sz="0" w:space="0" w:color="auto"/>
      </w:divBdr>
    </w:div>
    <w:div w:id="1411149972">
      <w:bodyDiv w:val="1"/>
      <w:marLeft w:val="0"/>
      <w:marRight w:val="0"/>
      <w:marTop w:val="0"/>
      <w:marBottom w:val="0"/>
      <w:divBdr>
        <w:top w:val="none" w:sz="0" w:space="0" w:color="auto"/>
        <w:left w:val="none" w:sz="0" w:space="0" w:color="auto"/>
        <w:bottom w:val="none" w:sz="0" w:space="0" w:color="auto"/>
        <w:right w:val="none" w:sz="0" w:space="0" w:color="auto"/>
      </w:divBdr>
    </w:div>
    <w:div w:id="1419716505">
      <w:bodyDiv w:val="1"/>
      <w:marLeft w:val="0"/>
      <w:marRight w:val="0"/>
      <w:marTop w:val="0"/>
      <w:marBottom w:val="0"/>
      <w:divBdr>
        <w:top w:val="none" w:sz="0" w:space="0" w:color="auto"/>
        <w:left w:val="none" w:sz="0" w:space="0" w:color="auto"/>
        <w:bottom w:val="none" w:sz="0" w:space="0" w:color="auto"/>
        <w:right w:val="none" w:sz="0" w:space="0" w:color="auto"/>
      </w:divBdr>
    </w:div>
    <w:div w:id="1495102349">
      <w:bodyDiv w:val="1"/>
      <w:marLeft w:val="0"/>
      <w:marRight w:val="0"/>
      <w:marTop w:val="0"/>
      <w:marBottom w:val="0"/>
      <w:divBdr>
        <w:top w:val="none" w:sz="0" w:space="0" w:color="auto"/>
        <w:left w:val="none" w:sz="0" w:space="0" w:color="auto"/>
        <w:bottom w:val="none" w:sz="0" w:space="0" w:color="auto"/>
        <w:right w:val="none" w:sz="0" w:space="0" w:color="auto"/>
      </w:divBdr>
    </w:div>
    <w:div w:id="1530682975">
      <w:bodyDiv w:val="1"/>
      <w:marLeft w:val="0"/>
      <w:marRight w:val="0"/>
      <w:marTop w:val="0"/>
      <w:marBottom w:val="0"/>
      <w:divBdr>
        <w:top w:val="none" w:sz="0" w:space="0" w:color="auto"/>
        <w:left w:val="none" w:sz="0" w:space="0" w:color="auto"/>
        <w:bottom w:val="none" w:sz="0" w:space="0" w:color="auto"/>
        <w:right w:val="none" w:sz="0" w:space="0" w:color="auto"/>
      </w:divBdr>
    </w:div>
    <w:div w:id="1533766658">
      <w:bodyDiv w:val="1"/>
      <w:marLeft w:val="0"/>
      <w:marRight w:val="0"/>
      <w:marTop w:val="0"/>
      <w:marBottom w:val="0"/>
      <w:divBdr>
        <w:top w:val="none" w:sz="0" w:space="0" w:color="auto"/>
        <w:left w:val="none" w:sz="0" w:space="0" w:color="auto"/>
        <w:bottom w:val="none" w:sz="0" w:space="0" w:color="auto"/>
        <w:right w:val="none" w:sz="0" w:space="0" w:color="auto"/>
      </w:divBdr>
    </w:div>
    <w:div w:id="1550410888">
      <w:bodyDiv w:val="1"/>
      <w:marLeft w:val="0"/>
      <w:marRight w:val="0"/>
      <w:marTop w:val="0"/>
      <w:marBottom w:val="0"/>
      <w:divBdr>
        <w:top w:val="none" w:sz="0" w:space="0" w:color="auto"/>
        <w:left w:val="none" w:sz="0" w:space="0" w:color="auto"/>
        <w:bottom w:val="none" w:sz="0" w:space="0" w:color="auto"/>
        <w:right w:val="none" w:sz="0" w:space="0" w:color="auto"/>
      </w:divBdr>
    </w:div>
    <w:div w:id="1566185538">
      <w:bodyDiv w:val="1"/>
      <w:marLeft w:val="0"/>
      <w:marRight w:val="0"/>
      <w:marTop w:val="0"/>
      <w:marBottom w:val="0"/>
      <w:divBdr>
        <w:top w:val="none" w:sz="0" w:space="0" w:color="auto"/>
        <w:left w:val="none" w:sz="0" w:space="0" w:color="auto"/>
        <w:bottom w:val="none" w:sz="0" w:space="0" w:color="auto"/>
        <w:right w:val="none" w:sz="0" w:space="0" w:color="auto"/>
      </w:divBdr>
    </w:div>
    <w:div w:id="1568151898">
      <w:bodyDiv w:val="1"/>
      <w:marLeft w:val="0"/>
      <w:marRight w:val="0"/>
      <w:marTop w:val="0"/>
      <w:marBottom w:val="0"/>
      <w:divBdr>
        <w:top w:val="none" w:sz="0" w:space="0" w:color="auto"/>
        <w:left w:val="none" w:sz="0" w:space="0" w:color="auto"/>
        <w:bottom w:val="none" w:sz="0" w:space="0" w:color="auto"/>
        <w:right w:val="none" w:sz="0" w:space="0" w:color="auto"/>
      </w:divBdr>
      <w:divsChild>
        <w:div w:id="56829533">
          <w:marLeft w:val="0"/>
          <w:marRight w:val="0"/>
          <w:marTop w:val="0"/>
          <w:marBottom w:val="0"/>
          <w:divBdr>
            <w:top w:val="none" w:sz="0" w:space="0" w:color="auto"/>
            <w:left w:val="none" w:sz="0" w:space="0" w:color="auto"/>
            <w:bottom w:val="none" w:sz="0" w:space="0" w:color="auto"/>
            <w:right w:val="none" w:sz="0" w:space="0" w:color="auto"/>
          </w:divBdr>
        </w:div>
        <w:div w:id="1331323890">
          <w:marLeft w:val="0"/>
          <w:marRight w:val="0"/>
          <w:marTop w:val="0"/>
          <w:marBottom w:val="0"/>
          <w:divBdr>
            <w:top w:val="none" w:sz="0" w:space="0" w:color="auto"/>
            <w:left w:val="none" w:sz="0" w:space="0" w:color="auto"/>
            <w:bottom w:val="none" w:sz="0" w:space="0" w:color="auto"/>
            <w:right w:val="none" w:sz="0" w:space="0" w:color="auto"/>
          </w:divBdr>
        </w:div>
        <w:div w:id="1416171841">
          <w:marLeft w:val="0"/>
          <w:marRight w:val="0"/>
          <w:marTop w:val="0"/>
          <w:marBottom w:val="0"/>
          <w:divBdr>
            <w:top w:val="none" w:sz="0" w:space="0" w:color="auto"/>
            <w:left w:val="none" w:sz="0" w:space="0" w:color="auto"/>
            <w:bottom w:val="none" w:sz="0" w:space="0" w:color="auto"/>
            <w:right w:val="none" w:sz="0" w:space="0" w:color="auto"/>
          </w:divBdr>
        </w:div>
        <w:div w:id="1843008225">
          <w:marLeft w:val="0"/>
          <w:marRight w:val="0"/>
          <w:marTop w:val="0"/>
          <w:marBottom w:val="0"/>
          <w:divBdr>
            <w:top w:val="none" w:sz="0" w:space="0" w:color="auto"/>
            <w:left w:val="none" w:sz="0" w:space="0" w:color="auto"/>
            <w:bottom w:val="none" w:sz="0" w:space="0" w:color="auto"/>
            <w:right w:val="none" w:sz="0" w:space="0" w:color="auto"/>
          </w:divBdr>
        </w:div>
      </w:divsChild>
    </w:div>
    <w:div w:id="1580477862">
      <w:bodyDiv w:val="1"/>
      <w:marLeft w:val="0"/>
      <w:marRight w:val="0"/>
      <w:marTop w:val="0"/>
      <w:marBottom w:val="0"/>
      <w:divBdr>
        <w:top w:val="none" w:sz="0" w:space="0" w:color="auto"/>
        <w:left w:val="none" w:sz="0" w:space="0" w:color="auto"/>
        <w:bottom w:val="none" w:sz="0" w:space="0" w:color="auto"/>
        <w:right w:val="none" w:sz="0" w:space="0" w:color="auto"/>
      </w:divBdr>
    </w:div>
    <w:div w:id="1652637963">
      <w:bodyDiv w:val="1"/>
      <w:marLeft w:val="0"/>
      <w:marRight w:val="0"/>
      <w:marTop w:val="0"/>
      <w:marBottom w:val="0"/>
      <w:divBdr>
        <w:top w:val="none" w:sz="0" w:space="0" w:color="auto"/>
        <w:left w:val="none" w:sz="0" w:space="0" w:color="auto"/>
        <w:bottom w:val="none" w:sz="0" w:space="0" w:color="auto"/>
        <w:right w:val="none" w:sz="0" w:space="0" w:color="auto"/>
      </w:divBdr>
    </w:div>
    <w:div w:id="1659917739">
      <w:bodyDiv w:val="1"/>
      <w:marLeft w:val="0"/>
      <w:marRight w:val="0"/>
      <w:marTop w:val="0"/>
      <w:marBottom w:val="0"/>
      <w:divBdr>
        <w:top w:val="none" w:sz="0" w:space="0" w:color="auto"/>
        <w:left w:val="none" w:sz="0" w:space="0" w:color="auto"/>
        <w:bottom w:val="none" w:sz="0" w:space="0" w:color="auto"/>
        <w:right w:val="none" w:sz="0" w:space="0" w:color="auto"/>
      </w:divBdr>
    </w:div>
    <w:div w:id="1682394548">
      <w:bodyDiv w:val="1"/>
      <w:marLeft w:val="0"/>
      <w:marRight w:val="0"/>
      <w:marTop w:val="0"/>
      <w:marBottom w:val="0"/>
      <w:divBdr>
        <w:top w:val="none" w:sz="0" w:space="0" w:color="auto"/>
        <w:left w:val="none" w:sz="0" w:space="0" w:color="auto"/>
        <w:bottom w:val="none" w:sz="0" w:space="0" w:color="auto"/>
        <w:right w:val="none" w:sz="0" w:space="0" w:color="auto"/>
      </w:divBdr>
    </w:div>
    <w:div w:id="1702629035">
      <w:bodyDiv w:val="1"/>
      <w:marLeft w:val="0"/>
      <w:marRight w:val="0"/>
      <w:marTop w:val="0"/>
      <w:marBottom w:val="0"/>
      <w:divBdr>
        <w:top w:val="none" w:sz="0" w:space="0" w:color="auto"/>
        <w:left w:val="none" w:sz="0" w:space="0" w:color="auto"/>
        <w:bottom w:val="none" w:sz="0" w:space="0" w:color="auto"/>
        <w:right w:val="none" w:sz="0" w:space="0" w:color="auto"/>
      </w:divBdr>
    </w:div>
    <w:div w:id="1749570351">
      <w:bodyDiv w:val="1"/>
      <w:marLeft w:val="0"/>
      <w:marRight w:val="0"/>
      <w:marTop w:val="0"/>
      <w:marBottom w:val="0"/>
      <w:divBdr>
        <w:top w:val="none" w:sz="0" w:space="0" w:color="auto"/>
        <w:left w:val="none" w:sz="0" w:space="0" w:color="auto"/>
        <w:bottom w:val="none" w:sz="0" w:space="0" w:color="auto"/>
        <w:right w:val="none" w:sz="0" w:space="0" w:color="auto"/>
      </w:divBdr>
    </w:div>
    <w:div w:id="1807967257">
      <w:bodyDiv w:val="1"/>
      <w:marLeft w:val="0"/>
      <w:marRight w:val="0"/>
      <w:marTop w:val="0"/>
      <w:marBottom w:val="0"/>
      <w:divBdr>
        <w:top w:val="none" w:sz="0" w:space="0" w:color="auto"/>
        <w:left w:val="none" w:sz="0" w:space="0" w:color="auto"/>
        <w:bottom w:val="none" w:sz="0" w:space="0" w:color="auto"/>
        <w:right w:val="none" w:sz="0" w:space="0" w:color="auto"/>
      </w:divBdr>
    </w:div>
    <w:div w:id="1849174137">
      <w:bodyDiv w:val="1"/>
      <w:marLeft w:val="0"/>
      <w:marRight w:val="0"/>
      <w:marTop w:val="0"/>
      <w:marBottom w:val="0"/>
      <w:divBdr>
        <w:top w:val="none" w:sz="0" w:space="0" w:color="auto"/>
        <w:left w:val="none" w:sz="0" w:space="0" w:color="auto"/>
        <w:bottom w:val="none" w:sz="0" w:space="0" w:color="auto"/>
        <w:right w:val="none" w:sz="0" w:space="0" w:color="auto"/>
      </w:divBdr>
    </w:div>
    <w:div w:id="1882786358">
      <w:bodyDiv w:val="1"/>
      <w:marLeft w:val="0"/>
      <w:marRight w:val="0"/>
      <w:marTop w:val="0"/>
      <w:marBottom w:val="0"/>
      <w:divBdr>
        <w:top w:val="none" w:sz="0" w:space="0" w:color="auto"/>
        <w:left w:val="none" w:sz="0" w:space="0" w:color="auto"/>
        <w:bottom w:val="none" w:sz="0" w:space="0" w:color="auto"/>
        <w:right w:val="none" w:sz="0" w:space="0" w:color="auto"/>
      </w:divBdr>
    </w:div>
    <w:div w:id="1924140558">
      <w:bodyDiv w:val="1"/>
      <w:marLeft w:val="0"/>
      <w:marRight w:val="0"/>
      <w:marTop w:val="0"/>
      <w:marBottom w:val="0"/>
      <w:divBdr>
        <w:top w:val="none" w:sz="0" w:space="0" w:color="auto"/>
        <w:left w:val="none" w:sz="0" w:space="0" w:color="auto"/>
        <w:bottom w:val="none" w:sz="0" w:space="0" w:color="auto"/>
        <w:right w:val="none" w:sz="0" w:space="0" w:color="auto"/>
      </w:divBdr>
    </w:div>
    <w:div w:id="1963806579">
      <w:bodyDiv w:val="1"/>
      <w:marLeft w:val="0"/>
      <w:marRight w:val="0"/>
      <w:marTop w:val="0"/>
      <w:marBottom w:val="0"/>
      <w:divBdr>
        <w:top w:val="none" w:sz="0" w:space="0" w:color="auto"/>
        <w:left w:val="none" w:sz="0" w:space="0" w:color="auto"/>
        <w:bottom w:val="none" w:sz="0" w:space="0" w:color="auto"/>
        <w:right w:val="none" w:sz="0" w:space="0" w:color="auto"/>
      </w:divBdr>
    </w:div>
    <w:div w:id="1969584911">
      <w:bodyDiv w:val="1"/>
      <w:marLeft w:val="0"/>
      <w:marRight w:val="0"/>
      <w:marTop w:val="0"/>
      <w:marBottom w:val="0"/>
      <w:divBdr>
        <w:top w:val="none" w:sz="0" w:space="0" w:color="auto"/>
        <w:left w:val="none" w:sz="0" w:space="0" w:color="auto"/>
        <w:bottom w:val="none" w:sz="0" w:space="0" w:color="auto"/>
        <w:right w:val="none" w:sz="0" w:space="0" w:color="auto"/>
      </w:divBdr>
    </w:div>
    <w:div w:id="2022049892">
      <w:bodyDiv w:val="1"/>
      <w:marLeft w:val="0"/>
      <w:marRight w:val="0"/>
      <w:marTop w:val="0"/>
      <w:marBottom w:val="0"/>
      <w:divBdr>
        <w:top w:val="none" w:sz="0" w:space="0" w:color="auto"/>
        <w:left w:val="none" w:sz="0" w:space="0" w:color="auto"/>
        <w:bottom w:val="none" w:sz="0" w:space="0" w:color="auto"/>
        <w:right w:val="none" w:sz="0" w:space="0" w:color="auto"/>
      </w:divBdr>
    </w:div>
    <w:div w:id="2052920632">
      <w:bodyDiv w:val="1"/>
      <w:marLeft w:val="0"/>
      <w:marRight w:val="0"/>
      <w:marTop w:val="0"/>
      <w:marBottom w:val="0"/>
      <w:divBdr>
        <w:top w:val="none" w:sz="0" w:space="0" w:color="auto"/>
        <w:left w:val="none" w:sz="0" w:space="0" w:color="auto"/>
        <w:bottom w:val="none" w:sz="0" w:space="0" w:color="auto"/>
        <w:right w:val="none" w:sz="0" w:space="0" w:color="auto"/>
      </w:divBdr>
    </w:div>
    <w:div w:id="206359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gi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15af50e-efb3-4a0e-b425-875ff625e09e" ContentTypeId="0x010100A3BFD338C4D69F46BE33AA49AB5087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78542b1fffc4a1c84659474212e3133 xmlns="c1fdd505-2570-46c2-bd04-3e0f2d874cf5">
      <Terms xmlns="http://schemas.microsoft.com/office/infopath/2007/PartnerControls">
        <TermInfo xmlns="http://schemas.microsoft.com/office/infopath/2007/PartnerControls">
          <TermName xmlns="http://schemas.microsoft.com/office/infopath/2007/PartnerControls">SEC</TermName>
          <TermId xmlns="http://schemas.microsoft.com/office/infopath/2007/PartnerControls">0251849c-5d26-4413-ade9-2e3ee268b27b</TermId>
        </TermInfo>
      </Terms>
    </j78542b1fffc4a1c84659474212e3133>
    <ADBDocumentTypeValue xmlns="c1fdd505-2570-46c2-bd04-3e0f2d874cf5">Templates</ADBDocumentTypeValue>
    <p030e467f78f45b4ae8f7e2c17ea4d82 xmlns="c1fdd505-2570-46c2-bd04-3e0f2d874cf5">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ff6db7ea-0dcf-4d09-b0cb-cd0269360b0f</TermId>
        </TermInfo>
      </Terms>
    </p030e467f78f45b4ae8f7e2c17ea4d82>
    <k985dbdc596c44d7acaf8184f33920f0 xmlns="c1fdd505-2570-46c2-bd04-3e0f2d874cf5">
      <Terms xmlns="http://schemas.microsoft.com/office/infopath/2007/PartnerControls"/>
    </k985dbdc596c44d7acaf8184f33920f0>
    <d61536b25a8a4fedb48bb564279be82a xmlns="c1fdd505-2570-46c2-bd04-3e0f2d874cf5">
      <Terms xmlns="http://schemas.microsoft.com/office/infopath/2007/PartnerControls">
        <TermInfo xmlns="http://schemas.microsoft.com/office/infopath/2007/PartnerControls">
          <TermName xmlns="http://schemas.microsoft.com/office/infopath/2007/PartnerControls">SPD</TermName>
          <TermId xmlns="http://schemas.microsoft.com/office/infopath/2007/PartnerControls">9a9a4b60-d9f6-4f48-88d9-fa0c32663524</TermId>
        </TermInfo>
      </Terms>
    </d61536b25a8a4fedb48bb564279be82a>
    <TaxCatchAll xmlns="c1fdd505-2570-46c2-bd04-3e0f2d874cf5">
      <Value>1</Value>
      <Value>26</Value>
      <Value>29</Value>
      <Value>99</Value>
      <Value>28</Value>
    </TaxCatchAll>
    <ADBAuthors xmlns="c1fdd505-2570-46c2-bd04-3e0f2d874cf5">
      <UserInfo>
        <DisplayName>arocampo@adb.org</DisplayName>
        <AccountId>110</AccountId>
        <AccountType/>
      </UserInfo>
    </ADBAuthors>
    <h00e4aaaf4624e24a7df7f06faa038c6 xmlns="c1fdd505-2570-46c2-bd04-3e0f2d874cf5">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16ac8743-31bb-43f8-9a73-533a041667d6</TermId>
        </TermInfo>
      </Terms>
    </h00e4aaaf4624e24a7df7f06faa038c6>
    <d01a0ce1b141461dbfb235a3ab729a2c xmlns="c1fdd505-2570-46c2-bd04-3e0f2d874cf5">
      <Terms xmlns="http://schemas.microsoft.com/office/infopath/2007/PartnerControls"/>
    </d01a0ce1b141461dbfb235a3ab729a2c>
    <ADBDocumentDate xmlns="c1fdd505-2570-46c2-bd04-3e0f2d874cf5">2017-07-26T16:00:00+00:00</ADBDocumentDate>
    <ADBMonth xmlns="c1fdd505-2570-46c2-bd04-3e0f2d874cf5">07-Jul</ADBMonth>
    <ADBYear xmlns="c1fdd505-2570-46c2-bd04-3e0f2d874cf5">2017</ADBYear>
    <ADBSourceLink xmlns="c1fdd505-2570-46c2-bd04-3e0f2d874cf5">
      <Url>https://asiandevbank.sharepoint.com/teams/org_iau/Shared%20Documents/Templates/Board%20Document%20Templates/02%20Linked%20Documents/RRP%20PAM.docx?d=w7e8a2c271b9748dfbea7a871c5731a6f</Url>
      <Description>https://asiandevbank.sharepoint.com/teams/org_iau/Shared Documents/Templates/Board Document Templates/02 Linked Documents/RRP%20PAM.docx?d=w7e8a2c271b9748dfbea7a871c5731a6f</Description>
    </ADBSourceLink>
    <ADBCirculatedLink xmlns="c1fdd505-2570-46c2-bd04-3e0f2d874cf5">
      <Url>https://asiandevbank.sharepoint.com/teams/org_iau/finaldocs/Templates/02%20Linked%20Documents/RRP%20PAM.docx?d=w773c4081f3dc479e81af738d4768398f</Url>
      <Description>https://asiandevbank.sharepoint.com/teams/org_iau/finaldocs/Templates/02 Linked Documents/RRP PAM.docx?d=w773c4081f3dc479e81af738d4768398f</Description>
    </ADBCirculatedLink>
    <hca2169e3b0945318411f30479ba40c8 xmlns="c1fdd505-2570-46c2-bd04-3e0f2d874cf5">
      <Terms xmlns="http://schemas.microsoft.com/office/infopath/2007/PartnerControls"/>
    </hca2169e3b0945318411f30479ba40c8>
    <a0d1b14b197747dfafc19f70ff45d4f6 xmlns="c1fdd505-2570-46c2-bd04-3e0f2d874cf5">
      <Terms xmlns="http://schemas.microsoft.com/office/infopath/2007/PartnerControls"/>
    </a0d1b14b197747dfafc19f70ff45d4f6>
    <ia017ac09b1942648b563fe0b2b14d52 xmlns="c1fdd505-2570-46c2-bd04-3e0f2d874cf5">
      <Terms xmlns="http://schemas.microsoft.com/office/infopath/2007/PartnerControls"/>
    </ia017ac09b1942648b563fe0b2b14d52>
    <h35d3bd3f16b4964a022bfaedf90233f xmlns="c1fdd505-2570-46c2-bd04-3e0f2d874cf5">
      <Terms xmlns="http://schemas.microsoft.com/office/infopath/2007/PartnerControls"/>
    </h35d3bd3f16b4964a022bfaedf90233f>
    <SERDApprovalNumber xmlns="c3431efa-442b-43f7-b44c-cef66e846a0f" xsi:nil="true"/>
    <kc098dd651dc4f4b9248417ab8ccab6f xmlns="c1fdd505-2570-46c2-bd04-3e0f2d874cf5">
      <Terms xmlns="http://schemas.microsoft.com/office/infopath/2007/PartnerControls"/>
    </kc098dd651dc4f4b9248417ab8ccab6f>
  </documentManagement>
</p:properties>
</file>

<file path=customXml/item5.xml><?xml version="1.0" encoding="utf-8"?>
<ct:contentTypeSchema xmlns:ct="http://schemas.microsoft.com/office/2006/metadata/contentType" xmlns:ma="http://schemas.microsoft.com/office/2006/metadata/properties/metaAttributes" ct:_="" ma:_="" ma:contentTypeName="ADB Project Document" ma:contentTypeID="0x010100A3BFD338C4D69F46BE33AA49AB50870100E25331B77CA957488C1EF5F6996D513D" ma:contentTypeVersion="22" ma:contentTypeDescription="" ma:contentTypeScope="" ma:versionID="5124758f1d67485cd725354535f8a8c5">
  <xsd:schema xmlns:xsd="http://www.w3.org/2001/XMLSchema" xmlns:xs="http://www.w3.org/2001/XMLSchema" xmlns:p="http://schemas.microsoft.com/office/2006/metadata/properties" xmlns:ns2="c1fdd505-2570-46c2-bd04-3e0f2d874cf5" xmlns:ns3="c3431efa-442b-43f7-b44c-cef66e846a0f" targetNamespace="http://schemas.microsoft.com/office/2006/metadata/properties" ma:root="true" ma:fieldsID="66d80ba1d7d449df9921b80a7d75182d" ns2:_="" ns3:_="">
    <xsd:import namespace="c1fdd505-2570-46c2-bd04-3e0f2d874cf5"/>
    <xsd:import namespace="c3431efa-442b-43f7-b44c-cef66e846a0f"/>
    <xsd:element name="properties">
      <xsd:complexType>
        <xsd:sequence>
          <xsd:element name="documentManagement">
            <xsd:complexType>
              <xsd:all>
                <xsd:element ref="ns2:ADBDocumentTypeValue" minOccurs="0"/>
                <xsd:element ref="ns2:ADBDocumentDate" minOccurs="0"/>
                <xsd:element ref="ns2:ADBMonth" minOccurs="0"/>
                <xsd:element ref="ns2:ADBYear" minOccurs="0"/>
                <xsd:element ref="ns2:ADBAuthors" minOccurs="0"/>
                <xsd:element ref="ns2:ADBSourceLink" minOccurs="0"/>
                <xsd:element ref="ns2:ADBCirculatedLink" minOccurs="0"/>
                <xsd:element ref="ns2:k985dbdc596c44d7acaf8184f33920f0" minOccurs="0"/>
                <xsd:element ref="ns2:a0d1b14b197747dfafc19f70ff45d4f6" minOccurs="0"/>
                <xsd:element ref="ns2:d01a0ce1b141461dbfb235a3ab729a2c" minOccurs="0"/>
                <xsd:element ref="ns2:TaxCatchAll" minOccurs="0"/>
                <xsd:element ref="ns2:hca2169e3b0945318411f30479ba40c8" minOccurs="0"/>
                <xsd:element ref="ns2:p030e467f78f45b4ae8f7e2c17ea4d82" minOccurs="0"/>
                <xsd:element ref="ns2:h00e4aaaf4624e24a7df7f06faa038c6" minOccurs="0"/>
                <xsd:element ref="ns2:d61536b25a8a4fedb48bb564279be82a" minOccurs="0"/>
                <xsd:element ref="ns2:j78542b1fffc4a1c84659474212e3133" minOccurs="0"/>
                <xsd:element ref="ns2:h35d3bd3f16b4964a022bfaedf90233f" minOccurs="0"/>
                <xsd:element ref="ns3:SERDApprovalNumber" minOccurs="0"/>
                <xsd:element ref="ns2:ia017ac09b1942648b563fe0b2b14d52" minOccurs="0"/>
                <xsd:element ref="ns2:kc098dd651dc4f4b9248417ab8ccab6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ADBDocumentTypeValue" ma:index="2" nillable="true" ma:displayName="Document Type" ma:hidden="true" ma:internalName="ADBDocumentTypeValue" ma:readOnly="false">
      <xsd:simpleType>
        <xsd:restriction base="dms:Text">
          <xsd:maxLength value="255"/>
        </xsd:restriction>
      </xsd:simpleType>
    </xsd:element>
    <xsd:element name="ADBDocumentDate" ma:index="4" nillable="true" ma:displayName="Document Date" ma:format="DateOnly" ma:internalName="ADBDocumentDate">
      <xsd:simpleType>
        <xsd:restriction base="dms:DateTime"/>
      </xsd:simpleType>
    </xsd:element>
    <xsd:element name="ADBMonth" ma:index="5" nillable="true" ma:displayName="Month" ma:format="Dropdown" ma:internalName="ADBMonth">
      <xsd:simpleType>
        <xsd:restriction base="dms:Choice">
          <xsd:enumeration value="01-Jan"/>
          <xsd:enumeration value="02-Feb"/>
          <xsd:enumeration value="03-Mar"/>
          <xsd:enumeration value="04-Apr"/>
          <xsd:enumeration value="05-May"/>
          <xsd:enumeration value="06-Jun"/>
          <xsd:enumeration value="07-Jul"/>
          <xsd:enumeration value="08-Aug"/>
          <xsd:enumeration value="09-Sep"/>
          <xsd:enumeration value="10-Oct"/>
          <xsd:enumeration value="11-Nov"/>
          <xsd:enumeration value="12-Dec"/>
        </xsd:restriction>
      </xsd:simpleType>
    </xsd:element>
    <xsd:element name="ADBYear" ma:index="6" nillable="true" ma:displayName="Year" ma:internalName="ADBYear">
      <xsd:simpleType>
        <xsd:restriction base="dms:Text">
          <xsd:maxLength value="4"/>
        </xsd:restriction>
      </xsd:simpleType>
    </xsd:element>
    <xsd:element name="ADBAuthors" ma:index="7" nillable="true" ma:displayName="Authors" ma:list="UserInfo" ma:SharePointGroup="0" ma:internalName="ADB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BSourceLink" ma:index="14" nillable="true" ma:displayName="Source Link" ma:format="Hyperlink" ma:internalName="ADBSourceLink">
      <xsd:complexType>
        <xsd:complexContent>
          <xsd:extension base="dms:URL">
            <xsd:sequence>
              <xsd:element name="Url" type="dms:ValidUrl" minOccurs="0" nillable="true"/>
              <xsd:element name="Description" type="xsd:string" nillable="true"/>
            </xsd:sequence>
          </xsd:extension>
        </xsd:complexContent>
      </xsd:complexType>
    </xsd:element>
    <xsd:element name="ADBCirculatedLink" ma:index="15" nillable="true" ma:displayName="Final Document Link" ma:format="Hyperlink" ma:internalName="ADBCirculatedLink">
      <xsd:complexType>
        <xsd:complexContent>
          <xsd:extension base="dms:URL">
            <xsd:sequence>
              <xsd:element name="Url" type="dms:ValidUrl" minOccurs="0" nillable="true"/>
              <xsd:element name="Description" type="xsd:string" nillable="true"/>
            </xsd:sequence>
          </xsd:extension>
        </xsd:complexContent>
      </xsd:complexType>
    </xsd:element>
    <xsd:element name="k985dbdc596c44d7acaf8184f33920f0" ma:index="17" nillable="true" ma:taxonomy="true" ma:internalName="k985dbdc596c44d7acaf8184f33920f0" ma:taxonomyFieldName="ADBCountry" ma:displayName="Country" ma:default="" ma:fieldId="{4985dbdc-596c-44d7-acaf-8184f33920f0}" ma:sspId="115af50e-efb3-4a0e-b425-875ff625e09e" ma:termSetId="169202c7-46da-431e-ac86-348c41a1f49b" ma:anchorId="00000000-0000-0000-0000-000000000000" ma:open="false" ma:isKeyword="false">
      <xsd:complexType>
        <xsd:sequence>
          <xsd:element ref="pc:Terms" minOccurs="0" maxOccurs="1"/>
        </xsd:sequence>
      </xsd:complexType>
    </xsd:element>
    <xsd:element name="a0d1b14b197747dfafc19f70ff45d4f6" ma:index="18" nillable="true" ma:taxonomy="true" ma:internalName="a0d1b14b197747dfafc19f70ff45d4f6" ma:taxonomyFieldName="ADBProjectDocumentType" ma:displayName="ADB Project Document Type" ma:default="" ma:fieldId="{a0d1b14b-1977-47df-afc1-9f70ff45d4f6}" ma:sspId="115af50e-efb3-4a0e-b425-875ff625e09e" ma:termSetId="14b53411-9553-454e-9031-2e4b08df825b" ma:anchorId="00000000-0000-0000-0000-000000000000" ma:open="false" ma:isKeyword="false">
      <xsd:complexType>
        <xsd:sequence>
          <xsd:element ref="pc:Terms" minOccurs="0" maxOccurs="1"/>
        </xsd:sequence>
      </xsd:complexType>
    </xsd:element>
    <xsd:element name="d01a0ce1b141461dbfb235a3ab729a2c" ma:index="19" nillable="true" ma:taxonomy="true" ma:internalName="d01a0ce1b141461dbfb235a3ab729a2c" ma:taxonomyFieldName="ADBSector" ma:displayName="Sector" ma:default="" ma:fieldId="{d01a0ce1-b141-461d-bfb2-35a3ab729a2c}" ma:sspId="115af50e-efb3-4a0e-b425-875ff625e09e" ma:termSetId="bae01210-cdc5-4479-86d7-616c28c0a9b3" ma:anchorId="00000000-0000-0000-0000-000000000000" ma:open="false" ma:isKeyword="false">
      <xsd:complexType>
        <xsd:sequence>
          <xsd:element ref="pc:Terms" minOccurs="0" maxOccurs="1"/>
        </xsd:sequence>
      </xsd:complexType>
    </xsd:element>
    <xsd:element name="TaxCatchAll" ma:index="20" nillable="true" ma:displayName="Taxonomy Catch All Column" ma:hidden="true" ma:list="{8d434527-6ad8-460c-847c-3637de47749a}" ma:internalName="TaxCatchAll" ma:showField="CatchAllData" ma:web="c3431efa-442b-43f7-b44c-cef66e846a0f">
      <xsd:complexType>
        <xsd:complexContent>
          <xsd:extension base="dms:MultiChoiceLookup">
            <xsd:sequence>
              <xsd:element name="Value" type="dms:Lookup" maxOccurs="unbounded" minOccurs="0" nillable="true"/>
            </xsd:sequence>
          </xsd:extension>
        </xsd:complexContent>
      </xsd:complexType>
    </xsd:element>
    <xsd:element name="hca2169e3b0945318411f30479ba40c8" ma:index="21" nillable="true" ma:taxonomy="true" ma:internalName="hca2169e3b0945318411f30479ba40c8" ma:taxonomyFieldName="ADBProject" ma:displayName="Project" ma:default="" ma:fieldId="{1ca2169e-3b09-4531-8411-f30479ba40c8}" ma:sspId="115af50e-efb3-4a0e-b425-875ff625e09e" ma:termSetId="7a252312-03a3-44f4-bc5c-a08b11dfe2f6" ma:anchorId="00000000-0000-0000-0000-000000000000" ma:open="false" ma:isKeyword="false">
      <xsd:complexType>
        <xsd:sequence>
          <xsd:element ref="pc:Terms" minOccurs="0" maxOccurs="1"/>
        </xsd:sequence>
      </xsd:complexType>
    </xsd:element>
    <xsd:element name="p030e467f78f45b4ae8f7e2c17ea4d82" ma:index="22" nillable="true" ma:taxonomy="true" ma:internalName="p030e467f78f45b4ae8f7e2c17ea4d82" ma:taxonomyFieldName="ADBDocumentSecurity" ma:displayName="Document Security" ma:default="" ma:fieldId="{9030e467-f78f-45b4-ae8f-7e2c17ea4d82}" ma:sspId="115af50e-efb3-4a0e-b425-875ff625e09e" ma:termSetId="9b0b4686-afa9-4a02-bc15-8fbc99f17210" ma:anchorId="00000000-0000-0000-0000-000000000000" ma:open="false" ma:isKeyword="false">
      <xsd:complexType>
        <xsd:sequence>
          <xsd:element ref="pc:Terms" minOccurs="0" maxOccurs="1"/>
        </xsd:sequence>
      </xsd:complexType>
    </xsd:element>
    <xsd:element name="h00e4aaaf4624e24a7df7f06faa038c6" ma:index="24" nillable="true" ma:taxonomy="true" ma:internalName="h00e4aaaf4624e24a7df7f06faa038c6" ma:taxonomyFieldName="ADBDocumentLanguage" ma:displayName="Document Language" ma:default="1;#English|16ac8743-31bb-43f8-9a73-533a041667d6" ma:fieldId="{100e4aaa-f462-4e24-a7df-7f06faa038c6}" ma:sspId="115af50e-efb3-4a0e-b425-875ff625e09e" ma:termSetId="fdf74959-6eb2-4689-a0fc-b9e1ab230b09" ma:anchorId="00000000-0000-0000-0000-000000000000" ma:open="false" ma:isKeyword="false">
      <xsd:complexType>
        <xsd:sequence>
          <xsd:element ref="pc:Terms" minOccurs="0" maxOccurs="1"/>
        </xsd:sequence>
      </xsd:complexType>
    </xsd:element>
    <xsd:element name="d61536b25a8a4fedb48bb564279be82a" ma:index="27" nillable="true" ma:taxonomy="true" ma:internalName="d61536b25a8a4fedb48bb564279be82a" ma:taxonomyFieldName="ADBDepartmentOwner" ma:displayName="Department Owner" ma:default="" ma:fieldId="{d61536b2-5a8a-4fed-b48b-b564279be82a}" ma:sspId="115af50e-efb3-4a0e-b425-875ff625e09e" ma:termSetId="b965cdb6-1071-4c6a-a9a3-189d53a950d4" ma:anchorId="00000000-0000-0000-0000-000000000000" ma:open="false" ma:isKeyword="false">
      <xsd:complexType>
        <xsd:sequence>
          <xsd:element ref="pc:Terms" minOccurs="0" maxOccurs="1"/>
        </xsd:sequence>
      </xsd:complexType>
    </xsd:element>
    <xsd:element name="j78542b1fffc4a1c84659474212e3133" ma:index="31" nillable="true" ma:taxonomy="true" ma:internalName="j78542b1fffc4a1c84659474212e3133" ma:taxonomyFieldName="ADBContentGroup" ma:displayName="Content Group" ma:readOnly="false" ma:default="2;#SERD|a14f8000-6f37-4a90-b775-7e2db006ff97"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element name="h35d3bd3f16b4964a022bfaedf90233f" ma:index="32" nillable="true" ma:taxonomy="true" ma:internalName="h35d3bd3f16b4964a022bfaedf90233f" ma:taxonomyFieldName="Subregion" ma:displayName="Subregion" ma:default="" ma:fieldId="{135d3bd3-f16b-4964-a022-bfaedf90233f}" ma:taxonomyMulti="true" ma:sspId="115af50e-efb3-4a0e-b425-875ff625e09e" ma:termSetId="26887811-cbc8-440f-ae3c-476d537525b4" ma:anchorId="00000000-0000-0000-0000-000000000000" ma:open="false" ma:isKeyword="false">
      <xsd:complexType>
        <xsd:sequence>
          <xsd:element ref="pc:Terms" minOccurs="0" maxOccurs="1"/>
        </xsd:sequence>
      </xsd:complexType>
    </xsd:element>
    <xsd:element name="ia017ac09b1942648b563fe0b2b14d52" ma:index="35" nillable="true" ma:taxonomy="true" ma:internalName="ia017ac09b1942648b563fe0b2b14d52" ma:taxonomyFieldName="ADBDivision" ma:displayName="Division" ma:default="" ma:fieldId="{2a017ac0-9b19-4264-8b56-3fe0b2b14d52}" ma:sspId="115af50e-efb3-4a0e-b425-875ff625e09e" ma:termSetId="d736278f-2140-40cc-b46b-6a0ab0de2d29" ma:anchorId="00000000-0000-0000-0000-000000000000" ma:open="false" ma:isKeyword="false">
      <xsd:complexType>
        <xsd:sequence>
          <xsd:element ref="pc:Terms" minOccurs="0" maxOccurs="1"/>
        </xsd:sequence>
      </xsd:complexType>
    </xsd:element>
    <xsd:element name="kc098dd651dc4f4b9248417ab8ccab6f" ma:index="37" nillable="true" ma:taxonomy="true" ma:internalName="kc098dd651dc4f4b9248417ab8ccab6f" ma:taxonomyFieldName="ADBSOVProjectSegmentation" ma:displayName="Segment" ma:default="" ma:fieldId="{4c098dd6-51dc-4f4b-9248-417ab8ccab6f}" ma:sspId="115af50e-efb3-4a0e-b425-875ff625e09e" ma:termSetId="ca487498-3907-4013-84b5-72a7400220c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431efa-442b-43f7-b44c-cef66e846a0f" elementFormDefault="qualified">
    <xsd:import namespace="http://schemas.microsoft.com/office/2006/documentManagement/types"/>
    <xsd:import namespace="http://schemas.microsoft.com/office/infopath/2007/PartnerControls"/>
    <xsd:element name="SERDApprovalNumber" ma:index="34" nillable="true" ma:displayName="Approval Number" ma:internalName="Approval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7B4F4A-7C35-45ED-AD38-5DAFAA6E7378}">
  <ds:schemaRefs>
    <ds:schemaRef ds:uri="Microsoft.SharePoint.Taxonomy.ContentTypeSync"/>
  </ds:schemaRefs>
</ds:datastoreItem>
</file>

<file path=customXml/itemProps2.xml><?xml version="1.0" encoding="utf-8"?>
<ds:datastoreItem xmlns:ds="http://schemas.openxmlformats.org/officeDocument/2006/customXml" ds:itemID="{89D28A33-A595-4B1A-ABA5-D77507AF76D4}">
  <ds:schemaRefs>
    <ds:schemaRef ds:uri="http://schemas.openxmlformats.org/officeDocument/2006/bibliography"/>
  </ds:schemaRefs>
</ds:datastoreItem>
</file>

<file path=customXml/itemProps3.xml><?xml version="1.0" encoding="utf-8"?>
<ds:datastoreItem xmlns:ds="http://schemas.openxmlformats.org/officeDocument/2006/customXml" ds:itemID="{AB3BD40D-D009-4B24-9FE8-FEF8ECB6CA08}">
  <ds:schemaRefs>
    <ds:schemaRef ds:uri="http://schemas.microsoft.com/sharepoint/v3/contenttype/forms"/>
  </ds:schemaRefs>
</ds:datastoreItem>
</file>

<file path=customXml/itemProps4.xml><?xml version="1.0" encoding="utf-8"?>
<ds:datastoreItem xmlns:ds="http://schemas.openxmlformats.org/officeDocument/2006/customXml" ds:itemID="{4162BECC-3766-4E34-80DA-4E15C752B600}">
  <ds:schemaRefs>
    <ds:schemaRef ds:uri="http://schemas.microsoft.com/office/2006/metadata/properties"/>
    <ds:schemaRef ds:uri="http://schemas.microsoft.com/office/infopath/2007/PartnerControls"/>
    <ds:schemaRef ds:uri="c1fdd505-2570-46c2-bd04-3e0f2d874cf5"/>
    <ds:schemaRef ds:uri="c3431efa-442b-43f7-b44c-cef66e846a0f"/>
  </ds:schemaRefs>
</ds:datastoreItem>
</file>

<file path=customXml/itemProps5.xml><?xml version="1.0" encoding="utf-8"?>
<ds:datastoreItem xmlns:ds="http://schemas.openxmlformats.org/officeDocument/2006/customXml" ds:itemID="{AD46184C-2E5A-4150-8DA9-CE923716D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dd505-2570-46c2-bd04-3e0f2d874cf5"/>
    <ds:schemaRef ds:uri="c3431efa-442b-43f7-b44c-cef66e846a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RRP PAM</vt:lpstr>
    </vt:vector>
  </TitlesOfParts>
  <Manager/>
  <Company>Asian Development Bank</Company>
  <LinksUpToDate>false</LinksUpToDate>
  <CharactersWithSpaces>35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P PAM</dc:title>
  <dc:subject/>
  <dc:creator>p1r</dc:creator>
  <cp:keywords>RRP, PAM, project administration manual</cp:keywords>
  <dc:description/>
  <cp:lastModifiedBy>Office365</cp:lastModifiedBy>
  <cp:revision>6</cp:revision>
  <cp:lastPrinted>2016-01-14T11:19:00Z</cp:lastPrinted>
  <dcterms:created xsi:type="dcterms:W3CDTF">2021-12-23T04:18:00Z</dcterms:created>
  <dcterms:modified xsi:type="dcterms:W3CDTF">2021-12-23T04: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BDepartmentOwner">
    <vt:lpwstr>99;#SPD|9a9a4b60-d9f6-4f48-88d9-fa0c32663524</vt:lpwstr>
  </property>
  <property fmtid="{D5CDD505-2E9C-101B-9397-08002B2CF9AE}" pid="3" name="ADBDocumentTypeValue">
    <vt:lpwstr>ADB Document</vt:lpwstr>
  </property>
  <property fmtid="{D5CDD505-2E9C-101B-9397-08002B2CF9AE}" pid="4" name="p030e467f78f45b4ae8f7e2c17ea4d82">
    <vt:lpwstr/>
  </property>
  <property fmtid="{D5CDD505-2E9C-101B-9397-08002B2CF9AE}" pid="5" name="a37ff23a602146d4934a49238d370ca5">
    <vt:lpwstr>Templates|c97063a1-ad03-4324-beaa-bf7c225b0bba</vt:lpwstr>
  </property>
  <property fmtid="{D5CDD505-2E9C-101B-9397-08002B2CF9AE}" pid="6" name="k985dbdc596c44d7acaf8184f33920f0">
    <vt:lpwstr/>
  </property>
  <property fmtid="{D5CDD505-2E9C-101B-9397-08002B2CF9AE}" pid="7" name="ADBCountry">
    <vt:lpwstr/>
  </property>
  <property fmtid="{D5CDD505-2E9C-101B-9397-08002B2CF9AE}" pid="8" name="d61536b25a8a4fedb48bb564279be82a">
    <vt:lpwstr>SEC|0251849c-5d26-4413-ade9-2e3ee268b27b</vt:lpwstr>
  </property>
  <property fmtid="{D5CDD505-2E9C-101B-9397-08002B2CF9AE}" pid="9" name="ContentTypeId">
    <vt:lpwstr>0x010100A3BFD338C4D69F46BE33AA49AB50870100E25331B77CA957488C1EF5F6996D513D</vt:lpwstr>
  </property>
  <property fmtid="{D5CDD505-2E9C-101B-9397-08002B2CF9AE}" pid="10" name="TaxCatchAll">
    <vt:lpwstr>6;#Templates|c97063a1-ad03-4324-beaa-bf7c225b0bba;#4;#SEC|0251849c-5d26-4413-ade9-2e3ee268b27b;#3;#SEC|0251849c-5d26-4413-ade9-2e3ee268b27b;#1;#English|16ac8743-31bb-43f8-9a73-533a041667d6</vt:lpwstr>
  </property>
  <property fmtid="{D5CDD505-2E9C-101B-9397-08002B2CF9AE}" pid="11" name="ADBDocumentType">
    <vt:lpwstr>26;#Templates|c97063a1-ad03-4324-beaa-bf7c225b0bba</vt:lpwstr>
  </property>
  <property fmtid="{D5CDD505-2E9C-101B-9397-08002B2CF9AE}" pid="12" name="ADBContentGroup">
    <vt:lpwstr>29;#SEC|0251849c-5d26-4413-ade9-2e3ee268b27b</vt:lpwstr>
  </property>
  <property fmtid="{D5CDD505-2E9C-101B-9397-08002B2CF9AE}" pid="13" name="ADBSector">
    <vt:lpwstr/>
  </property>
  <property fmtid="{D5CDD505-2E9C-101B-9397-08002B2CF9AE}" pid="14" name="h00e4aaaf4624e24a7df7f06faa038c6">
    <vt:lpwstr>English|16ac8743-31bb-43f8-9a73-533a041667d6</vt:lpwstr>
  </property>
  <property fmtid="{D5CDD505-2E9C-101B-9397-08002B2CF9AE}" pid="15" name="ADBDocumentSecurity">
    <vt:lpwstr>28;#Internal|ff6db7ea-0dcf-4d09-b0cb-cd0269360b0f</vt:lpwstr>
  </property>
  <property fmtid="{D5CDD505-2E9C-101B-9397-08002B2CF9AE}" pid="16" name="d01a0ce1b141461dbfb235a3ab729a2c">
    <vt:lpwstr/>
  </property>
  <property fmtid="{D5CDD505-2E9C-101B-9397-08002B2CF9AE}" pid="17" name="ADBDocumentLanguage">
    <vt:lpwstr>1;#English|16ac8743-31bb-43f8-9a73-533a041667d6</vt:lpwstr>
  </property>
  <property fmtid="{D5CDD505-2E9C-101B-9397-08002B2CF9AE}" pid="18" name="AuthorIds_UIVersion_4">
    <vt:lpwstr>110</vt:lpwstr>
  </property>
  <property fmtid="{D5CDD505-2E9C-101B-9397-08002B2CF9AE}" pid="19" name="ADBCountryDocumentType">
    <vt:lpwstr/>
  </property>
  <property fmtid="{D5CDD505-2E9C-101B-9397-08002B2CF9AE}" pid="20" name="ADBProjectDocumentType">
    <vt:lpwstr/>
  </property>
  <property fmtid="{D5CDD505-2E9C-101B-9397-08002B2CF9AE}" pid="21" name="a0d1b14b197747dfafc19f70ff45d4f6">
    <vt:lpwstr/>
  </property>
  <property fmtid="{D5CDD505-2E9C-101B-9397-08002B2CF9AE}" pid="22" name="ADBProject">
    <vt:lpwstr/>
  </property>
  <property fmtid="{D5CDD505-2E9C-101B-9397-08002B2CF9AE}" pid="23" name="de77c5b4d20d4bdeb0b6d09350193e53">
    <vt:lpwstr/>
  </property>
  <property fmtid="{D5CDD505-2E9C-101B-9397-08002B2CF9AE}" pid="24" name="hca2169e3b0945318411f30479ba40c8">
    <vt:lpwstr/>
  </property>
  <property fmtid="{D5CDD505-2E9C-101B-9397-08002B2CF9AE}" pid="25" name="Subregion">
    <vt:lpwstr/>
  </property>
  <property fmtid="{D5CDD505-2E9C-101B-9397-08002B2CF9AE}" pid="26" name="ADBSOVProjectSegmentation">
    <vt:lpwstr/>
  </property>
  <property fmtid="{D5CDD505-2E9C-101B-9397-08002B2CF9AE}" pid="27" name="ADBDivision">
    <vt:lpwstr/>
  </property>
  <property fmtid="{D5CDD505-2E9C-101B-9397-08002B2CF9AE}" pid="28" name="SharedWithUsers">
    <vt:lpwstr>216;#Chanthou Hem;#82;#Marishka Etrata</vt:lpwstr>
  </property>
  <property fmtid="{D5CDD505-2E9C-101B-9397-08002B2CF9AE}" pid="29" name="MSIP_Label_817d4574-7375-4d17-b29c-6e4c6df0fcb0_Enabled">
    <vt:lpwstr>true</vt:lpwstr>
  </property>
  <property fmtid="{D5CDD505-2E9C-101B-9397-08002B2CF9AE}" pid="30" name="MSIP_Label_817d4574-7375-4d17-b29c-6e4c6df0fcb0_SetDate">
    <vt:lpwstr>2021-08-03T02:03:00Z</vt:lpwstr>
  </property>
  <property fmtid="{D5CDD505-2E9C-101B-9397-08002B2CF9AE}" pid="31" name="MSIP_Label_817d4574-7375-4d17-b29c-6e4c6df0fcb0_Method">
    <vt:lpwstr>Standard</vt:lpwstr>
  </property>
  <property fmtid="{D5CDD505-2E9C-101B-9397-08002B2CF9AE}" pid="32" name="MSIP_Label_817d4574-7375-4d17-b29c-6e4c6df0fcb0_Name">
    <vt:lpwstr>ADB Internal</vt:lpwstr>
  </property>
  <property fmtid="{D5CDD505-2E9C-101B-9397-08002B2CF9AE}" pid="33" name="MSIP_Label_817d4574-7375-4d17-b29c-6e4c6df0fcb0_SiteId">
    <vt:lpwstr>9495d6bb-41c2-4c58-848f-92e52cf3d640</vt:lpwstr>
  </property>
  <property fmtid="{D5CDD505-2E9C-101B-9397-08002B2CF9AE}" pid="34" name="MSIP_Label_817d4574-7375-4d17-b29c-6e4c6df0fcb0_ActionId">
    <vt:lpwstr>4bf69bb4-be25-4d1a-8516-faf8dbb7e4bc</vt:lpwstr>
  </property>
  <property fmtid="{D5CDD505-2E9C-101B-9397-08002B2CF9AE}" pid="35" name="MSIP_Label_817d4574-7375-4d17-b29c-6e4c6df0fcb0_ContentBits">
    <vt:lpwstr>2</vt:lpwstr>
  </property>
  <property fmtid="{D5CDD505-2E9C-101B-9397-08002B2CF9AE}" pid="36" name="Update ADB Project Document Type(1)">
    <vt:lpwstr>https://asiandevbank.sharepoint.com/teams/org_seer/_layouts/15/wrkstat.aspx?List=37192857-1f76-4c8f-a9ec-3b9f555f1252&amp;WorkflowInstanceName=0a556975-9cd3-432a-923d-ef7e26a7966a, Update Document Type</vt:lpwstr>
  </property>
</Properties>
</file>